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CE4ED" w14:textId="51BD6C17" w:rsidR="002B5CDF" w:rsidRDefault="002B5CDF" w:rsidP="00D86708">
      <w:pPr>
        <w:pStyle w:val="Manuscriptbodytitle"/>
        <w:keepNext/>
        <w:rPr>
          <w:rFonts w:ascii="Times New Roman" w:hAnsi="Times New Roman" w:cs="Times New Roman"/>
          <w:sz w:val="24"/>
          <w:szCs w:val="24"/>
        </w:rPr>
      </w:pPr>
      <w:r w:rsidRPr="005351BB">
        <w:rPr>
          <w:rFonts w:ascii="Times New Roman" w:hAnsi="Times New Roman" w:cs="Times New Roman"/>
          <w:sz w:val="24"/>
          <w:szCs w:val="24"/>
        </w:rPr>
        <w:t>SUPPLEMENTARY MATERIALS</w:t>
      </w:r>
    </w:p>
    <w:p w14:paraId="61BA1EE9" w14:textId="5DEF2C52" w:rsidR="004A3E68" w:rsidRDefault="00254379" w:rsidP="00254379">
      <w:pPr>
        <w:keepNext/>
        <w:keepLines/>
        <w:spacing w:line="480" w:lineRule="auto"/>
        <w:outlineLvl w:val="0"/>
        <w:rPr>
          <w:rFonts w:ascii="Times New Roman" w:eastAsia="Times New Roman" w:hAnsi="Times New Roman"/>
          <w:b/>
          <w:bCs/>
        </w:rPr>
      </w:pPr>
      <w:r w:rsidRPr="005351BB">
        <w:rPr>
          <w:rFonts w:ascii="Times New Roman" w:eastAsia="Times New Roman" w:hAnsi="Times New Roman"/>
        </w:rPr>
        <w:t>Recommend</w:t>
      </w:r>
      <w:bookmarkStart w:id="0" w:name="_Hlk172271851"/>
      <w:r w:rsidRPr="005351BB">
        <w:rPr>
          <w:rFonts w:ascii="Times New Roman" w:eastAsia="Times New Roman" w:hAnsi="Times New Roman"/>
        </w:rPr>
        <w:t xml:space="preserve">ed Methods for the Collection of Clinical Expert </w:t>
      </w:r>
      <w:r w:rsidR="0004739D">
        <w:rPr>
          <w:rFonts w:ascii="Times New Roman" w:eastAsia="Times New Roman" w:hAnsi="Times New Roman"/>
        </w:rPr>
        <w:t>Judgment</w:t>
      </w:r>
      <w:r w:rsidRPr="005351BB">
        <w:rPr>
          <w:rFonts w:ascii="Times New Roman" w:eastAsia="Times New Roman" w:hAnsi="Times New Roman"/>
        </w:rPr>
        <w:t xml:space="preserve"> in Rare Diseases</w:t>
      </w:r>
      <w:bookmarkEnd w:id="0"/>
      <w:r w:rsidRPr="005351BB">
        <w:rPr>
          <w:rFonts w:ascii="Times New Roman" w:eastAsia="Times New Roman" w:hAnsi="Times New Roman"/>
        </w:rPr>
        <w:t>: Generating Evidence to Support Reimbursement of Orphan Drugs</w:t>
      </w:r>
      <w:r w:rsidRPr="005351BB">
        <w:rPr>
          <w:rFonts w:ascii="Times New Roman" w:eastAsia="Times New Roman" w:hAnsi="Times New Roman"/>
          <w:b/>
          <w:bCs/>
        </w:rPr>
        <w:t xml:space="preserve"> </w:t>
      </w:r>
    </w:p>
    <w:p w14:paraId="2D95666F" w14:textId="77777777" w:rsidR="004A3E68" w:rsidRPr="00254379" w:rsidRDefault="004A3E68" w:rsidP="00926D49">
      <w:pPr>
        <w:pStyle w:val="Manuscriptbody"/>
      </w:pPr>
    </w:p>
    <w:p w14:paraId="67653E10" w14:textId="2A229C0D" w:rsidR="009909E2" w:rsidRPr="005351BB" w:rsidRDefault="009909E2" w:rsidP="00D86708">
      <w:pPr>
        <w:pStyle w:val="Manuscriptbody"/>
        <w:spacing w:line="480" w:lineRule="auto"/>
        <w:rPr>
          <w:rFonts w:ascii="Times New Roman" w:hAnsi="Times New Roman"/>
          <w:i/>
          <w:iCs/>
          <w:sz w:val="24"/>
          <w:lang w:eastAsia="en-US"/>
        </w:rPr>
      </w:pPr>
      <w:r w:rsidRPr="005351BB">
        <w:rPr>
          <w:rFonts w:ascii="Times New Roman" w:hAnsi="Times New Roman"/>
          <w:b/>
          <w:bCs/>
          <w:i/>
          <w:iCs/>
          <w:sz w:val="24"/>
          <w:lang w:eastAsia="en-US"/>
        </w:rPr>
        <w:t>Supplementary Methods</w:t>
      </w:r>
    </w:p>
    <w:p w14:paraId="255BF804" w14:textId="4F16DB09" w:rsidR="002B69CE" w:rsidRPr="00186400" w:rsidRDefault="002B69CE" w:rsidP="00D86708">
      <w:pPr>
        <w:pStyle w:val="Manuscriptbody"/>
        <w:spacing w:line="480" w:lineRule="auto"/>
        <w:rPr>
          <w:rFonts w:ascii="Times New Roman" w:hAnsi="Times New Roman"/>
          <w:i/>
          <w:iCs/>
          <w:sz w:val="24"/>
          <w:lang w:eastAsia="en-US"/>
        </w:rPr>
      </w:pPr>
      <w:r w:rsidRPr="00186400">
        <w:rPr>
          <w:rFonts w:ascii="Times New Roman" w:hAnsi="Times New Roman"/>
          <w:i/>
          <w:iCs/>
          <w:sz w:val="24"/>
          <w:lang w:eastAsia="en-US"/>
        </w:rPr>
        <w:t>Targeted Literature Review</w:t>
      </w:r>
    </w:p>
    <w:p w14:paraId="524065C1" w14:textId="5F545E80" w:rsidR="00EC77BA" w:rsidRDefault="00551B43" w:rsidP="00D86708">
      <w:pPr>
        <w:pStyle w:val="Manuscriptbody"/>
        <w:spacing w:line="480" w:lineRule="auto"/>
        <w:rPr>
          <w:rFonts w:ascii="Times New Roman" w:hAnsi="Times New Roman"/>
          <w:sz w:val="24"/>
          <w:lang w:eastAsia="en-US"/>
        </w:rPr>
      </w:pPr>
      <w:r w:rsidRPr="00186400">
        <w:rPr>
          <w:rFonts w:ascii="Times New Roman" w:hAnsi="Times New Roman"/>
          <w:sz w:val="24"/>
          <w:lang w:eastAsia="en-US"/>
        </w:rPr>
        <w:t xml:space="preserve">For the time-limited targeted literature review </w:t>
      </w:r>
      <w:r w:rsidR="008745CE" w:rsidRPr="00186400">
        <w:rPr>
          <w:rFonts w:ascii="Times New Roman" w:hAnsi="Times New Roman"/>
          <w:sz w:val="24"/>
          <w:lang w:eastAsia="en-US"/>
        </w:rPr>
        <w:t xml:space="preserve">in PubMed, Google </w:t>
      </w:r>
      <w:r w:rsidR="00D2309D">
        <w:rPr>
          <w:rFonts w:ascii="Times New Roman" w:hAnsi="Times New Roman"/>
          <w:sz w:val="24"/>
          <w:lang w:eastAsia="en-US"/>
        </w:rPr>
        <w:t xml:space="preserve">search engine </w:t>
      </w:r>
      <w:r w:rsidR="008745CE" w:rsidRPr="00186400">
        <w:rPr>
          <w:rFonts w:ascii="Times New Roman" w:hAnsi="Times New Roman"/>
          <w:sz w:val="24"/>
          <w:lang w:eastAsia="en-US"/>
        </w:rPr>
        <w:t xml:space="preserve">and </w:t>
      </w:r>
      <w:r w:rsidR="00186400" w:rsidRPr="00186400">
        <w:rPr>
          <w:rFonts w:ascii="Times New Roman" w:hAnsi="Times New Roman"/>
          <w:sz w:val="24"/>
          <w:lang w:eastAsia="en-US"/>
        </w:rPr>
        <w:t xml:space="preserve">the </w:t>
      </w:r>
      <w:r w:rsidR="00DD6728" w:rsidRPr="00186400">
        <w:rPr>
          <w:rFonts w:ascii="Times New Roman" w:hAnsi="Times New Roman"/>
          <w:sz w:val="24"/>
          <w:lang w:eastAsia="en-US"/>
        </w:rPr>
        <w:t>International Society for Pharmacoeconomics and Outcomes Research presentations database</w:t>
      </w:r>
      <w:r w:rsidRPr="00186400">
        <w:rPr>
          <w:rFonts w:ascii="Times New Roman" w:hAnsi="Times New Roman"/>
          <w:sz w:val="24"/>
          <w:lang w:eastAsia="en-US"/>
        </w:rPr>
        <w:t xml:space="preserve">, </w:t>
      </w:r>
      <w:r w:rsidR="00DD6728" w:rsidRPr="00186400">
        <w:rPr>
          <w:rFonts w:ascii="Times New Roman" w:hAnsi="Times New Roman"/>
          <w:sz w:val="24"/>
          <w:lang w:eastAsia="en-US"/>
        </w:rPr>
        <w:t xml:space="preserve">the search strategy was </w:t>
      </w:r>
      <w:r w:rsidR="00346C50" w:rsidRPr="00186400">
        <w:rPr>
          <w:rFonts w:ascii="Times New Roman" w:hAnsi="Times New Roman"/>
          <w:sz w:val="24"/>
          <w:lang w:eastAsia="en-US"/>
        </w:rPr>
        <w:t xml:space="preserve">pre-defined: </w:t>
      </w:r>
      <w:r w:rsidR="00CC20F4" w:rsidRPr="00186400">
        <w:rPr>
          <w:rFonts w:ascii="Times New Roman" w:hAnsi="Times New Roman"/>
          <w:sz w:val="24"/>
          <w:lang w:eastAsia="en-US"/>
        </w:rPr>
        <w:t xml:space="preserve">(rare OR orphan) AND ("expert judgement" OR "expert judgment" OR "expert opinion" OR "expert elicitation") AND (United Kingdom OR (UK OR England OR Scotland OR Wales OR “Northern Ireland”) OR France OR Germany OR Canada OR Brazil OR Thailand). </w:t>
      </w:r>
      <w:r w:rsidR="00346C50" w:rsidRPr="00186400">
        <w:rPr>
          <w:rFonts w:ascii="Times New Roman" w:hAnsi="Times New Roman"/>
          <w:sz w:val="24"/>
          <w:lang w:eastAsia="en-US"/>
        </w:rPr>
        <w:t xml:space="preserve">Additional articles were identified based on citations within included </w:t>
      </w:r>
      <w:r w:rsidR="00AB65E8" w:rsidRPr="00186400">
        <w:rPr>
          <w:rFonts w:ascii="Times New Roman" w:hAnsi="Times New Roman"/>
          <w:sz w:val="24"/>
          <w:lang w:eastAsia="en-US"/>
        </w:rPr>
        <w:t>records</w:t>
      </w:r>
      <w:r w:rsidR="00346C50" w:rsidRPr="00186400">
        <w:rPr>
          <w:rFonts w:ascii="Times New Roman" w:hAnsi="Times New Roman"/>
          <w:sz w:val="24"/>
          <w:lang w:eastAsia="en-US"/>
        </w:rPr>
        <w:t>.</w:t>
      </w:r>
      <w:r w:rsidR="00346C50" w:rsidRPr="00346C50">
        <w:rPr>
          <w:rFonts w:ascii="Times New Roman" w:hAnsi="Times New Roman"/>
          <w:sz w:val="24"/>
          <w:lang w:eastAsia="en-US"/>
        </w:rPr>
        <w:t xml:space="preserve"> </w:t>
      </w:r>
    </w:p>
    <w:p w14:paraId="3BCC86A1" w14:textId="3D8EABA7" w:rsidR="006A4731" w:rsidRPr="005351BB" w:rsidRDefault="006A4731" w:rsidP="00D86708">
      <w:pPr>
        <w:pStyle w:val="Manuscriptbody"/>
        <w:spacing w:line="480" w:lineRule="auto"/>
        <w:rPr>
          <w:rFonts w:ascii="Times New Roman" w:hAnsi="Times New Roman"/>
          <w:i/>
          <w:iCs/>
          <w:sz w:val="24"/>
          <w:lang w:eastAsia="en-US"/>
        </w:rPr>
      </w:pPr>
      <w:r w:rsidRPr="005351BB">
        <w:rPr>
          <w:rFonts w:ascii="Times New Roman" w:hAnsi="Times New Roman"/>
          <w:i/>
          <w:iCs/>
          <w:sz w:val="24"/>
          <w:lang w:eastAsia="en-US"/>
        </w:rPr>
        <w:t>Survey Methods</w:t>
      </w:r>
    </w:p>
    <w:p w14:paraId="778D42A1" w14:textId="6E93EBDE" w:rsidR="006A4731" w:rsidRPr="005351BB" w:rsidRDefault="006A4731" w:rsidP="00D86708">
      <w:pPr>
        <w:pStyle w:val="Manuscriptbody"/>
        <w:spacing w:line="480" w:lineRule="auto"/>
        <w:rPr>
          <w:rFonts w:ascii="Times New Roman" w:hAnsi="Times New Roman"/>
          <w:sz w:val="24"/>
          <w:lang w:eastAsia="en-US"/>
        </w:rPr>
      </w:pPr>
      <w:r w:rsidRPr="005351BB">
        <w:rPr>
          <w:rFonts w:ascii="Times New Roman" w:hAnsi="Times New Roman"/>
          <w:sz w:val="24"/>
          <w:lang w:eastAsia="en-US"/>
        </w:rPr>
        <w:t xml:space="preserve">The survey was hosted using the SurveyMonkey platform (Survey-Monkey Inc., San Mateo, California, USA; https://www.surveymonkey.com/) and was distributed to international stakeholders via email and LinkedIn (LinkedIn Corporation, Sunnyvale, California, USA; https://uk.linkedin.com/).  </w:t>
      </w:r>
    </w:p>
    <w:p w14:paraId="0020B714" w14:textId="31FD5982" w:rsidR="00F905B5" w:rsidRPr="005351BB" w:rsidRDefault="004A2829" w:rsidP="00D86708">
      <w:pPr>
        <w:pStyle w:val="Caption"/>
        <w:rPr>
          <w:rFonts w:ascii="Times New Roman" w:hAnsi="Times New Roman" w:cs="Times New Roman"/>
          <w:sz w:val="24"/>
          <w:szCs w:val="24"/>
        </w:rPr>
      </w:pPr>
      <w:r>
        <w:rPr>
          <w:rFonts w:ascii="Times New Roman" w:hAnsi="Times New Roman" w:cs="Times New Roman"/>
          <w:sz w:val="24"/>
          <w:szCs w:val="24"/>
        </w:rPr>
        <w:lastRenderedPageBreak/>
        <w:t xml:space="preserve">Supplementary </w:t>
      </w:r>
      <w:r w:rsidR="00F905B5" w:rsidRPr="005351BB">
        <w:rPr>
          <w:rFonts w:ascii="Times New Roman" w:hAnsi="Times New Roman" w:cs="Times New Roman"/>
          <w:sz w:val="24"/>
          <w:szCs w:val="24"/>
        </w:rPr>
        <w:t>Figure</w:t>
      </w:r>
      <w:r w:rsidR="00242880" w:rsidRPr="005351BB">
        <w:rPr>
          <w:rFonts w:ascii="Times New Roman" w:hAnsi="Times New Roman" w:cs="Times New Roman"/>
          <w:sz w:val="24"/>
          <w:szCs w:val="24"/>
        </w:rPr>
        <w:t xml:space="preserve"> 1</w:t>
      </w:r>
      <w:r w:rsidR="00F905B5" w:rsidRPr="005351BB">
        <w:rPr>
          <w:rFonts w:ascii="Times New Roman" w:hAnsi="Times New Roman" w:cs="Times New Roman"/>
          <w:sz w:val="24"/>
          <w:szCs w:val="24"/>
        </w:rPr>
        <w:t xml:space="preserve">. </w:t>
      </w:r>
      <w:r w:rsidR="009B3957" w:rsidRPr="005351BB">
        <w:rPr>
          <w:rFonts w:ascii="Times New Roman" w:hAnsi="Times New Roman" w:cs="Times New Roman"/>
          <w:sz w:val="24"/>
          <w:szCs w:val="24"/>
        </w:rPr>
        <w:t>Characteristics of participants from the multistakeholder survey*</w:t>
      </w:r>
    </w:p>
    <w:p w14:paraId="6BB69C02" w14:textId="15DC0FC5" w:rsidR="008749D4" w:rsidRDefault="00F905B5" w:rsidP="00D86708">
      <w:pPr>
        <w:pStyle w:val="Manuscriptbody"/>
        <w:spacing w:line="480" w:lineRule="auto"/>
        <w:rPr>
          <w:rFonts w:ascii="Times New Roman" w:hAnsi="Times New Roman"/>
          <w:sz w:val="24"/>
        </w:rPr>
      </w:pPr>
      <w:r w:rsidRPr="005351BB">
        <w:rPr>
          <w:rFonts w:ascii="Times New Roman" w:hAnsi="Times New Roman"/>
          <w:noProof/>
          <w:sz w:val="24"/>
          <w:lang w:eastAsia="en-US"/>
        </w:rPr>
        <w:drawing>
          <wp:inline distT="0" distB="0" distL="0" distR="0" wp14:anchorId="7504E46D" wp14:editId="19C0DA0D">
            <wp:extent cx="3181049" cy="2291112"/>
            <wp:effectExtent l="0" t="0" r="635" b="0"/>
            <wp:docPr id="984479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79301" name="Picture 1"/>
                    <pic:cNvPicPr/>
                  </pic:nvPicPr>
                  <pic:blipFill>
                    <a:blip r:embed="rId22"/>
                    <a:stretch>
                      <a:fillRect/>
                    </a:stretch>
                  </pic:blipFill>
                  <pic:spPr>
                    <a:xfrm>
                      <a:off x="0" y="0"/>
                      <a:ext cx="3181049" cy="2291112"/>
                    </a:xfrm>
                    <a:prstGeom prst="rect">
                      <a:avLst/>
                    </a:prstGeom>
                  </pic:spPr>
                </pic:pic>
              </a:graphicData>
            </a:graphic>
          </wp:inline>
        </w:drawing>
      </w:r>
      <w:r w:rsidRPr="005351BB">
        <w:rPr>
          <w:rFonts w:ascii="Times New Roman" w:hAnsi="Times New Roman"/>
          <w:noProof/>
          <w:sz w:val="24"/>
        </w:rPr>
        <w:t xml:space="preserve"> </w:t>
      </w:r>
      <w:r w:rsidRPr="005351BB">
        <w:rPr>
          <w:rFonts w:ascii="Times New Roman" w:hAnsi="Times New Roman"/>
          <w:noProof/>
          <w:sz w:val="24"/>
          <w:lang w:eastAsia="en-US"/>
        </w:rPr>
        <w:drawing>
          <wp:inline distT="0" distB="0" distL="0" distR="0" wp14:anchorId="43E432A1" wp14:editId="7CC54D52">
            <wp:extent cx="5274310" cy="2105382"/>
            <wp:effectExtent l="0" t="0" r="2540" b="9525"/>
            <wp:docPr id="74059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59695" name="Picture 1"/>
                    <pic:cNvPicPr/>
                  </pic:nvPicPr>
                  <pic:blipFill>
                    <a:blip r:embed="rId23"/>
                    <a:stretch>
                      <a:fillRect/>
                    </a:stretch>
                  </pic:blipFill>
                  <pic:spPr>
                    <a:xfrm>
                      <a:off x="0" y="0"/>
                      <a:ext cx="5274310" cy="2105382"/>
                    </a:xfrm>
                    <a:prstGeom prst="rect">
                      <a:avLst/>
                    </a:prstGeom>
                  </pic:spPr>
                </pic:pic>
              </a:graphicData>
            </a:graphic>
          </wp:inline>
        </w:drawing>
      </w:r>
      <w:r w:rsidRPr="005351BB">
        <w:rPr>
          <w:rFonts w:ascii="Times New Roman" w:hAnsi="Times New Roman"/>
          <w:noProof/>
          <w:sz w:val="24"/>
        </w:rPr>
        <w:br/>
      </w:r>
      <w:r w:rsidR="009B3957" w:rsidRPr="005351BB">
        <w:rPr>
          <w:rFonts w:ascii="Times New Roman" w:hAnsi="Times New Roman"/>
          <w:b/>
          <w:bCs/>
          <w:sz w:val="24"/>
        </w:rPr>
        <w:t xml:space="preserve">Footnotes: </w:t>
      </w:r>
      <w:r w:rsidR="009B3957" w:rsidRPr="005351BB">
        <w:rPr>
          <w:rFonts w:ascii="Times New Roman" w:hAnsi="Times New Roman"/>
          <w:sz w:val="24"/>
        </w:rPr>
        <w:t>n=61 respondents.</w:t>
      </w:r>
      <w:r w:rsidR="009B3957" w:rsidRPr="005351BB">
        <w:rPr>
          <w:rFonts w:ascii="Times New Roman" w:hAnsi="Times New Roman"/>
          <w:b/>
          <w:bCs/>
          <w:sz w:val="24"/>
        </w:rPr>
        <w:t xml:space="preserve"> </w:t>
      </w:r>
      <w:r w:rsidR="009B3957" w:rsidRPr="005351BB">
        <w:rPr>
          <w:rFonts w:ascii="Times New Roman" w:hAnsi="Times New Roman"/>
          <w:sz w:val="24"/>
        </w:rPr>
        <w:t xml:space="preserve">*Respondents </w:t>
      </w:r>
      <w:proofErr w:type="gramStart"/>
      <w:r w:rsidR="009B3957" w:rsidRPr="005351BB">
        <w:rPr>
          <w:rFonts w:ascii="Times New Roman" w:hAnsi="Times New Roman"/>
          <w:sz w:val="24"/>
        </w:rPr>
        <w:t xml:space="preserve">were </w:t>
      </w:r>
      <w:r w:rsidR="009B3957" w:rsidRPr="005351BB">
        <w:rPr>
          <w:rFonts w:ascii="Times New Roman" w:hAnsi="Times New Roman"/>
          <w:b/>
          <w:bCs/>
          <w:sz w:val="24"/>
        </w:rPr>
        <w:t>not</w:t>
      </w:r>
      <w:r w:rsidR="009B3957" w:rsidRPr="005351BB">
        <w:rPr>
          <w:rFonts w:ascii="Times New Roman" w:hAnsi="Times New Roman"/>
          <w:sz w:val="24"/>
        </w:rPr>
        <w:t xml:space="preserve"> able to</w:t>
      </w:r>
      <w:proofErr w:type="gramEnd"/>
      <w:r w:rsidR="009B3957" w:rsidRPr="005351BB">
        <w:rPr>
          <w:rFonts w:ascii="Times New Roman" w:hAnsi="Times New Roman"/>
          <w:sz w:val="24"/>
        </w:rPr>
        <w:t xml:space="preserve"> select all that applied for the country they primarily live/work in however, could select all that applied for the different stakeholder groups.</w:t>
      </w:r>
    </w:p>
    <w:p w14:paraId="4333B41C" w14:textId="78202B22" w:rsidR="00237F0B" w:rsidRPr="00542B7F" w:rsidRDefault="00237F0B" w:rsidP="00237F0B">
      <w:pPr>
        <w:pStyle w:val="Caption"/>
        <w:rPr>
          <w:rFonts w:ascii="Times New Roman" w:hAnsi="Times New Roman" w:cs="Times New Roman"/>
          <w:sz w:val="24"/>
          <w:szCs w:val="24"/>
        </w:rPr>
      </w:pPr>
      <w:bookmarkStart w:id="1" w:name="_Ref174651477"/>
      <w:r>
        <w:rPr>
          <w:rFonts w:ascii="Times New Roman" w:hAnsi="Times New Roman" w:cs="Times New Roman"/>
          <w:sz w:val="24"/>
          <w:szCs w:val="24"/>
        </w:rPr>
        <w:lastRenderedPageBreak/>
        <w:t xml:space="preserve">Supplementary </w:t>
      </w:r>
      <w:r w:rsidRPr="00542B7F">
        <w:rPr>
          <w:rFonts w:ascii="Times New Roman" w:hAnsi="Times New Roman" w:cs="Times New Roman"/>
          <w:sz w:val="24"/>
          <w:szCs w:val="24"/>
        </w:rPr>
        <w:t xml:space="preserve">Figure </w:t>
      </w:r>
      <w:r w:rsidRPr="00542B7F">
        <w:rPr>
          <w:rFonts w:ascii="Times New Roman" w:hAnsi="Times New Roman" w:cs="Times New Roman"/>
          <w:noProof/>
          <w:sz w:val="24"/>
          <w:szCs w:val="24"/>
        </w:rPr>
        <w:t>2</w:t>
      </w:r>
      <w:bookmarkEnd w:id="1"/>
      <w:r w:rsidRPr="00542B7F">
        <w:rPr>
          <w:rFonts w:ascii="Times New Roman" w:hAnsi="Times New Roman" w:cs="Times New Roman"/>
          <w:sz w:val="24"/>
          <w:szCs w:val="24"/>
        </w:rPr>
        <w:t>. Challenges ranked by respondents in the multistakeholder survey*</w:t>
      </w:r>
    </w:p>
    <w:p w14:paraId="3814D6F8" w14:textId="1CF6C058" w:rsidR="00532BA1" w:rsidRDefault="00237F0B" w:rsidP="00AB65E8">
      <w:pPr>
        <w:pStyle w:val="Manuscriptbody"/>
        <w:keepNext/>
        <w:spacing w:line="480" w:lineRule="auto"/>
        <w:rPr>
          <w:rFonts w:ascii="Times New Roman" w:hAnsi="Times New Roman"/>
        </w:rPr>
      </w:pPr>
      <w:r>
        <w:rPr>
          <w:rFonts w:ascii="Times New Roman" w:hAnsi="Times New Roman"/>
          <w:noProof/>
          <w:sz w:val="24"/>
        </w:rPr>
        <w:drawing>
          <wp:inline distT="0" distB="0" distL="0" distR="0" wp14:anchorId="70264CD3" wp14:editId="6FFC739C">
            <wp:extent cx="5274310" cy="2966720"/>
            <wp:effectExtent l="0" t="0" r="2540" b="5080"/>
            <wp:docPr id="815607527" name="Picture 1" descr="A bar graph with blue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607527" name="Picture 1" descr="A bar graph with blue and black text&#10;&#10;AI-generated content may be incorrect."/>
                    <pic:cNvPicPr/>
                  </pic:nvPicPr>
                  <pic:blipFill>
                    <a:blip r:embed="rId24"/>
                    <a:stretch>
                      <a:fillRect/>
                    </a:stretch>
                  </pic:blipFill>
                  <pic:spPr>
                    <a:xfrm>
                      <a:off x="0" y="0"/>
                      <a:ext cx="5274310" cy="2966720"/>
                    </a:xfrm>
                    <a:prstGeom prst="rect">
                      <a:avLst/>
                    </a:prstGeom>
                  </pic:spPr>
                </pic:pic>
              </a:graphicData>
            </a:graphic>
          </wp:inline>
        </w:drawing>
      </w:r>
      <w:r w:rsidR="00690ED6" w:rsidRPr="00542B7F">
        <w:rPr>
          <w:rFonts w:ascii="Times New Roman" w:hAnsi="Times New Roman"/>
          <w:b/>
          <w:bCs/>
        </w:rPr>
        <w:t xml:space="preserve">Footnotes: </w:t>
      </w:r>
      <w:r w:rsidR="00690ED6" w:rsidRPr="00542B7F">
        <w:rPr>
          <w:rFonts w:ascii="Times New Roman" w:hAnsi="Times New Roman"/>
        </w:rPr>
        <w:t>n=46 respondents.</w:t>
      </w:r>
      <w:r w:rsidR="00690ED6" w:rsidRPr="00542B7F">
        <w:rPr>
          <w:rFonts w:ascii="Times New Roman" w:hAnsi="Times New Roman"/>
          <w:b/>
          <w:bCs/>
        </w:rPr>
        <w:t xml:space="preserve"> </w:t>
      </w:r>
      <w:r w:rsidR="00690ED6" w:rsidRPr="00542B7F">
        <w:rPr>
          <w:rFonts w:ascii="Times New Roman" w:hAnsi="Times New Roman"/>
        </w:rPr>
        <w:t>*Respondents were able to select all that applied.</w:t>
      </w:r>
    </w:p>
    <w:p w14:paraId="745E32EB" w14:textId="77777777" w:rsidR="00FF1F0E" w:rsidRPr="00DE3C00" w:rsidRDefault="00FF1F0E" w:rsidP="00FF1F0E">
      <w:pPr>
        <w:pStyle w:val="Caption"/>
        <w:rPr>
          <w:rFonts w:ascii="Times New Roman" w:hAnsi="Times New Roman" w:cs="Times New Roman"/>
          <w:sz w:val="24"/>
          <w:szCs w:val="24"/>
        </w:rPr>
      </w:pPr>
      <w:r w:rsidRPr="00DE3C00">
        <w:rPr>
          <w:rFonts w:ascii="Times New Roman" w:hAnsi="Times New Roman" w:cs="Times New Roman"/>
          <w:sz w:val="24"/>
          <w:szCs w:val="24"/>
        </w:rPr>
        <w:t>Supplementary Table 1. Experts involved in the half-day multi-stakeholder roundtable event in December 2023</w:t>
      </w:r>
    </w:p>
    <w:tbl>
      <w:tblPr>
        <w:tblStyle w:val="TableGrid"/>
        <w:tblW w:w="5000" w:type="pct"/>
        <w:tblLook w:val="04A0" w:firstRow="1" w:lastRow="0" w:firstColumn="1" w:lastColumn="0" w:noHBand="0" w:noVBand="1"/>
      </w:tblPr>
      <w:tblGrid>
        <w:gridCol w:w="2467"/>
        <w:gridCol w:w="5829"/>
      </w:tblGrid>
      <w:tr w:rsidR="00A256AC" w:rsidRPr="00DE3C00" w14:paraId="71220CB4" w14:textId="23894921" w:rsidTr="00A256AC">
        <w:tc>
          <w:tcPr>
            <w:tcW w:w="1487" w:type="pct"/>
          </w:tcPr>
          <w:p w14:paraId="5CD453CA" w14:textId="77777777" w:rsidR="00A256AC" w:rsidRPr="00DE3C00" w:rsidRDefault="00A256AC" w:rsidP="001A44D3">
            <w:pPr>
              <w:rPr>
                <w:rFonts w:ascii="Times New Roman" w:hAnsi="Times New Roman"/>
                <w:b/>
                <w:bCs/>
                <w:lang w:val="en-US"/>
              </w:rPr>
            </w:pPr>
            <w:r w:rsidRPr="00DE3C00">
              <w:rPr>
                <w:rFonts w:ascii="Times New Roman" w:hAnsi="Times New Roman"/>
                <w:b/>
                <w:bCs/>
                <w:lang w:val="en-US"/>
              </w:rPr>
              <w:t>Name (A–Z)</w:t>
            </w:r>
          </w:p>
        </w:tc>
        <w:tc>
          <w:tcPr>
            <w:tcW w:w="3513" w:type="pct"/>
          </w:tcPr>
          <w:p w14:paraId="589F44DF" w14:textId="77777777" w:rsidR="00A256AC" w:rsidRPr="00DE3C00" w:rsidRDefault="00A256AC" w:rsidP="001A44D3">
            <w:pPr>
              <w:rPr>
                <w:rFonts w:ascii="Times New Roman" w:hAnsi="Times New Roman"/>
                <w:b/>
                <w:bCs/>
                <w:lang w:val="en-US"/>
              </w:rPr>
            </w:pPr>
            <w:r w:rsidRPr="00DE3C00">
              <w:rPr>
                <w:rFonts w:ascii="Times New Roman" w:hAnsi="Times New Roman"/>
                <w:b/>
                <w:bCs/>
                <w:lang w:val="en-US"/>
              </w:rPr>
              <w:t>Role*</w:t>
            </w:r>
          </w:p>
        </w:tc>
      </w:tr>
      <w:tr w:rsidR="00A256AC" w:rsidRPr="00DE3C00" w14:paraId="53F14D76" w14:textId="4C55339F" w:rsidTr="00A256AC">
        <w:tc>
          <w:tcPr>
            <w:tcW w:w="1487" w:type="pct"/>
          </w:tcPr>
          <w:p w14:paraId="424E5299" w14:textId="77777777" w:rsidR="00A256AC" w:rsidRPr="00DE3C00" w:rsidRDefault="00A256AC" w:rsidP="001A44D3">
            <w:pPr>
              <w:rPr>
                <w:rFonts w:ascii="Times New Roman" w:hAnsi="Times New Roman"/>
                <w:lang w:val="en-US"/>
              </w:rPr>
            </w:pPr>
            <w:r w:rsidRPr="00DE3C00">
              <w:rPr>
                <w:rFonts w:ascii="Times New Roman" w:hAnsi="Times New Roman"/>
                <w:lang w:val="en-US"/>
              </w:rPr>
              <w:t>Annabel Griffiths</w:t>
            </w:r>
          </w:p>
        </w:tc>
        <w:tc>
          <w:tcPr>
            <w:tcW w:w="3513" w:type="pct"/>
          </w:tcPr>
          <w:p w14:paraId="51C37F23" w14:textId="77777777" w:rsidR="00A256AC" w:rsidRPr="00DE3C00" w:rsidRDefault="00A256AC" w:rsidP="001A44D3">
            <w:pPr>
              <w:rPr>
                <w:rFonts w:ascii="Times New Roman" w:hAnsi="Times New Roman"/>
              </w:rPr>
            </w:pPr>
            <w:r w:rsidRPr="00DE3C00">
              <w:rPr>
                <w:rFonts w:ascii="Times New Roman" w:hAnsi="Times New Roman"/>
              </w:rPr>
              <w:t>Global Head of Rare Diseases, Costello Medical</w:t>
            </w:r>
          </w:p>
        </w:tc>
      </w:tr>
      <w:tr w:rsidR="00A256AC" w:rsidRPr="00DE3C00" w14:paraId="42B335D6" w14:textId="4A241B77" w:rsidTr="00A256AC">
        <w:tc>
          <w:tcPr>
            <w:tcW w:w="1487" w:type="pct"/>
          </w:tcPr>
          <w:p w14:paraId="6B358959" w14:textId="2037CFD1" w:rsidR="00A256AC" w:rsidRPr="00DE3C00" w:rsidRDefault="00A256AC" w:rsidP="001A44D3">
            <w:pPr>
              <w:rPr>
                <w:rFonts w:ascii="Times New Roman" w:hAnsi="Times New Roman"/>
                <w:lang w:val="en-US"/>
              </w:rPr>
            </w:pPr>
            <w:r w:rsidRPr="00DE3C00">
              <w:rPr>
                <w:rFonts w:ascii="Times New Roman" w:hAnsi="Times New Roman"/>
                <w:lang w:val="en-US"/>
              </w:rPr>
              <w:t>Carlos Gonz</w:t>
            </w:r>
            <w:r w:rsidRPr="00DE3C00">
              <w:rPr>
                <w:rFonts w:ascii="Times New Roman" w:hAnsi="Times New Roman"/>
              </w:rPr>
              <w:t>á</w:t>
            </w:r>
            <w:r w:rsidRPr="00DE3C00">
              <w:rPr>
                <w:rFonts w:ascii="Times New Roman" w:hAnsi="Times New Roman"/>
                <w:lang w:val="en-US"/>
              </w:rPr>
              <w:t>lez Malla</w:t>
            </w:r>
          </w:p>
        </w:tc>
        <w:tc>
          <w:tcPr>
            <w:tcW w:w="3513" w:type="pct"/>
          </w:tcPr>
          <w:p w14:paraId="7FE3013B" w14:textId="77777777" w:rsidR="00A256AC" w:rsidRPr="00DE3C00" w:rsidRDefault="00A256AC" w:rsidP="001A44D3">
            <w:pPr>
              <w:rPr>
                <w:rFonts w:ascii="Times New Roman" w:hAnsi="Times New Roman"/>
              </w:rPr>
            </w:pPr>
            <w:proofErr w:type="spellStart"/>
            <w:r w:rsidRPr="00DE3C00">
              <w:rPr>
                <w:rFonts w:ascii="Times New Roman" w:hAnsi="Times New Roman"/>
                <w:lang w:val="es-ES"/>
              </w:rPr>
              <w:t>Member</w:t>
            </w:r>
            <w:proofErr w:type="spellEnd"/>
            <w:r w:rsidRPr="00DE3C00">
              <w:rPr>
                <w:rFonts w:ascii="Times New Roman" w:hAnsi="Times New Roman"/>
                <w:lang w:val="es-ES"/>
              </w:rPr>
              <w:t xml:space="preserve"> Comisión Nacional de Evaluación de Tecnologías Sanitarias y Excelencia Clínica (CONETEC)</w:t>
            </w:r>
          </w:p>
        </w:tc>
      </w:tr>
      <w:tr w:rsidR="00A256AC" w:rsidRPr="00DE3C00" w14:paraId="4E310811" w14:textId="056356A1" w:rsidTr="00A256AC">
        <w:tc>
          <w:tcPr>
            <w:tcW w:w="1487" w:type="pct"/>
          </w:tcPr>
          <w:p w14:paraId="702520E4" w14:textId="77777777" w:rsidR="00A256AC" w:rsidRPr="00DE3C00" w:rsidRDefault="00A256AC" w:rsidP="001A44D3">
            <w:pPr>
              <w:rPr>
                <w:rFonts w:ascii="Times New Roman" w:hAnsi="Times New Roman"/>
                <w:lang w:val="en-US"/>
              </w:rPr>
            </w:pPr>
            <w:r w:rsidRPr="00DE3C00">
              <w:rPr>
                <w:rFonts w:ascii="Times New Roman" w:hAnsi="Times New Roman"/>
                <w:lang w:val="en-US"/>
              </w:rPr>
              <w:t>Dina Jankovic</w:t>
            </w:r>
          </w:p>
        </w:tc>
        <w:tc>
          <w:tcPr>
            <w:tcW w:w="3513" w:type="pct"/>
          </w:tcPr>
          <w:p w14:paraId="5B6BB5F9" w14:textId="77777777" w:rsidR="00A256AC" w:rsidRPr="00DE3C00" w:rsidRDefault="00A256AC" w:rsidP="001A44D3">
            <w:pPr>
              <w:rPr>
                <w:rFonts w:ascii="Times New Roman" w:hAnsi="Times New Roman"/>
              </w:rPr>
            </w:pPr>
            <w:r w:rsidRPr="00DE3C00">
              <w:rPr>
                <w:rFonts w:ascii="Times New Roman" w:hAnsi="Times New Roman"/>
              </w:rPr>
              <w:t>Research Fellow, Centre for Health Economics, University of York</w:t>
            </w:r>
          </w:p>
        </w:tc>
      </w:tr>
      <w:tr w:rsidR="00A256AC" w:rsidRPr="00DE3C00" w14:paraId="071181F3" w14:textId="2C1BAE7D" w:rsidTr="00A256AC">
        <w:tc>
          <w:tcPr>
            <w:tcW w:w="1487" w:type="pct"/>
          </w:tcPr>
          <w:p w14:paraId="4A0F629F" w14:textId="77777777" w:rsidR="00A256AC" w:rsidRPr="00DE3C00" w:rsidRDefault="00A256AC" w:rsidP="001A44D3">
            <w:pPr>
              <w:rPr>
                <w:rFonts w:ascii="Times New Roman" w:hAnsi="Times New Roman"/>
                <w:lang w:val="en-US"/>
              </w:rPr>
            </w:pPr>
            <w:r w:rsidRPr="00DE3C00">
              <w:rPr>
                <w:rFonts w:ascii="Times New Roman" w:hAnsi="Times New Roman"/>
                <w:lang w:val="en-US"/>
              </w:rPr>
              <w:t>Eric Low</w:t>
            </w:r>
          </w:p>
        </w:tc>
        <w:tc>
          <w:tcPr>
            <w:tcW w:w="3513" w:type="pct"/>
          </w:tcPr>
          <w:p w14:paraId="4B473D8F" w14:textId="77777777" w:rsidR="00A256AC" w:rsidRPr="00DE3C00" w:rsidRDefault="00A256AC" w:rsidP="001A44D3">
            <w:pPr>
              <w:rPr>
                <w:rFonts w:ascii="Times New Roman" w:hAnsi="Times New Roman"/>
                <w:lang w:val="es-ES"/>
              </w:rPr>
            </w:pPr>
            <w:proofErr w:type="spellStart"/>
            <w:r w:rsidRPr="00DE3C00">
              <w:rPr>
                <w:rFonts w:ascii="Times New Roman" w:hAnsi="Times New Roman"/>
                <w:lang w:val="es-ES"/>
              </w:rPr>
              <w:t>Steering</w:t>
            </w:r>
            <w:proofErr w:type="spellEnd"/>
            <w:r w:rsidRPr="00DE3C00">
              <w:rPr>
                <w:rFonts w:ascii="Times New Roman" w:hAnsi="Times New Roman"/>
                <w:lang w:val="es-ES"/>
              </w:rPr>
              <w:t xml:space="preserve"> </w:t>
            </w:r>
            <w:proofErr w:type="spellStart"/>
            <w:r w:rsidRPr="00DE3C00">
              <w:rPr>
                <w:rFonts w:ascii="Times New Roman" w:hAnsi="Times New Roman"/>
                <w:lang w:val="es-ES"/>
              </w:rPr>
              <w:t>Group</w:t>
            </w:r>
            <w:proofErr w:type="spellEnd"/>
            <w:r w:rsidRPr="00DE3C00">
              <w:rPr>
                <w:rFonts w:ascii="Times New Roman" w:hAnsi="Times New Roman"/>
                <w:lang w:val="es-ES"/>
              </w:rPr>
              <w:t xml:space="preserve">, </w:t>
            </w:r>
            <w:proofErr w:type="spellStart"/>
            <w:r w:rsidRPr="00DE3C00">
              <w:rPr>
                <w:rFonts w:ascii="Times New Roman" w:hAnsi="Times New Roman"/>
                <w:lang w:val="es-ES"/>
              </w:rPr>
              <w:t>Ethical</w:t>
            </w:r>
            <w:proofErr w:type="spellEnd"/>
            <w:r w:rsidRPr="00DE3C00">
              <w:rPr>
                <w:rFonts w:ascii="Times New Roman" w:hAnsi="Times New Roman"/>
                <w:lang w:val="es-ES"/>
              </w:rPr>
              <w:t xml:space="preserve"> Medicines </w:t>
            </w:r>
            <w:proofErr w:type="spellStart"/>
            <w:r w:rsidRPr="00DE3C00">
              <w:rPr>
                <w:rFonts w:ascii="Times New Roman" w:hAnsi="Times New Roman"/>
                <w:lang w:val="es-ES"/>
              </w:rPr>
              <w:t>Industry</w:t>
            </w:r>
            <w:proofErr w:type="spellEnd"/>
            <w:r w:rsidRPr="00DE3C00">
              <w:rPr>
                <w:rFonts w:ascii="Times New Roman" w:hAnsi="Times New Roman"/>
                <w:lang w:val="es-ES"/>
              </w:rPr>
              <w:t xml:space="preserve"> </w:t>
            </w:r>
            <w:proofErr w:type="spellStart"/>
            <w:r w:rsidRPr="00DE3C00">
              <w:rPr>
                <w:rFonts w:ascii="Times New Roman" w:hAnsi="Times New Roman"/>
                <w:lang w:val="es-ES"/>
              </w:rPr>
              <w:t>Group</w:t>
            </w:r>
            <w:proofErr w:type="spellEnd"/>
            <w:r w:rsidRPr="00DE3C00">
              <w:rPr>
                <w:rFonts w:ascii="Times New Roman" w:hAnsi="Times New Roman"/>
                <w:lang w:val="es-ES"/>
              </w:rPr>
              <w:t xml:space="preserve"> (EMIG)</w:t>
            </w:r>
          </w:p>
        </w:tc>
      </w:tr>
      <w:tr w:rsidR="00A256AC" w:rsidRPr="00DE3C00" w14:paraId="7B63FDFA" w14:textId="05AECCA7" w:rsidTr="00A256AC">
        <w:tc>
          <w:tcPr>
            <w:tcW w:w="1487" w:type="pct"/>
          </w:tcPr>
          <w:p w14:paraId="45B30970" w14:textId="77777777" w:rsidR="00A256AC" w:rsidRPr="00DE3C00" w:rsidRDefault="00A256AC" w:rsidP="001A44D3">
            <w:pPr>
              <w:rPr>
                <w:rFonts w:ascii="Times New Roman" w:hAnsi="Times New Roman"/>
                <w:lang w:val="en-US"/>
              </w:rPr>
            </w:pPr>
            <w:r w:rsidRPr="00DE3C00">
              <w:rPr>
                <w:rFonts w:ascii="Times New Roman" w:hAnsi="Times New Roman"/>
                <w:lang w:val="en-US"/>
              </w:rPr>
              <w:t>Fabian Schmidt</w:t>
            </w:r>
          </w:p>
        </w:tc>
        <w:tc>
          <w:tcPr>
            <w:tcW w:w="3513" w:type="pct"/>
          </w:tcPr>
          <w:p w14:paraId="007DF671" w14:textId="5C67803A" w:rsidR="00A256AC" w:rsidRPr="00DE3C00" w:rsidRDefault="00A256AC" w:rsidP="001A44D3">
            <w:pPr>
              <w:rPr>
                <w:rFonts w:ascii="Times New Roman" w:hAnsi="Times New Roman"/>
              </w:rPr>
            </w:pPr>
            <w:r w:rsidRPr="00DE3C00">
              <w:rPr>
                <w:rFonts w:ascii="Times New Roman" w:hAnsi="Times New Roman"/>
              </w:rPr>
              <w:t xml:space="preserve">Global Head of Market Access, </w:t>
            </w:r>
            <w:r>
              <w:rPr>
                <w:rFonts w:ascii="Times New Roman" w:hAnsi="Times New Roman"/>
              </w:rPr>
              <w:t>Health Economics and Outcomes Research (HEOR)</w:t>
            </w:r>
            <w:r w:rsidRPr="00DE3C00">
              <w:rPr>
                <w:rFonts w:ascii="Times New Roman" w:hAnsi="Times New Roman"/>
              </w:rPr>
              <w:t xml:space="preserve"> and External Affairs, </w:t>
            </w:r>
            <w:proofErr w:type="spellStart"/>
            <w:r w:rsidRPr="00DE3C00">
              <w:rPr>
                <w:rFonts w:ascii="Times New Roman" w:hAnsi="Times New Roman"/>
              </w:rPr>
              <w:t>Recordati</w:t>
            </w:r>
            <w:proofErr w:type="spellEnd"/>
            <w:r w:rsidRPr="00DE3C00">
              <w:rPr>
                <w:rFonts w:ascii="Times New Roman" w:hAnsi="Times New Roman"/>
              </w:rPr>
              <w:t xml:space="preserve"> Rare Diseases</w:t>
            </w:r>
          </w:p>
        </w:tc>
      </w:tr>
      <w:tr w:rsidR="00A256AC" w:rsidRPr="00DE3C00" w14:paraId="3467BB6D" w14:textId="4B173A44" w:rsidTr="00A256AC">
        <w:tc>
          <w:tcPr>
            <w:tcW w:w="1487" w:type="pct"/>
          </w:tcPr>
          <w:p w14:paraId="4613511D" w14:textId="145ABA77" w:rsidR="00A256AC" w:rsidRPr="00DE3C00" w:rsidRDefault="00A256AC" w:rsidP="001A44D3">
            <w:pPr>
              <w:rPr>
                <w:rFonts w:ascii="Times New Roman" w:hAnsi="Times New Roman"/>
                <w:lang w:val="en-US"/>
              </w:rPr>
            </w:pPr>
            <w:r w:rsidRPr="00DE3C00">
              <w:rPr>
                <w:rFonts w:ascii="Times New Roman" w:hAnsi="Times New Roman"/>
                <w:lang w:val="en-US"/>
              </w:rPr>
              <w:t>Isabelle Newell (Meeting Chair and Facilitator)</w:t>
            </w:r>
          </w:p>
        </w:tc>
        <w:tc>
          <w:tcPr>
            <w:tcW w:w="3513" w:type="pct"/>
          </w:tcPr>
          <w:p w14:paraId="6E1B9D20" w14:textId="77777777" w:rsidR="00A256AC" w:rsidRPr="00DE3C00" w:rsidRDefault="00A256AC" w:rsidP="001A44D3">
            <w:pPr>
              <w:rPr>
                <w:rFonts w:ascii="Times New Roman" w:hAnsi="Times New Roman"/>
              </w:rPr>
            </w:pPr>
            <w:r w:rsidRPr="00DE3C00">
              <w:rPr>
                <w:rFonts w:ascii="Times New Roman" w:hAnsi="Times New Roman"/>
              </w:rPr>
              <w:t>Consultant, Rare Diseases, Costello Medical</w:t>
            </w:r>
          </w:p>
        </w:tc>
      </w:tr>
      <w:tr w:rsidR="00A256AC" w:rsidRPr="00DE3C00" w14:paraId="7727CF00" w14:textId="3D55E5D3" w:rsidTr="00A256AC">
        <w:tc>
          <w:tcPr>
            <w:tcW w:w="1487" w:type="pct"/>
          </w:tcPr>
          <w:p w14:paraId="0A8E2688" w14:textId="77777777" w:rsidR="00A256AC" w:rsidRPr="00DE3C00" w:rsidRDefault="00A256AC" w:rsidP="001A44D3">
            <w:pPr>
              <w:rPr>
                <w:rFonts w:ascii="Times New Roman" w:hAnsi="Times New Roman"/>
                <w:lang w:val="en-US"/>
              </w:rPr>
            </w:pPr>
            <w:r w:rsidRPr="00DE3C00">
              <w:rPr>
                <w:rFonts w:ascii="Times New Roman" w:hAnsi="Times New Roman"/>
                <w:lang w:val="en-US"/>
              </w:rPr>
              <w:t>Karen Facey</w:t>
            </w:r>
          </w:p>
        </w:tc>
        <w:tc>
          <w:tcPr>
            <w:tcW w:w="3513" w:type="pct"/>
          </w:tcPr>
          <w:p w14:paraId="0A68F265" w14:textId="49E41DB6" w:rsidR="00A256AC" w:rsidRPr="00DE3C00" w:rsidRDefault="00A256AC" w:rsidP="001A44D3">
            <w:pPr>
              <w:rPr>
                <w:rFonts w:ascii="Times New Roman" w:hAnsi="Times New Roman"/>
              </w:rPr>
            </w:pPr>
            <w:r w:rsidRPr="00DE3C00">
              <w:rPr>
                <w:rFonts w:ascii="Times New Roman" w:hAnsi="Times New Roman"/>
              </w:rPr>
              <w:t xml:space="preserve">Evidence Based Health Policy Consultant, with a focus on patient involvement in </w:t>
            </w:r>
            <w:r>
              <w:rPr>
                <w:rFonts w:ascii="Times New Roman" w:hAnsi="Times New Roman"/>
              </w:rPr>
              <w:t>health technology assessment (HTA)</w:t>
            </w:r>
          </w:p>
        </w:tc>
      </w:tr>
      <w:tr w:rsidR="00A256AC" w:rsidRPr="00DE3C00" w14:paraId="2C8C9C97" w14:textId="036AC380" w:rsidTr="00A256AC">
        <w:tc>
          <w:tcPr>
            <w:tcW w:w="1487" w:type="pct"/>
          </w:tcPr>
          <w:p w14:paraId="4D3D29B0" w14:textId="77777777" w:rsidR="00A256AC" w:rsidRPr="00DE3C00" w:rsidRDefault="00A256AC" w:rsidP="001A44D3">
            <w:pPr>
              <w:rPr>
                <w:rFonts w:ascii="Times New Roman" w:hAnsi="Times New Roman"/>
                <w:lang w:val="en-US"/>
              </w:rPr>
            </w:pPr>
            <w:r w:rsidRPr="00DE3C00">
              <w:rPr>
                <w:rFonts w:ascii="Times New Roman" w:hAnsi="Times New Roman"/>
                <w:lang w:val="en-US"/>
              </w:rPr>
              <w:t>Kevin Wilson</w:t>
            </w:r>
          </w:p>
        </w:tc>
        <w:tc>
          <w:tcPr>
            <w:tcW w:w="3513" w:type="pct"/>
          </w:tcPr>
          <w:p w14:paraId="3E7513FD" w14:textId="77777777" w:rsidR="00A256AC" w:rsidRPr="00DE3C00" w:rsidRDefault="00A256AC" w:rsidP="001A44D3">
            <w:pPr>
              <w:rPr>
                <w:rFonts w:ascii="Times New Roman" w:hAnsi="Times New Roman"/>
              </w:rPr>
            </w:pPr>
            <w:r w:rsidRPr="00DE3C00">
              <w:rPr>
                <w:rFonts w:ascii="Times New Roman" w:hAnsi="Times New Roman"/>
              </w:rPr>
              <w:t>Reader in Applied Statistics, Newcastle University</w:t>
            </w:r>
          </w:p>
        </w:tc>
      </w:tr>
      <w:tr w:rsidR="00A256AC" w:rsidRPr="00DE3C00" w14:paraId="673B5B06" w14:textId="2C95BBE9" w:rsidTr="00A256AC">
        <w:tc>
          <w:tcPr>
            <w:tcW w:w="1487" w:type="pct"/>
          </w:tcPr>
          <w:p w14:paraId="296011DE" w14:textId="77777777" w:rsidR="00A256AC" w:rsidRPr="00DE3C00" w:rsidRDefault="00A256AC" w:rsidP="001A44D3">
            <w:pPr>
              <w:rPr>
                <w:rFonts w:ascii="Times New Roman" w:hAnsi="Times New Roman"/>
                <w:lang w:val="en-US"/>
              </w:rPr>
            </w:pPr>
            <w:r w:rsidRPr="00DE3C00">
              <w:rPr>
                <w:rFonts w:ascii="Times New Roman" w:hAnsi="Times New Roman"/>
                <w:lang w:val="en-US"/>
              </w:rPr>
              <w:t>Lisa Foster</w:t>
            </w:r>
          </w:p>
        </w:tc>
        <w:tc>
          <w:tcPr>
            <w:tcW w:w="3513" w:type="pct"/>
          </w:tcPr>
          <w:p w14:paraId="659A3049" w14:textId="77777777" w:rsidR="00A256AC" w:rsidRPr="00DE3C00" w:rsidRDefault="00A256AC" w:rsidP="001A44D3">
            <w:pPr>
              <w:rPr>
                <w:rFonts w:ascii="Times New Roman" w:hAnsi="Times New Roman"/>
              </w:rPr>
            </w:pPr>
            <w:r w:rsidRPr="00DE3C00">
              <w:rPr>
                <w:rFonts w:ascii="Times New Roman" w:hAnsi="Times New Roman"/>
              </w:rPr>
              <w:t>Director, Asia Pacific Alliance of Rare Disease Organisations (APARDO)</w:t>
            </w:r>
          </w:p>
        </w:tc>
      </w:tr>
      <w:tr w:rsidR="00A256AC" w:rsidRPr="00DE3C00" w14:paraId="27B9D7E1" w14:textId="22D1BD80" w:rsidTr="00A256AC">
        <w:trPr>
          <w:trHeight w:val="726"/>
        </w:trPr>
        <w:tc>
          <w:tcPr>
            <w:tcW w:w="1487" w:type="pct"/>
          </w:tcPr>
          <w:p w14:paraId="6B1FF4B5" w14:textId="77777777" w:rsidR="00A256AC" w:rsidRPr="00DE3C00" w:rsidRDefault="00A256AC" w:rsidP="001A44D3">
            <w:pPr>
              <w:rPr>
                <w:rFonts w:ascii="Times New Roman" w:hAnsi="Times New Roman"/>
                <w:lang w:val="en-US"/>
              </w:rPr>
            </w:pPr>
            <w:r w:rsidRPr="00DE3C00">
              <w:rPr>
                <w:rFonts w:ascii="Times New Roman" w:hAnsi="Times New Roman"/>
                <w:lang w:val="en-US"/>
              </w:rPr>
              <w:lastRenderedPageBreak/>
              <w:t>Lorna Dunning</w:t>
            </w:r>
          </w:p>
        </w:tc>
        <w:tc>
          <w:tcPr>
            <w:tcW w:w="3513" w:type="pct"/>
          </w:tcPr>
          <w:p w14:paraId="43FBA370" w14:textId="77777777" w:rsidR="00A256AC" w:rsidRPr="00DE3C00" w:rsidRDefault="00A256AC" w:rsidP="001A44D3">
            <w:pPr>
              <w:rPr>
                <w:rFonts w:ascii="Times New Roman" w:hAnsi="Times New Roman"/>
                <w:lang w:val="en-US"/>
              </w:rPr>
            </w:pPr>
            <w:r w:rsidRPr="00DE3C00">
              <w:rPr>
                <w:rFonts w:ascii="Times New Roman" w:hAnsi="Times New Roman"/>
                <w:lang w:val="en-US"/>
              </w:rPr>
              <w:t>Senior Technical Advisor, National Institute for Health and Care Excellence (NICE)</w:t>
            </w:r>
          </w:p>
        </w:tc>
      </w:tr>
      <w:tr w:rsidR="00A256AC" w:rsidRPr="00DE3C00" w14:paraId="24760EC7" w14:textId="63ED6448" w:rsidTr="00A256AC">
        <w:tc>
          <w:tcPr>
            <w:tcW w:w="1487" w:type="pct"/>
          </w:tcPr>
          <w:p w14:paraId="1F9BA490" w14:textId="77777777" w:rsidR="00A256AC" w:rsidRPr="00DE3C00" w:rsidRDefault="00A256AC" w:rsidP="00315998">
            <w:pPr>
              <w:rPr>
                <w:rFonts w:ascii="Times New Roman" w:hAnsi="Times New Roman"/>
                <w:lang w:val="en-US"/>
              </w:rPr>
            </w:pPr>
            <w:r w:rsidRPr="00DE3C00">
              <w:rPr>
                <w:rFonts w:ascii="Times New Roman" w:hAnsi="Times New Roman"/>
                <w:lang w:val="en-US"/>
              </w:rPr>
              <w:t>Lucy McKay</w:t>
            </w:r>
          </w:p>
        </w:tc>
        <w:tc>
          <w:tcPr>
            <w:tcW w:w="3513" w:type="pct"/>
          </w:tcPr>
          <w:p w14:paraId="3104E947" w14:textId="309ED42F" w:rsidR="00A256AC" w:rsidRPr="00DE3C00" w:rsidRDefault="00A256AC" w:rsidP="00315998">
            <w:pPr>
              <w:rPr>
                <w:rFonts w:ascii="Times New Roman" w:hAnsi="Times New Roman"/>
                <w:lang w:val="es-ES"/>
              </w:rPr>
            </w:pPr>
            <w:proofErr w:type="spellStart"/>
            <w:r w:rsidRPr="00DE3C00">
              <w:rPr>
                <w:rFonts w:ascii="Times New Roman" w:hAnsi="Times New Roman"/>
                <w:lang w:val="es-ES"/>
              </w:rPr>
              <w:t>Chief</w:t>
            </w:r>
            <w:proofErr w:type="spellEnd"/>
            <w:r w:rsidRPr="00DE3C00">
              <w:rPr>
                <w:rFonts w:ascii="Times New Roman" w:hAnsi="Times New Roman"/>
                <w:lang w:val="es-ES"/>
              </w:rPr>
              <w:t xml:space="preserve"> Executive </w:t>
            </w:r>
            <w:proofErr w:type="spellStart"/>
            <w:r w:rsidRPr="00DE3C00">
              <w:rPr>
                <w:rFonts w:ascii="Times New Roman" w:hAnsi="Times New Roman"/>
                <w:lang w:val="es-ES"/>
              </w:rPr>
              <w:t>Officer</w:t>
            </w:r>
            <w:proofErr w:type="spellEnd"/>
            <w:r w:rsidRPr="00DE3C00">
              <w:rPr>
                <w:rFonts w:ascii="Times New Roman" w:hAnsi="Times New Roman"/>
                <w:lang w:val="es-ES"/>
              </w:rPr>
              <w:t xml:space="preserve">, </w:t>
            </w:r>
            <w:proofErr w:type="spellStart"/>
            <w:r w:rsidRPr="00DE3C00">
              <w:rPr>
                <w:rFonts w:ascii="Times New Roman" w:hAnsi="Times New Roman"/>
                <w:lang w:val="es-ES"/>
              </w:rPr>
              <w:t>Medics</w:t>
            </w:r>
            <w:proofErr w:type="spellEnd"/>
            <w:r w:rsidR="00D2309D">
              <w:rPr>
                <w:rFonts w:ascii="Times New Roman" w:hAnsi="Times New Roman"/>
                <w:lang w:val="es-ES"/>
              </w:rPr>
              <w:t xml:space="preserve"> </w:t>
            </w:r>
            <w:proofErr w:type="spellStart"/>
            <w:r w:rsidR="00D2309D">
              <w:rPr>
                <w:rFonts w:ascii="Times New Roman" w:hAnsi="Times New Roman"/>
                <w:lang w:val="es-ES"/>
              </w:rPr>
              <w:t>for</w:t>
            </w:r>
            <w:proofErr w:type="spellEnd"/>
            <w:r w:rsidR="00D2309D">
              <w:rPr>
                <w:rFonts w:ascii="Times New Roman" w:hAnsi="Times New Roman"/>
                <w:lang w:val="es-ES"/>
              </w:rPr>
              <w:t xml:space="preserve"> </w:t>
            </w:r>
            <w:r w:rsidRPr="00DE3C00">
              <w:rPr>
                <w:rFonts w:ascii="Times New Roman" w:hAnsi="Times New Roman"/>
                <w:lang w:val="es-ES"/>
              </w:rPr>
              <w:t>Rare</w:t>
            </w:r>
            <w:r w:rsidR="00D2309D">
              <w:rPr>
                <w:rFonts w:ascii="Times New Roman" w:hAnsi="Times New Roman"/>
                <w:lang w:val="es-ES"/>
              </w:rPr>
              <w:t xml:space="preserve"> </w:t>
            </w:r>
            <w:proofErr w:type="spellStart"/>
            <w:r w:rsidRPr="00DE3C00">
              <w:rPr>
                <w:rFonts w:ascii="Times New Roman" w:hAnsi="Times New Roman"/>
                <w:lang w:val="es-ES"/>
              </w:rPr>
              <w:t>Disease</w:t>
            </w:r>
            <w:proofErr w:type="spellEnd"/>
          </w:p>
        </w:tc>
      </w:tr>
      <w:tr w:rsidR="00A256AC" w:rsidRPr="00DE3C00" w14:paraId="11117309" w14:textId="4DFB4C37" w:rsidTr="00A256AC">
        <w:tc>
          <w:tcPr>
            <w:tcW w:w="1487" w:type="pct"/>
          </w:tcPr>
          <w:p w14:paraId="6021B4CB" w14:textId="77777777" w:rsidR="00A256AC" w:rsidRPr="00DE3C00" w:rsidRDefault="00A256AC" w:rsidP="00315998">
            <w:pPr>
              <w:rPr>
                <w:rFonts w:ascii="Times New Roman" w:hAnsi="Times New Roman"/>
                <w:lang w:val="en-US"/>
              </w:rPr>
            </w:pPr>
            <w:r w:rsidRPr="00DE3C00">
              <w:rPr>
                <w:rFonts w:ascii="Times New Roman" w:hAnsi="Times New Roman"/>
                <w:lang w:val="en-US"/>
              </w:rPr>
              <w:t>Michela Meregaglia</w:t>
            </w:r>
          </w:p>
        </w:tc>
        <w:tc>
          <w:tcPr>
            <w:tcW w:w="3513" w:type="pct"/>
          </w:tcPr>
          <w:p w14:paraId="0821BB0C" w14:textId="3EBD7EFD" w:rsidR="00A256AC" w:rsidRPr="00DE3C00" w:rsidRDefault="00A256AC" w:rsidP="00315998">
            <w:pPr>
              <w:rPr>
                <w:rFonts w:ascii="Times New Roman" w:hAnsi="Times New Roman"/>
              </w:rPr>
            </w:pPr>
            <w:r w:rsidRPr="00DE3C00">
              <w:rPr>
                <w:rFonts w:ascii="Times New Roman" w:hAnsi="Times New Roman"/>
              </w:rPr>
              <w:t xml:space="preserve">Researcher, Centre for Research on Health and Social Care Management (CERGAS), </w:t>
            </w:r>
            <w:proofErr w:type="spellStart"/>
            <w:r w:rsidRPr="00DE3C00">
              <w:rPr>
                <w:rFonts w:ascii="Times New Roman" w:hAnsi="Times New Roman"/>
              </w:rPr>
              <w:t>Scuola</w:t>
            </w:r>
            <w:proofErr w:type="spellEnd"/>
            <w:r w:rsidRPr="00DE3C00">
              <w:rPr>
                <w:rFonts w:ascii="Times New Roman" w:hAnsi="Times New Roman"/>
              </w:rPr>
              <w:t xml:space="preserve"> di </w:t>
            </w:r>
            <w:proofErr w:type="spellStart"/>
            <w:r w:rsidRPr="00DE3C00">
              <w:rPr>
                <w:rFonts w:ascii="Times New Roman" w:hAnsi="Times New Roman"/>
              </w:rPr>
              <w:t>Direzione</w:t>
            </w:r>
            <w:proofErr w:type="spellEnd"/>
            <w:r w:rsidRPr="00DE3C00">
              <w:rPr>
                <w:rFonts w:ascii="Times New Roman" w:hAnsi="Times New Roman"/>
              </w:rPr>
              <w:t xml:space="preserve"> </w:t>
            </w:r>
            <w:proofErr w:type="spellStart"/>
            <w:r w:rsidRPr="00DE3C00">
              <w:rPr>
                <w:rFonts w:ascii="Times New Roman" w:hAnsi="Times New Roman"/>
              </w:rPr>
              <w:t>Aziendale</w:t>
            </w:r>
            <w:proofErr w:type="spellEnd"/>
            <w:r w:rsidRPr="00DE3C00">
              <w:rPr>
                <w:rFonts w:ascii="Times New Roman" w:hAnsi="Times New Roman"/>
              </w:rPr>
              <w:t xml:space="preserve"> </w:t>
            </w:r>
            <w:r>
              <w:rPr>
                <w:rFonts w:ascii="Times New Roman" w:hAnsi="Times New Roman"/>
              </w:rPr>
              <w:t xml:space="preserve">(SDA) </w:t>
            </w:r>
            <w:r w:rsidRPr="00DE3C00">
              <w:rPr>
                <w:rFonts w:ascii="Times New Roman" w:hAnsi="Times New Roman"/>
              </w:rPr>
              <w:t>Bocconi School of Management</w:t>
            </w:r>
          </w:p>
        </w:tc>
      </w:tr>
      <w:tr w:rsidR="00A256AC" w:rsidRPr="00FF1F0E" w14:paraId="652F2122" w14:textId="09F7C1F6" w:rsidTr="00A256AC">
        <w:trPr>
          <w:trHeight w:val="646"/>
        </w:trPr>
        <w:tc>
          <w:tcPr>
            <w:tcW w:w="1487" w:type="pct"/>
          </w:tcPr>
          <w:p w14:paraId="6576D22B" w14:textId="77777777" w:rsidR="00A256AC" w:rsidRPr="00DE3C00" w:rsidRDefault="00A256AC" w:rsidP="00315998">
            <w:pPr>
              <w:rPr>
                <w:rFonts w:ascii="Times New Roman" w:hAnsi="Times New Roman"/>
                <w:lang w:val="en-US"/>
              </w:rPr>
            </w:pPr>
            <w:r w:rsidRPr="00DE3C00">
              <w:rPr>
                <w:rFonts w:ascii="Times New Roman" w:hAnsi="Times New Roman"/>
                <w:lang w:val="en-US"/>
              </w:rPr>
              <w:t>Sheela Upadhyaya</w:t>
            </w:r>
          </w:p>
        </w:tc>
        <w:tc>
          <w:tcPr>
            <w:tcW w:w="3513" w:type="pct"/>
          </w:tcPr>
          <w:p w14:paraId="1A69BAC7" w14:textId="77777777" w:rsidR="00A256AC" w:rsidRPr="00DE3C00" w:rsidRDefault="00A256AC" w:rsidP="00315998">
            <w:pPr>
              <w:rPr>
                <w:rFonts w:ascii="Times New Roman" w:hAnsi="Times New Roman"/>
              </w:rPr>
            </w:pPr>
            <w:r w:rsidRPr="00DE3C00">
              <w:rPr>
                <w:rFonts w:ascii="Times New Roman" w:hAnsi="Times New Roman"/>
              </w:rPr>
              <w:t>Life Sciences Consultant Specialising in Rare Diseases</w:t>
            </w:r>
          </w:p>
        </w:tc>
      </w:tr>
    </w:tbl>
    <w:p w14:paraId="60D100B7" w14:textId="184C1288" w:rsidR="00FF1F0E" w:rsidRPr="00DE3C00" w:rsidRDefault="00FF1F0E" w:rsidP="00AB65E8">
      <w:pPr>
        <w:pStyle w:val="Manuscriptbody"/>
        <w:keepNext/>
        <w:spacing w:line="480" w:lineRule="auto"/>
        <w:rPr>
          <w:rFonts w:ascii="Times New Roman" w:hAnsi="Times New Roman"/>
        </w:rPr>
      </w:pPr>
      <w:r w:rsidRPr="00DE3C00">
        <w:rPr>
          <w:rFonts w:ascii="Times New Roman" w:hAnsi="Times New Roman"/>
          <w:b/>
          <w:bCs/>
        </w:rPr>
        <w:t xml:space="preserve">Footnotes: </w:t>
      </w:r>
      <w:r w:rsidRPr="00DE3C00">
        <w:rPr>
          <w:rFonts w:ascii="Times New Roman" w:hAnsi="Times New Roman"/>
        </w:rPr>
        <w:t>*The provided role</w:t>
      </w:r>
      <w:r w:rsidR="00315998" w:rsidRPr="00DE3C00">
        <w:rPr>
          <w:rFonts w:ascii="Times New Roman" w:hAnsi="Times New Roman"/>
        </w:rPr>
        <w:t xml:space="preserve">/perspective </w:t>
      </w:r>
      <w:r w:rsidRPr="00DE3C00">
        <w:rPr>
          <w:rFonts w:ascii="Times New Roman" w:hAnsi="Times New Roman"/>
        </w:rPr>
        <w:t>reflects the experts' positions as of December 2023</w:t>
      </w:r>
      <w:r w:rsidR="00315998" w:rsidRPr="00DE3C00">
        <w:rPr>
          <w:rFonts w:ascii="Times New Roman" w:hAnsi="Times New Roman"/>
        </w:rPr>
        <w:t>.</w:t>
      </w:r>
      <w:r w:rsidR="00DE3C00">
        <w:rPr>
          <w:rFonts w:ascii="Times New Roman" w:hAnsi="Times New Roman"/>
        </w:rPr>
        <w:t xml:space="preserve"> </w:t>
      </w:r>
      <w:r w:rsidR="00DE3C00">
        <w:rPr>
          <w:rFonts w:ascii="Times New Roman" w:hAnsi="Times New Roman"/>
          <w:b/>
          <w:bCs/>
        </w:rPr>
        <w:t xml:space="preserve">Abbreviations: </w:t>
      </w:r>
      <w:r w:rsidR="00DE3C00">
        <w:rPr>
          <w:rFonts w:ascii="Times New Roman" w:hAnsi="Times New Roman"/>
        </w:rPr>
        <w:t xml:space="preserve">APARDO: </w:t>
      </w:r>
      <w:r w:rsidR="00DE3C00" w:rsidRPr="00DE3C00">
        <w:rPr>
          <w:rFonts w:ascii="Times New Roman" w:hAnsi="Times New Roman"/>
        </w:rPr>
        <w:t>Asia Pacific Alliance of Rare Disease Organisations</w:t>
      </w:r>
      <w:r w:rsidR="00DE3C00">
        <w:rPr>
          <w:rFonts w:ascii="Times New Roman" w:hAnsi="Times New Roman"/>
        </w:rPr>
        <w:t xml:space="preserve">; CERGAS: </w:t>
      </w:r>
      <w:r w:rsidR="00DE3C00" w:rsidRPr="00DE3C00">
        <w:rPr>
          <w:rFonts w:ascii="Times New Roman" w:hAnsi="Times New Roman"/>
        </w:rPr>
        <w:t>Centre for Research on Health and Social Care Management</w:t>
      </w:r>
      <w:r w:rsidR="00DE3C00">
        <w:rPr>
          <w:rFonts w:ascii="Times New Roman" w:hAnsi="Times New Roman"/>
        </w:rPr>
        <w:t xml:space="preserve">; </w:t>
      </w:r>
      <w:r w:rsidR="00DE3C00" w:rsidRPr="00DE3C00">
        <w:rPr>
          <w:rFonts w:ascii="Times New Roman" w:hAnsi="Times New Roman"/>
          <w:lang w:val="es-ES"/>
        </w:rPr>
        <w:t>CONETEC</w:t>
      </w:r>
      <w:r w:rsidR="00DE3C00">
        <w:rPr>
          <w:rFonts w:ascii="Times New Roman" w:hAnsi="Times New Roman"/>
          <w:lang w:val="es-ES"/>
        </w:rPr>
        <w:t>:</w:t>
      </w:r>
      <w:r w:rsidR="00DE3C00" w:rsidRPr="00DE3C00">
        <w:rPr>
          <w:rFonts w:ascii="Times New Roman" w:hAnsi="Times New Roman"/>
          <w:lang w:val="es-ES"/>
        </w:rPr>
        <w:t xml:space="preserve"> Comisión Nacional de Evaluación de Tecnologías Sanitarias y Excelencia Clínica</w:t>
      </w:r>
      <w:r w:rsidR="00DE3C00">
        <w:rPr>
          <w:rFonts w:ascii="Times New Roman" w:hAnsi="Times New Roman"/>
          <w:lang w:val="es-ES"/>
        </w:rPr>
        <w:t xml:space="preserve">; EMIG: </w:t>
      </w:r>
      <w:proofErr w:type="spellStart"/>
      <w:r w:rsidR="00DE3C00" w:rsidRPr="00DE3C00">
        <w:rPr>
          <w:rFonts w:ascii="Times New Roman" w:hAnsi="Times New Roman"/>
          <w:lang w:val="es-ES"/>
        </w:rPr>
        <w:t>Ethical</w:t>
      </w:r>
      <w:proofErr w:type="spellEnd"/>
      <w:r w:rsidR="00DE3C00" w:rsidRPr="00DE3C00">
        <w:rPr>
          <w:rFonts w:ascii="Times New Roman" w:hAnsi="Times New Roman"/>
          <w:lang w:val="es-ES"/>
        </w:rPr>
        <w:t xml:space="preserve"> Medicines </w:t>
      </w:r>
      <w:proofErr w:type="spellStart"/>
      <w:r w:rsidR="00DE3C00" w:rsidRPr="00DE3C00">
        <w:rPr>
          <w:rFonts w:ascii="Times New Roman" w:hAnsi="Times New Roman"/>
          <w:lang w:val="es-ES"/>
        </w:rPr>
        <w:t>Industry</w:t>
      </w:r>
      <w:proofErr w:type="spellEnd"/>
      <w:r w:rsidR="00DE3C00" w:rsidRPr="00DE3C00">
        <w:rPr>
          <w:rFonts w:ascii="Times New Roman" w:hAnsi="Times New Roman"/>
          <w:lang w:val="es-ES"/>
        </w:rPr>
        <w:t xml:space="preserve"> </w:t>
      </w:r>
      <w:proofErr w:type="spellStart"/>
      <w:r w:rsidR="00DE3C00" w:rsidRPr="00DE3C00">
        <w:rPr>
          <w:rFonts w:ascii="Times New Roman" w:hAnsi="Times New Roman"/>
          <w:lang w:val="es-ES"/>
        </w:rPr>
        <w:t>Group</w:t>
      </w:r>
      <w:proofErr w:type="spellEnd"/>
      <w:r w:rsidR="00DE3C00">
        <w:rPr>
          <w:rFonts w:ascii="Times New Roman" w:hAnsi="Times New Roman"/>
          <w:lang w:val="es-ES"/>
        </w:rPr>
        <w:t xml:space="preserve">; HEOR: </w:t>
      </w:r>
      <w:r w:rsidR="00DE3C00">
        <w:rPr>
          <w:rFonts w:ascii="Times New Roman" w:hAnsi="Times New Roman"/>
        </w:rPr>
        <w:t xml:space="preserve">Health Economics and Outcomes Research; HTA: health technology assessment; NICE: </w:t>
      </w:r>
      <w:r w:rsidR="00DE3C00" w:rsidRPr="00DE3C00">
        <w:rPr>
          <w:rFonts w:ascii="Times New Roman" w:hAnsi="Times New Roman"/>
          <w:lang w:val="en-US"/>
        </w:rPr>
        <w:t>National Institute for Health and Care Excellence</w:t>
      </w:r>
      <w:r w:rsidR="00DE3C00">
        <w:rPr>
          <w:rFonts w:ascii="Times New Roman" w:hAnsi="Times New Roman"/>
          <w:lang w:val="en-US"/>
        </w:rPr>
        <w:t xml:space="preserve">; SDA: </w:t>
      </w:r>
      <w:proofErr w:type="spellStart"/>
      <w:r w:rsidR="00DE3C00" w:rsidRPr="00DE3C00">
        <w:rPr>
          <w:rFonts w:ascii="Times New Roman" w:hAnsi="Times New Roman"/>
        </w:rPr>
        <w:t>Scuola</w:t>
      </w:r>
      <w:proofErr w:type="spellEnd"/>
      <w:r w:rsidR="00DE3C00" w:rsidRPr="00DE3C00">
        <w:rPr>
          <w:rFonts w:ascii="Times New Roman" w:hAnsi="Times New Roman"/>
        </w:rPr>
        <w:t xml:space="preserve"> di </w:t>
      </w:r>
      <w:proofErr w:type="spellStart"/>
      <w:r w:rsidR="00DE3C00" w:rsidRPr="00DE3C00">
        <w:rPr>
          <w:rFonts w:ascii="Times New Roman" w:hAnsi="Times New Roman"/>
        </w:rPr>
        <w:t>Direzione</w:t>
      </w:r>
      <w:proofErr w:type="spellEnd"/>
      <w:r w:rsidR="00DE3C00" w:rsidRPr="00DE3C00">
        <w:rPr>
          <w:rFonts w:ascii="Times New Roman" w:hAnsi="Times New Roman"/>
        </w:rPr>
        <w:t xml:space="preserve"> </w:t>
      </w:r>
      <w:proofErr w:type="spellStart"/>
      <w:r w:rsidR="00DE3C00" w:rsidRPr="00DE3C00">
        <w:rPr>
          <w:rFonts w:ascii="Times New Roman" w:hAnsi="Times New Roman"/>
        </w:rPr>
        <w:t>Aziendale</w:t>
      </w:r>
      <w:proofErr w:type="spellEnd"/>
      <w:r w:rsidR="00DE3C00">
        <w:rPr>
          <w:rFonts w:ascii="Times New Roman" w:hAnsi="Times New Roman"/>
        </w:rPr>
        <w:t>.</w:t>
      </w:r>
    </w:p>
    <w:sectPr w:rsidR="00FF1F0E" w:rsidRPr="00DE3C00" w:rsidSect="00126D40">
      <w:headerReference w:type="default" r:id="rId25"/>
      <w:footerReference w:type="default" r:id="rId26"/>
      <w:pgSz w:w="11900" w:h="16840"/>
      <w:pgMar w:top="1440" w:right="1797" w:bottom="1440" w:left="1797" w:header="709" w:footer="709" w:gutter="0"/>
      <w:lnNumType w:countBy="1" w:restart="continuous"/>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64FAA5" w14:textId="77777777" w:rsidR="00335EAE" w:rsidRDefault="00335EAE" w:rsidP="0027267D">
      <w:r>
        <w:separator/>
      </w:r>
    </w:p>
  </w:endnote>
  <w:endnote w:type="continuationSeparator" w:id="0">
    <w:p w14:paraId="4D947A4B" w14:textId="77777777" w:rsidR="00335EAE" w:rsidRDefault="00335EAE" w:rsidP="0027267D">
      <w:r>
        <w:continuationSeparator/>
      </w:r>
    </w:p>
  </w:endnote>
  <w:endnote w:type="continuationNotice" w:id="1">
    <w:p w14:paraId="149DFA22" w14:textId="77777777" w:rsidR="00335EAE" w:rsidRDefault="00335E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TUNWO G+ Trade Gothic LT Pro">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277359"/>
      <w:docPartObj>
        <w:docPartGallery w:val="Page Numbers (Bottom of Page)"/>
        <w:docPartUnique/>
      </w:docPartObj>
    </w:sdtPr>
    <w:sdtEndPr>
      <w:rPr>
        <w:noProof/>
      </w:rPr>
    </w:sdtEndPr>
    <w:sdtContent>
      <w:p w14:paraId="27785828" w14:textId="7CA93CCB" w:rsidR="00D86708" w:rsidRDefault="00D8670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ACFE1A6" w14:textId="77777777" w:rsidR="00C74680" w:rsidRDefault="00C7468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7C09D1" w14:textId="77777777" w:rsidR="00335EAE" w:rsidRDefault="00335EAE" w:rsidP="0027267D">
      <w:r>
        <w:separator/>
      </w:r>
    </w:p>
  </w:footnote>
  <w:footnote w:type="continuationSeparator" w:id="0">
    <w:p w14:paraId="5FCFB9C4" w14:textId="77777777" w:rsidR="00335EAE" w:rsidRDefault="00335EAE" w:rsidP="0027267D">
      <w:r>
        <w:continuationSeparator/>
      </w:r>
    </w:p>
  </w:footnote>
  <w:footnote w:type="continuationNotice" w:id="1">
    <w:p w14:paraId="5B7702EF" w14:textId="77777777" w:rsidR="00335EAE" w:rsidRDefault="00335E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53E0B" w14:textId="5BEE28EF" w:rsidR="00F0404D" w:rsidRPr="0027267D" w:rsidRDefault="00F0404D" w:rsidP="00215CF7">
    <w:pPr>
      <w:pStyle w:val="Header"/>
      <w:tabs>
        <w:tab w:val="clear" w:pos="9026"/>
        <w:tab w:val="right" w:pos="8364"/>
      </w:tabs>
      <w:rPr>
        <w:rFonts w:ascii="Tahoma" w:hAnsi="Tahoma" w:cs="Tahoma"/>
        <w:sz w:val="22"/>
      </w:rPr>
    </w:pPr>
  </w:p>
  <w:p w14:paraId="7B59E6D0" w14:textId="77777777" w:rsidR="00C74680" w:rsidRDefault="00C7468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06E55"/>
    <w:multiLevelType w:val="hybridMultilevel"/>
    <w:tmpl w:val="ED3E2860"/>
    <w:lvl w:ilvl="0" w:tplc="F7286EE2">
      <w:start w:val="14"/>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7C7225"/>
    <w:multiLevelType w:val="hybridMultilevel"/>
    <w:tmpl w:val="817A8312"/>
    <w:lvl w:ilvl="0" w:tplc="A4246E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9D31A2"/>
    <w:multiLevelType w:val="hybridMultilevel"/>
    <w:tmpl w:val="812AC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54343F"/>
    <w:multiLevelType w:val="hybridMultilevel"/>
    <w:tmpl w:val="04EE6904"/>
    <w:lvl w:ilvl="0" w:tplc="54FA76F6">
      <w:start w:val="1"/>
      <w:numFmt w:val="bullet"/>
      <w:lvlText w:val=""/>
      <w:lvlJc w:val="left"/>
      <w:pPr>
        <w:ind w:left="720" w:hanging="360"/>
      </w:pPr>
      <w:rPr>
        <w:rFonts w:ascii="Symbol" w:hAnsi="Symbol"/>
      </w:rPr>
    </w:lvl>
    <w:lvl w:ilvl="1" w:tplc="49269A5A">
      <w:start w:val="1"/>
      <w:numFmt w:val="bullet"/>
      <w:lvlText w:val=""/>
      <w:lvlJc w:val="left"/>
      <w:pPr>
        <w:ind w:left="720" w:hanging="360"/>
      </w:pPr>
      <w:rPr>
        <w:rFonts w:ascii="Symbol" w:hAnsi="Symbol"/>
      </w:rPr>
    </w:lvl>
    <w:lvl w:ilvl="2" w:tplc="E78A2EDE">
      <w:start w:val="1"/>
      <w:numFmt w:val="bullet"/>
      <w:lvlText w:val=""/>
      <w:lvlJc w:val="left"/>
      <w:pPr>
        <w:ind w:left="720" w:hanging="360"/>
      </w:pPr>
      <w:rPr>
        <w:rFonts w:ascii="Symbol" w:hAnsi="Symbol"/>
      </w:rPr>
    </w:lvl>
    <w:lvl w:ilvl="3" w:tplc="89A02B52">
      <w:start w:val="1"/>
      <w:numFmt w:val="bullet"/>
      <w:lvlText w:val=""/>
      <w:lvlJc w:val="left"/>
      <w:pPr>
        <w:ind w:left="720" w:hanging="360"/>
      </w:pPr>
      <w:rPr>
        <w:rFonts w:ascii="Symbol" w:hAnsi="Symbol"/>
      </w:rPr>
    </w:lvl>
    <w:lvl w:ilvl="4" w:tplc="698CB724">
      <w:start w:val="1"/>
      <w:numFmt w:val="bullet"/>
      <w:lvlText w:val=""/>
      <w:lvlJc w:val="left"/>
      <w:pPr>
        <w:ind w:left="720" w:hanging="360"/>
      </w:pPr>
      <w:rPr>
        <w:rFonts w:ascii="Symbol" w:hAnsi="Symbol"/>
      </w:rPr>
    </w:lvl>
    <w:lvl w:ilvl="5" w:tplc="67EAFE50">
      <w:start w:val="1"/>
      <w:numFmt w:val="bullet"/>
      <w:lvlText w:val=""/>
      <w:lvlJc w:val="left"/>
      <w:pPr>
        <w:ind w:left="720" w:hanging="360"/>
      </w:pPr>
      <w:rPr>
        <w:rFonts w:ascii="Symbol" w:hAnsi="Symbol"/>
      </w:rPr>
    </w:lvl>
    <w:lvl w:ilvl="6" w:tplc="EEF6E7CA">
      <w:start w:val="1"/>
      <w:numFmt w:val="bullet"/>
      <w:lvlText w:val=""/>
      <w:lvlJc w:val="left"/>
      <w:pPr>
        <w:ind w:left="720" w:hanging="360"/>
      </w:pPr>
      <w:rPr>
        <w:rFonts w:ascii="Symbol" w:hAnsi="Symbol"/>
      </w:rPr>
    </w:lvl>
    <w:lvl w:ilvl="7" w:tplc="E7AAE8C6">
      <w:start w:val="1"/>
      <w:numFmt w:val="bullet"/>
      <w:lvlText w:val=""/>
      <w:lvlJc w:val="left"/>
      <w:pPr>
        <w:ind w:left="720" w:hanging="360"/>
      </w:pPr>
      <w:rPr>
        <w:rFonts w:ascii="Symbol" w:hAnsi="Symbol"/>
      </w:rPr>
    </w:lvl>
    <w:lvl w:ilvl="8" w:tplc="8C0E8F6E">
      <w:start w:val="1"/>
      <w:numFmt w:val="bullet"/>
      <w:lvlText w:val=""/>
      <w:lvlJc w:val="left"/>
      <w:pPr>
        <w:ind w:left="720" w:hanging="360"/>
      </w:pPr>
      <w:rPr>
        <w:rFonts w:ascii="Symbol" w:hAnsi="Symbol"/>
      </w:rPr>
    </w:lvl>
  </w:abstractNum>
  <w:abstractNum w:abstractNumId="4" w15:restartNumberingAfterBreak="0">
    <w:nsid w:val="0BFD1087"/>
    <w:multiLevelType w:val="hybridMultilevel"/>
    <w:tmpl w:val="CA12C430"/>
    <w:lvl w:ilvl="0" w:tplc="FFFFFFFF">
      <w:start w:val="1"/>
      <w:numFmt w:val="decimal"/>
      <w:lvlText w:val="%1."/>
      <w:lvlJc w:val="left"/>
      <w:pPr>
        <w:ind w:left="720" w:hanging="360"/>
      </w:pPr>
    </w:lvl>
    <w:lvl w:ilvl="1" w:tplc="FFFFFFFF">
      <w:start w:val="1"/>
      <w:numFmt w:val="bullet"/>
      <w:lvlText w:val=""/>
      <w:lvlJc w:val="left"/>
      <w:pPr>
        <w:ind w:left="36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7B5407D"/>
    <w:multiLevelType w:val="hybridMultilevel"/>
    <w:tmpl w:val="721E7D64"/>
    <w:lvl w:ilvl="0" w:tplc="C960E910">
      <w:start w:val="1"/>
      <w:numFmt w:val="bullet"/>
      <w:lvlText w:val=""/>
      <w:lvlJc w:val="left"/>
      <w:pPr>
        <w:ind w:left="720" w:hanging="360"/>
      </w:pPr>
      <w:rPr>
        <w:rFonts w:ascii="Symbol" w:hAnsi="Symbol"/>
      </w:rPr>
    </w:lvl>
    <w:lvl w:ilvl="1" w:tplc="A81CD9C8">
      <w:start w:val="1"/>
      <w:numFmt w:val="bullet"/>
      <w:lvlText w:val=""/>
      <w:lvlJc w:val="left"/>
      <w:pPr>
        <w:ind w:left="720" w:hanging="360"/>
      </w:pPr>
      <w:rPr>
        <w:rFonts w:ascii="Symbol" w:hAnsi="Symbol"/>
      </w:rPr>
    </w:lvl>
    <w:lvl w:ilvl="2" w:tplc="68D4118E">
      <w:start w:val="1"/>
      <w:numFmt w:val="bullet"/>
      <w:lvlText w:val=""/>
      <w:lvlJc w:val="left"/>
      <w:pPr>
        <w:ind w:left="720" w:hanging="360"/>
      </w:pPr>
      <w:rPr>
        <w:rFonts w:ascii="Symbol" w:hAnsi="Symbol"/>
      </w:rPr>
    </w:lvl>
    <w:lvl w:ilvl="3" w:tplc="D2B896D6">
      <w:start w:val="1"/>
      <w:numFmt w:val="bullet"/>
      <w:lvlText w:val=""/>
      <w:lvlJc w:val="left"/>
      <w:pPr>
        <w:ind w:left="720" w:hanging="360"/>
      </w:pPr>
      <w:rPr>
        <w:rFonts w:ascii="Symbol" w:hAnsi="Symbol"/>
      </w:rPr>
    </w:lvl>
    <w:lvl w:ilvl="4" w:tplc="27568AAC">
      <w:start w:val="1"/>
      <w:numFmt w:val="bullet"/>
      <w:lvlText w:val=""/>
      <w:lvlJc w:val="left"/>
      <w:pPr>
        <w:ind w:left="720" w:hanging="360"/>
      </w:pPr>
      <w:rPr>
        <w:rFonts w:ascii="Symbol" w:hAnsi="Symbol"/>
      </w:rPr>
    </w:lvl>
    <w:lvl w:ilvl="5" w:tplc="5512EE40">
      <w:start w:val="1"/>
      <w:numFmt w:val="bullet"/>
      <w:lvlText w:val=""/>
      <w:lvlJc w:val="left"/>
      <w:pPr>
        <w:ind w:left="720" w:hanging="360"/>
      </w:pPr>
      <w:rPr>
        <w:rFonts w:ascii="Symbol" w:hAnsi="Symbol"/>
      </w:rPr>
    </w:lvl>
    <w:lvl w:ilvl="6" w:tplc="CF301D30">
      <w:start w:val="1"/>
      <w:numFmt w:val="bullet"/>
      <w:lvlText w:val=""/>
      <w:lvlJc w:val="left"/>
      <w:pPr>
        <w:ind w:left="720" w:hanging="360"/>
      </w:pPr>
      <w:rPr>
        <w:rFonts w:ascii="Symbol" w:hAnsi="Symbol"/>
      </w:rPr>
    </w:lvl>
    <w:lvl w:ilvl="7" w:tplc="3A149EBA">
      <w:start w:val="1"/>
      <w:numFmt w:val="bullet"/>
      <w:lvlText w:val=""/>
      <w:lvlJc w:val="left"/>
      <w:pPr>
        <w:ind w:left="720" w:hanging="360"/>
      </w:pPr>
      <w:rPr>
        <w:rFonts w:ascii="Symbol" w:hAnsi="Symbol"/>
      </w:rPr>
    </w:lvl>
    <w:lvl w:ilvl="8" w:tplc="ED1AB960">
      <w:start w:val="1"/>
      <w:numFmt w:val="bullet"/>
      <w:lvlText w:val=""/>
      <w:lvlJc w:val="left"/>
      <w:pPr>
        <w:ind w:left="720" w:hanging="360"/>
      </w:pPr>
      <w:rPr>
        <w:rFonts w:ascii="Symbol" w:hAnsi="Symbol"/>
      </w:rPr>
    </w:lvl>
  </w:abstractNum>
  <w:abstractNum w:abstractNumId="6" w15:restartNumberingAfterBreak="0">
    <w:nsid w:val="185944D6"/>
    <w:multiLevelType w:val="hybridMultilevel"/>
    <w:tmpl w:val="C5EC981E"/>
    <w:lvl w:ilvl="0" w:tplc="9D5430AC">
      <w:start w:val="2"/>
      <w:numFmt w:val="bullet"/>
      <w:lvlText w:val="-"/>
      <w:lvlJc w:val="left"/>
      <w:pPr>
        <w:ind w:left="720" w:hanging="360"/>
      </w:pPr>
      <w:rPr>
        <w:rFonts w:ascii="Cambria" w:eastAsia="MS ??"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71F93"/>
    <w:multiLevelType w:val="hybridMultilevel"/>
    <w:tmpl w:val="F154B9E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0CC7A49"/>
    <w:multiLevelType w:val="hybridMultilevel"/>
    <w:tmpl w:val="2730B7B2"/>
    <w:lvl w:ilvl="0" w:tplc="A1D6FE34">
      <w:start w:val="1"/>
      <w:numFmt w:val="bullet"/>
      <w:lvlText w:val=""/>
      <w:lvlJc w:val="left"/>
      <w:pPr>
        <w:ind w:left="1020" w:hanging="360"/>
      </w:pPr>
      <w:rPr>
        <w:rFonts w:ascii="Symbol" w:hAnsi="Symbol"/>
      </w:rPr>
    </w:lvl>
    <w:lvl w:ilvl="1" w:tplc="D4EE50E6">
      <w:start w:val="1"/>
      <w:numFmt w:val="bullet"/>
      <w:lvlText w:val=""/>
      <w:lvlJc w:val="left"/>
      <w:pPr>
        <w:ind w:left="1020" w:hanging="360"/>
      </w:pPr>
      <w:rPr>
        <w:rFonts w:ascii="Symbol" w:hAnsi="Symbol"/>
      </w:rPr>
    </w:lvl>
    <w:lvl w:ilvl="2" w:tplc="17403940">
      <w:start w:val="1"/>
      <w:numFmt w:val="bullet"/>
      <w:lvlText w:val=""/>
      <w:lvlJc w:val="left"/>
      <w:pPr>
        <w:ind w:left="1020" w:hanging="360"/>
      </w:pPr>
      <w:rPr>
        <w:rFonts w:ascii="Symbol" w:hAnsi="Symbol"/>
      </w:rPr>
    </w:lvl>
    <w:lvl w:ilvl="3" w:tplc="DA101F60">
      <w:start w:val="1"/>
      <w:numFmt w:val="bullet"/>
      <w:lvlText w:val=""/>
      <w:lvlJc w:val="left"/>
      <w:pPr>
        <w:ind w:left="1020" w:hanging="360"/>
      </w:pPr>
      <w:rPr>
        <w:rFonts w:ascii="Symbol" w:hAnsi="Symbol"/>
      </w:rPr>
    </w:lvl>
    <w:lvl w:ilvl="4" w:tplc="FB1C073E">
      <w:start w:val="1"/>
      <w:numFmt w:val="bullet"/>
      <w:lvlText w:val=""/>
      <w:lvlJc w:val="left"/>
      <w:pPr>
        <w:ind w:left="1020" w:hanging="360"/>
      </w:pPr>
      <w:rPr>
        <w:rFonts w:ascii="Symbol" w:hAnsi="Symbol"/>
      </w:rPr>
    </w:lvl>
    <w:lvl w:ilvl="5" w:tplc="588C52A0">
      <w:start w:val="1"/>
      <w:numFmt w:val="bullet"/>
      <w:lvlText w:val=""/>
      <w:lvlJc w:val="left"/>
      <w:pPr>
        <w:ind w:left="1020" w:hanging="360"/>
      </w:pPr>
      <w:rPr>
        <w:rFonts w:ascii="Symbol" w:hAnsi="Symbol"/>
      </w:rPr>
    </w:lvl>
    <w:lvl w:ilvl="6" w:tplc="48E8811C">
      <w:start w:val="1"/>
      <w:numFmt w:val="bullet"/>
      <w:lvlText w:val=""/>
      <w:lvlJc w:val="left"/>
      <w:pPr>
        <w:ind w:left="1020" w:hanging="360"/>
      </w:pPr>
      <w:rPr>
        <w:rFonts w:ascii="Symbol" w:hAnsi="Symbol"/>
      </w:rPr>
    </w:lvl>
    <w:lvl w:ilvl="7" w:tplc="A3DEE4E4">
      <w:start w:val="1"/>
      <w:numFmt w:val="bullet"/>
      <w:lvlText w:val=""/>
      <w:lvlJc w:val="left"/>
      <w:pPr>
        <w:ind w:left="1020" w:hanging="360"/>
      </w:pPr>
      <w:rPr>
        <w:rFonts w:ascii="Symbol" w:hAnsi="Symbol"/>
      </w:rPr>
    </w:lvl>
    <w:lvl w:ilvl="8" w:tplc="8A2AECA0">
      <w:start w:val="1"/>
      <w:numFmt w:val="bullet"/>
      <w:lvlText w:val=""/>
      <w:lvlJc w:val="left"/>
      <w:pPr>
        <w:ind w:left="1020" w:hanging="360"/>
      </w:pPr>
      <w:rPr>
        <w:rFonts w:ascii="Symbol" w:hAnsi="Symbol"/>
      </w:rPr>
    </w:lvl>
  </w:abstractNum>
  <w:abstractNum w:abstractNumId="9" w15:restartNumberingAfterBreak="0">
    <w:nsid w:val="20DB2C28"/>
    <w:multiLevelType w:val="hybridMultilevel"/>
    <w:tmpl w:val="4726074A"/>
    <w:lvl w:ilvl="0" w:tplc="0809000F">
      <w:start w:val="1"/>
      <w:numFmt w:val="decimal"/>
      <w:lvlText w:val="%1."/>
      <w:lvlJc w:val="left"/>
      <w:pPr>
        <w:ind w:left="720" w:hanging="360"/>
      </w:pPr>
    </w:lvl>
    <w:lvl w:ilvl="1" w:tplc="08090001">
      <w:start w:val="1"/>
      <w:numFmt w:val="bullet"/>
      <w:lvlText w:val=""/>
      <w:lvlJc w:val="left"/>
      <w:pPr>
        <w:ind w:left="36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F46208"/>
    <w:multiLevelType w:val="hybridMultilevel"/>
    <w:tmpl w:val="C25611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30D5986"/>
    <w:multiLevelType w:val="hybridMultilevel"/>
    <w:tmpl w:val="69846D14"/>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2" w15:restartNumberingAfterBreak="0">
    <w:nsid w:val="23553C85"/>
    <w:multiLevelType w:val="hybridMultilevel"/>
    <w:tmpl w:val="F15AA420"/>
    <w:lvl w:ilvl="0" w:tplc="0F42C858">
      <w:start w:val="1"/>
      <w:numFmt w:val="bullet"/>
      <w:lvlText w:val=""/>
      <w:lvlJc w:val="left"/>
      <w:pPr>
        <w:ind w:left="720" w:hanging="360"/>
      </w:pPr>
      <w:rPr>
        <w:rFonts w:ascii="Symbol" w:hAnsi="Symbol"/>
      </w:rPr>
    </w:lvl>
    <w:lvl w:ilvl="1" w:tplc="9036E382">
      <w:start w:val="1"/>
      <w:numFmt w:val="bullet"/>
      <w:lvlText w:val=""/>
      <w:lvlJc w:val="left"/>
      <w:pPr>
        <w:ind w:left="720" w:hanging="360"/>
      </w:pPr>
      <w:rPr>
        <w:rFonts w:ascii="Symbol" w:hAnsi="Symbol"/>
      </w:rPr>
    </w:lvl>
    <w:lvl w:ilvl="2" w:tplc="818AF43A">
      <w:start w:val="1"/>
      <w:numFmt w:val="bullet"/>
      <w:lvlText w:val=""/>
      <w:lvlJc w:val="left"/>
      <w:pPr>
        <w:ind w:left="720" w:hanging="360"/>
      </w:pPr>
      <w:rPr>
        <w:rFonts w:ascii="Symbol" w:hAnsi="Symbol"/>
      </w:rPr>
    </w:lvl>
    <w:lvl w:ilvl="3" w:tplc="1736ED14">
      <w:start w:val="1"/>
      <w:numFmt w:val="bullet"/>
      <w:lvlText w:val=""/>
      <w:lvlJc w:val="left"/>
      <w:pPr>
        <w:ind w:left="720" w:hanging="360"/>
      </w:pPr>
      <w:rPr>
        <w:rFonts w:ascii="Symbol" w:hAnsi="Symbol"/>
      </w:rPr>
    </w:lvl>
    <w:lvl w:ilvl="4" w:tplc="AD123682">
      <w:start w:val="1"/>
      <w:numFmt w:val="bullet"/>
      <w:lvlText w:val=""/>
      <w:lvlJc w:val="left"/>
      <w:pPr>
        <w:ind w:left="720" w:hanging="360"/>
      </w:pPr>
      <w:rPr>
        <w:rFonts w:ascii="Symbol" w:hAnsi="Symbol"/>
      </w:rPr>
    </w:lvl>
    <w:lvl w:ilvl="5" w:tplc="7CE87396">
      <w:start w:val="1"/>
      <w:numFmt w:val="bullet"/>
      <w:lvlText w:val=""/>
      <w:lvlJc w:val="left"/>
      <w:pPr>
        <w:ind w:left="720" w:hanging="360"/>
      </w:pPr>
      <w:rPr>
        <w:rFonts w:ascii="Symbol" w:hAnsi="Symbol"/>
      </w:rPr>
    </w:lvl>
    <w:lvl w:ilvl="6" w:tplc="DD349F7E">
      <w:start w:val="1"/>
      <w:numFmt w:val="bullet"/>
      <w:lvlText w:val=""/>
      <w:lvlJc w:val="left"/>
      <w:pPr>
        <w:ind w:left="720" w:hanging="360"/>
      </w:pPr>
      <w:rPr>
        <w:rFonts w:ascii="Symbol" w:hAnsi="Symbol"/>
      </w:rPr>
    </w:lvl>
    <w:lvl w:ilvl="7" w:tplc="15E67472">
      <w:start w:val="1"/>
      <w:numFmt w:val="bullet"/>
      <w:lvlText w:val=""/>
      <w:lvlJc w:val="left"/>
      <w:pPr>
        <w:ind w:left="720" w:hanging="360"/>
      </w:pPr>
      <w:rPr>
        <w:rFonts w:ascii="Symbol" w:hAnsi="Symbol"/>
      </w:rPr>
    </w:lvl>
    <w:lvl w:ilvl="8" w:tplc="B21C66B0">
      <w:start w:val="1"/>
      <w:numFmt w:val="bullet"/>
      <w:lvlText w:val=""/>
      <w:lvlJc w:val="left"/>
      <w:pPr>
        <w:ind w:left="720" w:hanging="360"/>
      </w:pPr>
      <w:rPr>
        <w:rFonts w:ascii="Symbol" w:hAnsi="Symbol"/>
      </w:rPr>
    </w:lvl>
  </w:abstractNum>
  <w:abstractNum w:abstractNumId="13" w15:restartNumberingAfterBreak="0">
    <w:nsid w:val="27274D6C"/>
    <w:multiLevelType w:val="hybridMultilevel"/>
    <w:tmpl w:val="F5A8C8BC"/>
    <w:lvl w:ilvl="0" w:tplc="8AB001B4">
      <w:start w:val="1"/>
      <w:numFmt w:val="bullet"/>
      <w:lvlText w:val=""/>
      <w:lvlJc w:val="left"/>
      <w:pPr>
        <w:ind w:left="720" w:hanging="360"/>
      </w:pPr>
      <w:rPr>
        <w:rFonts w:ascii="Symbol" w:hAnsi="Symbol"/>
      </w:rPr>
    </w:lvl>
    <w:lvl w:ilvl="1" w:tplc="AA2602F6">
      <w:start w:val="1"/>
      <w:numFmt w:val="bullet"/>
      <w:lvlText w:val=""/>
      <w:lvlJc w:val="left"/>
      <w:pPr>
        <w:ind w:left="720" w:hanging="360"/>
      </w:pPr>
      <w:rPr>
        <w:rFonts w:ascii="Symbol" w:hAnsi="Symbol"/>
      </w:rPr>
    </w:lvl>
    <w:lvl w:ilvl="2" w:tplc="F2624908">
      <w:start w:val="1"/>
      <w:numFmt w:val="bullet"/>
      <w:lvlText w:val=""/>
      <w:lvlJc w:val="left"/>
      <w:pPr>
        <w:ind w:left="720" w:hanging="360"/>
      </w:pPr>
      <w:rPr>
        <w:rFonts w:ascii="Symbol" w:hAnsi="Symbol"/>
      </w:rPr>
    </w:lvl>
    <w:lvl w:ilvl="3" w:tplc="356600FA">
      <w:start w:val="1"/>
      <w:numFmt w:val="bullet"/>
      <w:lvlText w:val=""/>
      <w:lvlJc w:val="left"/>
      <w:pPr>
        <w:ind w:left="720" w:hanging="360"/>
      </w:pPr>
      <w:rPr>
        <w:rFonts w:ascii="Symbol" w:hAnsi="Symbol"/>
      </w:rPr>
    </w:lvl>
    <w:lvl w:ilvl="4" w:tplc="E72E59C0">
      <w:start w:val="1"/>
      <w:numFmt w:val="bullet"/>
      <w:lvlText w:val=""/>
      <w:lvlJc w:val="left"/>
      <w:pPr>
        <w:ind w:left="720" w:hanging="360"/>
      </w:pPr>
      <w:rPr>
        <w:rFonts w:ascii="Symbol" w:hAnsi="Symbol"/>
      </w:rPr>
    </w:lvl>
    <w:lvl w:ilvl="5" w:tplc="757C8E84">
      <w:start w:val="1"/>
      <w:numFmt w:val="bullet"/>
      <w:lvlText w:val=""/>
      <w:lvlJc w:val="left"/>
      <w:pPr>
        <w:ind w:left="720" w:hanging="360"/>
      </w:pPr>
      <w:rPr>
        <w:rFonts w:ascii="Symbol" w:hAnsi="Symbol"/>
      </w:rPr>
    </w:lvl>
    <w:lvl w:ilvl="6" w:tplc="DB3ADA66">
      <w:start w:val="1"/>
      <w:numFmt w:val="bullet"/>
      <w:lvlText w:val=""/>
      <w:lvlJc w:val="left"/>
      <w:pPr>
        <w:ind w:left="720" w:hanging="360"/>
      </w:pPr>
      <w:rPr>
        <w:rFonts w:ascii="Symbol" w:hAnsi="Symbol"/>
      </w:rPr>
    </w:lvl>
    <w:lvl w:ilvl="7" w:tplc="142EA8F0">
      <w:start w:val="1"/>
      <w:numFmt w:val="bullet"/>
      <w:lvlText w:val=""/>
      <w:lvlJc w:val="left"/>
      <w:pPr>
        <w:ind w:left="720" w:hanging="360"/>
      </w:pPr>
      <w:rPr>
        <w:rFonts w:ascii="Symbol" w:hAnsi="Symbol"/>
      </w:rPr>
    </w:lvl>
    <w:lvl w:ilvl="8" w:tplc="A4E8D03A">
      <w:start w:val="1"/>
      <w:numFmt w:val="bullet"/>
      <w:lvlText w:val=""/>
      <w:lvlJc w:val="left"/>
      <w:pPr>
        <w:ind w:left="720" w:hanging="360"/>
      </w:pPr>
      <w:rPr>
        <w:rFonts w:ascii="Symbol" w:hAnsi="Symbol"/>
      </w:rPr>
    </w:lvl>
  </w:abstractNum>
  <w:abstractNum w:abstractNumId="14" w15:restartNumberingAfterBreak="0">
    <w:nsid w:val="27D548BF"/>
    <w:multiLevelType w:val="hybridMultilevel"/>
    <w:tmpl w:val="2EC0C5D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9A424BF"/>
    <w:multiLevelType w:val="hybridMultilevel"/>
    <w:tmpl w:val="E716BA56"/>
    <w:lvl w:ilvl="0" w:tplc="033C8BC4">
      <w:start w:val="1"/>
      <w:numFmt w:val="bullet"/>
      <w:lvlText w:val=""/>
      <w:lvlJc w:val="left"/>
      <w:pPr>
        <w:ind w:left="1020" w:hanging="360"/>
      </w:pPr>
      <w:rPr>
        <w:rFonts w:ascii="Symbol" w:hAnsi="Symbol"/>
      </w:rPr>
    </w:lvl>
    <w:lvl w:ilvl="1" w:tplc="4A7CFFFC">
      <w:start w:val="1"/>
      <w:numFmt w:val="bullet"/>
      <w:lvlText w:val=""/>
      <w:lvlJc w:val="left"/>
      <w:pPr>
        <w:ind w:left="1020" w:hanging="360"/>
      </w:pPr>
      <w:rPr>
        <w:rFonts w:ascii="Symbol" w:hAnsi="Symbol"/>
      </w:rPr>
    </w:lvl>
    <w:lvl w:ilvl="2" w:tplc="242C3562">
      <w:start w:val="1"/>
      <w:numFmt w:val="bullet"/>
      <w:lvlText w:val=""/>
      <w:lvlJc w:val="left"/>
      <w:pPr>
        <w:ind w:left="1020" w:hanging="360"/>
      </w:pPr>
      <w:rPr>
        <w:rFonts w:ascii="Symbol" w:hAnsi="Symbol"/>
      </w:rPr>
    </w:lvl>
    <w:lvl w:ilvl="3" w:tplc="6206ED3A">
      <w:start w:val="1"/>
      <w:numFmt w:val="bullet"/>
      <w:lvlText w:val=""/>
      <w:lvlJc w:val="left"/>
      <w:pPr>
        <w:ind w:left="1020" w:hanging="360"/>
      </w:pPr>
      <w:rPr>
        <w:rFonts w:ascii="Symbol" w:hAnsi="Symbol"/>
      </w:rPr>
    </w:lvl>
    <w:lvl w:ilvl="4" w:tplc="74BA7840">
      <w:start w:val="1"/>
      <w:numFmt w:val="bullet"/>
      <w:lvlText w:val=""/>
      <w:lvlJc w:val="left"/>
      <w:pPr>
        <w:ind w:left="1020" w:hanging="360"/>
      </w:pPr>
      <w:rPr>
        <w:rFonts w:ascii="Symbol" w:hAnsi="Symbol"/>
      </w:rPr>
    </w:lvl>
    <w:lvl w:ilvl="5" w:tplc="D50A8070">
      <w:start w:val="1"/>
      <w:numFmt w:val="bullet"/>
      <w:lvlText w:val=""/>
      <w:lvlJc w:val="left"/>
      <w:pPr>
        <w:ind w:left="1020" w:hanging="360"/>
      </w:pPr>
      <w:rPr>
        <w:rFonts w:ascii="Symbol" w:hAnsi="Symbol"/>
      </w:rPr>
    </w:lvl>
    <w:lvl w:ilvl="6" w:tplc="A784076A">
      <w:start w:val="1"/>
      <w:numFmt w:val="bullet"/>
      <w:lvlText w:val=""/>
      <w:lvlJc w:val="left"/>
      <w:pPr>
        <w:ind w:left="1020" w:hanging="360"/>
      </w:pPr>
      <w:rPr>
        <w:rFonts w:ascii="Symbol" w:hAnsi="Symbol"/>
      </w:rPr>
    </w:lvl>
    <w:lvl w:ilvl="7" w:tplc="DD42E8E8">
      <w:start w:val="1"/>
      <w:numFmt w:val="bullet"/>
      <w:lvlText w:val=""/>
      <w:lvlJc w:val="left"/>
      <w:pPr>
        <w:ind w:left="1020" w:hanging="360"/>
      </w:pPr>
      <w:rPr>
        <w:rFonts w:ascii="Symbol" w:hAnsi="Symbol"/>
      </w:rPr>
    </w:lvl>
    <w:lvl w:ilvl="8" w:tplc="975E7F98">
      <w:start w:val="1"/>
      <w:numFmt w:val="bullet"/>
      <w:lvlText w:val=""/>
      <w:lvlJc w:val="left"/>
      <w:pPr>
        <w:ind w:left="1020" w:hanging="360"/>
      </w:pPr>
      <w:rPr>
        <w:rFonts w:ascii="Symbol" w:hAnsi="Symbol"/>
      </w:rPr>
    </w:lvl>
  </w:abstractNum>
  <w:abstractNum w:abstractNumId="16" w15:restartNumberingAfterBreak="0">
    <w:nsid w:val="363B33A6"/>
    <w:multiLevelType w:val="hybridMultilevel"/>
    <w:tmpl w:val="31169856"/>
    <w:lvl w:ilvl="0" w:tplc="86084E5C">
      <w:start w:val="1"/>
      <w:numFmt w:val="bullet"/>
      <w:lvlText w:val=""/>
      <w:lvlJc w:val="left"/>
      <w:pPr>
        <w:ind w:left="1020" w:hanging="360"/>
      </w:pPr>
      <w:rPr>
        <w:rFonts w:ascii="Symbol" w:hAnsi="Symbol"/>
      </w:rPr>
    </w:lvl>
    <w:lvl w:ilvl="1" w:tplc="72B27568">
      <w:start w:val="1"/>
      <w:numFmt w:val="bullet"/>
      <w:lvlText w:val=""/>
      <w:lvlJc w:val="left"/>
      <w:pPr>
        <w:ind w:left="1020" w:hanging="360"/>
      </w:pPr>
      <w:rPr>
        <w:rFonts w:ascii="Symbol" w:hAnsi="Symbol"/>
      </w:rPr>
    </w:lvl>
    <w:lvl w:ilvl="2" w:tplc="8320D368">
      <w:start w:val="1"/>
      <w:numFmt w:val="bullet"/>
      <w:lvlText w:val=""/>
      <w:lvlJc w:val="left"/>
      <w:pPr>
        <w:ind w:left="1020" w:hanging="360"/>
      </w:pPr>
      <w:rPr>
        <w:rFonts w:ascii="Symbol" w:hAnsi="Symbol"/>
      </w:rPr>
    </w:lvl>
    <w:lvl w:ilvl="3" w:tplc="D916AC76">
      <w:start w:val="1"/>
      <w:numFmt w:val="bullet"/>
      <w:lvlText w:val=""/>
      <w:lvlJc w:val="left"/>
      <w:pPr>
        <w:ind w:left="1020" w:hanging="360"/>
      </w:pPr>
      <w:rPr>
        <w:rFonts w:ascii="Symbol" w:hAnsi="Symbol"/>
      </w:rPr>
    </w:lvl>
    <w:lvl w:ilvl="4" w:tplc="DB74932C">
      <w:start w:val="1"/>
      <w:numFmt w:val="bullet"/>
      <w:lvlText w:val=""/>
      <w:lvlJc w:val="left"/>
      <w:pPr>
        <w:ind w:left="1020" w:hanging="360"/>
      </w:pPr>
      <w:rPr>
        <w:rFonts w:ascii="Symbol" w:hAnsi="Symbol"/>
      </w:rPr>
    </w:lvl>
    <w:lvl w:ilvl="5" w:tplc="842035CA">
      <w:start w:val="1"/>
      <w:numFmt w:val="bullet"/>
      <w:lvlText w:val=""/>
      <w:lvlJc w:val="left"/>
      <w:pPr>
        <w:ind w:left="1020" w:hanging="360"/>
      </w:pPr>
      <w:rPr>
        <w:rFonts w:ascii="Symbol" w:hAnsi="Symbol"/>
      </w:rPr>
    </w:lvl>
    <w:lvl w:ilvl="6" w:tplc="F8184596">
      <w:start w:val="1"/>
      <w:numFmt w:val="bullet"/>
      <w:lvlText w:val=""/>
      <w:lvlJc w:val="left"/>
      <w:pPr>
        <w:ind w:left="1020" w:hanging="360"/>
      </w:pPr>
      <w:rPr>
        <w:rFonts w:ascii="Symbol" w:hAnsi="Symbol"/>
      </w:rPr>
    </w:lvl>
    <w:lvl w:ilvl="7" w:tplc="DF428FF0">
      <w:start w:val="1"/>
      <w:numFmt w:val="bullet"/>
      <w:lvlText w:val=""/>
      <w:lvlJc w:val="left"/>
      <w:pPr>
        <w:ind w:left="1020" w:hanging="360"/>
      </w:pPr>
      <w:rPr>
        <w:rFonts w:ascii="Symbol" w:hAnsi="Symbol"/>
      </w:rPr>
    </w:lvl>
    <w:lvl w:ilvl="8" w:tplc="8D964564">
      <w:start w:val="1"/>
      <w:numFmt w:val="bullet"/>
      <w:lvlText w:val=""/>
      <w:lvlJc w:val="left"/>
      <w:pPr>
        <w:ind w:left="1020" w:hanging="360"/>
      </w:pPr>
      <w:rPr>
        <w:rFonts w:ascii="Symbol" w:hAnsi="Symbol"/>
      </w:rPr>
    </w:lvl>
  </w:abstractNum>
  <w:abstractNum w:abstractNumId="17" w15:restartNumberingAfterBreak="0">
    <w:nsid w:val="385D0B7D"/>
    <w:multiLevelType w:val="hybridMultilevel"/>
    <w:tmpl w:val="E59080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87939DD"/>
    <w:multiLevelType w:val="hybridMultilevel"/>
    <w:tmpl w:val="06565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7C4166"/>
    <w:multiLevelType w:val="hybridMultilevel"/>
    <w:tmpl w:val="4A285C06"/>
    <w:lvl w:ilvl="0" w:tplc="A3F8FCCE">
      <w:start w:val="1"/>
      <w:numFmt w:val="bullet"/>
      <w:lvlText w:val=""/>
      <w:lvlJc w:val="left"/>
      <w:pPr>
        <w:ind w:left="720" w:hanging="360"/>
      </w:pPr>
      <w:rPr>
        <w:rFonts w:ascii="Symbol" w:hAnsi="Symbol"/>
      </w:rPr>
    </w:lvl>
    <w:lvl w:ilvl="1" w:tplc="F920F9D2">
      <w:start w:val="1"/>
      <w:numFmt w:val="bullet"/>
      <w:lvlText w:val=""/>
      <w:lvlJc w:val="left"/>
      <w:pPr>
        <w:ind w:left="720" w:hanging="360"/>
      </w:pPr>
      <w:rPr>
        <w:rFonts w:ascii="Symbol" w:hAnsi="Symbol"/>
      </w:rPr>
    </w:lvl>
    <w:lvl w:ilvl="2" w:tplc="79FEABA6">
      <w:start w:val="1"/>
      <w:numFmt w:val="bullet"/>
      <w:lvlText w:val=""/>
      <w:lvlJc w:val="left"/>
      <w:pPr>
        <w:ind w:left="720" w:hanging="360"/>
      </w:pPr>
      <w:rPr>
        <w:rFonts w:ascii="Symbol" w:hAnsi="Symbol"/>
      </w:rPr>
    </w:lvl>
    <w:lvl w:ilvl="3" w:tplc="7CB47384">
      <w:start w:val="1"/>
      <w:numFmt w:val="bullet"/>
      <w:lvlText w:val=""/>
      <w:lvlJc w:val="left"/>
      <w:pPr>
        <w:ind w:left="720" w:hanging="360"/>
      </w:pPr>
      <w:rPr>
        <w:rFonts w:ascii="Symbol" w:hAnsi="Symbol"/>
      </w:rPr>
    </w:lvl>
    <w:lvl w:ilvl="4" w:tplc="EECEEF86">
      <w:start w:val="1"/>
      <w:numFmt w:val="bullet"/>
      <w:lvlText w:val=""/>
      <w:lvlJc w:val="left"/>
      <w:pPr>
        <w:ind w:left="720" w:hanging="360"/>
      </w:pPr>
      <w:rPr>
        <w:rFonts w:ascii="Symbol" w:hAnsi="Symbol"/>
      </w:rPr>
    </w:lvl>
    <w:lvl w:ilvl="5" w:tplc="6AF6F08A">
      <w:start w:val="1"/>
      <w:numFmt w:val="bullet"/>
      <w:lvlText w:val=""/>
      <w:lvlJc w:val="left"/>
      <w:pPr>
        <w:ind w:left="720" w:hanging="360"/>
      </w:pPr>
      <w:rPr>
        <w:rFonts w:ascii="Symbol" w:hAnsi="Symbol"/>
      </w:rPr>
    </w:lvl>
    <w:lvl w:ilvl="6" w:tplc="83FCC42A">
      <w:start w:val="1"/>
      <w:numFmt w:val="bullet"/>
      <w:lvlText w:val=""/>
      <w:lvlJc w:val="left"/>
      <w:pPr>
        <w:ind w:left="720" w:hanging="360"/>
      </w:pPr>
      <w:rPr>
        <w:rFonts w:ascii="Symbol" w:hAnsi="Symbol"/>
      </w:rPr>
    </w:lvl>
    <w:lvl w:ilvl="7" w:tplc="FDA8D42A">
      <w:start w:val="1"/>
      <w:numFmt w:val="bullet"/>
      <w:lvlText w:val=""/>
      <w:lvlJc w:val="left"/>
      <w:pPr>
        <w:ind w:left="720" w:hanging="360"/>
      </w:pPr>
      <w:rPr>
        <w:rFonts w:ascii="Symbol" w:hAnsi="Symbol"/>
      </w:rPr>
    </w:lvl>
    <w:lvl w:ilvl="8" w:tplc="10C227AE">
      <w:start w:val="1"/>
      <w:numFmt w:val="bullet"/>
      <w:lvlText w:val=""/>
      <w:lvlJc w:val="left"/>
      <w:pPr>
        <w:ind w:left="720" w:hanging="360"/>
      </w:pPr>
      <w:rPr>
        <w:rFonts w:ascii="Symbol" w:hAnsi="Symbol"/>
      </w:rPr>
    </w:lvl>
  </w:abstractNum>
  <w:abstractNum w:abstractNumId="20" w15:restartNumberingAfterBreak="0">
    <w:nsid w:val="3C8F706F"/>
    <w:multiLevelType w:val="hybridMultilevel"/>
    <w:tmpl w:val="C25611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C8F3CC6"/>
    <w:multiLevelType w:val="hybridMultilevel"/>
    <w:tmpl w:val="8C4E152E"/>
    <w:lvl w:ilvl="0" w:tplc="E1786B4E">
      <w:start w:val="1"/>
      <w:numFmt w:val="bullet"/>
      <w:pStyle w:val="Manuscriptbodytex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A846D0"/>
    <w:multiLevelType w:val="hybridMultilevel"/>
    <w:tmpl w:val="DAC664D6"/>
    <w:lvl w:ilvl="0" w:tplc="7A7417E4">
      <w:start w:val="74"/>
      <w:numFmt w:val="bullet"/>
      <w:lvlText w:val=""/>
      <w:lvlJc w:val="left"/>
      <w:pPr>
        <w:ind w:left="720" w:hanging="360"/>
      </w:pPr>
      <w:rPr>
        <w:rFonts w:ascii="Wingdings" w:eastAsia="MS ??"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6851A0"/>
    <w:multiLevelType w:val="hybridMultilevel"/>
    <w:tmpl w:val="4726074A"/>
    <w:lvl w:ilvl="0" w:tplc="FFFFFFFF">
      <w:start w:val="1"/>
      <w:numFmt w:val="decimal"/>
      <w:lvlText w:val="%1."/>
      <w:lvlJc w:val="left"/>
      <w:pPr>
        <w:ind w:left="720" w:hanging="360"/>
      </w:pPr>
    </w:lvl>
    <w:lvl w:ilvl="1" w:tplc="FFFFFFFF">
      <w:start w:val="1"/>
      <w:numFmt w:val="bullet"/>
      <w:lvlText w:val=""/>
      <w:lvlJc w:val="left"/>
      <w:pPr>
        <w:ind w:left="36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6B225EC"/>
    <w:multiLevelType w:val="hybridMultilevel"/>
    <w:tmpl w:val="4726074A"/>
    <w:lvl w:ilvl="0" w:tplc="FFFFFFFF">
      <w:start w:val="1"/>
      <w:numFmt w:val="decimal"/>
      <w:lvlText w:val="%1."/>
      <w:lvlJc w:val="left"/>
      <w:pPr>
        <w:ind w:left="720" w:hanging="360"/>
      </w:pPr>
    </w:lvl>
    <w:lvl w:ilvl="1" w:tplc="FFFFFFFF">
      <w:start w:val="1"/>
      <w:numFmt w:val="bullet"/>
      <w:lvlText w:val=""/>
      <w:lvlJc w:val="left"/>
      <w:pPr>
        <w:ind w:left="36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7F17D90"/>
    <w:multiLevelType w:val="hybridMultilevel"/>
    <w:tmpl w:val="B49A04B4"/>
    <w:lvl w:ilvl="0" w:tplc="AC2484BE">
      <w:start w:val="1"/>
      <w:numFmt w:val="bullet"/>
      <w:lvlText w:val=""/>
      <w:lvlJc w:val="left"/>
      <w:pPr>
        <w:ind w:left="720" w:hanging="360"/>
      </w:pPr>
      <w:rPr>
        <w:rFonts w:ascii="Symbol" w:hAnsi="Symbol"/>
      </w:rPr>
    </w:lvl>
    <w:lvl w:ilvl="1" w:tplc="E40C40A0">
      <w:start w:val="1"/>
      <w:numFmt w:val="bullet"/>
      <w:lvlText w:val=""/>
      <w:lvlJc w:val="left"/>
      <w:pPr>
        <w:ind w:left="720" w:hanging="360"/>
      </w:pPr>
      <w:rPr>
        <w:rFonts w:ascii="Symbol" w:hAnsi="Symbol"/>
      </w:rPr>
    </w:lvl>
    <w:lvl w:ilvl="2" w:tplc="B9600ABC">
      <w:start w:val="1"/>
      <w:numFmt w:val="bullet"/>
      <w:lvlText w:val=""/>
      <w:lvlJc w:val="left"/>
      <w:pPr>
        <w:ind w:left="720" w:hanging="360"/>
      </w:pPr>
      <w:rPr>
        <w:rFonts w:ascii="Symbol" w:hAnsi="Symbol"/>
      </w:rPr>
    </w:lvl>
    <w:lvl w:ilvl="3" w:tplc="17BA82E2">
      <w:start w:val="1"/>
      <w:numFmt w:val="bullet"/>
      <w:lvlText w:val=""/>
      <w:lvlJc w:val="left"/>
      <w:pPr>
        <w:ind w:left="720" w:hanging="360"/>
      </w:pPr>
      <w:rPr>
        <w:rFonts w:ascii="Symbol" w:hAnsi="Symbol"/>
      </w:rPr>
    </w:lvl>
    <w:lvl w:ilvl="4" w:tplc="B50E53A0">
      <w:start w:val="1"/>
      <w:numFmt w:val="bullet"/>
      <w:lvlText w:val=""/>
      <w:lvlJc w:val="left"/>
      <w:pPr>
        <w:ind w:left="720" w:hanging="360"/>
      </w:pPr>
      <w:rPr>
        <w:rFonts w:ascii="Symbol" w:hAnsi="Symbol"/>
      </w:rPr>
    </w:lvl>
    <w:lvl w:ilvl="5" w:tplc="736A1DEA">
      <w:start w:val="1"/>
      <w:numFmt w:val="bullet"/>
      <w:lvlText w:val=""/>
      <w:lvlJc w:val="left"/>
      <w:pPr>
        <w:ind w:left="720" w:hanging="360"/>
      </w:pPr>
      <w:rPr>
        <w:rFonts w:ascii="Symbol" w:hAnsi="Symbol"/>
      </w:rPr>
    </w:lvl>
    <w:lvl w:ilvl="6" w:tplc="FBD81EF6">
      <w:start w:val="1"/>
      <w:numFmt w:val="bullet"/>
      <w:lvlText w:val=""/>
      <w:lvlJc w:val="left"/>
      <w:pPr>
        <w:ind w:left="720" w:hanging="360"/>
      </w:pPr>
      <w:rPr>
        <w:rFonts w:ascii="Symbol" w:hAnsi="Symbol"/>
      </w:rPr>
    </w:lvl>
    <w:lvl w:ilvl="7" w:tplc="41360BD0">
      <w:start w:val="1"/>
      <w:numFmt w:val="bullet"/>
      <w:lvlText w:val=""/>
      <w:lvlJc w:val="left"/>
      <w:pPr>
        <w:ind w:left="720" w:hanging="360"/>
      </w:pPr>
      <w:rPr>
        <w:rFonts w:ascii="Symbol" w:hAnsi="Symbol"/>
      </w:rPr>
    </w:lvl>
    <w:lvl w:ilvl="8" w:tplc="64C2DC36">
      <w:start w:val="1"/>
      <w:numFmt w:val="bullet"/>
      <w:lvlText w:val=""/>
      <w:lvlJc w:val="left"/>
      <w:pPr>
        <w:ind w:left="720" w:hanging="360"/>
      </w:pPr>
      <w:rPr>
        <w:rFonts w:ascii="Symbol" w:hAnsi="Symbol"/>
      </w:rPr>
    </w:lvl>
  </w:abstractNum>
  <w:abstractNum w:abstractNumId="26" w15:restartNumberingAfterBreak="0">
    <w:nsid w:val="58C30B1E"/>
    <w:multiLevelType w:val="hybridMultilevel"/>
    <w:tmpl w:val="6CDA5CB2"/>
    <w:lvl w:ilvl="0" w:tplc="97B8DEFC">
      <w:start w:val="1"/>
      <w:numFmt w:val="bullet"/>
      <w:lvlText w:val=""/>
      <w:lvlJc w:val="left"/>
      <w:pPr>
        <w:ind w:left="720" w:hanging="360"/>
      </w:pPr>
      <w:rPr>
        <w:rFonts w:ascii="Symbol" w:hAnsi="Symbol"/>
      </w:rPr>
    </w:lvl>
    <w:lvl w:ilvl="1" w:tplc="2AEAE00C">
      <w:start w:val="1"/>
      <w:numFmt w:val="bullet"/>
      <w:lvlText w:val=""/>
      <w:lvlJc w:val="left"/>
      <w:pPr>
        <w:ind w:left="720" w:hanging="360"/>
      </w:pPr>
      <w:rPr>
        <w:rFonts w:ascii="Symbol" w:hAnsi="Symbol"/>
      </w:rPr>
    </w:lvl>
    <w:lvl w:ilvl="2" w:tplc="E41EEE46">
      <w:start w:val="1"/>
      <w:numFmt w:val="bullet"/>
      <w:lvlText w:val=""/>
      <w:lvlJc w:val="left"/>
      <w:pPr>
        <w:ind w:left="720" w:hanging="360"/>
      </w:pPr>
      <w:rPr>
        <w:rFonts w:ascii="Symbol" w:hAnsi="Symbol"/>
      </w:rPr>
    </w:lvl>
    <w:lvl w:ilvl="3" w:tplc="B6D4813C">
      <w:start w:val="1"/>
      <w:numFmt w:val="bullet"/>
      <w:lvlText w:val=""/>
      <w:lvlJc w:val="left"/>
      <w:pPr>
        <w:ind w:left="720" w:hanging="360"/>
      </w:pPr>
      <w:rPr>
        <w:rFonts w:ascii="Symbol" w:hAnsi="Symbol"/>
      </w:rPr>
    </w:lvl>
    <w:lvl w:ilvl="4" w:tplc="7DCEBD18">
      <w:start w:val="1"/>
      <w:numFmt w:val="bullet"/>
      <w:lvlText w:val=""/>
      <w:lvlJc w:val="left"/>
      <w:pPr>
        <w:ind w:left="720" w:hanging="360"/>
      </w:pPr>
      <w:rPr>
        <w:rFonts w:ascii="Symbol" w:hAnsi="Symbol"/>
      </w:rPr>
    </w:lvl>
    <w:lvl w:ilvl="5" w:tplc="E67806DC">
      <w:start w:val="1"/>
      <w:numFmt w:val="bullet"/>
      <w:lvlText w:val=""/>
      <w:lvlJc w:val="left"/>
      <w:pPr>
        <w:ind w:left="720" w:hanging="360"/>
      </w:pPr>
      <w:rPr>
        <w:rFonts w:ascii="Symbol" w:hAnsi="Symbol"/>
      </w:rPr>
    </w:lvl>
    <w:lvl w:ilvl="6" w:tplc="64DE0DE0">
      <w:start w:val="1"/>
      <w:numFmt w:val="bullet"/>
      <w:lvlText w:val=""/>
      <w:lvlJc w:val="left"/>
      <w:pPr>
        <w:ind w:left="720" w:hanging="360"/>
      </w:pPr>
      <w:rPr>
        <w:rFonts w:ascii="Symbol" w:hAnsi="Symbol"/>
      </w:rPr>
    </w:lvl>
    <w:lvl w:ilvl="7" w:tplc="9C8EA1AA">
      <w:start w:val="1"/>
      <w:numFmt w:val="bullet"/>
      <w:lvlText w:val=""/>
      <w:lvlJc w:val="left"/>
      <w:pPr>
        <w:ind w:left="720" w:hanging="360"/>
      </w:pPr>
      <w:rPr>
        <w:rFonts w:ascii="Symbol" w:hAnsi="Symbol"/>
      </w:rPr>
    </w:lvl>
    <w:lvl w:ilvl="8" w:tplc="9B12A2EC">
      <w:start w:val="1"/>
      <w:numFmt w:val="bullet"/>
      <w:lvlText w:val=""/>
      <w:lvlJc w:val="left"/>
      <w:pPr>
        <w:ind w:left="720" w:hanging="360"/>
      </w:pPr>
      <w:rPr>
        <w:rFonts w:ascii="Symbol" w:hAnsi="Symbol"/>
      </w:rPr>
    </w:lvl>
  </w:abstractNum>
  <w:abstractNum w:abstractNumId="27" w15:restartNumberingAfterBreak="0">
    <w:nsid w:val="5DCF0C4F"/>
    <w:multiLevelType w:val="hybridMultilevel"/>
    <w:tmpl w:val="A5E60D94"/>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28" w15:restartNumberingAfterBreak="0">
    <w:nsid w:val="5EFB7E73"/>
    <w:multiLevelType w:val="hybridMultilevel"/>
    <w:tmpl w:val="E2AC79E0"/>
    <w:lvl w:ilvl="0" w:tplc="FFFFFFFF">
      <w:start w:val="1"/>
      <w:numFmt w:val="decimal"/>
      <w:lvlText w:val="%1."/>
      <w:lvlJc w:val="left"/>
      <w:pPr>
        <w:ind w:left="720" w:hanging="360"/>
      </w:pPr>
    </w:lvl>
    <w:lvl w:ilvl="1" w:tplc="FFFFFFFF">
      <w:start w:val="1"/>
      <w:numFmt w:val="bullet"/>
      <w:lvlText w:val=""/>
      <w:lvlJc w:val="left"/>
      <w:pPr>
        <w:ind w:left="36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FE06232"/>
    <w:multiLevelType w:val="hybridMultilevel"/>
    <w:tmpl w:val="C3BA5660"/>
    <w:lvl w:ilvl="0" w:tplc="2F1EDE20">
      <w:start w:val="1"/>
      <w:numFmt w:val="bullet"/>
      <w:lvlText w:val=""/>
      <w:lvlJc w:val="left"/>
      <w:pPr>
        <w:ind w:left="720" w:hanging="360"/>
      </w:pPr>
      <w:rPr>
        <w:rFonts w:ascii="Symbol" w:hAnsi="Symbol"/>
      </w:rPr>
    </w:lvl>
    <w:lvl w:ilvl="1" w:tplc="EF867278">
      <w:start w:val="1"/>
      <w:numFmt w:val="bullet"/>
      <w:lvlText w:val=""/>
      <w:lvlJc w:val="left"/>
      <w:pPr>
        <w:ind w:left="720" w:hanging="360"/>
      </w:pPr>
      <w:rPr>
        <w:rFonts w:ascii="Symbol" w:hAnsi="Symbol"/>
      </w:rPr>
    </w:lvl>
    <w:lvl w:ilvl="2" w:tplc="ED1620CE">
      <w:start w:val="1"/>
      <w:numFmt w:val="bullet"/>
      <w:lvlText w:val=""/>
      <w:lvlJc w:val="left"/>
      <w:pPr>
        <w:ind w:left="720" w:hanging="360"/>
      </w:pPr>
      <w:rPr>
        <w:rFonts w:ascii="Symbol" w:hAnsi="Symbol"/>
      </w:rPr>
    </w:lvl>
    <w:lvl w:ilvl="3" w:tplc="D65C2342">
      <w:start w:val="1"/>
      <w:numFmt w:val="bullet"/>
      <w:lvlText w:val=""/>
      <w:lvlJc w:val="left"/>
      <w:pPr>
        <w:ind w:left="720" w:hanging="360"/>
      </w:pPr>
      <w:rPr>
        <w:rFonts w:ascii="Symbol" w:hAnsi="Symbol"/>
      </w:rPr>
    </w:lvl>
    <w:lvl w:ilvl="4" w:tplc="F8AECF82">
      <w:start w:val="1"/>
      <w:numFmt w:val="bullet"/>
      <w:lvlText w:val=""/>
      <w:lvlJc w:val="left"/>
      <w:pPr>
        <w:ind w:left="720" w:hanging="360"/>
      </w:pPr>
      <w:rPr>
        <w:rFonts w:ascii="Symbol" w:hAnsi="Symbol"/>
      </w:rPr>
    </w:lvl>
    <w:lvl w:ilvl="5" w:tplc="5C48AF76">
      <w:start w:val="1"/>
      <w:numFmt w:val="bullet"/>
      <w:lvlText w:val=""/>
      <w:lvlJc w:val="left"/>
      <w:pPr>
        <w:ind w:left="720" w:hanging="360"/>
      </w:pPr>
      <w:rPr>
        <w:rFonts w:ascii="Symbol" w:hAnsi="Symbol"/>
      </w:rPr>
    </w:lvl>
    <w:lvl w:ilvl="6" w:tplc="D1A4136C">
      <w:start w:val="1"/>
      <w:numFmt w:val="bullet"/>
      <w:lvlText w:val=""/>
      <w:lvlJc w:val="left"/>
      <w:pPr>
        <w:ind w:left="720" w:hanging="360"/>
      </w:pPr>
      <w:rPr>
        <w:rFonts w:ascii="Symbol" w:hAnsi="Symbol"/>
      </w:rPr>
    </w:lvl>
    <w:lvl w:ilvl="7" w:tplc="63869BFA">
      <w:start w:val="1"/>
      <w:numFmt w:val="bullet"/>
      <w:lvlText w:val=""/>
      <w:lvlJc w:val="left"/>
      <w:pPr>
        <w:ind w:left="720" w:hanging="360"/>
      </w:pPr>
      <w:rPr>
        <w:rFonts w:ascii="Symbol" w:hAnsi="Symbol"/>
      </w:rPr>
    </w:lvl>
    <w:lvl w:ilvl="8" w:tplc="61EE5D04">
      <w:start w:val="1"/>
      <w:numFmt w:val="bullet"/>
      <w:lvlText w:val=""/>
      <w:lvlJc w:val="left"/>
      <w:pPr>
        <w:ind w:left="720" w:hanging="360"/>
      </w:pPr>
      <w:rPr>
        <w:rFonts w:ascii="Symbol" w:hAnsi="Symbol"/>
      </w:rPr>
    </w:lvl>
  </w:abstractNum>
  <w:abstractNum w:abstractNumId="30" w15:restartNumberingAfterBreak="0">
    <w:nsid w:val="6126313E"/>
    <w:multiLevelType w:val="hybridMultilevel"/>
    <w:tmpl w:val="ADF6451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1AC50A8"/>
    <w:multiLevelType w:val="hybridMultilevel"/>
    <w:tmpl w:val="EA322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8333374"/>
    <w:multiLevelType w:val="hybridMultilevel"/>
    <w:tmpl w:val="5AB686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3744A0"/>
    <w:multiLevelType w:val="hybridMultilevel"/>
    <w:tmpl w:val="BEC41C82"/>
    <w:lvl w:ilvl="0" w:tplc="ADBED6F2">
      <w:start w:val="14"/>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0C1773"/>
    <w:multiLevelType w:val="hybridMultilevel"/>
    <w:tmpl w:val="91060880"/>
    <w:lvl w:ilvl="0" w:tplc="45F2E33C">
      <w:start w:val="1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BD50EDC"/>
    <w:multiLevelType w:val="hybridMultilevel"/>
    <w:tmpl w:val="C25611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DD54076"/>
    <w:multiLevelType w:val="hybridMultilevel"/>
    <w:tmpl w:val="98E63090"/>
    <w:lvl w:ilvl="0" w:tplc="D68C621E">
      <w:start w:val="1"/>
      <w:numFmt w:val="bullet"/>
      <w:pStyle w:val="Style2"/>
      <w:lvlText w:val=""/>
      <w:lvlJc w:val="left"/>
      <w:pPr>
        <w:ind w:left="720" w:hanging="360"/>
      </w:pPr>
      <w:rPr>
        <w:rFonts w:ascii="Symbol" w:hAnsi="Symbol" w:hint="default"/>
      </w:rPr>
    </w:lvl>
    <w:lvl w:ilvl="1" w:tplc="C5FAAF94">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04331E"/>
    <w:multiLevelType w:val="hybridMultilevel"/>
    <w:tmpl w:val="8F44B04A"/>
    <w:lvl w:ilvl="0" w:tplc="08090001">
      <w:start w:val="1"/>
      <w:numFmt w:val="bullet"/>
      <w:lvlText w:val=""/>
      <w:lvlJc w:val="left"/>
      <w:pPr>
        <w:ind w:left="788" w:hanging="360"/>
      </w:pPr>
      <w:rPr>
        <w:rFonts w:ascii="Symbol" w:hAnsi="Symbol" w:hint="default"/>
      </w:rPr>
    </w:lvl>
    <w:lvl w:ilvl="1" w:tplc="08090003" w:tentative="1">
      <w:start w:val="1"/>
      <w:numFmt w:val="bullet"/>
      <w:lvlText w:val="o"/>
      <w:lvlJc w:val="left"/>
      <w:pPr>
        <w:ind w:left="1508" w:hanging="360"/>
      </w:pPr>
      <w:rPr>
        <w:rFonts w:ascii="Courier New" w:hAnsi="Courier New" w:cs="Courier New" w:hint="default"/>
      </w:rPr>
    </w:lvl>
    <w:lvl w:ilvl="2" w:tplc="08090005" w:tentative="1">
      <w:start w:val="1"/>
      <w:numFmt w:val="bullet"/>
      <w:lvlText w:val=""/>
      <w:lvlJc w:val="left"/>
      <w:pPr>
        <w:ind w:left="2228" w:hanging="360"/>
      </w:pPr>
      <w:rPr>
        <w:rFonts w:ascii="Wingdings" w:hAnsi="Wingdings" w:hint="default"/>
      </w:rPr>
    </w:lvl>
    <w:lvl w:ilvl="3" w:tplc="08090001" w:tentative="1">
      <w:start w:val="1"/>
      <w:numFmt w:val="bullet"/>
      <w:lvlText w:val=""/>
      <w:lvlJc w:val="left"/>
      <w:pPr>
        <w:ind w:left="2948" w:hanging="360"/>
      </w:pPr>
      <w:rPr>
        <w:rFonts w:ascii="Symbol" w:hAnsi="Symbol" w:hint="default"/>
      </w:rPr>
    </w:lvl>
    <w:lvl w:ilvl="4" w:tplc="08090003" w:tentative="1">
      <w:start w:val="1"/>
      <w:numFmt w:val="bullet"/>
      <w:lvlText w:val="o"/>
      <w:lvlJc w:val="left"/>
      <w:pPr>
        <w:ind w:left="3668" w:hanging="360"/>
      </w:pPr>
      <w:rPr>
        <w:rFonts w:ascii="Courier New" w:hAnsi="Courier New" w:cs="Courier New" w:hint="default"/>
      </w:rPr>
    </w:lvl>
    <w:lvl w:ilvl="5" w:tplc="08090005" w:tentative="1">
      <w:start w:val="1"/>
      <w:numFmt w:val="bullet"/>
      <w:lvlText w:val=""/>
      <w:lvlJc w:val="left"/>
      <w:pPr>
        <w:ind w:left="4388" w:hanging="360"/>
      </w:pPr>
      <w:rPr>
        <w:rFonts w:ascii="Wingdings" w:hAnsi="Wingdings" w:hint="default"/>
      </w:rPr>
    </w:lvl>
    <w:lvl w:ilvl="6" w:tplc="08090001" w:tentative="1">
      <w:start w:val="1"/>
      <w:numFmt w:val="bullet"/>
      <w:lvlText w:val=""/>
      <w:lvlJc w:val="left"/>
      <w:pPr>
        <w:ind w:left="5108" w:hanging="360"/>
      </w:pPr>
      <w:rPr>
        <w:rFonts w:ascii="Symbol" w:hAnsi="Symbol" w:hint="default"/>
      </w:rPr>
    </w:lvl>
    <w:lvl w:ilvl="7" w:tplc="08090003" w:tentative="1">
      <w:start w:val="1"/>
      <w:numFmt w:val="bullet"/>
      <w:lvlText w:val="o"/>
      <w:lvlJc w:val="left"/>
      <w:pPr>
        <w:ind w:left="5828" w:hanging="360"/>
      </w:pPr>
      <w:rPr>
        <w:rFonts w:ascii="Courier New" w:hAnsi="Courier New" w:cs="Courier New" w:hint="default"/>
      </w:rPr>
    </w:lvl>
    <w:lvl w:ilvl="8" w:tplc="08090005" w:tentative="1">
      <w:start w:val="1"/>
      <w:numFmt w:val="bullet"/>
      <w:lvlText w:val=""/>
      <w:lvlJc w:val="left"/>
      <w:pPr>
        <w:ind w:left="6548" w:hanging="360"/>
      </w:pPr>
      <w:rPr>
        <w:rFonts w:ascii="Wingdings" w:hAnsi="Wingdings" w:hint="default"/>
      </w:rPr>
    </w:lvl>
  </w:abstractNum>
  <w:abstractNum w:abstractNumId="38" w15:restartNumberingAfterBreak="0">
    <w:nsid w:val="74A66470"/>
    <w:multiLevelType w:val="hybridMultilevel"/>
    <w:tmpl w:val="C298C546"/>
    <w:lvl w:ilvl="0" w:tplc="90DCF41E">
      <w:start w:val="1"/>
      <w:numFmt w:val="bullet"/>
      <w:lvlText w:val=""/>
      <w:lvlJc w:val="left"/>
      <w:pPr>
        <w:ind w:left="1020" w:hanging="360"/>
      </w:pPr>
      <w:rPr>
        <w:rFonts w:ascii="Symbol" w:hAnsi="Symbol"/>
      </w:rPr>
    </w:lvl>
    <w:lvl w:ilvl="1" w:tplc="DDDC053E">
      <w:start w:val="1"/>
      <w:numFmt w:val="bullet"/>
      <w:lvlText w:val=""/>
      <w:lvlJc w:val="left"/>
      <w:pPr>
        <w:ind w:left="1020" w:hanging="360"/>
      </w:pPr>
      <w:rPr>
        <w:rFonts w:ascii="Symbol" w:hAnsi="Symbol"/>
      </w:rPr>
    </w:lvl>
    <w:lvl w:ilvl="2" w:tplc="8286F76A">
      <w:start w:val="1"/>
      <w:numFmt w:val="bullet"/>
      <w:lvlText w:val=""/>
      <w:lvlJc w:val="left"/>
      <w:pPr>
        <w:ind w:left="1020" w:hanging="360"/>
      </w:pPr>
      <w:rPr>
        <w:rFonts w:ascii="Symbol" w:hAnsi="Symbol"/>
      </w:rPr>
    </w:lvl>
    <w:lvl w:ilvl="3" w:tplc="48F087D8">
      <w:start w:val="1"/>
      <w:numFmt w:val="bullet"/>
      <w:lvlText w:val=""/>
      <w:lvlJc w:val="left"/>
      <w:pPr>
        <w:ind w:left="1020" w:hanging="360"/>
      </w:pPr>
      <w:rPr>
        <w:rFonts w:ascii="Symbol" w:hAnsi="Symbol"/>
      </w:rPr>
    </w:lvl>
    <w:lvl w:ilvl="4" w:tplc="075CA652">
      <w:start w:val="1"/>
      <w:numFmt w:val="bullet"/>
      <w:lvlText w:val=""/>
      <w:lvlJc w:val="left"/>
      <w:pPr>
        <w:ind w:left="1020" w:hanging="360"/>
      </w:pPr>
      <w:rPr>
        <w:rFonts w:ascii="Symbol" w:hAnsi="Symbol"/>
      </w:rPr>
    </w:lvl>
    <w:lvl w:ilvl="5" w:tplc="088EAEB4">
      <w:start w:val="1"/>
      <w:numFmt w:val="bullet"/>
      <w:lvlText w:val=""/>
      <w:lvlJc w:val="left"/>
      <w:pPr>
        <w:ind w:left="1020" w:hanging="360"/>
      </w:pPr>
      <w:rPr>
        <w:rFonts w:ascii="Symbol" w:hAnsi="Symbol"/>
      </w:rPr>
    </w:lvl>
    <w:lvl w:ilvl="6" w:tplc="A66C2668">
      <w:start w:val="1"/>
      <w:numFmt w:val="bullet"/>
      <w:lvlText w:val=""/>
      <w:lvlJc w:val="left"/>
      <w:pPr>
        <w:ind w:left="1020" w:hanging="360"/>
      </w:pPr>
      <w:rPr>
        <w:rFonts w:ascii="Symbol" w:hAnsi="Symbol"/>
      </w:rPr>
    </w:lvl>
    <w:lvl w:ilvl="7" w:tplc="B8BC85DE">
      <w:start w:val="1"/>
      <w:numFmt w:val="bullet"/>
      <w:lvlText w:val=""/>
      <w:lvlJc w:val="left"/>
      <w:pPr>
        <w:ind w:left="1020" w:hanging="360"/>
      </w:pPr>
      <w:rPr>
        <w:rFonts w:ascii="Symbol" w:hAnsi="Symbol"/>
      </w:rPr>
    </w:lvl>
    <w:lvl w:ilvl="8" w:tplc="0BC8322E">
      <w:start w:val="1"/>
      <w:numFmt w:val="bullet"/>
      <w:lvlText w:val=""/>
      <w:lvlJc w:val="left"/>
      <w:pPr>
        <w:ind w:left="1020" w:hanging="360"/>
      </w:pPr>
      <w:rPr>
        <w:rFonts w:ascii="Symbol" w:hAnsi="Symbol"/>
      </w:rPr>
    </w:lvl>
  </w:abstractNum>
  <w:abstractNum w:abstractNumId="39" w15:restartNumberingAfterBreak="0">
    <w:nsid w:val="7AED19F4"/>
    <w:multiLevelType w:val="hybridMultilevel"/>
    <w:tmpl w:val="E7BCDB38"/>
    <w:lvl w:ilvl="0" w:tplc="C6DEB218">
      <w:start w:val="2"/>
      <w:numFmt w:val="bullet"/>
      <w:lvlText w:val="-"/>
      <w:lvlJc w:val="left"/>
      <w:pPr>
        <w:ind w:left="720" w:hanging="360"/>
      </w:pPr>
      <w:rPr>
        <w:rFonts w:ascii="Cambria" w:eastAsia="MS ??"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3434B7"/>
    <w:multiLevelType w:val="hybridMultilevel"/>
    <w:tmpl w:val="0BBA2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0499350">
    <w:abstractNumId w:val="21"/>
  </w:num>
  <w:num w:numId="2" w16cid:durableId="1543133793">
    <w:abstractNumId w:val="36"/>
  </w:num>
  <w:num w:numId="3" w16cid:durableId="1783498593">
    <w:abstractNumId w:val="30"/>
  </w:num>
  <w:num w:numId="4" w16cid:durableId="1616524522">
    <w:abstractNumId w:val="22"/>
  </w:num>
  <w:num w:numId="5" w16cid:durableId="1248418472">
    <w:abstractNumId w:val="17"/>
  </w:num>
  <w:num w:numId="6" w16cid:durableId="2122457365">
    <w:abstractNumId w:val="32"/>
  </w:num>
  <w:num w:numId="7" w16cid:durableId="129792110">
    <w:abstractNumId w:val="37"/>
  </w:num>
  <w:num w:numId="8" w16cid:durableId="339049624">
    <w:abstractNumId w:val="10"/>
  </w:num>
  <w:num w:numId="9" w16cid:durableId="858930981">
    <w:abstractNumId w:val="20"/>
  </w:num>
  <w:num w:numId="10" w16cid:durableId="1288514738">
    <w:abstractNumId w:val="35"/>
  </w:num>
  <w:num w:numId="11" w16cid:durableId="89469206">
    <w:abstractNumId w:val="31"/>
  </w:num>
  <w:num w:numId="12" w16cid:durableId="997001847">
    <w:abstractNumId w:val="9"/>
  </w:num>
  <w:num w:numId="13" w16cid:durableId="593588749">
    <w:abstractNumId w:val="11"/>
  </w:num>
  <w:num w:numId="14" w16cid:durableId="1625235439">
    <w:abstractNumId w:val="6"/>
  </w:num>
  <w:num w:numId="15" w16cid:durableId="1551500541">
    <w:abstractNumId w:val="7"/>
  </w:num>
  <w:num w:numId="16" w16cid:durableId="1287277685">
    <w:abstractNumId w:val="39"/>
  </w:num>
  <w:num w:numId="17" w16cid:durableId="890389506">
    <w:abstractNumId w:val="18"/>
  </w:num>
  <w:num w:numId="18" w16cid:durableId="72171344">
    <w:abstractNumId w:val="14"/>
  </w:num>
  <w:num w:numId="19" w16cid:durableId="1231453984">
    <w:abstractNumId w:val="28"/>
  </w:num>
  <w:num w:numId="20" w16cid:durableId="1159809176">
    <w:abstractNumId w:val="4"/>
  </w:num>
  <w:num w:numId="21" w16cid:durableId="894315355">
    <w:abstractNumId w:val="0"/>
  </w:num>
  <w:num w:numId="22" w16cid:durableId="1455753920">
    <w:abstractNumId w:val="25"/>
  </w:num>
  <w:num w:numId="23" w16cid:durableId="1940211759">
    <w:abstractNumId w:val="13"/>
  </w:num>
  <w:num w:numId="24" w16cid:durableId="400101297">
    <w:abstractNumId w:val="5"/>
  </w:num>
  <w:num w:numId="25" w16cid:durableId="2070884176">
    <w:abstractNumId w:val="12"/>
  </w:num>
  <w:num w:numId="26" w16cid:durableId="1071390730">
    <w:abstractNumId w:val="27"/>
  </w:num>
  <w:num w:numId="27" w16cid:durableId="407844199">
    <w:abstractNumId w:val="40"/>
  </w:num>
  <w:num w:numId="28" w16cid:durableId="990327158">
    <w:abstractNumId w:val="23"/>
  </w:num>
  <w:num w:numId="29" w16cid:durableId="10692886">
    <w:abstractNumId w:val="34"/>
  </w:num>
  <w:num w:numId="30" w16cid:durableId="273754185">
    <w:abstractNumId w:val="24"/>
  </w:num>
  <w:num w:numId="31" w16cid:durableId="1468203663">
    <w:abstractNumId w:val="33"/>
  </w:num>
  <w:num w:numId="32" w16cid:durableId="112402874">
    <w:abstractNumId w:val="1"/>
  </w:num>
  <w:num w:numId="33" w16cid:durableId="202253827">
    <w:abstractNumId w:val="2"/>
  </w:num>
  <w:num w:numId="34" w16cid:durableId="545947403">
    <w:abstractNumId w:val="8"/>
  </w:num>
  <w:num w:numId="35" w16cid:durableId="2057006319">
    <w:abstractNumId w:val="3"/>
  </w:num>
  <w:num w:numId="36" w16cid:durableId="805928242">
    <w:abstractNumId w:val="16"/>
  </w:num>
  <w:num w:numId="37" w16cid:durableId="1144005669">
    <w:abstractNumId w:val="38"/>
  </w:num>
  <w:num w:numId="38" w16cid:durableId="592055620">
    <w:abstractNumId w:val="15"/>
  </w:num>
  <w:num w:numId="39" w16cid:durableId="1354498669">
    <w:abstractNumId w:val="19"/>
  </w:num>
  <w:num w:numId="40" w16cid:durableId="1996950047">
    <w:abstractNumId w:val="29"/>
  </w:num>
  <w:num w:numId="41" w16cid:durableId="1618640107">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oNotTrackFormatting/>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yMDUxMjMxNTAzsLRU0lEKTi0uzszPAykwrAUAaR7ZoiwAAAA="/>
    <w:docVar w:name="EN.InstantFormat" w:val="&lt;ENInstantFormat&gt;&lt;Enabled&gt;1&lt;/Enabled&gt;&lt;ScanUnformatted&gt;1&lt;/ScanUnformatted&gt;&lt;ScanChanges&gt;1&lt;/ScanChanges&gt;&lt;Suspended&gt;1&lt;/Suspended&gt;&lt;/ENInstantFormat&gt;"/>
    <w:docVar w:name="EN.Layout" w:val="&lt;ENLayout&gt;&lt;Style&gt;Costello Medical Styl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a0rr0r0mzxeppefpawppsw3trsx0tz50pzw&quot;&gt;Expert Judgement EndNote Library&lt;record-ids&gt;&lt;item&gt;3&lt;/item&gt;&lt;item&gt;4&lt;/item&gt;&lt;item&gt;5&lt;/item&gt;&lt;item&gt;6&lt;/item&gt;&lt;item&gt;11&lt;/item&gt;&lt;item&gt;12&lt;/item&gt;&lt;item&gt;13&lt;/item&gt;&lt;item&gt;14&lt;/item&gt;&lt;item&gt;15&lt;/item&gt;&lt;item&gt;17&lt;/item&gt;&lt;item&gt;20&lt;/item&gt;&lt;item&gt;21&lt;/item&gt;&lt;item&gt;25&lt;/item&gt;&lt;item&gt;26&lt;/item&gt;&lt;item&gt;28&lt;/item&gt;&lt;item&gt;30&lt;/item&gt;&lt;item&gt;32&lt;/item&gt;&lt;item&gt;33&lt;/item&gt;&lt;item&gt;34&lt;/item&gt;&lt;item&gt;35&lt;/item&gt;&lt;item&gt;36&lt;/item&gt;&lt;item&gt;37&lt;/item&gt;&lt;item&gt;38&lt;/item&gt;&lt;item&gt;39&lt;/item&gt;&lt;item&gt;40&lt;/item&gt;&lt;item&gt;42&lt;/item&gt;&lt;item&gt;43&lt;/item&gt;&lt;item&gt;44&lt;/item&gt;&lt;item&gt;45&lt;/item&gt;&lt;item&gt;46&lt;/item&gt;&lt;item&gt;47&lt;/item&gt;&lt;item&gt;48&lt;/item&gt;&lt;item&gt;49&lt;/item&gt;&lt;item&gt;50&lt;/item&gt;&lt;item&gt;51&lt;/item&gt;&lt;item&gt;52&lt;/item&gt;&lt;item&gt;53&lt;/item&gt;&lt;/record-ids&gt;&lt;/item&gt;&lt;/Libraries&gt;"/>
  </w:docVars>
  <w:rsids>
    <w:rsidRoot w:val="00350257"/>
    <w:rsid w:val="000008B1"/>
    <w:rsid w:val="0000123D"/>
    <w:rsid w:val="00002303"/>
    <w:rsid w:val="000026C8"/>
    <w:rsid w:val="000027D2"/>
    <w:rsid w:val="00002D46"/>
    <w:rsid w:val="0000324D"/>
    <w:rsid w:val="000037CC"/>
    <w:rsid w:val="00003937"/>
    <w:rsid w:val="0000419E"/>
    <w:rsid w:val="000042B9"/>
    <w:rsid w:val="00004D1B"/>
    <w:rsid w:val="00005100"/>
    <w:rsid w:val="00005BE4"/>
    <w:rsid w:val="00006113"/>
    <w:rsid w:val="00006206"/>
    <w:rsid w:val="0000625C"/>
    <w:rsid w:val="000064DC"/>
    <w:rsid w:val="00006A85"/>
    <w:rsid w:val="00006C4D"/>
    <w:rsid w:val="0000712B"/>
    <w:rsid w:val="000071A5"/>
    <w:rsid w:val="000075DD"/>
    <w:rsid w:val="000077ED"/>
    <w:rsid w:val="0000788E"/>
    <w:rsid w:val="00007FC8"/>
    <w:rsid w:val="00010130"/>
    <w:rsid w:val="000106BA"/>
    <w:rsid w:val="00010C0E"/>
    <w:rsid w:val="00010D6E"/>
    <w:rsid w:val="00010E7E"/>
    <w:rsid w:val="0001145A"/>
    <w:rsid w:val="000114C3"/>
    <w:rsid w:val="00011632"/>
    <w:rsid w:val="00011B9D"/>
    <w:rsid w:val="000120CF"/>
    <w:rsid w:val="000123BB"/>
    <w:rsid w:val="00012B32"/>
    <w:rsid w:val="00012E82"/>
    <w:rsid w:val="00013081"/>
    <w:rsid w:val="0001333B"/>
    <w:rsid w:val="00013715"/>
    <w:rsid w:val="00013876"/>
    <w:rsid w:val="000138C4"/>
    <w:rsid w:val="00013927"/>
    <w:rsid w:val="000139BB"/>
    <w:rsid w:val="00014031"/>
    <w:rsid w:val="0001432C"/>
    <w:rsid w:val="000146F6"/>
    <w:rsid w:val="000148D0"/>
    <w:rsid w:val="0001496C"/>
    <w:rsid w:val="00014E9D"/>
    <w:rsid w:val="00014FB8"/>
    <w:rsid w:val="00014FE1"/>
    <w:rsid w:val="00015784"/>
    <w:rsid w:val="00015E63"/>
    <w:rsid w:val="00015EFC"/>
    <w:rsid w:val="00016179"/>
    <w:rsid w:val="0001629D"/>
    <w:rsid w:val="0001646C"/>
    <w:rsid w:val="000169DE"/>
    <w:rsid w:val="00016A8E"/>
    <w:rsid w:val="00017CEE"/>
    <w:rsid w:val="00020083"/>
    <w:rsid w:val="000207EF"/>
    <w:rsid w:val="00020A76"/>
    <w:rsid w:val="00020A7E"/>
    <w:rsid w:val="000210B7"/>
    <w:rsid w:val="000211E0"/>
    <w:rsid w:val="00021850"/>
    <w:rsid w:val="0002254B"/>
    <w:rsid w:val="0002264F"/>
    <w:rsid w:val="0002348D"/>
    <w:rsid w:val="00023937"/>
    <w:rsid w:val="00023BC9"/>
    <w:rsid w:val="00023FAD"/>
    <w:rsid w:val="0002405F"/>
    <w:rsid w:val="0002426A"/>
    <w:rsid w:val="00024429"/>
    <w:rsid w:val="000248E3"/>
    <w:rsid w:val="00024FA5"/>
    <w:rsid w:val="00025388"/>
    <w:rsid w:val="00026678"/>
    <w:rsid w:val="00026967"/>
    <w:rsid w:val="00026E35"/>
    <w:rsid w:val="000271F2"/>
    <w:rsid w:val="00027376"/>
    <w:rsid w:val="000273FC"/>
    <w:rsid w:val="000274F5"/>
    <w:rsid w:val="00027676"/>
    <w:rsid w:val="00027965"/>
    <w:rsid w:val="00027E32"/>
    <w:rsid w:val="000303FF"/>
    <w:rsid w:val="00030457"/>
    <w:rsid w:val="000305EF"/>
    <w:rsid w:val="00030A97"/>
    <w:rsid w:val="00030CA8"/>
    <w:rsid w:val="00031351"/>
    <w:rsid w:val="0003196D"/>
    <w:rsid w:val="00031BA0"/>
    <w:rsid w:val="00031E09"/>
    <w:rsid w:val="00031E4D"/>
    <w:rsid w:val="000325A9"/>
    <w:rsid w:val="00032D93"/>
    <w:rsid w:val="00032F77"/>
    <w:rsid w:val="000330BB"/>
    <w:rsid w:val="00033F48"/>
    <w:rsid w:val="00033FF6"/>
    <w:rsid w:val="00033FFA"/>
    <w:rsid w:val="00034116"/>
    <w:rsid w:val="00034288"/>
    <w:rsid w:val="00034456"/>
    <w:rsid w:val="000344D4"/>
    <w:rsid w:val="00034749"/>
    <w:rsid w:val="00034938"/>
    <w:rsid w:val="00034951"/>
    <w:rsid w:val="00034AD4"/>
    <w:rsid w:val="00034CF1"/>
    <w:rsid w:val="00034FCE"/>
    <w:rsid w:val="00034FFF"/>
    <w:rsid w:val="0003538B"/>
    <w:rsid w:val="00035A85"/>
    <w:rsid w:val="00035EA3"/>
    <w:rsid w:val="0003663D"/>
    <w:rsid w:val="00036798"/>
    <w:rsid w:val="00037404"/>
    <w:rsid w:val="00037B35"/>
    <w:rsid w:val="00037DEA"/>
    <w:rsid w:val="00037EE7"/>
    <w:rsid w:val="00040A2F"/>
    <w:rsid w:val="00040E66"/>
    <w:rsid w:val="000412B5"/>
    <w:rsid w:val="0004132D"/>
    <w:rsid w:val="00041432"/>
    <w:rsid w:val="0004175B"/>
    <w:rsid w:val="00041790"/>
    <w:rsid w:val="00041BA1"/>
    <w:rsid w:val="000422C8"/>
    <w:rsid w:val="000425C4"/>
    <w:rsid w:val="00042888"/>
    <w:rsid w:val="00042B3D"/>
    <w:rsid w:val="00042B7E"/>
    <w:rsid w:val="00042F22"/>
    <w:rsid w:val="000430FE"/>
    <w:rsid w:val="0004318B"/>
    <w:rsid w:val="00043619"/>
    <w:rsid w:val="0004368D"/>
    <w:rsid w:val="00043D05"/>
    <w:rsid w:val="00044036"/>
    <w:rsid w:val="000441FB"/>
    <w:rsid w:val="000450FE"/>
    <w:rsid w:val="00046149"/>
    <w:rsid w:val="0004630A"/>
    <w:rsid w:val="00046EF3"/>
    <w:rsid w:val="0004739D"/>
    <w:rsid w:val="000478BE"/>
    <w:rsid w:val="00047948"/>
    <w:rsid w:val="00047EA1"/>
    <w:rsid w:val="0005001B"/>
    <w:rsid w:val="000500AF"/>
    <w:rsid w:val="000502EA"/>
    <w:rsid w:val="00050B6F"/>
    <w:rsid w:val="000515F2"/>
    <w:rsid w:val="000517AA"/>
    <w:rsid w:val="000519BE"/>
    <w:rsid w:val="00051D32"/>
    <w:rsid w:val="00051EB3"/>
    <w:rsid w:val="00051EEA"/>
    <w:rsid w:val="000527D1"/>
    <w:rsid w:val="000528D5"/>
    <w:rsid w:val="00052CC9"/>
    <w:rsid w:val="00052F19"/>
    <w:rsid w:val="00053161"/>
    <w:rsid w:val="0005326A"/>
    <w:rsid w:val="00053A76"/>
    <w:rsid w:val="00053F65"/>
    <w:rsid w:val="00054042"/>
    <w:rsid w:val="00054427"/>
    <w:rsid w:val="000545F9"/>
    <w:rsid w:val="00054E50"/>
    <w:rsid w:val="00054F2B"/>
    <w:rsid w:val="00055075"/>
    <w:rsid w:val="000550FC"/>
    <w:rsid w:val="00055209"/>
    <w:rsid w:val="00055228"/>
    <w:rsid w:val="00055418"/>
    <w:rsid w:val="000559AD"/>
    <w:rsid w:val="00055E59"/>
    <w:rsid w:val="00055EA0"/>
    <w:rsid w:val="00056280"/>
    <w:rsid w:val="000562E4"/>
    <w:rsid w:val="000571C6"/>
    <w:rsid w:val="00057393"/>
    <w:rsid w:val="000575D6"/>
    <w:rsid w:val="00057795"/>
    <w:rsid w:val="000577B4"/>
    <w:rsid w:val="0005780C"/>
    <w:rsid w:val="00057CA7"/>
    <w:rsid w:val="00057CDD"/>
    <w:rsid w:val="00057CF8"/>
    <w:rsid w:val="00057DAB"/>
    <w:rsid w:val="00057E0C"/>
    <w:rsid w:val="00057E6F"/>
    <w:rsid w:val="0006095B"/>
    <w:rsid w:val="00060EBA"/>
    <w:rsid w:val="00060FFC"/>
    <w:rsid w:val="00061588"/>
    <w:rsid w:val="000615CE"/>
    <w:rsid w:val="000616F6"/>
    <w:rsid w:val="000617C1"/>
    <w:rsid w:val="00061827"/>
    <w:rsid w:val="000619FE"/>
    <w:rsid w:val="00061B13"/>
    <w:rsid w:val="00061C10"/>
    <w:rsid w:val="00061C77"/>
    <w:rsid w:val="000620BE"/>
    <w:rsid w:val="00062700"/>
    <w:rsid w:val="00062EE7"/>
    <w:rsid w:val="00063E30"/>
    <w:rsid w:val="00064118"/>
    <w:rsid w:val="000644A0"/>
    <w:rsid w:val="00064624"/>
    <w:rsid w:val="0006468A"/>
    <w:rsid w:val="00064BE9"/>
    <w:rsid w:val="0006506E"/>
    <w:rsid w:val="000650D3"/>
    <w:rsid w:val="000651B8"/>
    <w:rsid w:val="00065490"/>
    <w:rsid w:val="000656ED"/>
    <w:rsid w:val="000659B1"/>
    <w:rsid w:val="000659BD"/>
    <w:rsid w:val="00065DFD"/>
    <w:rsid w:val="00065E6A"/>
    <w:rsid w:val="0006658E"/>
    <w:rsid w:val="000666D0"/>
    <w:rsid w:val="00066BD8"/>
    <w:rsid w:val="00066F82"/>
    <w:rsid w:val="0006733B"/>
    <w:rsid w:val="0006752C"/>
    <w:rsid w:val="00067CA1"/>
    <w:rsid w:val="00067DD3"/>
    <w:rsid w:val="0007022F"/>
    <w:rsid w:val="000709C8"/>
    <w:rsid w:val="00071586"/>
    <w:rsid w:val="00071634"/>
    <w:rsid w:val="00072046"/>
    <w:rsid w:val="00072BC2"/>
    <w:rsid w:val="000734E9"/>
    <w:rsid w:val="00073815"/>
    <w:rsid w:val="00073CAA"/>
    <w:rsid w:val="000742A8"/>
    <w:rsid w:val="000742C1"/>
    <w:rsid w:val="00074A46"/>
    <w:rsid w:val="00074AC8"/>
    <w:rsid w:val="00074B62"/>
    <w:rsid w:val="00074BDA"/>
    <w:rsid w:val="00074D6E"/>
    <w:rsid w:val="00074F71"/>
    <w:rsid w:val="00075766"/>
    <w:rsid w:val="00075950"/>
    <w:rsid w:val="00075E2D"/>
    <w:rsid w:val="00076B9C"/>
    <w:rsid w:val="00077088"/>
    <w:rsid w:val="00077312"/>
    <w:rsid w:val="000775DB"/>
    <w:rsid w:val="00077BA4"/>
    <w:rsid w:val="0008028F"/>
    <w:rsid w:val="00080586"/>
    <w:rsid w:val="000805F8"/>
    <w:rsid w:val="000808A1"/>
    <w:rsid w:val="00080A69"/>
    <w:rsid w:val="00080BEE"/>
    <w:rsid w:val="00081162"/>
    <w:rsid w:val="00081FEF"/>
    <w:rsid w:val="00082337"/>
    <w:rsid w:val="00082481"/>
    <w:rsid w:val="0008249B"/>
    <w:rsid w:val="00082768"/>
    <w:rsid w:val="000828AD"/>
    <w:rsid w:val="00082AA9"/>
    <w:rsid w:val="00082BE2"/>
    <w:rsid w:val="00083056"/>
    <w:rsid w:val="000835F9"/>
    <w:rsid w:val="00083BC4"/>
    <w:rsid w:val="00083C47"/>
    <w:rsid w:val="000844F2"/>
    <w:rsid w:val="0008450D"/>
    <w:rsid w:val="000845C4"/>
    <w:rsid w:val="00084610"/>
    <w:rsid w:val="00084757"/>
    <w:rsid w:val="00084E7E"/>
    <w:rsid w:val="0008502A"/>
    <w:rsid w:val="00085AFE"/>
    <w:rsid w:val="00085C82"/>
    <w:rsid w:val="00085E14"/>
    <w:rsid w:val="0008697B"/>
    <w:rsid w:val="00086DFC"/>
    <w:rsid w:val="00086E8A"/>
    <w:rsid w:val="000872A5"/>
    <w:rsid w:val="00087A26"/>
    <w:rsid w:val="000901E4"/>
    <w:rsid w:val="00090768"/>
    <w:rsid w:val="0009080D"/>
    <w:rsid w:val="000909FE"/>
    <w:rsid w:val="00090BBD"/>
    <w:rsid w:val="00090CBD"/>
    <w:rsid w:val="00090CFE"/>
    <w:rsid w:val="00091067"/>
    <w:rsid w:val="0009110B"/>
    <w:rsid w:val="000914AC"/>
    <w:rsid w:val="000914B5"/>
    <w:rsid w:val="0009172A"/>
    <w:rsid w:val="000917B5"/>
    <w:rsid w:val="000917CD"/>
    <w:rsid w:val="00091B80"/>
    <w:rsid w:val="00091E1B"/>
    <w:rsid w:val="00092049"/>
    <w:rsid w:val="0009267D"/>
    <w:rsid w:val="00092AC1"/>
    <w:rsid w:val="00092C83"/>
    <w:rsid w:val="00092EB8"/>
    <w:rsid w:val="00093028"/>
    <w:rsid w:val="00093D39"/>
    <w:rsid w:val="00093D8E"/>
    <w:rsid w:val="00093E3E"/>
    <w:rsid w:val="0009404F"/>
    <w:rsid w:val="00094435"/>
    <w:rsid w:val="00094D45"/>
    <w:rsid w:val="00095543"/>
    <w:rsid w:val="000959F6"/>
    <w:rsid w:val="000968D5"/>
    <w:rsid w:val="00096A1E"/>
    <w:rsid w:val="00096C54"/>
    <w:rsid w:val="00096DDA"/>
    <w:rsid w:val="0009737B"/>
    <w:rsid w:val="0009748F"/>
    <w:rsid w:val="0009770E"/>
    <w:rsid w:val="000978CB"/>
    <w:rsid w:val="00097C39"/>
    <w:rsid w:val="000A0194"/>
    <w:rsid w:val="000A041D"/>
    <w:rsid w:val="000A050B"/>
    <w:rsid w:val="000A07B0"/>
    <w:rsid w:val="000A0960"/>
    <w:rsid w:val="000A0969"/>
    <w:rsid w:val="000A09D4"/>
    <w:rsid w:val="000A1380"/>
    <w:rsid w:val="000A1B0B"/>
    <w:rsid w:val="000A1DCC"/>
    <w:rsid w:val="000A212A"/>
    <w:rsid w:val="000A25ED"/>
    <w:rsid w:val="000A2995"/>
    <w:rsid w:val="000A2AE6"/>
    <w:rsid w:val="000A2BEE"/>
    <w:rsid w:val="000A2D1B"/>
    <w:rsid w:val="000A2D75"/>
    <w:rsid w:val="000A2FF3"/>
    <w:rsid w:val="000A30F0"/>
    <w:rsid w:val="000A347F"/>
    <w:rsid w:val="000A3706"/>
    <w:rsid w:val="000A379C"/>
    <w:rsid w:val="000A392D"/>
    <w:rsid w:val="000A3A5F"/>
    <w:rsid w:val="000A3CC5"/>
    <w:rsid w:val="000A3E1A"/>
    <w:rsid w:val="000A4165"/>
    <w:rsid w:val="000A4287"/>
    <w:rsid w:val="000A42D6"/>
    <w:rsid w:val="000A46C6"/>
    <w:rsid w:val="000A473B"/>
    <w:rsid w:val="000A4A96"/>
    <w:rsid w:val="000A4DC8"/>
    <w:rsid w:val="000A55D3"/>
    <w:rsid w:val="000A567B"/>
    <w:rsid w:val="000A5747"/>
    <w:rsid w:val="000A5B26"/>
    <w:rsid w:val="000A5F35"/>
    <w:rsid w:val="000A6097"/>
    <w:rsid w:val="000A60FB"/>
    <w:rsid w:val="000A61C3"/>
    <w:rsid w:val="000A6371"/>
    <w:rsid w:val="000A68F8"/>
    <w:rsid w:val="000A728A"/>
    <w:rsid w:val="000A7E36"/>
    <w:rsid w:val="000B061B"/>
    <w:rsid w:val="000B0765"/>
    <w:rsid w:val="000B09B6"/>
    <w:rsid w:val="000B0CFA"/>
    <w:rsid w:val="000B0E6B"/>
    <w:rsid w:val="000B145B"/>
    <w:rsid w:val="000B197B"/>
    <w:rsid w:val="000B24F0"/>
    <w:rsid w:val="000B2528"/>
    <w:rsid w:val="000B2702"/>
    <w:rsid w:val="000B2767"/>
    <w:rsid w:val="000B28C1"/>
    <w:rsid w:val="000B3713"/>
    <w:rsid w:val="000B3BCA"/>
    <w:rsid w:val="000B4709"/>
    <w:rsid w:val="000B493B"/>
    <w:rsid w:val="000B4993"/>
    <w:rsid w:val="000B4BB1"/>
    <w:rsid w:val="000B4D7A"/>
    <w:rsid w:val="000B4F7A"/>
    <w:rsid w:val="000B5346"/>
    <w:rsid w:val="000B5894"/>
    <w:rsid w:val="000B5B03"/>
    <w:rsid w:val="000B5BDF"/>
    <w:rsid w:val="000B5E5B"/>
    <w:rsid w:val="000B5F06"/>
    <w:rsid w:val="000B6149"/>
    <w:rsid w:val="000B6396"/>
    <w:rsid w:val="000B674D"/>
    <w:rsid w:val="000B6B34"/>
    <w:rsid w:val="000B6CC5"/>
    <w:rsid w:val="000B7168"/>
    <w:rsid w:val="000B7607"/>
    <w:rsid w:val="000B7754"/>
    <w:rsid w:val="000B7DDD"/>
    <w:rsid w:val="000C0153"/>
    <w:rsid w:val="000C07FD"/>
    <w:rsid w:val="000C0C2E"/>
    <w:rsid w:val="000C0CF5"/>
    <w:rsid w:val="000C0D19"/>
    <w:rsid w:val="000C0F74"/>
    <w:rsid w:val="000C19BA"/>
    <w:rsid w:val="000C1F4B"/>
    <w:rsid w:val="000C25A1"/>
    <w:rsid w:val="000C2A8C"/>
    <w:rsid w:val="000C2F79"/>
    <w:rsid w:val="000C363C"/>
    <w:rsid w:val="000C3931"/>
    <w:rsid w:val="000C3ACC"/>
    <w:rsid w:val="000C4449"/>
    <w:rsid w:val="000C48BA"/>
    <w:rsid w:val="000C48DA"/>
    <w:rsid w:val="000C53E9"/>
    <w:rsid w:val="000C56C9"/>
    <w:rsid w:val="000C60A0"/>
    <w:rsid w:val="000C62D0"/>
    <w:rsid w:val="000C692E"/>
    <w:rsid w:val="000C69A5"/>
    <w:rsid w:val="000C6AC8"/>
    <w:rsid w:val="000C6B4C"/>
    <w:rsid w:val="000C712A"/>
    <w:rsid w:val="000C7BD1"/>
    <w:rsid w:val="000D0161"/>
    <w:rsid w:val="000D023E"/>
    <w:rsid w:val="000D04AA"/>
    <w:rsid w:val="000D0795"/>
    <w:rsid w:val="000D0884"/>
    <w:rsid w:val="000D0BC5"/>
    <w:rsid w:val="000D1032"/>
    <w:rsid w:val="000D11FD"/>
    <w:rsid w:val="000D167E"/>
    <w:rsid w:val="000D1B21"/>
    <w:rsid w:val="000D1C37"/>
    <w:rsid w:val="000D2097"/>
    <w:rsid w:val="000D282F"/>
    <w:rsid w:val="000D2AD9"/>
    <w:rsid w:val="000D2F09"/>
    <w:rsid w:val="000D30E3"/>
    <w:rsid w:val="000D34AE"/>
    <w:rsid w:val="000D354C"/>
    <w:rsid w:val="000D358D"/>
    <w:rsid w:val="000D3A7A"/>
    <w:rsid w:val="000D3C96"/>
    <w:rsid w:val="000D415E"/>
    <w:rsid w:val="000D497F"/>
    <w:rsid w:val="000D4D71"/>
    <w:rsid w:val="000D5069"/>
    <w:rsid w:val="000D5187"/>
    <w:rsid w:val="000D576C"/>
    <w:rsid w:val="000D5A2E"/>
    <w:rsid w:val="000D5E7B"/>
    <w:rsid w:val="000D60BF"/>
    <w:rsid w:val="000D6550"/>
    <w:rsid w:val="000D72C5"/>
    <w:rsid w:val="000D733B"/>
    <w:rsid w:val="000D77CF"/>
    <w:rsid w:val="000D7807"/>
    <w:rsid w:val="000D78EB"/>
    <w:rsid w:val="000D796E"/>
    <w:rsid w:val="000E0181"/>
    <w:rsid w:val="000E01BC"/>
    <w:rsid w:val="000E02D0"/>
    <w:rsid w:val="000E05AD"/>
    <w:rsid w:val="000E084E"/>
    <w:rsid w:val="000E0BDB"/>
    <w:rsid w:val="000E1B7D"/>
    <w:rsid w:val="000E217B"/>
    <w:rsid w:val="000E26EF"/>
    <w:rsid w:val="000E275C"/>
    <w:rsid w:val="000E2A34"/>
    <w:rsid w:val="000E30E9"/>
    <w:rsid w:val="000E3562"/>
    <w:rsid w:val="000E379E"/>
    <w:rsid w:val="000E3A9F"/>
    <w:rsid w:val="000E4697"/>
    <w:rsid w:val="000E4703"/>
    <w:rsid w:val="000E47A1"/>
    <w:rsid w:val="000E484C"/>
    <w:rsid w:val="000E4852"/>
    <w:rsid w:val="000E497B"/>
    <w:rsid w:val="000E4B64"/>
    <w:rsid w:val="000E4B6D"/>
    <w:rsid w:val="000E53E6"/>
    <w:rsid w:val="000E56C2"/>
    <w:rsid w:val="000E5BE8"/>
    <w:rsid w:val="000E5D10"/>
    <w:rsid w:val="000E6265"/>
    <w:rsid w:val="000E64E3"/>
    <w:rsid w:val="000E6866"/>
    <w:rsid w:val="000E6952"/>
    <w:rsid w:val="000E6A2E"/>
    <w:rsid w:val="000E6A3A"/>
    <w:rsid w:val="000E6CBE"/>
    <w:rsid w:val="000E6E1B"/>
    <w:rsid w:val="000E7442"/>
    <w:rsid w:val="000E745B"/>
    <w:rsid w:val="000E763E"/>
    <w:rsid w:val="000E7735"/>
    <w:rsid w:val="000E7A26"/>
    <w:rsid w:val="000F000F"/>
    <w:rsid w:val="000F029B"/>
    <w:rsid w:val="000F02CD"/>
    <w:rsid w:val="000F0522"/>
    <w:rsid w:val="000F05B1"/>
    <w:rsid w:val="000F09DC"/>
    <w:rsid w:val="000F0EAD"/>
    <w:rsid w:val="000F1059"/>
    <w:rsid w:val="000F159E"/>
    <w:rsid w:val="000F276A"/>
    <w:rsid w:val="000F2C2E"/>
    <w:rsid w:val="000F2C30"/>
    <w:rsid w:val="000F2FEB"/>
    <w:rsid w:val="000F3275"/>
    <w:rsid w:val="000F3D88"/>
    <w:rsid w:val="000F3E73"/>
    <w:rsid w:val="000F43F6"/>
    <w:rsid w:val="000F44C5"/>
    <w:rsid w:val="000F463B"/>
    <w:rsid w:val="000F4ACE"/>
    <w:rsid w:val="000F4F73"/>
    <w:rsid w:val="000F5177"/>
    <w:rsid w:val="000F5F90"/>
    <w:rsid w:val="000F6525"/>
    <w:rsid w:val="000F6528"/>
    <w:rsid w:val="000F6A87"/>
    <w:rsid w:val="000F6C29"/>
    <w:rsid w:val="000F6DDB"/>
    <w:rsid w:val="000F6F8A"/>
    <w:rsid w:val="000F7031"/>
    <w:rsid w:val="000F7A12"/>
    <w:rsid w:val="000F7D7B"/>
    <w:rsid w:val="000F7FBE"/>
    <w:rsid w:val="00100224"/>
    <w:rsid w:val="001006E4"/>
    <w:rsid w:val="00100701"/>
    <w:rsid w:val="00101047"/>
    <w:rsid w:val="00101909"/>
    <w:rsid w:val="00101D6D"/>
    <w:rsid w:val="00101D74"/>
    <w:rsid w:val="0010213A"/>
    <w:rsid w:val="00102536"/>
    <w:rsid w:val="0010268C"/>
    <w:rsid w:val="001027B3"/>
    <w:rsid w:val="001035CD"/>
    <w:rsid w:val="00103940"/>
    <w:rsid w:val="00103E26"/>
    <w:rsid w:val="00104027"/>
    <w:rsid w:val="00104A75"/>
    <w:rsid w:val="00104BCD"/>
    <w:rsid w:val="00105023"/>
    <w:rsid w:val="00105050"/>
    <w:rsid w:val="00105D13"/>
    <w:rsid w:val="00106495"/>
    <w:rsid w:val="00106629"/>
    <w:rsid w:val="00106CBB"/>
    <w:rsid w:val="00106D14"/>
    <w:rsid w:val="00107072"/>
    <w:rsid w:val="0010761C"/>
    <w:rsid w:val="00107AF7"/>
    <w:rsid w:val="00107B03"/>
    <w:rsid w:val="00107CAA"/>
    <w:rsid w:val="00110834"/>
    <w:rsid w:val="0011083B"/>
    <w:rsid w:val="0011084B"/>
    <w:rsid w:val="00110BE0"/>
    <w:rsid w:val="00110C0F"/>
    <w:rsid w:val="00110C5B"/>
    <w:rsid w:val="00110C63"/>
    <w:rsid w:val="00110FF8"/>
    <w:rsid w:val="00111075"/>
    <w:rsid w:val="001110B2"/>
    <w:rsid w:val="0011129E"/>
    <w:rsid w:val="00111B87"/>
    <w:rsid w:val="00111BCF"/>
    <w:rsid w:val="00111E8C"/>
    <w:rsid w:val="001120A2"/>
    <w:rsid w:val="0011240B"/>
    <w:rsid w:val="001128D0"/>
    <w:rsid w:val="0011298E"/>
    <w:rsid w:val="00112C86"/>
    <w:rsid w:val="0011309A"/>
    <w:rsid w:val="0011342B"/>
    <w:rsid w:val="00113664"/>
    <w:rsid w:val="00113809"/>
    <w:rsid w:val="00113AD8"/>
    <w:rsid w:val="00113CA8"/>
    <w:rsid w:val="00114163"/>
    <w:rsid w:val="001144BB"/>
    <w:rsid w:val="00114EB0"/>
    <w:rsid w:val="00114F9A"/>
    <w:rsid w:val="0011533A"/>
    <w:rsid w:val="00115445"/>
    <w:rsid w:val="001155DE"/>
    <w:rsid w:val="00115899"/>
    <w:rsid w:val="00115D80"/>
    <w:rsid w:val="001169CB"/>
    <w:rsid w:val="00117380"/>
    <w:rsid w:val="00117381"/>
    <w:rsid w:val="0011744D"/>
    <w:rsid w:val="001175CF"/>
    <w:rsid w:val="00117803"/>
    <w:rsid w:val="001179D2"/>
    <w:rsid w:val="00117D09"/>
    <w:rsid w:val="00117F90"/>
    <w:rsid w:val="00120146"/>
    <w:rsid w:val="001203FE"/>
    <w:rsid w:val="0012079E"/>
    <w:rsid w:val="00120937"/>
    <w:rsid w:val="00120996"/>
    <w:rsid w:val="00120A74"/>
    <w:rsid w:val="001214A9"/>
    <w:rsid w:val="00122C80"/>
    <w:rsid w:val="001232D3"/>
    <w:rsid w:val="001237B0"/>
    <w:rsid w:val="00123DFB"/>
    <w:rsid w:val="00123E7A"/>
    <w:rsid w:val="00124319"/>
    <w:rsid w:val="001244F3"/>
    <w:rsid w:val="0012452E"/>
    <w:rsid w:val="00124747"/>
    <w:rsid w:val="00124CD1"/>
    <w:rsid w:val="00124FE5"/>
    <w:rsid w:val="00125233"/>
    <w:rsid w:val="00125539"/>
    <w:rsid w:val="0012554D"/>
    <w:rsid w:val="00125710"/>
    <w:rsid w:val="00125799"/>
    <w:rsid w:val="001259D1"/>
    <w:rsid w:val="00125C26"/>
    <w:rsid w:val="00125F01"/>
    <w:rsid w:val="00126397"/>
    <w:rsid w:val="001268CA"/>
    <w:rsid w:val="00126D40"/>
    <w:rsid w:val="00127479"/>
    <w:rsid w:val="0012760E"/>
    <w:rsid w:val="001278B4"/>
    <w:rsid w:val="00127CB0"/>
    <w:rsid w:val="00130019"/>
    <w:rsid w:val="0013012C"/>
    <w:rsid w:val="001305D8"/>
    <w:rsid w:val="00130C47"/>
    <w:rsid w:val="00131A9B"/>
    <w:rsid w:val="00131AC4"/>
    <w:rsid w:val="00132119"/>
    <w:rsid w:val="001324A3"/>
    <w:rsid w:val="0013270A"/>
    <w:rsid w:val="001330A8"/>
    <w:rsid w:val="001330BC"/>
    <w:rsid w:val="001330F2"/>
    <w:rsid w:val="001338D5"/>
    <w:rsid w:val="00134932"/>
    <w:rsid w:val="00134DA4"/>
    <w:rsid w:val="00134FC8"/>
    <w:rsid w:val="001357C6"/>
    <w:rsid w:val="00136449"/>
    <w:rsid w:val="00136AA5"/>
    <w:rsid w:val="001372B4"/>
    <w:rsid w:val="00137711"/>
    <w:rsid w:val="00137E57"/>
    <w:rsid w:val="001419AE"/>
    <w:rsid w:val="00141B9B"/>
    <w:rsid w:val="00141F38"/>
    <w:rsid w:val="00141FCB"/>
    <w:rsid w:val="001421C9"/>
    <w:rsid w:val="00142919"/>
    <w:rsid w:val="00143154"/>
    <w:rsid w:val="00143CE0"/>
    <w:rsid w:val="00143FC2"/>
    <w:rsid w:val="0014407E"/>
    <w:rsid w:val="0014547E"/>
    <w:rsid w:val="001454DC"/>
    <w:rsid w:val="0014559E"/>
    <w:rsid w:val="001457BE"/>
    <w:rsid w:val="00145832"/>
    <w:rsid w:val="00145EA4"/>
    <w:rsid w:val="00146943"/>
    <w:rsid w:val="0014758E"/>
    <w:rsid w:val="00150055"/>
    <w:rsid w:val="00150265"/>
    <w:rsid w:val="001508AB"/>
    <w:rsid w:val="00150A4A"/>
    <w:rsid w:val="0015189D"/>
    <w:rsid w:val="0015209A"/>
    <w:rsid w:val="00152544"/>
    <w:rsid w:val="00152D81"/>
    <w:rsid w:val="00152EEF"/>
    <w:rsid w:val="00153059"/>
    <w:rsid w:val="001530D5"/>
    <w:rsid w:val="001537A7"/>
    <w:rsid w:val="00154481"/>
    <w:rsid w:val="00154830"/>
    <w:rsid w:val="00154BFD"/>
    <w:rsid w:val="00154EC0"/>
    <w:rsid w:val="0015507B"/>
    <w:rsid w:val="00155397"/>
    <w:rsid w:val="001553B9"/>
    <w:rsid w:val="001554D8"/>
    <w:rsid w:val="0015550F"/>
    <w:rsid w:val="00155A3F"/>
    <w:rsid w:val="0015603D"/>
    <w:rsid w:val="00156220"/>
    <w:rsid w:val="00156570"/>
    <w:rsid w:val="0015688E"/>
    <w:rsid w:val="001568B1"/>
    <w:rsid w:val="001568C2"/>
    <w:rsid w:val="00156975"/>
    <w:rsid w:val="00157847"/>
    <w:rsid w:val="001578BD"/>
    <w:rsid w:val="0015790C"/>
    <w:rsid w:val="00157C5E"/>
    <w:rsid w:val="00157EA8"/>
    <w:rsid w:val="00157F4D"/>
    <w:rsid w:val="0016074E"/>
    <w:rsid w:val="00160835"/>
    <w:rsid w:val="0016098A"/>
    <w:rsid w:val="00160C83"/>
    <w:rsid w:val="00160EB6"/>
    <w:rsid w:val="00160F53"/>
    <w:rsid w:val="00162089"/>
    <w:rsid w:val="00162188"/>
    <w:rsid w:val="001624C3"/>
    <w:rsid w:val="00162913"/>
    <w:rsid w:val="00162963"/>
    <w:rsid w:val="00162DA5"/>
    <w:rsid w:val="00163126"/>
    <w:rsid w:val="00163463"/>
    <w:rsid w:val="001634AE"/>
    <w:rsid w:val="00163510"/>
    <w:rsid w:val="00163539"/>
    <w:rsid w:val="00163A00"/>
    <w:rsid w:val="00164005"/>
    <w:rsid w:val="001640D3"/>
    <w:rsid w:val="00164387"/>
    <w:rsid w:val="00164862"/>
    <w:rsid w:val="00165000"/>
    <w:rsid w:val="0016544B"/>
    <w:rsid w:val="00165601"/>
    <w:rsid w:val="00166054"/>
    <w:rsid w:val="00166761"/>
    <w:rsid w:val="00166832"/>
    <w:rsid w:val="00167152"/>
    <w:rsid w:val="00167190"/>
    <w:rsid w:val="00167C6E"/>
    <w:rsid w:val="0017044F"/>
    <w:rsid w:val="001705E5"/>
    <w:rsid w:val="0017090B"/>
    <w:rsid w:val="00170C81"/>
    <w:rsid w:val="00170CC1"/>
    <w:rsid w:val="00170CCC"/>
    <w:rsid w:val="00170FEC"/>
    <w:rsid w:val="00171466"/>
    <w:rsid w:val="00171477"/>
    <w:rsid w:val="00171678"/>
    <w:rsid w:val="00171AD7"/>
    <w:rsid w:val="00171C66"/>
    <w:rsid w:val="00171EF0"/>
    <w:rsid w:val="001725A7"/>
    <w:rsid w:val="0017263B"/>
    <w:rsid w:val="001726B9"/>
    <w:rsid w:val="00172AB3"/>
    <w:rsid w:val="00172C78"/>
    <w:rsid w:val="0017333B"/>
    <w:rsid w:val="00173970"/>
    <w:rsid w:val="00173A4D"/>
    <w:rsid w:val="001742CE"/>
    <w:rsid w:val="0017480E"/>
    <w:rsid w:val="0017562C"/>
    <w:rsid w:val="00175662"/>
    <w:rsid w:val="001758CD"/>
    <w:rsid w:val="00175B7E"/>
    <w:rsid w:val="00175D9F"/>
    <w:rsid w:val="0017604C"/>
    <w:rsid w:val="00176366"/>
    <w:rsid w:val="0017686A"/>
    <w:rsid w:val="00176DB2"/>
    <w:rsid w:val="0017703E"/>
    <w:rsid w:val="001771D6"/>
    <w:rsid w:val="0017747E"/>
    <w:rsid w:val="00177C57"/>
    <w:rsid w:val="001802C9"/>
    <w:rsid w:val="001807FE"/>
    <w:rsid w:val="001808A0"/>
    <w:rsid w:val="001814D7"/>
    <w:rsid w:val="00181878"/>
    <w:rsid w:val="0018226B"/>
    <w:rsid w:val="00182546"/>
    <w:rsid w:val="00182CF4"/>
    <w:rsid w:val="00182ED4"/>
    <w:rsid w:val="001830E0"/>
    <w:rsid w:val="001836A5"/>
    <w:rsid w:val="001836A9"/>
    <w:rsid w:val="001839BC"/>
    <w:rsid w:val="00183B9F"/>
    <w:rsid w:val="00183EAD"/>
    <w:rsid w:val="001842AD"/>
    <w:rsid w:val="001847B7"/>
    <w:rsid w:val="0018499F"/>
    <w:rsid w:val="00184A74"/>
    <w:rsid w:val="00184CB4"/>
    <w:rsid w:val="001856D7"/>
    <w:rsid w:val="00185D3F"/>
    <w:rsid w:val="001862A6"/>
    <w:rsid w:val="00186378"/>
    <w:rsid w:val="00186400"/>
    <w:rsid w:val="00186587"/>
    <w:rsid w:val="00186D9D"/>
    <w:rsid w:val="00186F49"/>
    <w:rsid w:val="00187088"/>
    <w:rsid w:val="001878A6"/>
    <w:rsid w:val="00187A09"/>
    <w:rsid w:val="001903B9"/>
    <w:rsid w:val="0019050E"/>
    <w:rsid w:val="00190883"/>
    <w:rsid w:val="00190A1B"/>
    <w:rsid w:val="00190D58"/>
    <w:rsid w:val="00190D64"/>
    <w:rsid w:val="0019107B"/>
    <w:rsid w:val="001910D5"/>
    <w:rsid w:val="00191433"/>
    <w:rsid w:val="001918AE"/>
    <w:rsid w:val="00191943"/>
    <w:rsid w:val="00192158"/>
    <w:rsid w:val="00192A91"/>
    <w:rsid w:val="00192BEA"/>
    <w:rsid w:val="00192F5D"/>
    <w:rsid w:val="00193071"/>
    <w:rsid w:val="001938A4"/>
    <w:rsid w:val="00193E3C"/>
    <w:rsid w:val="00193F20"/>
    <w:rsid w:val="00194347"/>
    <w:rsid w:val="001943D6"/>
    <w:rsid w:val="00194443"/>
    <w:rsid w:val="00194C53"/>
    <w:rsid w:val="00194CFE"/>
    <w:rsid w:val="00195639"/>
    <w:rsid w:val="00195B3E"/>
    <w:rsid w:val="00195CDC"/>
    <w:rsid w:val="001965BB"/>
    <w:rsid w:val="00196AED"/>
    <w:rsid w:val="00196EDE"/>
    <w:rsid w:val="00196FAA"/>
    <w:rsid w:val="0019701D"/>
    <w:rsid w:val="001971BB"/>
    <w:rsid w:val="00197931"/>
    <w:rsid w:val="0019798D"/>
    <w:rsid w:val="00197A5A"/>
    <w:rsid w:val="001A011E"/>
    <w:rsid w:val="001A0167"/>
    <w:rsid w:val="001A0243"/>
    <w:rsid w:val="001A0657"/>
    <w:rsid w:val="001A0873"/>
    <w:rsid w:val="001A0956"/>
    <w:rsid w:val="001A0D92"/>
    <w:rsid w:val="001A10D1"/>
    <w:rsid w:val="001A1142"/>
    <w:rsid w:val="001A13A6"/>
    <w:rsid w:val="001A13E1"/>
    <w:rsid w:val="001A1537"/>
    <w:rsid w:val="001A1782"/>
    <w:rsid w:val="001A1866"/>
    <w:rsid w:val="001A1A2F"/>
    <w:rsid w:val="001A1EDE"/>
    <w:rsid w:val="001A1FEC"/>
    <w:rsid w:val="001A2298"/>
    <w:rsid w:val="001A22E0"/>
    <w:rsid w:val="001A23C7"/>
    <w:rsid w:val="001A24D0"/>
    <w:rsid w:val="001A2F57"/>
    <w:rsid w:val="001A340E"/>
    <w:rsid w:val="001A34D3"/>
    <w:rsid w:val="001A35B9"/>
    <w:rsid w:val="001A3624"/>
    <w:rsid w:val="001A3C92"/>
    <w:rsid w:val="001A4096"/>
    <w:rsid w:val="001A43DA"/>
    <w:rsid w:val="001A5533"/>
    <w:rsid w:val="001A57AE"/>
    <w:rsid w:val="001A5921"/>
    <w:rsid w:val="001A65F8"/>
    <w:rsid w:val="001A668C"/>
    <w:rsid w:val="001A6992"/>
    <w:rsid w:val="001A7212"/>
    <w:rsid w:val="001A727F"/>
    <w:rsid w:val="001A731A"/>
    <w:rsid w:val="001A74DC"/>
    <w:rsid w:val="001A76B4"/>
    <w:rsid w:val="001A7D19"/>
    <w:rsid w:val="001A7E84"/>
    <w:rsid w:val="001A7F0F"/>
    <w:rsid w:val="001B0F87"/>
    <w:rsid w:val="001B1348"/>
    <w:rsid w:val="001B1578"/>
    <w:rsid w:val="001B16AF"/>
    <w:rsid w:val="001B1D6C"/>
    <w:rsid w:val="001B21E7"/>
    <w:rsid w:val="001B2215"/>
    <w:rsid w:val="001B3070"/>
    <w:rsid w:val="001B350C"/>
    <w:rsid w:val="001B3519"/>
    <w:rsid w:val="001B3DBC"/>
    <w:rsid w:val="001B40E1"/>
    <w:rsid w:val="001B41CC"/>
    <w:rsid w:val="001B435B"/>
    <w:rsid w:val="001B437D"/>
    <w:rsid w:val="001B4421"/>
    <w:rsid w:val="001B4DD7"/>
    <w:rsid w:val="001B5136"/>
    <w:rsid w:val="001B5AF2"/>
    <w:rsid w:val="001B5E7C"/>
    <w:rsid w:val="001B5EAF"/>
    <w:rsid w:val="001B5EF8"/>
    <w:rsid w:val="001B621A"/>
    <w:rsid w:val="001B6228"/>
    <w:rsid w:val="001B63D5"/>
    <w:rsid w:val="001B6840"/>
    <w:rsid w:val="001B6AFC"/>
    <w:rsid w:val="001B6DDF"/>
    <w:rsid w:val="001B6E32"/>
    <w:rsid w:val="001B70DD"/>
    <w:rsid w:val="001B7607"/>
    <w:rsid w:val="001B7EF8"/>
    <w:rsid w:val="001B7F64"/>
    <w:rsid w:val="001B7F8C"/>
    <w:rsid w:val="001C0114"/>
    <w:rsid w:val="001C0863"/>
    <w:rsid w:val="001C0B41"/>
    <w:rsid w:val="001C0B7E"/>
    <w:rsid w:val="001C0C47"/>
    <w:rsid w:val="001C0CDD"/>
    <w:rsid w:val="001C0D4E"/>
    <w:rsid w:val="001C0D8E"/>
    <w:rsid w:val="001C0DA3"/>
    <w:rsid w:val="001C1875"/>
    <w:rsid w:val="001C1880"/>
    <w:rsid w:val="001C1F64"/>
    <w:rsid w:val="001C1F90"/>
    <w:rsid w:val="001C1FCD"/>
    <w:rsid w:val="001C2716"/>
    <w:rsid w:val="001C2961"/>
    <w:rsid w:val="001C360E"/>
    <w:rsid w:val="001C39AE"/>
    <w:rsid w:val="001C3AE7"/>
    <w:rsid w:val="001C3D2D"/>
    <w:rsid w:val="001C40C0"/>
    <w:rsid w:val="001C491C"/>
    <w:rsid w:val="001C4CBA"/>
    <w:rsid w:val="001C5127"/>
    <w:rsid w:val="001C548B"/>
    <w:rsid w:val="001C55AE"/>
    <w:rsid w:val="001C5FB4"/>
    <w:rsid w:val="001C6A97"/>
    <w:rsid w:val="001C6E10"/>
    <w:rsid w:val="001C716B"/>
    <w:rsid w:val="001C78D7"/>
    <w:rsid w:val="001C7DFB"/>
    <w:rsid w:val="001D0839"/>
    <w:rsid w:val="001D085C"/>
    <w:rsid w:val="001D0B82"/>
    <w:rsid w:val="001D0BD5"/>
    <w:rsid w:val="001D0F04"/>
    <w:rsid w:val="001D0F29"/>
    <w:rsid w:val="001D10F4"/>
    <w:rsid w:val="001D13EF"/>
    <w:rsid w:val="001D1A1F"/>
    <w:rsid w:val="001D1EC0"/>
    <w:rsid w:val="001D205C"/>
    <w:rsid w:val="001D2133"/>
    <w:rsid w:val="001D21D1"/>
    <w:rsid w:val="001D2AFE"/>
    <w:rsid w:val="001D2B70"/>
    <w:rsid w:val="001D2BDE"/>
    <w:rsid w:val="001D379E"/>
    <w:rsid w:val="001D4400"/>
    <w:rsid w:val="001D4421"/>
    <w:rsid w:val="001D4917"/>
    <w:rsid w:val="001D4AA1"/>
    <w:rsid w:val="001D560E"/>
    <w:rsid w:val="001D58AE"/>
    <w:rsid w:val="001D5E8B"/>
    <w:rsid w:val="001D639C"/>
    <w:rsid w:val="001D6FBF"/>
    <w:rsid w:val="001D7083"/>
    <w:rsid w:val="001D79BD"/>
    <w:rsid w:val="001D7BB8"/>
    <w:rsid w:val="001D7D30"/>
    <w:rsid w:val="001D7F8D"/>
    <w:rsid w:val="001E05D9"/>
    <w:rsid w:val="001E06F1"/>
    <w:rsid w:val="001E0EAF"/>
    <w:rsid w:val="001E0F21"/>
    <w:rsid w:val="001E1568"/>
    <w:rsid w:val="001E1E9C"/>
    <w:rsid w:val="001E2FC1"/>
    <w:rsid w:val="001E3074"/>
    <w:rsid w:val="001E3DF9"/>
    <w:rsid w:val="001E3FDB"/>
    <w:rsid w:val="001E45ED"/>
    <w:rsid w:val="001E4897"/>
    <w:rsid w:val="001E4917"/>
    <w:rsid w:val="001E4E92"/>
    <w:rsid w:val="001E5033"/>
    <w:rsid w:val="001E57D4"/>
    <w:rsid w:val="001E5985"/>
    <w:rsid w:val="001E661C"/>
    <w:rsid w:val="001E66FF"/>
    <w:rsid w:val="001E6706"/>
    <w:rsid w:val="001E75A1"/>
    <w:rsid w:val="001E75AC"/>
    <w:rsid w:val="001E75C7"/>
    <w:rsid w:val="001E77DA"/>
    <w:rsid w:val="001E7A43"/>
    <w:rsid w:val="001E7BC2"/>
    <w:rsid w:val="001E7CC1"/>
    <w:rsid w:val="001E7FE7"/>
    <w:rsid w:val="001E7FF4"/>
    <w:rsid w:val="001F0186"/>
    <w:rsid w:val="001F037A"/>
    <w:rsid w:val="001F040C"/>
    <w:rsid w:val="001F12AD"/>
    <w:rsid w:val="001F1897"/>
    <w:rsid w:val="001F1E53"/>
    <w:rsid w:val="001F235D"/>
    <w:rsid w:val="001F2767"/>
    <w:rsid w:val="001F297C"/>
    <w:rsid w:val="001F2AB9"/>
    <w:rsid w:val="001F2B1F"/>
    <w:rsid w:val="001F2B53"/>
    <w:rsid w:val="001F3488"/>
    <w:rsid w:val="001F40F3"/>
    <w:rsid w:val="001F4506"/>
    <w:rsid w:val="001F4DE1"/>
    <w:rsid w:val="001F4F0D"/>
    <w:rsid w:val="001F5180"/>
    <w:rsid w:val="001F5368"/>
    <w:rsid w:val="001F5475"/>
    <w:rsid w:val="001F56E7"/>
    <w:rsid w:val="001F5739"/>
    <w:rsid w:val="001F5B64"/>
    <w:rsid w:val="001F5CD9"/>
    <w:rsid w:val="001F6317"/>
    <w:rsid w:val="001F6351"/>
    <w:rsid w:val="001F6FDB"/>
    <w:rsid w:val="001F70C5"/>
    <w:rsid w:val="001F7246"/>
    <w:rsid w:val="001F77F3"/>
    <w:rsid w:val="001F793C"/>
    <w:rsid w:val="001F7E96"/>
    <w:rsid w:val="002006AE"/>
    <w:rsid w:val="00200934"/>
    <w:rsid w:val="00200EC9"/>
    <w:rsid w:val="00200F55"/>
    <w:rsid w:val="00201525"/>
    <w:rsid w:val="00201839"/>
    <w:rsid w:val="00201C89"/>
    <w:rsid w:val="00201F67"/>
    <w:rsid w:val="00202E57"/>
    <w:rsid w:val="0020356B"/>
    <w:rsid w:val="00203E05"/>
    <w:rsid w:val="002040D6"/>
    <w:rsid w:val="00204697"/>
    <w:rsid w:val="00204D0D"/>
    <w:rsid w:val="0020511A"/>
    <w:rsid w:val="00205747"/>
    <w:rsid w:val="00205D86"/>
    <w:rsid w:val="0020682A"/>
    <w:rsid w:val="00206D19"/>
    <w:rsid w:val="00207860"/>
    <w:rsid w:val="002079B5"/>
    <w:rsid w:val="00207A2C"/>
    <w:rsid w:val="00207F89"/>
    <w:rsid w:val="002108C7"/>
    <w:rsid w:val="002109D2"/>
    <w:rsid w:val="00210C01"/>
    <w:rsid w:val="00210E10"/>
    <w:rsid w:val="00210EE0"/>
    <w:rsid w:val="00211385"/>
    <w:rsid w:val="00211463"/>
    <w:rsid w:val="002116D8"/>
    <w:rsid w:val="00212074"/>
    <w:rsid w:val="0021255E"/>
    <w:rsid w:val="002126BA"/>
    <w:rsid w:val="00212C23"/>
    <w:rsid w:val="00212E00"/>
    <w:rsid w:val="00214BBF"/>
    <w:rsid w:val="00214FD1"/>
    <w:rsid w:val="00215776"/>
    <w:rsid w:val="002159D6"/>
    <w:rsid w:val="00215B44"/>
    <w:rsid w:val="00215CF7"/>
    <w:rsid w:val="00215D32"/>
    <w:rsid w:val="00215E64"/>
    <w:rsid w:val="00215F9A"/>
    <w:rsid w:val="00216CF3"/>
    <w:rsid w:val="00216F0D"/>
    <w:rsid w:val="00217025"/>
    <w:rsid w:val="002173B4"/>
    <w:rsid w:val="002175B5"/>
    <w:rsid w:val="0021780C"/>
    <w:rsid w:val="002179B9"/>
    <w:rsid w:val="00217F85"/>
    <w:rsid w:val="00220965"/>
    <w:rsid w:val="00220C7E"/>
    <w:rsid w:val="00220D2A"/>
    <w:rsid w:val="002216C1"/>
    <w:rsid w:val="00221903"/>
    <w:rsid w:val="00221AC7"/>
    <w:rsid w:val="002225A5"/>
    <w:rsid w:val="002226CF"/>
    <w:rsid w:val="00222866"/>
    <w:rsid w:val="002233FB"/>
    <w:rsid w:val="00223A5F"/>
    <w:rsid w:val="00223D7F"/>
    <w:rsid w:val="0022403A"/>
    <w:rsid w:val="00224597"/>
    <w:rsid w:val="00224A2C"/>
    <w:rsid w:val="002254FD"/>
    <w:rsid w:val="00225765"/>
    <w:rsid w:val="00225898"/>
    <w:rsid w:val="0022596D"/>
    <w:rsid w:val="002261FE"/>
    <w:rsid w:val="002263DE"/>
    <w:rsid w:val="00226BD9"/>
    <w:rsid w:val="00226F6F"/>
    <w:rsid w:val="00226FED"/>
    <w:rsid w:val="002270B8"/>
    <w:rsid w:val="002275F9"/>
    <w:rsid w:val="00227C7E"/>
    <w:rsid w:val="00227DA2"/>
    <w:rsid w:val="00230D01"/>
    <w:rsid w:val="002312D0"/>
    <w:rsid w:val="00231516"/>
    <w:rsid w:val="0023157B"/>
    <w:rsid w:val="002316DF"/>
    <w:rsid w:val="002319B8"/>
    <w:rsid w:val="00231A0D"/>
    <w:rsid w:val="002324A4"/>
    <w:rsid w:val="00232C85"/>
    <w:rsid w:val="00232D64"/>
    <w:rsid w:val="00233227"/>
    <w:rsid w:val="00233414"/>
    <w:rsid w:val="00233A80"/>
    <w:rsid w:val="00233AB5"/>
    <w:rsid w:val="00233D4F"/>
    <w:rsid w:val="00233E1D"/>
    <w:rsid w:val="00233E2E"/>
    <w:rsid w:val="00234659"/>
    <w:rsid w:val="00234C44"/>
    <w:rsid w:val="00235779"/>
    <w:rsid w:val="00235C2D"/>
    <w:rsid w:val="002361C8"/>
    <w:rsid w:val="002365B4"/>
    <w:rsid w:val="00236953"/>
    <w:rsid w:val="0023697B"/>
    <w:rsid w:val="00236B50"/>
    <w:rsid w:val="00237564"/>
    <w:rsid w:val="0023774F"/>
    <w:rsid w:val="00237765"/>
    <w:rsid w:val="00237872"/>
    <w:rsid w:val="002379D2"/>
    <w:rsid w:val="00237F0B"/>
    <w:rsid w:val="00240226"/>
    <w:rsid w:val="0024070A"/>
    <w:rsid w:val="00240793"/>
    <w:rsid w:val="00240832"/>
    <w:rsid w:val="00240DB2"/>
    <w:rsid w:val="0024107B"/>
    <w:rsid w:val="002410D3"/>
    <w:rsid w:val="00241193"/>
    <w:rsid w:val="002411B7"/>
    <w:rsid w:val="002411DE"/>
    <w:rsid w:val="002413B5"/>
    <w:rsid w:val="00241498"/>
    <w:rsid w:val="00241530"/>
    <w:rsid w:val="00241594"/>
    <w:rsid w:val="00241701"/>
    <w:rsid w:val="00241A24"/>
    <w:rsid w:val="00241A29"/>
    <w:rsid w:val="00241A78"/>
    <w:rsid w:val="00242198"/>
    <w:rsid w:val="002421A1"/>
    <w:rsid w:val="002421CB"/>
    <w:rsid w:val="00242729"/>
    <w:rsid w:val="00242880"/>
    <w:rsid w:val="00242EA8"/>
    <w:rsid w:val="00243A18"/>
    <w:rsid w:val="00243F58"/>
    <w:rsid w:val="0024408E"/>
    <w:rsid w:val="002445B3"/>
    <w:rsid w:val="00244F8E"/>
    <w:rsid w:val="00245598"/>
    <w:rsid w:val="00245778"/>
    <w:rsid w:val="00245936"/>
    <w:rsid w:val="00245B4C"/>
    <w:rsid w:val="00245B6B"/>
    <w:rsid w:val="00245D3C"/>
    <w:rsid w:val="00246159"/>
    <w:rsid w:val="0024658D"/>
    <w:rsid w:val="00246903"/>
    <w:rsid w:val="00246956"/>
    <w:rsid w:val="00246A09"/>
    <w:rsid w:val="00246E02"/>
    <w:rsid w:val="00246E45"/>
    <w:rsid w:val="00247037"/>
    <w:rsid w:val="002474A9"/>
    <w:rsid w:val="00247508"/>
    <w:rsid w:val="00247595"/>
    <w:rsid w:val="002477CA"/>
    <w:rsid w:val="002478CC"/>
    <w:rsid w:val="00247E86"/>
    <w:rsid w:val="00247EBF"/>
    <w:rsid w:val="002501D1"/>
    <w:rsid w:val="00250896"/>
    <w:rsid w:val="00251165"/>
    <w:rsid w:val="002514A2"/>
    <w:rsid w:val="002514FE"/>
    <w:rsid w:val="002515E5"/>
    <w:rsid w:val="002517D7"/>
    <w:rsid w:val="00251A41"/>
    <w:rsid w:val="00251B1C"/>
    <w:rsid w:val="00251C5F"/>
    <w:rsid w:val="00251E44"/>
    <w:rsid w:val="00251ED0"/>
    <w:rsid w:val="002520CF"/>
    <w:rsid w:val="00252124"/>
    <w:rsid w:val="002525FC"/>
    <w:rsid w:val="002527CC"/>
    <w:rsid w:val="0025280F"/>
    <w:rsid w:val="00252BBF"/>
    <w:rsid w:val="00252C21"/>
    <w:rsid w:val="002530FA"/>
    <w:rsid w:val="0025310D"/>
    <w:rsid w:val="002531A6"/>
    <w:rsid w:val="002533DC"/>
    <w:rsid w:val="0025361E"/>
    <w:rsid w:val="002540AD"/>
    <w:rsid w:val="00254281"/>
    <w:rsid w:val="00254379"/>
    <w:rsid w:val="002545E4"/>
    <w:rsid w:val="00254A48"/>
    <w:rsid w:val="00254CC1"/>
    <w:rsid w:val="0025505C"/>
    <w:rsid w:val="002552AE"/>
    <w:rsid w:val="00255783"/>
    <w:rsid w:val="00256124"/>
    <w:rsid w:val="0025618B"/>
    <w:rsid w:val="00256469"/>
    <w:rsid w:val="002569B4"/>
    <w:rsid w:val="00257418"/>
    <w:rsid w:val="00257739"/>
    <w:rsid w:val="00257ACC"/>
    <w:rsid w:val="00257D15"/>
    <w:rsid w:val="00260A97"/>
    <w:rsid w:val="0026183B"/>
    <w:rsid w:val="00261B43"/>
    <w:rsid w:val="00262074"/>
    <w:rsid w:val="00262855"/>
    <w:rsid w:val="00262A4F"/>
    <w:rsid w:val="00263298"/>
    <w:rsid w:val="0026357F"/>
    <w:rsid w:val="00263652"/>
    <w:rsid w:val="002639AF"/>
    <w:rsid w:val="002639E7"/>
    <w:rsid w:val="00263AEA"/>
    <w:rsid w:val="00263C11"/>
    <w:rsid w:val="002641B3"/>
    <w:rsid w:val="002646ED"/>
    <w:rsid w:val="00264823"/>
    <w:rsid w:val="00264A7D"/>
    <w:rsid w:val="0026501B"/>
    <w:rsid w:val="00265021"/>
    <w:rsid w:val="0026542A"/>
    <w:rsid w:val="002659E2"/>
    <w:rsid w:val="00265A47"/>
    <w:rsid w:val="00265C83"/>
    <w:rsid w:val="002661D2"/>
    <w:rsid w:val="002661DA"/>
    <w:rsid w:val="00266854"/>
    <w:rsid w:val="00266A17"/>
    <w:rsid w:val="00266BFB"/>
    <w:rsid w:val="00266C1E"/>
    <w:rsid w:val="00266E7D"/>
    <w:rsid w:val="00267519"/>
    <w:rsid w:val="00267905"/>
    <w:rsid w:val="00267E4B"/>
    <w:rsid w:val="00270461"/>
    <w:rsid w:val="002704CB"/>
    <w:rsid w:val="002705F3"/>
    <w:rsid w:val="002708D6"/>
    <w:rsid w:val="00270A21"/>
    <w:rsid w:val="00271484"/>
    <w:rsid w:val="002717FD"/>
    <w:rsid w:val="00271901"/>
    <w:rsid w:val="00271EFB"/>
    <w:rsid w:val="002723C5"/>
    <w:rsid w:val="00272504"/>
    <w:rsid w:val="002725C9"/>
    <w:rsid w:val="0027267D"/>
    <w:rsid w:val="00272FF2"/>
    <w:rsid w:val="002732D6"/>
    <w:rsid w:val="00273483"/>
    <w:rsid w:val="002735CF"/>
    <w:rsid w:val="002736CB"/>
    <w:rsid w:val="00273808"/>
    <w:rsid w:val="00273943"/>
    <w:rsid w:val="00273EC1"/>
    <w:rsid w:val="00274B98"/>
    <w:rsid w:val="00275027"/>
    <w:rsid w:val="00275037"/>
    <w:rsid w:val="0027571C"/>
    <w:rsid w:val="0027595D"/>
    <w:rsid w:val="00275CBB"/>
    <w:rsid w:val="00275FA1"/>
    <w:rsid w:val="00276432"/>
    <w:rsid w:val="002768A9"/>
    <w:rsid w:val="0027690E"/>
    <w:rsid w:val="00276F4D"/>
    <w:rsid w:val="002773FF"/>
    <w:rsid w:val="002776A9"/>
    <w:rsid w:val="00277C90"/>
    <w:rsid w:val="00277E38"/>
    <w:rsid w:val="00277E8D"/>
    <w:rsid w:val="00280250"/>
    <w:rsid w:val="002805DA"/>
    <w:rsid w:val="00280840"/>
    <w:rsid w:val="00280873"/>
    <w:rsid w:val="00280BB2"/>
    <w:rsid w:val="00280C0F"/>
    <w:rsid w:val="002811B6"/>
    <w:rsid w:val="002813D0"/>
    <w:rsid w:val="0028153F"/>
    <w:rsid w:val="00281F36"/>
    <w:rsid w:val="00282114"/>
    <w:rsid w:val="00282869"/>
    <w:rsid w:val="00282CE0"/>
    <w:rsid w:val="00282F5E"/>
    <w:rsid w:val="0028304E"/>
    <w:rsid w:val="002837FE"/>
    <w:rsid w:val="00283C50"/>
    <w:rsid w:val="00283E43"/>
    <w:rsid w:val="00283E9B"/>
    <w:rsid w:val="002848DC"/>
    <w:rsid w:val="002849AF"/>
    <w:rsid w:val="00284C64"/>
    <w:rsid w:val="002850A1"/>
    <w:rsid w:val="002851DE"/>
    <w:rsid w:val="00285A84"/>
    <w:rsid w:val="00285C22"/>
    <w:rsid w:val="00286106"/>
    <w:rsid w:val="00286D82"/>
    <w:rsid w:val="00286E59"/>
    <w:rsid w:val="00286E9F"/>
    <w:rsid w:val="00287183"/>
    <w:rsid w:val="00287744"/>
    <w:rsid w:val="00287B92"/>
    <w:rsid w:val="00287BF2"/>
    <w:rsid w:val="00287C2A"/>
    <w:rsid w:val="0029077C"/>
    <w:rsid w:val="002909C1"/>
    <w:rsid w:val="00290D11"/>
    <w:rsid w:val="00291572"/>
    <w:rsid w:val="00291923"/>
    <w:rsid w:val="00291957"/>
    <w:rsid w:val="00291C69"/>
    <w:rsid w:val="00292574"/>
    <w:rsid w:val="00292617"/>
    <w:rsid w:val="00292971"/>
    <w:rsid w:val="002929C3"/>
    <w:rsid w:val="00292F51"/>
    <w:rsid w:val="0029305C"/>
    <w:rsid w:val="0029336A"/>
    <w:rsid w:val="00293B99"/>
    <w:rsid w:val="00293C30"/>
    <w:rsid w:val="00294614"/>
    <w:rsid w:val="002947C5"/>
    <w:rsid w:val="00294F25"/>
    <w:rsid w:val="002952F2"/>
    <w:rsid w:val="00295503"/>
    <w:rsid w:val="00295BE9"/>
    <w:rsid w:val="00295D05"/>
    <w:rsid w:val="00295D6C"/>
    <w:rsid w:val="00295ED3"/>
    <w:rsid w:val="00296C98"/>
    <w:rsid w:val="0029739F"/>
    <w:rsid w:val="002973F2"/>
    <w:rsid w:val="0029781F"/>
    <w:rsid w:val="002979F0"/>
    <w:rsid w:val="00297A8A"/>
    <w:rsid w:val="00297CAC"/>
    <w:rsid w:val="002A0625"/>
    <w:rsid w:val="002A0702"/>
    <w:rsid w:val="002A0761"/>
    <w:rsid w:val="002A0827"/>
    <w:rsid w:val="002A0A5C"/>
    <w:rsid w:val="002A1120"/>
    <w:rsid w:val="002A14B2"/>
    <w:rsid w:val="002A155A"/>
    <w:rsid w:val="002A2726"/>
    <w:rsid w:val="002A287E"/>
    <w:rsid w:val="002A2909"/>
    <w:rsid w:val="002A3785"/>
    <w:rsid w:val="002A3882"/>
    <w:rsid w:val="002A3A33"/>
    <w:rsid w:val="002A3AE2"/>
    <w:rsid w:val="002A40C8"/>
    <w:rsid w:val="002A4291"/>
    <w:rsid w:val="002A440B"/>
    <w:rsid w:val="002A4971"/>
    <w:rsid w:val="002A4D71"/>
    <w:rsid w:val="002A511A"/>
    <w:rsid w:val="002A514C"/>
    <w:rsid w:val="002A51C9"/>
    <w:rsid w:val="002A5549"/>
    <w:rsid w:val="002A5A21"/>
    <w:rsid w:val="002A5CC8"/>
    <w:rsid w:val="002A661C"/>
    <w:rsid w:val="002A67DC"/>
    <w:rsid w:val="002A7855"/>
    <w:rsid w:val="002A7899"/>
    <w:rsid w:val="002A7CB3"/>
    <w:rsid w:val="002B04D7"/>
    <w:rsid w:val="002B0546"/>
    <w:rsid w:val="002B05D1"/>
    <w:rsid w:val="002B09D0"/>
    <w:rsid w:val="002B0A85"/>
    <w:rsid w:val="002B0BD9"/>
    <w:rsid w:val="002B0E04"/>
    <w:rsid w:val="002B134F"/>
    <w:rsid w:val="002B1641"/>
    <w:rsid w:val="002B1BAD"/>
    <w:rsid w:val="002B2178"/>
    <w:rsid w:val="002B28FC"/>
    <w:rsid w:val="002B2906"/>
    <w:rsid w:val="002B2CFF"/>
    <w:rsid w:val="002B2D65"/>
    <w:rsid w:val="002B30D3"/>
    <w:rsid w:val="002B31CC"/>
    <w:rsid w:val="002B3234"/>
    <w:rsid w:val="002B3374"/>
    <w:rsid w:val="002B344E"/>
    <w:rsid w:val="002B372E"/>
    <w:rsid w:val="002B4478"/>
    <w:rsid w:val="002B4DD0"/>
    <w:rsid w:val="002B57E6"/>
    <w:rsid w:val="002B5CDF"/>
    <w:rsid w:val="002B5EC9"/>
    <w:rsid w:val="002B5F53"/>
    <w:rsid w:val="002B61ED"/>
    <w:rsid w:val="002B657A"/>
    <w:rsid w:val="002B69AB"/>
    <w:rsid w:val="002B69CE"/>
    <w:rsid w:val="002B6A7E"/>
    <w:rsid w:val="002B6BA4"/>
    <w:rsid w:val="002B706D"/>
    <w:rsid w:val="002B71A4"/>
    <w:rsid w:val="002B74B3"/>
    <w:rsid w:val="002B7762"/>
    <w:rsid w:val="002B7885"/>
    <w:rsid w:val="002C045E"/>
    <w:rsid w:val="002C087A"/>
    <w:rsid w:val="002C0AC7"/>
    <w:rsid w:val="002C0FF9"/>
    <w:rsid w:val="002C10D7"/>
    <w:rsid w:val="002C1160"/>
    <w:rsid w:val="002C172D"/>
    <w:rsid w:val="002C1EC5"/>
    <w:rsid w:val="002C1FE7"/>
    <w:rsid w:val="002C20E6"/>
    <w:rsid w:val="002C31FD"/>
    <w:rsid w:val="002C3611"/>
    <w:rsid w:val="002C3CCC"/>
    <w:rsid w:val="002C41E8"/>
    <w:rsid w:val="002C46E3"/>
    <w:rsid w:val="002C4850"/>
    <w:rsid w:val="002C4B57"/>
    <w:rsid w:val="002C4D3D"/>
    <w:rsid w:val="002C4E47"/>
    <w:rsid w:val="002C4EFA"/>
    <w:rsid w:val="002C4F09"/>
    <w:rsid w:val="002C507B"/>
    <w:rsid w:val="002C541F"/>
    <w:rsid w:val="002C556C"/>
    <w:rsid w:val="002C5743"/>
    <w:rsid w:val="002C60A0"/>
    <w:rsid w:val="002C6226"/>
    <w:rsid w:val="002C6274"/>
    <w:rsid w:val="002C6307"/>
    <w:rsid w:val="002C6349"/>
    <w:rsid w:val="002C6BF5"/>
    <w:rsid w:val="002C7912"/>
    <w:rsid w:val="002D017B"/>
    <w:rsid w:val="002D01C1"/>
    <w:rsid w:val="002D02B7"/>
    <w:rsid w:val="002D0886"/>
    <w:rsid w:val="002D0953"/>
    <w:rsid w:val="002D0985"/>
    <w:rsid w:val="002D0BBC"/>
    <w:rsid w:val="002D0DA7"/>
    <w:rsid w:val="002D0E70"/>
    <w:rsid w:val="002D106B"/>
    <w:rsid w:val="002D13FC"/>
    <w:rsid w:val="002D1874"/>
    <w:rsid w:val="002D18D5"/>
    <w:rsid w:val="002D20FA"/>
    <w:rsid w:val="002D2935"/>
    <w:rsid w:val="002D2B2A"/>
    <w:rsid w:val="002D2E17"/>
    <w:rsid w:val="002D305E"/>
    <w:rsid w:val="002D32EF"/>
    <w:rsid w:val="002D37F1"/>
    <w:rsid w:val="002D384B"/>
    <w:rsid w:val="002D39E8"/>
    <w:rsid w:val="002D39F3"/>
    <w:rsid w:val="002D3C8A"/>
    <w:rsid w:val="002D3EF5"/>
    <w:rsid w:val="002D403B"/>
    <w:rsid w:val="002D4383"/>
    <w:rsid w:val="002D56C1"/>
    <w:rsid w:val="002D5DC6"/>
    <w:rsid w:val="002D601B"/>
    <w:rsid w:val="002D648E"/>
    <w:rsid w:val="002D655F"/>
    <w:rsid w:val="002D6E40"/>
    <w:rsid w:val="002D74D2"/>
    <w:rsid w:val="002D7AD0"/>
    <w:rsid w:val="002D7D6B"/>
    <w:rsid w:val="002D7FB4"/>
    <w:rsid w:val="002E07E7"/>
    <w:rsid w:val="002E0AF7"/>
    <w:rsid w:val="002E0CB4"/>
    <w:rsid w:val="002E13DE"/>
    <w:rsid w:val="002E157A"/>
    <w:rsid w:val="002E18EE"/>
    <w:rsid w:val="002E1C38"/>
    <w:rsid w:val="002E1C45"/>
    <w:rsid w:val="002E1E20"/>
    <w:rsid w:val="002E2121"/>
    <w:rsid w:val="002E222C"/>
    <w:rsid w:val="002E2715"/>
    <w:rsid w:val="002E272C"/>
    <w:rsid w:val="002E2DF8"/>
    <w:rsid w:val="002E3867"/>
    <w:rsid w:val="002E3EA9"/>
    <w:rsid w:val="002E4890"/>
    <w:rsid w:val="002E48B8"/>
    <w:rsid w:val="002E4D2F"/>
    <w:rsid w:val="002E4E2C"/>
    <w:rsid w:val="002E52FC"/>
    <w:rsid w:val="002E5346"/>
    <w:rsid w:val="002E5A69"/>
    <w:rsid w:val="002E5CDE"/>
    <w:rsid w:val="002E5E09"/>
    <w:rsid w:val="002E5E1A"/>
    <w:rsid w:val="002E60F8"/>
    <w:rsid w:val="002E65E3"/>
    <w:rsid w:val="002E695E"/>
    <w:rsid w:val="002E6A64"/>
    <w:rsid w:val="002E6A67"/>
    <w:rsid w:val="002E6E3D"/>
    <w:rsid w:val="002E6EFB"/>
    <w:rsid w:val="002E7EEB"/>
    <w:rsid w:val="002F08A1"/>
    <w:rsid w:val="002F0AB9"/>
    <w:rsid w:val="002F0E97"/>
    <w:rsid w:val="002F197C"/>
    <w:rsid w:val="002F1DF9"/>
    <w:rsid w:val="002F2068"/>
    <w:rsid w:val="002F232E"/>
    <w:rsid w:val="002F3150"/>
    <w:rsid w:val="002F3221"/>
    <w:rsid w:val="002F32EB"/>
    <w:rsid w:val="002F38EC"/>
    <w:rsid w:val="002F3DEF"/>
    <w:rsid w:val="002F4187"/>
    <w:rsid w:val="002F4936"/>
    <w:rsid w:val="002F4DF0"/>
    <w:rsid w:val="002F5029"/>
    <w:rsid w:val="002F5169"/>
    <w:rsid w:val="002F566E"/>
    <w:rsid w:val="002F603E"/>
    <w:rsid w:val="002F6375"/>
    <w:rsid w:val="002F6F1D"/>
    <w:rsid w:val="002F71BF"/>
    <w:rsid w:val="002F732E"/>
    <w:rsid w:val="002F7361"/>
    <w:rsid w:val="002F739E"/>
    <w:rsid w:val="002F74FD"/>
    <w:rsid w:val="002F764B"/>
    <w:rsid w:val="002F7AA9"/>
    <w:rsid w:val="002F7B5F"/>
    <w:rsid w:val="002F7B7E"/>
    <w:rsid w:val="00300503"/>
    <w:rsid w:val="003008F8"/>
    <w:rsid w:val="0030097C"/>
    <w:rsid w:val="00300A0A"/>
    <w:rsid w:val="00300ABB"/>
    <w:rsid w:val="00301353"/>
    <w:rsid w:val="003015EC"/>
    <w:rsid w:val="00301610"/>
    <w:rsid w:val="00301C4A"/>
    <w:rsid w:val="00301D4B"/>
    <w:rsid w:val="00302B73"/>
    <w:rsid w:val="00302BE1"/>
    <w:rsid w:val="00302E66"/>
    <w:rsid w:val="003036E3"/>
    <w:rsid w:val="0030386E"/>
    <w:rsid w:val="00303BE0"/>
    <w:rsid w:val="00303C6F"/>
    <w:rsid w:val="00304081"/>
    <w:rsid w:val="0030454A"/>
    <w:rsid w:val="003047F6"/>
    <w:rsid w:val="0030481A"/>
    <w:rsid w:val="00305231"/>
    <w:rsid w:val="00305281"/>
    <w:rsid w:val="00305465"/>
    <w:rsid w:val="003055E9"/>
    <w:rsid w:val="00305B4F"/>
    <w:rsid w:val="00305F1A"/>
    <w:rsid w:val="00306147"/>
    <w:rsid w:val="00306164"/>
    <w:rsid w:val="00306558"/>
    <w:rsid w:val="003065A4"/>
    <w:rsid w:val="00306852"/>
    <w:rsid w:val="00306B44"/>
    <w:rsid w:val="0030721F"/>
    <w:rsid w:val="003076BD"/>
    <w:rsid w:val="00307A38"/>
    <w:rsid w:val="00307AF1"/>
    <w:rsid w:val="00307B9B"/>
    <w:rsid w:val="00307D2D"/>
    <w:rsid w:val="00307F31"/>
    <w:rsid w:val="0031009E"/>
    <w:rsid w:val="003103BB"/>
    <w:rsid w:val="00311FD1"/>
    <w:rsid w:val="0031200F"/>
    <w:rsid w:val="0031213F"/>
    <w:rsid w:val="00312264"/>
    <w:rsid w:val="00312578"/>
    <w:rsid w:val="0031295D"/>
    <w:rsid w:val="00312E4F"/>
    <w:rsid w:val="003132DF"/>
    <w:rsid w:val="003132E9"/>
    <w:rsid w:val="003133BB"/>
    <w:rsid w:val="00313AEC"/>
    <w:rsid w:val="00313DBF"/>
    <w:rsid w:val="00314424"/>
    <w:rsid w:val="00314718"/>
    <w:rsid w:val="00314961"/>
    <w:rsid w:val="003149AD"/>
    <w:rsid w:val="00314CEA"/>
    <w:rsid w:val="0031502A"/>
    <w:rsid w:val="00315464"/>
    <w:rsid w:val="003154C0"/>
    <w:rsid w:val="0031563D"/>
    <w:rsid w:val="0031564F"/>
    <w:rsid w:val="003156A3"/>
    <w:rsid w:val="003157D1"/>
    <w:rsid w:val="003157E3"/>
    <w:rsid w:val="003158BE"/>
    <w:rsid w:val="00315998"/>
    <w:rsid w:val="00315F08"/>
    <w:rsid w:val="0031626D"/>
    <w:rsid w:val="003166BD"/>
    <w:rsid w:val="00316972"/>
    <w:rsid w:val="003169EE"/>
    <w:rsid w:val="00316AF5"/>
    <w:rsid w:val="00316B1B"/>
    <w:rsid w:val="00316B51"/>
    <w:rsid w:val="00316FD0"/>
    <w:rsid w:val="0031711E"/>
    <w:rsid w:val="003178E7"/>
    <w:rsid w:val="00317E3A"/>
    <w:rsid w:val="00317EAC"/>
    <w:rsid w:val="003203FC"/>
    <w:rsid w:val="003205D0"/>
    <w:rsid w:val="0032073A"/>
    <w:rsid w:val="0032102A"/>
    <w:rsid w:val="0032196B"/>
    <w:rsid w:val="00321A59"/>
    <w:rsid w:val="00321C05"/>
    <w:rsid w:val="0032244C"/>
    <w:rsid w:val="0032296B"/>
    <w:rsid w:val="00322B5E"/>
    <w:rsid w:val="003232E9"/>
    <w:rsid w:val="00324C68"/>
    <w:rsid w:val="00325A1A"/>
    <w:rsid w:val="00325CD7"/>
    <w:rsid w:val="00325FCC"/>
    <w:rsid w:val="003268DB"/>
    <w:rsid w:val="003269B1"/>
    <w:rsid w:val="00326ADF"/>
    <w:rsid w:val="00326DAC"/>
    <w:rsid w:val="00326F99"/>
    <w:rsid w:val="00327307"/>
    <w:rsid w:val="003273CA"/>
    <w:rsid w:val="003274BC"/>
    <w:rsid w:val="00327C86"/>
    <w:rsid w:val="00330A90"/>
    <w:rsid w:val="00330F42"/>
    <w:rsid w:val="00331006"/>
    <w:rsid w:val="003319B8"/>
    <w:rsid w:val="00331A57"/>
    <w:rsid w:val="00331E34"/>
    <w:rsid w:val="00332053"/>
    <w:rsid w:val="0033278D"/>
    <w:rsid w:val="003329D5"/>
    <w:rsid w:val="00332FAC"/>
    <w:rsid w:val="00333653"/>
    <w:rsid w:val="003336AE"/>
    <w:rsid w:val="00333E9E"/>
    <w:rsid w:val="0033405C"/>
    <w:rsid w:val="00334354"/>
    <w:rsid w:val="00334494"/>
    <w:rsid w:val="00334FA7"/>
    <w:rsid w:val="0033507A"/>
    <w:rsid w:val="0033509A"/>
    <w:rsid w:val="003350F4"/>
    <w:rsid w:val="003351B0"/>
    <w:rsid w:val="0033532E"/>
    <w:rsid w:val="00335773"/>
    <w:rsid w:val="00335928"/>
    <w:rsid w:val="00335EAE"/>
    <w:rsid w:val="00335F3F"/>
    <w:rsid w:val="00336244"/>
    <w:rsid w:val="0033660D"/>
    <w:rsid w:val="0033689F"/>
    <w:rsid w:val="0033750E"/>
    <w:rsid w:val="00337627"/>
    <w:rsid w:val="00337B63"/>
    <w:rsid w:val="00337C5A"/>
    <w:rsid w:val="00337F2E"/>
    <w:rsid w:val="00340AEF"/>
    <w:rsid w:val="0034115A"/>
    <w:rsid w:val="0034135B"/>
    <w:rsid w:val="00341EFF"/>
    <w:rsid w:val="003421F8"/>
    <w:rsid w:val="00342882"/>
    <w:rsid w:val="00342FA5"/>
    <w:rsid w:val="00343378"/>
    <w:rsid w:val="00343DB4"/>
    <w:rsid w:val="00343DC5"/>
    <w:rsid w:val="00343F17"/>
    <w:rsid w:val="00344277"/>
    <w:rsid w:val="0034434F"/>
    <w:rsid w:val="003444AD"/>
    <w:rsid w:val="0034454B"/>
    <w:rsid w:val="00344AB3"/>
    <w:rsid w:val="00344AF7"/>
    <w:rsid w:val="0034550A"/>
    <w:rsid w:val="00345DB0"/>
    <w:rsid w:val="00345E97"/>
    <w:rsid w:val="00346323"/>
    <w:rsid w:val="00346944"/>
    <w:rsid w:val="00346C50"/>
    <w:rsid w:val="00346C9E"/>
    <w:rsid w:val="00346D44"/>
    <w:rsid w:val="00346F4D"/>
    <w:rsid w:val="003470A1"/>
    <w:rsid w:val="00347678"/>
    <w:rsid w:val="003478F0"/>
    <w:rsid w:val="00350257"/>
    <w:rsid w:val="00350348"/>
    <w:rsid w:val="00350512"/>
    <w:rsid w:val="00350912"/>
    <w:rsid w:val="00350A83"/>
    <w:rsid w:val="00350E4E"/>
    <w:rsid w:val="00350F27"/>
    <w:rsid w:val="00350F4E"/>
    <w:rsid w:val="0035149C"/>
    <w:rsid w:val="00351583"/>
    <w:rsid w:val="00351948"/>
    <w:rsid w:val="00352229"/>
    <w:rsid w:val="00352378"/>
    <w:rsid w:val="003523A2"/>
    <w:rsid w:val="00352466"/>
    <w:rsid w:val="0035260D"/>
    <w:rsid w:val="00352873"/>
    <w:rsid w:val="00352ED4"/>
    <w:rsid w:val="003532A7"/>
    <w:rsid w:val="00353415"/>
    <w:rsid w:val="00353E3B"/>
    <w:rsid w:val="0035405E"/>
    <w:rsid w:val="003540B6"/>
    <w:rsid w:val="0035460E"/>
    <w:rsid w:val="00355143"/>
    <w:rsid w:val="00355163"/>
    <w:rsid w:val="003551D8"/>
    <w:rsid w:val="00355497"/>
    <w:rsid w:val="003554BA"/>
    <w:rsid w:val="00355885"/>
    <w:rsid w:val="0035593D"/>
    <w:rsid w:val="00356018"/>
    <w:rsid w:val="003561AD"/>
    <w:rsid w:val="0035626E"/>
    <w:rsid w:val="0035629A"/>
    <w:rsid w:val="003569DB"/>
    <w:rsid w:val="00356DDD"/>
    <w:rsid w:val="00356F3A"/>
    <w:rsid w:val="0035732E"/>
    <w:rsid w:val="0035756E"/>
    <w:rsid w:val="003575AD"/>
    <w:rsid w:val="00357B97"/>
    <w:rsid w:val="00357EC3"/>
    <w:rsid w:val="00360369"/>
    <w:rsid w:val="003607FF"/>
    <w:rsid w:val="00360B28"/>
    <w:rsid w:val="00360D4B"/>
    <w:rsid w:val="003614DA"/>
    <w:rsid w:val="00361DBE"/>
    <w:rsid w:val="00361FDF"/>
    <w:rsid w:val="00362AD2"/>
    <w:rsid w:val="003630CF"/>
    <w:rsid w:val="00363288"/>
    <w:rsid w:val="003634AF"/>
    <w:rsid w:val="00363A98"/>
    <w:rsid w:val="00363EDD"/>
    <w:rsid w:val="00363FAE"/>
    <w:rsid w:val="00364587"/>
    <w:rsid w:val="0036476E"/>
    <w:rsid w:val="00364876"/>
    <w:rsid w:val="00364C29"/>
    <w:rsid w:val="00364DF2"/>
    <w:rsid w:val="00364FAD"/>
    <w:rsid w:val="00365783"/>
    <w:rsid w:val="0036672D"/>
    <w:rsid w:val="00367106"/>
    <w:rsid w:val="0036712E"/>
    <w:rsid w:val="00367181"/>
    <w:rsid w:val="003675FD"/>
    <w:rsid w:val="00367602"/>
    <w:rsid w:val="00367D73"/>
    <w:rsid w:val="00367EB4"/>
    <w:rsid w:val="00370412"/>
    <w:rsid w:val="00371214"/>
    <w:rsid w:val="003725EF"/>
    <w:rsid w:val="003726E1"/>
    <w:rsid w:val="00372837"/>
    <w:rsid w:val="003729F6"/>
    <w:rsid w:val="00372CD7"/>
    <w:rsid w:val="00373289"/>
    <w:rsid w:val="0037369B"/>
    <w:rsid w:val="00374A35"/>
    <w:rsid w:val="00374E49"/>
    <w:rsid w:val="00375217"/>
    <w:rsid w:val="003754DC"/>
    <w:rsid w:val="0037558D"/>
    <w:rsid w:val="003755B4"/>
    <w:rsid w:val="00375B85"/>
    <w:rsid w:val="00375CDB"/>
    <w:rsid w:val="00375E1F"/>
    <w:rsid w:val="00376418"/>
    <w:rsid w:val="003767B6"/>
    <w:rsid w:val="00376A6F"/>
    <w:rsid w:val="00376C03"/>
    <w:rsid w:val="00377083"/>
    <w:rsid w:val="0037749D"/>
    <w:rsid w:val="00377998"/>
    <w:rsid w:val="00377BA5"/>
    <w:rsid w:val="00380399"/>
    <w:rsid w:val="00380449"/>
    <w:rsid w:val="003806F1"/>
    <w:rsid w:val="00380A8F"/>
    <w:rsid w:val="00380F5B"/>
    <w:rsid w:val="003814C1"/>
    <w:rsid w:val="00381751"/>
    <w:rsid w:val="0038195C"/>
    <w:rsid w:val="003819CC"/>
    <w:rsid w:val="00382A0D"/>
    <w:rsid w:val="00382AA9"/>
    <w:rsid w:val="00382BD8"/>
    <w:rsid w:val="00382CAE"/>
    <w:rsid w:val="003830C2"/>
    <w:rsid w:val="0038340F"/>
    <w:rsid w:val="00383524"/>
    <w:rsid w:val="0038358F"/>
    <w:rsid w:val="003838E1"/>
    <w:rsid w:val="003839D9"/>
    <w:rsid w:val="00383CA6"/>
    <w:rsid w:val="00383D13"/>
    <w:rsid w:val="0038422D"/>
    <w:rsid w:val="00384535"/>
    <w:rsid w:val="00384716"/>
    <w:rsid w:val="00384CF8"/>
    <w:rsid w:val="00386024"/>
    <w:rsid w:val="00386078"/>
    <w:rsid w:val="003865B4"/>
    <w:rsid w:val="00386843"/>
    <w:rsid w:val="00386BC1"/>
    <w:rsid w:val="00386C4C"/>
    <w:rsid w:val="003870E1"/>
    <w:rsid w:val="00387690"/>
    <w:rsid w:val="00387A25"/>
    <w:rsid w:val="00387ACD"/>
    <w:rsid w:val="00387B03"/>
    <w:rsid w:val="00390397"/>
    <w:rsid w:val="003904A0"/>
    <w:rsid w:val="0039072E"/>
    <w:rsid w:val="003909C1"/>
    <w:rsid w:val="00390A47"/>
    <w:rsid w:val="003911C1"/>
    <w:rsid w:val="00391239"/>
    <w:rsid w:val="003914DF"/>
    <w:rsid w:val="0039159C"/>
    <w:rsid w:val="00391702"/>
    <w:rsid w:val="00391994"/>
    <w:rsid w:val="00391B54"/>
    <w:rsid w:val="0039216D"/>
    <w:rsid w:val="00392301"/>
    <w:rsid w:val="003926C3"/>
    <w:rsid w:val="00392705"/>
    <w:rsid w:val="00392A51"/>
    <w:rsid w:val="00392AB5"/>
    <w:rsid w:val="00392FDE"/>
    <w:rsid w:val="00392FFE"/>
    <w:rsid w:val="0039309B"/>
    <w:rsid w:val="0039364F"/>
    <w:rsid w:val="00394A51"/>
    <w:rsid w:val="00394BE4"/>
    <w:rsid w:val="00394E74"/>
    <w:rsid w:val="00395B83"/>
    <w:rsid w:val="003962B6"/>
    <w:rsid w:val="00397032"/>
    <w:rsid w:val="00397406"/>
    <w:rsid w:val="00397A9D"/>
    <w:rsid w:val="003A027E"/>
    <w:rsid w:val="003A077C"/>
    <w:rsid w:val="003A0AF1"/>
    <w:rsid w:val="003A1157"/>
    <w:rsid w:val="003A1C9D"/>
    <w:rsid w:val="003A1E1E"/>
    <w:rsid w:val="003A27F7"/>
    <w:rsid w:val="003A2938"/>
    <w:rsid w:val="003A2C41"/>
    <w:rsid w:val="003A2C55"/>
    <w:rsid w:val="003A2F1B"/>
    <w:rsid w:val="003A3050"/>
    <w:rsid w:val="003A3181"/>
    <w:rsid w:val="003A37C4"/>
    <w:rsid w:val="003A3EFF"/>
    <w:rsid w:val="003A43E9"/>
    <w:rsid w:val="003A465A"/>
    <w:rsid w:val="003A4C9B"/>
    <w:rsid w:val="003A4ECE"/>
    <w:rsid w:val="003A560A"/>
    <w:rsid w:val="003A5726"/>
    <w:rsid w:val="003A5A05"/>
    <w:rsid w:val="003A5EFE"/>
    <w:rsid w:val="003A63D0"/>
    <w:rsid w:val="003A68E3"/>
    <w:rsid w:val="003A6A26"/>
    <w:rsid w:val="003A6D2C"/>
    <w:rsid w:val="003A6FB5"/>
    <w:rsid w:val="003A7053"/>
    <w:rsid w:val="003A7534"/>
    <w:rsid w:val="003A7538"/>
    <w:rsid w:val="003A7667"/>
    <w:rsid w:val="003B002F"/>
    <w:rsid w:val="003B0426"/>
    <w:rsid w:val="003B0CE7"/>
    <w:rsid w:val="003B1040"/>
    <w:rsid w:val="003B185F"/>
    <w:rsid w:val="003B1958"/>
    <w:rsid w:val="003B2660"/>
    <w:rsid w:val="003B2A6B"/>
    <w:rsid w:val="003B2B31"/>
    <w:rsid w:val="003B2B45"/>
    <w:rsid w:val="003B2D18"/>
    <w:rsid w:val="003B2E1E"/>
    <w:rsid w:val="003B313E"/>
    <w:rsid w:val="003B33CF"/>
    <w:rsid w:val="003B3764"/>
    <w:rsid w:val="003B3783"/>
    <w:rsid w:val="003B3ADA"/>
    <w:rsid w:val="003B3FD3"/>
    <w:rsid w:val="003B4512"/>
    <w:rsid w:val="003B4564"/>
    <w:rsid w:val="003B4815"/>
    <w:rsid w:val="003B4A74"/>
    <w:rsid w:val="003B4CDC"/>
    <w:rsid w:val="003B50BF"/>
    <w:rsid w:val="003B51E0"/>
    <w:rsid w:val="003B5367"/>
    <w:rsid w:val="003B57CC"/>
    <w:rsid w:val="003B6963"/>
    <w:rsid w:val="003B69F4"/>
    <w:rsid w:val="003B7359"/>
    <w:rsid w:val="003B7907"/>
    <w:rsid w:val="003B7C27"/>
    <w:rsid w:val="003B7D72"/>
    <w:rsid w:val="003C003B"/>
    <w:rsid w:val="003C0AAB"/>
    <w:rsid w:val="003C0BCC"/>
    <w:rsid w:val="003C0D9F"/>
    <w:rsid w:val="003C0ED5"/>
    <w:rsid w:val="003C1224"/>
    <w:rsid w:val="003C1248"/>
    <w:rsid w:val="003C12FF"/>
    <w:rsid w:val="003C19EE"/>
    <w:rsid w:val="003C1CB2"/>
    <w:rsid w:val="003C1D34"/>
    <w:rsid w:val="003C2137"/>
    <w:rsid w:val="003C2E02"/>
    <w:rsid w:val="003C2EF5"/>
    <w:rsid w:val="003C2FFD"/>
    <w:rsid w:val="003C337F"/>
    <w:rsid w:val="003C33E4"/>
    <w:rsid w:val="003C3539"/>
    <w:rsid w:val="003C3717"/>
    <w:rsid w:val="003C3822"/>
    <w:rsid w:val="003C39F3"/>
    <w:rsid w:val="003C3C3E"/>
    <w:rsid w:val="003C3CB9"/>
    <w:rsid w:val="003C3E85"/>
    <w:rsid w:val="003C4FFA"/>
    <w:rsid w:val="003C51C1"/>
    <w:rsid w:val="003C5201"/>
    <w:rsid w:val="003C540F"/>
    <w:rsid w:val="003C5729"/>
    <w:rsid w:val="003C5C9C"/>
    <w:rsid w:val="003C6028"/>
    <w:rsid w:val="003C61A5"/>
    <w:rsid w:val="003C687B"/>
    <w:rsid w:val="003C762D"/>
    <w:rsid w:val="003C7757"/>
    <w:rsid w:val="003D0318"/>
    <w:rsid w:val="003D04B9"/>
    <w:rsid w:val="003D07F3"/>
    <w:rsid w:val="003D0922"/>
    <w:rsid w:val="003D0CE2"/>
    <w:rsid w:val="003D0FCC"/>
    <w:rsid w:val="003D1BF8"/>
    <w:rsid w:val="003D1DA2"/>
    <w:rsid w:val="003D1F4D"/>
    <w:rsid w:val="003D277B"/>
    <w:rsid w:val="003D28D1"/>
    <w:rsid w:val="003D290A"/>
    <w:rsid w:val="003D29A7"/>
    <w:rsid w:val="003D2B5B"/>
    <w:rsid w:val="003D300F"/>
    <w:rsid w:val="003D332B"/>
    <w:rsid w:val="003D3486"/>
    <w:rsid w:val="003D35F2"/>
    <w:rsid w:val="003D3B0C"/>
    <w:rsid w:val="003D3D7D"/>
    <w:rsid w:val="003D4208"/>
    <w:rsid w:val="003D46B0"/>
    <w:rsid w:val="003D4895"/>
    <w:rsid w:val="003D4A6F"/>
    <w:rsid w:val="003D4FB8"/>
    <w:rsid w:val="003D4FD4"/>
    <w:rsid w:val="003D517D"/>
    <w:rsid w:val="003D53BB"/>
    <w:rsid w:val="003D54F0"/>
    <w:rsid w:val="003D5582"/>
    <w:rsid w:val="003D5E55"/>
    <w:rsid w:val="003D622A"/>
    <w:rsid w:val="003D6B3B"/>
    <w:rsid w:val="003D6EC1"/>
    <w:rsid w:val="003D6F35"/>
    <w:rsid w:val="003D7429"/>
    <w:rsid w:val="003D74CD"/>
    <w:rsid w:val="003D7F34"/>
    <w:rsid w:val="003E0170"/>
    <w:rsid w:val="003E01E7"/>
    <w:rsid w:val="003E164C"/>
    <w:rsid w:val="003E1664"/>
    <w:rsid w:val="003E18C7"/>
    <w:rsid w:val="003E1963"/>
    <w:rsid w:val="003E198A"/>
    <w:rsid w:val="003E1B56"/>
    <w:rsid w:val="003E1BB3"/>
    <w:rsid w:val="003E1D49"/>
    <w:rsid w:val="003E28CC"/>
    <w:rsid w:val="003E2A97"/>
    <w:rsid w:val="003E2C22"/>
    <w:rsid w:val="003E2CD6"/>
    <w:rsid w:val="003E2FF4"/>
    <w:rsid w:val="003E3DE9"/>
    <w:rsid w:val="003E40A8"/>
    <w:rsid w:val="003E4117"/>
    <w:rsid w:val="003E4545"/>
    <w:rsid w:val="003E61C0"/>
    <w:rsid w:val="003E62D6"/>
    <w:rsid w:val="003E6C0D"/>
    <w:rsid w:val="003E6E41"/>
    <w:rsid w:val="003E6E92"/>
    <w:rsid w:val="003E70CA"/>
    <w:rsid w:val="003E7471"/>
    <w:rsid w:val="003E7EBF"/>
    <w:rsid w:val="003F0F64"/>
    <w:rsid w:val="003F0FE3"/>
    <w:rsid w:val="003F18BE"/>
    <w:rsid w:val="003F18C8"/>
    <w:rsid w:val="003F1D49"/>
    <w:rsid w:val="003F2601"/>
    <w:rsid w:val="003F26E7"/>
    <w:rsid w:val="003F292E"/>
    <w:rsid w:val="003F29CD"/>
    <w:rsid w:val="003F2C90"/>
    <w:rsid w:val="003F2F56"/>
    <w:rsid w:val="003F3155"/>
    <w:rsid w:val="003F35AA"/>
    <w:rsid w:val="003F39F2"/>
    <w:rsid w:val="003F4742"/>
    <w:rsid w:val="003F475D"/>
    <w:rsid w:val="003F47A8"/>
    <w:rsid w:val="003F47DB"/>
    <w:rsid w:val="003F4916"/>
    <w:rsid w:val="003F4930"/>
    <w:rsid w:val="003F4B61"/>
    <w:rsid w:val="003F4DCA"/>
    <w:rsid w:val="003F509D"/>
    <w:rsid w:val="003F51C5"/>
    <w:rsid w:val="003F561C"/>
    <w:rsid w:val="003F563B"/>
    <w:rsid w:val="003F5755"/>
    <w:rsid w:val="003F57A1"/>
    <w:rsid w:val="003F67A6"/>
    <w:rsid w:val="003F6C34"/>
    <w:rsid w:val="003F6C77"/>
    <w:rsid w:val="003F70DF"/>
    <w:rsid w:val="003F7188"/>
    <w:rsid w:val="00400404"/>
    <w:rsid w:val="00400AC2"/>
    <w:rsid w:val="00400F60"/>
    <w:rsid w:val="00401A40"/>
    <w:rsid w:val="0040275A"/>
    <w:rsid w:val="00402B85"/>
    <w:rsid w:val="00403384"/>
    <w:rsid w:val="00403540"/>
    <w:rsid w:val="004035D6"/>
    <w:rsid w:val="0040398C"/>
    <w:rsid w:val="00403B4A"/>
    <w:rsid w:val="004044F4"/>
    <w:rsid w:val="0040467C"/>
    <w:rsid w:val="004048CE"/>
    <w:rsid w:val="00404A99"/>
    <w:rsid w:val="00404D8F"/>
    <w:rsid w:val="0040513D"/>
    <w:rsid w:val="00405256"/>
    <w:rsid w:val="0040536F"/>
    <w:rsid w:val="004056AA"/>
    <w:rsid w:val="004056BE"/>
    <w:rsid w:val="0040579E"/>
    <w:rsid w:val="00405EDC"/>
    <w:rsid w:val="00406629"/>
    <w:rsid w:val="00406782"/>
    <w:rsid w:val="00406BF7"/>
    <w:rsid w:val="004071EF"/>
    <w:rsid w:val="0040765E"/>
    <w:rsid w:val="00407735"/>
    <w:rsid w:val="00407759"/>
    <w:rsid w:val="0041070E"/>
    <w:rsid w:val="004118B9"/>
    <w:rsid w:val="00411C00"/>
    <w:rsid w:val="00411DFF"/>
    <w:rsid w:val="00411EEF"/>
    <w:rsid w:val="0041226D"/>
    <w:rsid w:val="004125C2"/>
    <w:rsid w:val="004126D0"/>
    <w:rsid w:val="004127CA"/>
    <w:rsid w:val="00412CF9"/>
    <w:rsid w:val="00413041"/>
    <w:rsid w:val="0041354C"/>
    <w:rsid w:val="00413879"/>
    <w:rsid w:val="00413977"/>
    <w:rsid w:val="004139A7"/>
    <w:rsid w:val="0041425A"/>
    <w:rsid w:val="0041438E"/>
    <w:rsid w:val="00414623"/>
    <w:rsid w:val="0041520F"/>
    <w:rsid w:val="00415E8A"/>
    <w:rsid w:val="00416088"/>
    <w:rsid w:val="004168AD"/>
    <w:rsid w:val="00416CE5"/>
    <w:rsid w:val="004170D4"/>
    <w:rsid w:val="004171D0"/>
    <w:rsid w:val="0041729B"/>
    <w:rsid w:val="004175A0"/>
    <w:rsid w:val="0041799D"/>
    <w:rsid w:val="00417BAE"/>
    <w:rsid w:val="00417BED"/>
    <w:rsid w:val="00417CF9"/>
    <w:rsid w:val="00420071"/>
    <w:rsid w:val="0042036F"/>
    <w:rsid w:val="00420E4A"/>
    <w:rsid w:val="00420EA0"/>
    <w:rsid w:val="00421924"/>
    <w:rsid w:val="00421CB3"/>
    <w:rsid w:val="00422008"/>
    <w:rsid w:val="004222CF"/>
    <w:rsid w:val="0042253C"/>
    <w:rsid w:val="0042257E"/>
    <w:rsid w:val="004228B2"/>
    <w:rsid w:val="0042299C"/>
    <w:rsid w:val="00422B0A"/>
    <w:rsid w:val="00422B62"/>
    <w:rsid w:val="00422E1D"/>
    <w:rsid w:val="004233C3"/>
    <w:rsid w:val="004238D1"/>
    <w:rsid w:val="00423D13"/>
    <w:rsid w:val="0042420A"/>
    <w:rsid w:val="0042426D"/>
    <w:rsid w:val="00424437"/>
    <w:rsid w:val="004247EB"/>
    <w:rsid w:val="00424B9A"/>
    <w:rsid w:val="00424BD0"/>
    <w:rsid w:val="0042557F"/>
    <w:rsid w:val="0042563F"/>
    <w:rsid w:val="0042589D"/>
    <w:rsid w:val="00425C9F"/>
    <w:rsid w:val="00425D76"/>
    <w:rsid w:val="00426111"/>
    <w:rsid w:val="004267F2"/>
    <w:rsid w:val="00426BD8"/>
    <w:rsid w:val="00426BFD"/>
    <w:rsid w:val="00426F6B"/>
    <w:rsid w:val="0042714B"/>
    <w:rsid w:val="004272D0"/>
    <w:rsid w:val="00427531"/>
    <w:rsid w:val="004279E3"/>
    <w:rsid w:val="00427A65"/>
    <w:rsid w:val="00427B35"/>
    <w:rsid w:val="00427C1E"/>
    <w:rsid w:val="00427CF7"/>
    <w:rsid w:val="00427EA3"/>
    <w:rsid w:val="00427F42"/>
    <w:rsid w:val="00430031"/>
    <w:rsid w:val="00430541"/>
    <w:rsid w:val="004305C2"/>
    <w:rsid w:val="0043077D"/>
    <w:rsid w:val="00430A23"/>
    <w:rsid w:val="00430BB8"/>
    <w:rsid w:val="00431412"/>
    <w:rsid w:val="004318D0"/>
    <w:rsid w:val="0043208B"/>
    <w:rsid w:val="004324FB"/>
    <w:rsid w:val="004325B5"/>
    <w:rsid w:val="0043272D"/>
    <w:rsid w:val="00432D79"/>
    <w:rsid w:val="00432D8C"/>
    <w:rsid w:val="00432F78"/>
    <w:rsid w:val="0043317A"/>
    <w:rsid w:val="00433377"/>
    <w:rsid w:val="00433744"/>
    <w:rsid w:val="00433867"/>
    <w:rsid w:val="004339DF"/>
    <w:rsid w:val="00433B35"/>
    <w:rsid w:val="00433BD3"/>
    <w:rsid w:val="0043427A"/>
    <w:rsid w:val="004342A0"/>
    <w:rsid w:val="0043511E"/>
    <w:rsid w:val="00435374"/>
    <w:rsid w:val="00435393"/>
    <w:rsid w:val="004353C4"/>
    <w:rsid w:val="0043579A"/>
    <w:rsid w:val="004357DA"/>
    <w:rsid w:val="00435A90"/>
    <w:rsid w:val="00435D88"/>
    <w:rsid w:val="004362B4"/>
    <w:rsid w:val="00436787"/>
    <w:rsid w:val="00436798"/>
    <w:rsid w:val="00436A34"/>
    <w:rsid w:val="004374DF"/>
    <w:rsid w:val="00437BB2"/>
    <w:rsid w:val="00440C74"/>
    <w:rsid w:val="00441388"/>
    <w:rsid w:val="004417CD"/>
    <w:rsid w:val="00441B5F"/>
    <w:rsid w:val="00441EFD"/>
    <w:rsid w:val="004422B3"/>
    <w:rsid w:val="004423EA"/>
    <w:rsid w:val="004431EC"/>
    <w:rsid w:val="004432A7"/>
    <w:rsid w:val="00443BE0"/>
    <w:rsid w:val="00444BED"/>
    <w:rsid w:val="004450FA"/>
    <w:rsid w:val="00445133"/>
    <w:rsid w:val="0044514C"/>
    <w:rsid w:val="004453AA"/>
    <w:rsid w:val="0044579F"/>
    <w:rsid w:val="0044586B"/>
    <w:rsid w:val="00446051"/>
    <w:rsid w:val="004460CD"/>
    <w:rsid w:val="00446265"/>
    <w:rsid w:val="00446282"/>
    <w:rsid w:val="00446522"/>
    <w:rsid w:val="004465E8"/>
    <w:rsid w:val="00446B7F"/>
    <w:rsid w:val="00446F68"/>
    <w:rsid w:val="00447276"/>
    <w:rsid w:val="004472B9"/>
    <w:rsid w:val="0044745C"/>
    <w:rsid w:val="00447701"/>
    <w:rsid w:val="00447738"/>
    <w:rsid w:val="00447BEB"/>
    <w:rsid w:val="004507D2"/>
    <w:rsid w:val="00450AB8"/>
    <w:rsid w:val="00450BEF"/>
    <w:rsid w:val="004512D1"/>
    <w:rsid w:val="00451420"/>
    <w:rsid w:val="0045157B"/>
    <w:rsid w:val="00451A65"/>
    <w:rsid w:val="00451D1B"/>
    <w:rsid w:val="00451D52"/>
    <w:rsid w:val="00452340"/>
    <w:rsid w:val="00452A2F"/>
    <w:rsid w:val="00452FD9"/>
    <w:rsid w:val="00453CFB"/>
    <w:rsid w:val="004542C4"/>
    <w:rsid w:val="00454A98"/>
    <w:rsid w:val="004558F2"/>
    <w:rsid w:val="00455A98"/>
    <w:rsid w:val="00455F3E"/>
    <w:rsid w:val="00456594"/>
    <w:rsid w:val="004569D5"/>
    <w:rsid w:val="00456F54"/>
    <w:rsid w:val="00457A9E"/>
    <w:rsid w:val="00457DD4"/>
    <w:rsid w:val="00460066"/>
    <w:rsid w:val="00460077"/>
    <w:rsid w:val="00460E84"/>
    <w:rsid w:val="00461349"/>
    <w:rsid w:val="004616A7"/>
    <w:rsid w:val="0046190A"/>
    <w:rsid w:val="00461DE5"/>
    <w:rsid w:val="00461F71"/>
    <w:rsid w:val="00461FA0"/>
    <w:rsid w:val="00462709"/>
    <w:rsid w:val="0046280D"/>
    <w:rsid w:val="004632C6"/>
    <w:rsid w:val="00463335"/>
    <w:rsid w:val="00463353"/>
    <w:rsid w:val="00463665"/>
    <w:rsid w:val="004636E7"/>
    <w:rsid w:val="004638C2"/>
    <w:rsid w:val="00463C26"/>
    <w:rsid w:val="00464378"/>
    <w:rsid w:val="00464625"/>
    <w:rsid w:val="00464915"/>
    <w:rsid w:val="00464992"/>
    <w:rsid w:val="00464AD9"/>
    <w:rsid w:val="004652DF"/>
    <w:rsid w:val="004658EF"/>
    <w:rsid w:val="004659F2"/>
    <w:rsid w:val="00465C19"/>
    <w:rsid w:val="00465ECC"/>
    <w:rsid w:val="004661AD"/>
    <w:rsid w:val="004661BE"/>
    <w:rsid w:val="00466663"/>
    <w:rsid w:val="00466992"/>
    <w:rsid w:val="00466BE4"/>
    <w:rsid w:val="00466C54"/>
    <w:rsid w:val="0046707A"/>
    <w:rsid w:val="004673FC"/>
    <w:rsid w:val="004674DB"/>
    <w:rsid w:val="00467E70"/>
    <w:rsid w:val="00467F96"/>
    <w:rsid w:val="004701F9"/>
    <w:rsid w:val="0047021D"/>
    <w:rsid w:val="0047029F"/>
    <w:rsid w:val="00470689"/>
    <w:rsid w:val="00471086"/>
    <w:rsid w:val="00471186"/>
    <w:rsid w:val="00471705"/>
    <w:rsid w:val="00471933"/>
    <w:rsid w:val="00471D82"/>
    <w:rsid w:val="00472117"/>
    <w:rsid w:val="0047234D"/>
    <w:rsid w:val="004726DE"/>
    <w:rsid w:val="00472CAE"/>
    <w:rsid w:val="004736D1"/>
    <w:rsid w:val="00473792"/>
    <w:rsid w:val="004737BE"/>
    <w:rsid w:val="00473803"/>
    <w:rsid w:val="00473CD2"/>
    <w:rsid w:val="00474382"/>
    <w:rsid w:val="0047449A"/>
    <w:rsid w:val="00474533"/>
    <w:rsid w:val="0047472C"/>
    <w:rsid w:val="004747E6"/>
    <w:rsid w:val="00474C10"/>
    <w:rsid w:val="00474C80"/>
    <w:rsid w:val="00474CE1"/>
    <w:rsid w:val="00474D14"/>
    <w:rsid w:val="00474D63"/>
    <w:rsid w:val="00475250"/>
    <w:rsid w:val="00475384"/>
    <w:rsid w:val="00475B4B"/>
    <w:rsid w:val="00475C7B"/>
    <w:rsid w:val="00475CD8"/>
    <w:rsid w:val="00475F7E"/>
    <w:rsid w:val="00476092"/>
    <w:rsid w:val="004760C7"/>
    <w:rsid w:val="004763D9"/>
    <w:rsid w:val="00476922"/>
    <w:rsid w:val="00476C38"/>
    <w:rsid w:val="004774E4"/>
    <w:rsid w:val="00477872"/>
    <w:rsid w:val="00477AB9"/>
    <w:rsid w:val="00477CDB"/>
    <w:rsid w:val="00477E6E"/>
    <w:rsid w:val="00480029"/>
    <w:rsid w:val="004807C8"/>
    <w:rsid w:val="00480AC3"/>
    <w:rsid w:val="00481233"/>
    <w:rsid w:val="0048145F"/>
    <w:rsid w:val="004815B2"/>
    <w:rsid w:val="004819B5"/>
    <w:rsid w:val="00481AD7"/>
    <w:rsid w:val="00481C0C"/>
    <w:rsid w:val="00481CFA"/>
    <w:rsid w:val="004822E5"/>
    <w:rsid w:val="00482498"/>
    <w:rsid w:val="00482C3A"/>
    <w:rsid w:val="00482C6F"/>
    <w:rsid w:val="004836B5"/>
    <w:rsid w:val="00483B83"/>
    <w:rsid w:val="0048463F"/>
    <w:rsid w:val="00484915"/>
    <w:rsid w:val="00484A2F"/>
    <w:rsid w:val="00484B22"/>
    <w:rsid w:val="00484D31"/>
    <w:rsid w:val="00484E7C"/>
    <w:rsid w:val="00485070"/>
    <w:rsid w:val="00485813"/>
    <w:rsid w:val="00485934"/>
    <w:rsid w:val="0048594F"/>
    <w:rsid w:val="00485FAB"/>
    <w:rsid w:val="00486086"/>
    <w:rsid w:val="00486157"/>
    <w:rsid w:val="004863E1"/>
    <w:rsid w:val="004867CD"/>
    <w:rsid w:val="0048687F"/>
    <w:rsid w:val="00486F9A"/>
    <w:rsid w:val="00487459"/>
    <w:rsid w:val="00487540"/>
    <w:rsid w:val="00487790"/>
    <w:rsid w:val="00487949"/>
    <w:rsid w:val="00487996"/>
    <w:rsid w:val="00487B63"/>
    <w:rsid w:val="00490071"/>
    <w:rsid w:val="00490423"/>
    <w:rsid w:val="004905C9"/>
    <w:rsid w:val="0049099A"/>
    <w:rsid w:val="00490B14"/>
    <w:rsid w:val="00490B94"/>
    <w:rsid w:val="00490FBA"/>
    <w:rsid w:val="00491186"/>
    <w:rsid w:val="00491257"/>
    <w:rsid w:val="0049199C"/>
    <w:rsid w:val="00491EEE"/>
    <w:rsid w:val="00491F0D"/>
    <w:rsid w:val="00491FCB"/>
    <w:rsid w:val="0049231C"/>
    <w:rsid w:val="00492758"/>
    <w:rsid w:val="00492B62"/>
    <w:rsid w:val="004935E4"/>
    <w:rsid w:val="0049395E"/>
    <w:rsid w:val="004945D9"/>
    <w:rsid w:val="00494AE3"/>
    <w:rsid w:val="00494D49"/>
    <w:rsid w:val="00494D61"/>
    <w:rsid w:val="00494F05"/>
    <w:rsid w:val="004951AC"/>
    <w:rsid w:val="0049584A"/>
    <w:rsid w:val="00495A1D"/>
    <w:rsid w:val="00495EA1"/>
    <w:rsid w:val="00495F5C"/>
    <w:rsid w:val="0049655D"/>
    <w:rsid w:val="0049695D"/>
    <w:rsid w:val="00497072"/>
    <w:rsid w:val="00497282"/>
    <w:rsid w:val="0049753A"/>
    <w:rsid w:val="00497D6D"/>
    <w:rsid w:val="00497FBE"/>
    <w:rsid w:val="004A099B"/>
    <w:rsid w:val="004A0D92"/>
    <w:rsid w:val="004A10F3"/>
    <w:rsid w:val="004A1D5F"/>
    <w:rsid w:val="004A1E64"/>
    <w:rsid w:val="004A22D2"/>
    <w:rsid w:val="004A241A"/>
    <w:rsid w:val="004A25ED"/>
    <w:rsid w:val="004A2829"/>
    <w:rsid w:val="004A2BAE"/>
    <w:rsid w:val="004A30A8"/>
    <w:rsid w:val="004A35A2"/>
    <w:rsid w:val="004A3961"/>
    <w:rsid w:val="004A3A2B"/>
    <w:rsid w:val="004A3AF6"/>
    <w:rsid w:val="004A3B89"/>
    <w:rsid w:val="004A3E68"/>
    <w:rsid w:val="004A419E"/>
    <w:rsid w:val="004A4698"/>
    <w:rsid w:val="004A46C9"/>
    <w:rsid w:val="004A5470"/>
    <w:rsid w:val="004A5D83"/>
    <w:rsid w:val="004A61B5"/>
    <w:rsid w:val="004A62DD"/>
    <w:rsid w:val="004A6A9E"/>
    <w:rsid w:val="004A6AFC"/>
    <w:rsid w:val="004A7069"/>
    <w:rsid w:val="004A73F2"/>
    <w:rsid w:val="004A7942"/>
    <w:rsid w:val="004A7A1F"/>
    <w:rsid w:val="004A7B44"/>
    <w:rsid w:val="004A7D37"/>
    <w:rsid w:val="004B0130"/>
    <w:rsid w:val="004B020F"/>
    <w:rsid w:val="004B0681"/>
    <w:rsid w:val="004B06A3"/>
    <w:rsid w:val="004B0834"/>
    <w:rsid w:val="004B09DD"/>
    <w:rsid w:val="004B0FAB"/>
    <w:rsid w:val="004B1586"/>
    <w:rsid w:val="004B1FA6"/>
    <w:rsid w:val="004B23F2"/>
    <w:rsid w:val="004B2488"/>
    <w:rsid w:val="004B2ACB"/>
    <w:rsid w:val="004B2CF2"/>
    <w:rsid w:val="004B2F02"/>
    <w:rsid w:val="004B33AC"/>
    <w:rsid w:val="004B33D6"/>
    <w:rsid w:val="004B3788"/>
    <w:rsid w:val="004B3834"/>
    <w:rsid w:val="004B3850"/>
    <w:rsid w:val="004B3BD3"/>
    <w:rsid w:val="004B3D56"/>
    <w:rsid w:val="004B4261"/>
    <w:rsid w:val="004B43A5"/>
    <w:rsid w:val="004B43FF"/>
    <w:rsid w:val="004B47F0"/>
    <w:rsid w:val="004B505B"/>
    <w:rsid w:val="004B52FC"/>
    <w:rsid w:val="004B537D"/>
    <w:rsid w:val="004B551F"/>
    <w:rsid w:val="004B5D52"/>
    <w:rsid w:val="004B5E59"/>
    <w:rsid w:val="004B5F4E"/>
    <w:rsid w:val="004B6264"/>
    <w:rsid w:val="004B6384"/>
    <w:rsid w:val="004B6503"/>
    <w:rsid w:val="004B652E"/>
    <w:rsid w:val="004B666F"/>
    <w:rsid w:val="004B676C"/>
    <w:rsid w:val="004B6BF1"/>
    <w:rsid w:val="004B7A43"/>
    <w:rsid w:val="004B7B14"/>
    <w:rsid w:val="004B7B3B"/>
    <w:rsid w:val="004B7CEE"/>
    <w:rsid w:val="004B7D00"/>
    <w:rsid w:val="004B7F66"/>
    <w:rsid w:val="004C0024"/>
    <w:rsid w:val="004C05DD"/>
    <w:rsid w:val="004C0A14"/>
    <w:rsid w:val="004C0A6F"/>
    <w:rsid w:val="004C0AED"/>
    <w:rsid w:val="004C0E8D"/>
    <w:rsid w:val="004C1368"/>
    <w:rsid w:val="004C14E4"/>
    <w:rsid w:val="004C154D"/>
    <w:rsid w:val="004C1571"/>
    <w:rsid w:val="004C1776"/>
    <w:rsid w:val="004C17CE"/>
    <w:rsid w:val="004C1948"/>
    <w:rsid w:val="004C1AB9"/>
    <w:rsid w:val="004C22ED"/>
    <w:rsid w:val="004C26F4"/>
    <w:rsid w:val="004C3114"/>
    <w:rsid w:val="004C31AF"/>
    <w:rsid w:val="004C32B9"/>
    <w:rsid w:val="004C32BE"/>
    <w:rsid w:val="004C34DD"/>
    <w:rsid w:val="004C3623"/>
    <w:rsid w:val="004C3D24"/>
    <w:rsid w:val="004C3EDF"/>
    <w:rsid w:val="004C404D"/>
    <w:rsid w:val="004C4156"/>
    <w:rsid w:val="004C4468"/>
    <w:rsid w:val="004C4733"/>
    <w:rsid w:val="004C47DA"/>
    <w:rsid w:val="004C4B7F"/>
    <w:rsid w:val="004C4BAC"/>
    <w:rsid w:val="004C51D2"/>
    <w:rsid w:val="004C521E"/>
    <w:rsid w:val="004C523B"/>
    <w:rsid w:val="004C5494"/>
    <w:rsid w:val="004C58B9"/>
    <w:rsid w:val="004C5941"/>
    <w:rsid w:val="004C5D37"/>
    <w:rsid w:val="004C60CD"/>
    <w:rsid w:val="004C6356"/>
    <w:rsid w:val="004C6669"/>
    <w:rsid w:val="004C6E05"/>
    <w:rsid w:val="004C6EAC"/>
    <w:rsid w:val="004C77D6"/>
    <w:rsid w:val="004D00AC"/>
    <w:rsid w:val="004D00C9"/>
    <w:rsid w:val="004D02EC"/>
    <w:rsid w:val="004D0498"/>
    <w:rsid w:val="004D0508"/>
    <w:rsid w:val="004D06D2"/>
    <w:rsid w:val="004D0E5F"/>
    <w:rsid w:val="004D1191"/>
    <w:rsid w:val="004D1727"/>
    <w:rsid w:val="004D17C9"/>
    <w:rsid w:val="004D22F5"/>
    <w:rsid w:val="004D2B22"/>
    <w:rsid w:val="004D2C3D"/>
    <w:rsid w:val="004D2D12"/>
    <w:rsid w:val="004D361B"/>
    <w:rsid w:val="004D3792"/>
    <w:rsid w:val="004D3A11"/>
    <w:rsid w:val="004D3D83"/>
    <w:rsid w:val="004D3E36"/>
    <w:rsid w:val="004D3F19"/>
    <w:rsid w:val="004D4A8E"/>
    <w:rsid w:val="004D4B9E"/>
    <w:rsid w:val="004D4ED9"/>
    <w:rsid w:val="004D53D4"/>
    <w:rsid w:val="004D566D"/>
    <w:rsid w:val="004D5756"/>
    <w:rsid w:val="004D575A"/>
    <w:rsid w:val="004D5C87"/>
    <w:rsid w:val="004D5CDA"/>
    <w:rsid w:val="004D5D34"/>
    <w:rsid w:val="004D5E6D"/>
    <w:rsid w:val="004D60ED"/>
    <w:rsid w:val="004D62C0"/>
    <w:rsid w:val="004D63B4"/>
    <w:rsid w:val="004D67B1"/>
    <w:rsid w:val="004D71A2"/>
    <w:rsid w:val="004D7342"/>
    <w:rsid w:val="004D794C"/>
    <w:rsid w:val="004E093B"/>
    <w:rsid w:val="004E0CA0"/>
    <w:rsid w:val="004E0EDA"/>
    <w:rsid w:val="004E10F1"/>
    <w:rsid w:val="004E126D"/>
    <w:rsid w:val="004E155F"/>
    <w:rsid w:val="004E17BE"/>
    <w:rsid w:val="004E19B8"/>
    <w:rsid w:val="004E1A8B"/>
    <w:rsid w:val="004E1C63"/>
    <w:rsid w:val="004E1E79"/>
    <w:rsid w:val="004E2114"/>
    <w:rsid w:val="004E22D5"/>
    <w:rsid w:val="004E231A"/>
    <w:rsid w:val="004E238A"/>
    <w:rsid w:val="004E25B0"/>
    <w:rsid w:val="004E2849"/>
    <w:rsid w:val="004E28B1"/>
    <w:rsid w:val="004E29A1"/>
    <w:rsid w:val="004E2A27"/>
    <w:rsid w:val="004E2A7F"/>
    <w:rsid w:val="004E3195"/>
    <w:rsid w:val="004E3340"/>
    <w:rsid w:val="004E357F"/>
    <w:rsid w:val="004E3665"/>
    <w:rsid w:val="004E3BB8"/>
    <w:rsid w:val="004E3DD2"/>
    <w:rsid w:val="004E45E9"/>
    <w:rsid w:val="004E4A1D"/>
    <w:rsid w:val="004E506B"/>
    <w:rsid w:val="004E544E"/>
    <w:rsid w:val="004E5757"/>
    <w:rsid w:val="004E5826"/>
    <w:rsid w:val="004E5BB6"/>
    <w:rsid w:val="004E5FE1"/>
    <w:rsid w:val="004E6DBD"/>
    <w:rsid w:val="004E6FBB"/>
    <w:rsid w:val="004E70F6"/>
    <w:rsid w:val="004E719D"/>
    <w:rsid w:val="004E75EA"/>
    <w:rsid w:val="004E7B5E"/>
    <w:rsid w:val="004E7FDF"/>
    <w:rsid w:val="004F01C9"/>
    <w:rsid w:val="004F02D8"/>
    <w:rsid w:val="004F07BF"/>
    <w:rsid w:val="004F0DCB"/>
    <w:rsid w:val="004F115F"/>
    <w:rsid w:val="004F1492"/>
    <w:rsid w:val="004F14CE"/>
    <w:rsid w:val="004F19AE"/>
    <w:rsid w:val="004F1B28"/>
    <w:rsid w:val="004F1B7B"/>
    <w:rsid w:val="004F22D6"/>
    <w:rsid w:val="004F279C"/>
    <w:rsid w:val="004F29BC"/>
    <w:rsid w:val="004F29C1"/>
    <w:rsid w:val="004F2D0B"/>
    <w:rsid w:val="004F2FCB"/>
    <w:rsid w:val="004F300A"/>
    <w:rsid w:val="004F31A3"/>
    <w:rsid w:val="004F3271"/>
    <w:rsid w:val="004F35CA"/>
    <w:rsid w:val="004F3CF8"/>
    <w:rsid w:val="004F49D3"/>
    <w:rsid w:val="004F5A7A"/>
    <w:rsid w:val="004F5D7F"/>
    <w:rsid w:val="004F5DFB"/>
    <w:rsid w:val="004F5F1B"/>
    <w:rsid w:val="004F661C"/>
    <w:rsid w:val="004F67A9"/>
    <w:rsid w:val="004F68F7"/>
    <w:rsid w:val="004F6972"/>
    <w:rsid w:val="004F7114"/>
    <w:rsid w:val="004F773B"/>
    <w:rsid w:val="004F776C"/>
    <w:rsid w:val="004F78FD"/>
    <w:rsid w:val="004F7BB5"/>
    <w:rsid w:val="004F7E74"/>
    <w:rsid w:val="005001E7"/>
    <w:rsid w:val="00500338"/>
    <w:rsid w:val="00500343"/>
    <w:rsid w:val="00500653"/>
    <w:rsid w:val="00500ACF"/>
    <w:rsid w:val="00500AFD"/>
    <w:rsid w:val="0050141B"/>
    <w:rsid w:val="0050169F"/>
    <w:rsid w:val="005016E7"/>
    <w:rsid w:val="0050186C"/>
    <w:rsid w:val="005018ED"/>
    <w:rsid w:val="00501A72"/>
    <w:rsid w:val="00501B37"/>
    <w:rsid w:val="00501CEC"/>
    <w:rsid w:val="00502135"/>
    <w:rsid w:val="00502CC6"/>
    <w:rsid w:val="00502E2A"/>
    <w:rsid w:val="00502F1F"/>
    <w:rsid w:val="00502F55"/>
    <w:rsid w:val="005033C5"/>
    <w:rsid w:val="005036D0"/>
    <w:rsid w:val="00503B8F"/>
    <w:rsid w:val="00503F50"/>
    <w:rsid w:val="0050465B"/>
    <w:rsid w:val="00504BA7"/>
    <w:rsid w:val="00505856"/>
    <w:rsid w:val="005061F5"/>
    <w:rsid w:val="00506202"/>
    <w:rsid w:val="00506233"/>
    <w:rsid w:val="00506420"/>
    <w:rsid w:val="00506607"/>
    <w:rsid w:val="00506B10"/>
    <w:rsid w:val="00506B46"/>
    <w:rsid w:val="005070D5"/>
    <w:rsid w:val="00507176"/>
    <w:rsid w:val="0050732B"/>
    <w:rsid w:val="005074B4"/>
    <w:rsid w:val="00507B41"/>
    <w:rsid w:val="0051009F"/>
    <w:rsid w:val="00510191"/>
    <w:rsid w:val="0051073F"/>
    <w:rsid w:val="005109CC"/>
    <w:rsid w:val="005112D7"/>
    <w:rsid w:val="00511315"/>
    <w:rsid w:val="00511510"/>
    <w:rsid w:val="00511711"/>
    <w:rsid w:val="00511831"/>
    <w:rsid w:val="00511C52"/>
    <w:rsid w:val="005122DF"/>
    <w:rsid w:val="00512865"/>
    <w:rsid w:val="005138AE"/>
    <w:rsid w:val="00513CC2"/>
    <w:rsid w:val="00514200"/>
    <w:rsid w:val="0051492F"/>
    <w:rsid w:val="005152B2"/>
    <w:rsid w:val="005157B7"/>
    <w:rsid w:val="0051598D"/>
    <w:rsid w:val="00515AC8"/>
    <w:rsid w:val="00515DC1"/>
    <w:rsid w:val="005166BC"/>
    <w:rsid w:val="00516766"/>
    <w:rsid w:val="005171E1"/>
    <w:rsid w:val="005171FC"/>
    <w:rsid w:val="00517657"/>
    <w:rsid w:val="00517924"/>
    <w:rsid w:val="00517C62"/>
    <w:rsid w:val="0052047C"/>
    <w:rsid w:val="005207DF"/>
    <w:rsid w:val="00520BBF"/>
    <w:rsid w:val="00520CB8"/>
    <w:rsid w:val="00520F01"/>
    <w:rsid w:val="00520F92"/>
    <w:rsid w:val="0052188E"/>
    <w:rsid w:val="0052198E"/>
    <w:rsid w:val="00521A9B"/>
    <w:rsid w:val="00521DFA"/>
    <w:rsid w:val="005221FE"/>
    <w:rsid w:val="00522390"/>
    <w:rsid w:val="005224F5"/>
    <w:rsid w:val="00522C70"/>
    <w:rsid w:val="00522FC4"/>
    <w:rsid w:val="00523CF7"/>
    <w:rsid w:val="005241A4"/>
    <w:rsid w:val="005243E8"/>
    <w:rsid w:val="00524A89"/>
    <w:rsid w:val="00524F16"/>
    <w:rsid w:val="00524F71"/>
    <w:rsid w:val="005254B1"/>
    <w:rsid w:val="0052565C"/>
    <w:rsid w:val="005256E9"/>
    <w:rsid w:val="00525C1F"/>
    <w:rsid w:val="00525CED"/>
    <w:rsid w:val="00525D0A"/>
    <w:rsid w:val="0052606D"/>
    <w:rsid w:val="005260FD"/>
    <w:rsid w:val="00526730"/>
    <w:rsid w:val="00526DFA"/>
    <w:rsid w:val="00526F4C"/>
    <w:rsid w:val="00527E98"/>
    <w:rsid w:val="00527ED1"/>
    <w:rsid w:val="00530070"/>
    <w:rsid w:val="00530103"/>
    <w:rsid w:val="0053047F"/>
    <w:rsid w:val="00530615"/>
    <w:rsid w:val="005308C3"/>
    <w:rsid w:val="00530ACD"/>
    <w:rsid w:val="00530C4D"/>
    <w:rsid w:val="00530DA0"/>
    <w:rsid w:val="00531028"/>
    <w:rsid w:val="00531396"/>
    <w:rsid w:val="005315DF"/>
    <w:rsid w:val="00531863"/>
    <w:rsid w:val="00531A5D"/>
    <w:rsid w:val="00531FCE"/>
    <w:rsid w:val="0053223D"/>
    <w:rsid w:val="005322E3"/>
    <w:rsid w:val="00532468"/>
    <w:rsid w:val="00532621"/>
    <w:rsid w:val="0053264F"/>
    <w:rsid w:val="005326E9"/>
    <w:rsid w:val="00532BA1"/>
    <w:rsid w:val="00532D11"/>
    <w:rsid w:val="00532EDB"/>
    <w:rsid w:val="005331AC"/>
    <w:rsid w:val="005331FA"/>
    <w:rsid w:val="00533806"/>
    <w:rsid w:val="005339F1"/>
    <w:rsid w:val="00533D98"/>
    <w:rsid w:val="00533DA0"/>
    <w:rsid w:val="0053471C"/>
    <w:rsid w:val="00535121"/>
    <w:rsid w:val="005351BB"/>
    <w:rsid w:val="00535218"/>
    <w:rsid w:val="005353B4"/>
    <w:rsid w:val="00535625"/>
    <w:rsid w:val="00535B70"/>
    <w:rsid w:val="00536438"/>
    <w:rsid w:val="005364D9"/>
    <w:rsid w:val="005364FC"/>
    <w:rsid w:val="005365E3"/>
    <w:rsid w:val="00536618"/>
    <w:rsid w:val="00536871"/>
    <w:rsid w:val="00537132"/>
    <w:rsid w:val="0053718D"/>
    <w:rsid w:val="0053721A"/>
    <w:rsid w:val="005375A6"/>
    <w:rsid w:val="00537727"/>
    <w:rsid w:val="0053779F"/>
    <w:rsid w:val="00537F48"/>
    <w:rsid w:val="00540158"/>
    <w:rsid w:val="00540363"/>
    <w:rsid w:val="00540374"/>
    <w:rsid w:val="005403AF"/>
    <w:rsid w:val="00540D9C"/>
    <w:rsid w:val="00540F37"/>
    <w:rsid w:val="00540F86"/>
    <w:rsid w:val="00541C6A"/>
    <w:rsid w:val="00541DBF"/>
    <w:rsid w:val="005420FF"/>
    <w:rsid w:val="005423AC"/>
    <w:rsid w:val="005423BE"/>
    <w:rsid w:val="005424FC"/>
    <w:rsid w:val="005425CD"/>
    <w:rsid w:val="00542750"/>
    <w:rsid w:val="00542EF8"/>
    <w:rsid w:val="00542F94"/>
    <w:rsid w:val="0054401D"/>
    <w:rsid w:val="0054470C"/>
    <w:rsid w:val="00544C6A"/>
    <w:rsid w:val="00544D44"/>
    <w:rsid w:val="00544DA6"/>
    <w:rsid w:val="00545203"/>
    <w:rsid w:val="00545379"/>
    <w:rsid w:val="00545892"/>
    <w:rsid w:val="00545CE2"/>
    <w:rsid w:val="00545F67"/>
    <w:rsid w:val="00546223"/>
    <w:rsid w:val="0054636A"/>
    <w:rsid w:val="005463CE"/>
    <w:rsid w:val="005464E1"/>
    <w:rsid w:val="00546F7F"/>
    <w:rsid w:val="0054781E"/>
    <w:rsid w:val="0055004A"/>
    <w:rsid w:val="005503B7"/>
    <w:rsid w:val="0055053A"/>
    <w:rsid w:val="005509BE"/>
    <w:rsid w:val="00550D77"/>
    <w:rsid w:val="00550FF5"/>
    <w:rsid w:val="005510CA"/>
    <w:rsid w:val="00551253"/>
    <w:rsid w:val="0055172B"/>
    <w:rsid w:val="00551B43"/>
    <w:rsid w:val="0055274B"/>
    <w:rsid w:val="005529BC"/>
    <w:rsid w:val="00552C14"/>
    <w:rsid w:val="00552D67"/>
    <w:rsid w:val="00553573"/>
    <w:rsid w:val="00553AC1"/>
    <w:rsid w:val="005541A9"/>
    <w:rsid w:val="0055470B"/>
    <w:rsid w:val="00554BD1"/>
    <w:rsid w:val="005553D8"/>
    <w:rsid w:val="005559D2"/>
    <w:rsid w:val="00556081"/>
    <w:rsid w:val="00556AC7"/>
    <w:rsid w:val="00556B81"/>
    <w:rsid w:val="00556B91"/>
    <w:rsid w:val="00556E82"/>
    <w:rsid w:val="00557023"/>
    <w:rsid w:val="00557075"/>
    <w:rsid w:val="00557890"/>
    <w:rsid w:val="00557C4D"/>
    <w:rsid w:val="00560351"/>
    <w:rsid w:val="00560ADC"/>
    <w:rsid w:val="00560D2A"/>
    <w:rsid w:val="00560D4F"/>
    <w:rsid w:val="00561290"/>
    <w:rsid w:val="00561408"/>
    <w:rsid w:val="005616BD"/>
    <w:rsid w:val="005618E6"/>
    <w:rsid w:val="005620C6"/>
    <w:rsid w:val="00562106"/>
    <w:rsid w:val="0056214D"/>
    <w:rsid w:val="0056226E"/>
    <w:rsid w:val="005622F7"/>
    <w:rsid w:val="005623F2"/>
    <w:rsid w:val="00563307"/>
    <w:rsid w:val="005633C7"/>
    <w:rsid w:val="005638F1"/>
    <w:rsid w:val="00563D9E"/>
    <w:rsid w:val="005641B7"/>
    <w:rsid w:val="0056493D"/>
    <w:rsid w:val="005657C1"/>
    <w:rsid w:val="005664BF"/>
    <w:rsid w:val="00566520"/>
    <w:rsid w:val="0056685A"/>
    <w:rsid w:val="0056696C"/>
    <w:rsid w:val="00566DD8"/>
    <w:rsid w:val="005671F4"/>
    <w:rsid w:val="005673F7"/>
    <w:rsid w:val="0056752B"/>
    <w:rsid w:val="00567663"/>
    <w:rsid w:val="00567998"/>
    <w:rsid w:val="00567A35"/>
    <w:rsid w:val="00567A5C"/>
    <w:rsid w:val="00567B0C"/>
    <w:rsid w:val="00567DFD"/>
    <w:rsid w:val="00570136"/>
    <w:rsid w:val="00570338"/>
    <w:rsid w:val="00570CB8"/>
    <w:rsid w:val="00570DB5"/>
    <w:rsid w:val="0057120C"/>
    <w:rsid w:val="0057123B"/>
    <w:rsid w:val="00571733"/>
    <w:rsid w:val="00571D86"/>
    <w:rsid w:val="005727AD"/>
    <w:rsid w:val="00572855"/>
    <w:rsid w:val="00572B70"/>
    <w:rsid w:val="00572FB5"/>
    <w:rsid w:val="00573347"/>
    <w:rsid w:val="005733D5"/>
    <w:rsid w:val="005734DC"/>
    <w:rsid w:val="00573553"/>
    <w:rsid w:val="00573E3D"/>
    <w:rsid w:val="00573FB2"/>
    <w:rsid w:val="005745A6"/>
    <w:rsid w:val="00574873"/>
    <w:rsid w:val="00574D01"/>
    <w:rsid w:val="005750C5"/>
    <w:rsid w:val="0057592A"/>
    <w:rsid w:val="00575A21"/>
    <w:rsid w:val="00575ACA"/>
    <w:rsid w:val="00575CA1"/>
    <w:rsid w:val="0057633F"/>
    <w:rsid w:val="00576384"/>
    <w:rsid w:val="00576DB7"/>
    <w:rsid w:val="0057712E"/>
    <w:rsid w:val="005776AE"/>
    <w:rsid w:val="005776CA"/>
    <w:rsid w:val="00577BAA"/>
    <w:rsid w:val="00577CA9"/>
    <w:rsid w:val="00577DB5"/>
    <w:rsid w:val="00580349"/>
    <w:rsid w:val="00580880"/>
    <w:rsid w:val="00580C2C"/>
    <w:rsid w:val="00580C44"/>
    <w:rsid w:val="00580CCA"/>
    <w:rsid w:val="00580FB0"/>
    <w:rsid w:val="00581149"/>
    <w:rsid w:val="0058139C"/>
    <w:rsid w:val="0058156A"/>
    <w:rsid w:val="00581A09"/>
    <w:rsid w:val="00581A2F"/>
    <w:rsid w:val="00581AF4"/>
    <w:rsid w:val="00582CB8"/>
    <w:rsid w:val="00583183"/>
    <w:rsid w:val="00583614"/>
    <w:rsid w:val="0058393C"/>
    <w:rsid w:val="00583F87"/>
    <w:rsid w:val="0058479F"/>
    <w:rsid w:val="00584C02"/>
    <w:rsid w:val="00585043"/>
    <w:rsid w:val="005851B4"/>
    <w:rsid w:val="005851D5"/>
    <w:rsid w:val="00585C7C"/>
    <w:rsid w:val="00585DC2"/>
    <w:rsid w:val="005865A7"/>
    <w:rsid w:val="00586EDC"/>
    <w:rsid w:val="0058799D"/>
    <w:rsid w:val="00587CA0"/>
    <w:rsid w:val="0059002F"/>
    <w:rsid w:val="00590D21"/>
    <w:rsid w:val="00590D3F"/>
    <w:rsid w:val="00590F1D"/>
    <w:rsid w:val="005910DE"/>
    <w:rsid w:val="0059122D"/>
    <w:rsid w:val="00591343"/>
    <w:rsid w:val="00591AA6"/>
    <w:rsid w:val="00591B89"/>
    <w:rsid w:val="00592355"/>
    <w:rsid w:val="00592640"/>
    <w:rsid w:val="00592690"/>
    <w:rsid w:val="005928E9"/>
    <w:rsid w:val="005929F0"/>
    <w:rsid w:val="00592B33"/>
    <w:rsid w:val="00592CC7"/>
    <w:rsid w:val="00592DD3"/>
    <w:rsid w:val="00593012"/>
    <w:rsid w:val="00593741"/>
    <w:rsid w:val="00593A35"/>
    <w:rsid w:val="00593A69"/>
    <w:rsid w:val="00593ECD"/>
    <w:rsid w:val="005949DB"/>
    <w:rsid w:val="00594A23"/>
    <w:rsid w:val="00594B28"/>
    <w:rsid w:val="00594B4D"/>
    <w:rsid w:val="00595413"/>
    <w:rsid w:val="00595722"/>
    <w:rsid w:val="00595C9F"/>
    <w:rsid w:val="00595CFE"/>
    <w:rsid w:val="00596229"/>
    <w:rsid w:val="0059696D"/>
    <w:rsid w:val="00596C3F"/>
    <w:rsid w:val="00597108"/>
    <w:rsid w:val="00597188"/>
    <w:rsid w:val="005973AB"/>
    <w:rsid w:val="00597431"/>
    <w:rsid w:val="00597719"/>
    <w:rsid w:val="00597CDA"/>
    <w:rsid w:val="005A07F7"/>
    <w:rsid w:val="005A0909"/>
    <w:rsid w:val="005A0AEA"/>
    <w:rsid w:val="005A10AE"/>
    <w:rsid w:val="005A1752"/>
    <w:rsid w:val="005A1888"/>
    <w:rsid w:val="005A19E5"/>
    <w:rsid w:val="005A1DF1"/>
    <w:rsid w:val="005A2249"/>
    <w:rsid w:val="005A2344"/>
    <w:rsid w:val="005A2412"/>
    <w:rsid w:val="005A31A7"/>
    <w:rsid w:val="005A3266"/>
    <w:rsid w:val="005A38A6"/>
    <w:rsid w:val="005A3972"/>
    <w:rsid w:val="005A4458"/>
    <w:rsid w:val="005A45AA"/>
    <w:rsid w:val="005A47D7"/>
    <w:rsid w:val="005A48E0"/>
    <w:rsid w:val="005A4C03"/>
    <w:rsid w:val="005A5089"/>
    <w:rsid w:val="005A5928"/>
    <w:rsid w:val="005A59DB"/>
    <w:rsid w:val="005A642B"/>
    <w:rsid w:val="005A6E1E"/>
    <w:rsid w:val="005A6EE3"/>
    <w:rsid w:val="005A6EFF"/>
    <w:rsid w:val="005A713B"/>
    <w:rsid w:val="005A78DE"/>
    <w:rsid w:val="005A7A03"/>
    <w:rsid w:val="005A7AFD"/>
    <w:rsid w:val="005B0450"/>
    <w:rsid w:val="005B0853"/>
    <w:rsid w:val="005B0B91"/>
    <w:rsid w:val="005B0D08"/>
    <w:rsid w:val="005B0D8F"/>
    <w:rsid w:val="005B0DCB"/>
    <w:rsid w:val="005B144A"/>
    <w:rsid w:val="005B1D9C"/>
    <w:rsid w:val="005B1F6F"/>
    <w:rsid w:val="005B2327"/>
    <w:rsid w:val="005B2C4B"/>
    <w:rsid w:val="005B321B"/>
    <w:rsid w:val="005B3CD4"/>
    <w:rsid w:val="005B3F20"/>
    <w:rsid w:val="005B4018"/>
    <w:rsid w:val="005B441A"/>
    <w:rsid w:val="005B4698"/>
    <w:rsid w:val="005B479B"/>
    <w:rsid w:val="005B4897"/>
    <w:rsid w:val="005B4970"/>
    <w:rsid w:val="005B4A27"/>
    <w:rsid w:val="005B4BD1"/>
    <w:rsid w:val="005B547C"/>
    <w:rsid w:val="005B55B2"/>
    <w:rsid w:val="005B59E4"/>
    <w:rsid w:val="005B6800"/>
    <w:rsid w:val="005B6B6B"/>
    <w:rsid w:val="005B6D0C"/>
    <w:rsid w:val="005B6D97"/>
    <w:rsid w:val="005B6E4B"/>
    <w:rsid w:val="005B73E5"/>
    <w:rsid w:val="005B744D"/>
    <w:rsid w:val="005B78FD"/>
    <w:rsid w:val="005B7913"/>
    <w:rsid w:val="005B7F53"/>
    <w:rsid w:val="005C0173"/>
    <w:rsid w:val="005C02BC"/>
    <w:rsid w:val="005C0351"/>
    <w:rsid w:val="005C0BC0"/>
    <w:rsid w:val="005C1478"/>
    <w:rsid w:val="005C148E"/>
    <w:rsid w:val="005C1721"/>
    <w:rsid w:val="005C1769"/>
    <w:rsid w:val="005C1A02"/>
    <w:rsid w:val="005C1BA0"/>
    <w:rsid w:val="005C2FDF"/>
    <w:rsid w:val="005C305F"/>
    <w:rsid w:val="005C3730"/>
    <w:rsid w:val="005C3736"/>
    <w:rsid w:val="005C3C5F"/>
    <w:rsid w:val="005C3F0B"/>
    <w:rsid w:val="005C4170"/>
    <w:rsid w:val="005C42C7"/>
    <w:rsid w:val="005C4EBC"/>
    <w:rsid w:val="005C4F39"/>
    <w:rsid w:val="005C4F9F"/>
    <w:rsid w:val="005C51CF"/>
    <w:rsid w:val="005C538C"/>
    <w:rsid w:val="005C5417"/>
    <w:rsid w:val="005C54D2"/>
    <w:rsid w:val="005C5ABC"/>
    <w:rsid w:val="005C5CC6"/>
    <w:rsid w:val="005C6600"/>
    <w:rsid w:val="005C66B6"/>
    <w:rsid w:val="005C66FA"/>
    <w:rsid w:val="005C6CB0"/>
    <w:rsid w:val="005C6D0D"/>
    <w:rsid w:val="005C6ED4"/>
    <w:rsid w:val="005C72A3"/>
    <w:rsid w:val="005C75B0"/>
    <w:rsid w:val="005C7674"/>
    <w:rsid w:val="005C7795"/>
    <w:rsid w:val="005C7FC1"/>
    <w:rsid w:val="005D073D"/>
    <w:rsid w:val="005D07BC"/>
    <w:rsid w:val="005D0EDC"/>
    <w:rsid w:val="005D140B"/>
    <w:rsid w:val="005D1BA8"/>
    <w:rsid w:val="005D1C14"/>
    <w:rsid w:val="005D1F30"/>
    <w:rsid w:val="005D1F59"/>
    <w:rsid w:val="005D2654"/>
    <w:rsid w:val="005D2F10"/>
    <w:rsid w:val="005D3674"/>
    <w:rsid w:val="005D4411"/>
    <w:rsid w:val="005D44CA"/>
    <w:rsid w:val="005D47B4"/>
    <w:rsid w:val="005D4835"/>
    <w:rsid w:val="005D49BF"/>
    <w:rsid w:val="005D5014"/>
    <w:rsid w:val="005D5576"/>
    <w:rsid w:val="005D5EDD"/>
    <w:rsid w:val="005D605E"/>
    <w:rsid w:val="005D60A2"/>
    <w:rsid w:val="005D6A87"/>
    <w:rsid w:val="005D6ADF"/>
    <w:rsid w:val="005D6C32"/>
    <w:rsid w:val="005D6E7C"/>
    <w:rsid w:val="005D7113"/>
    <w:rsid w:val="005D790A"/>
    <w:rsid w:val="005D794B"/>
    <w:rsid w:val="005D7C1A"/>
    <w:rsid w:val="005E0364"/>
    <w:rsid w:val="005E037A"/>
    <w:rsid w:val="005E06C1"/>
    <w:rsid w:val="005E0B28"/>
    <w:rsid w:val="005E0BD5"/>
    <w:rsid w:val="005E0BE5"/>
    <w:rsid w:val="005E0DE5"/>
    <w:rsid w:val="005E0F11"/>
    <w:rsid w:val="005E1039"/>
    <w:rsid w:val="005E162C"/>
    <w:rsid w:val="005E172D"/>
    <w:rsid w:val="005E1E58"/>
    <w:rsid w:val="005E1E5E"/>
    <w:rsid w:val="005E1F65"/>
    <w:rsid w:val="005E2328"/>
    <w:rsid w:val="005E2C94"/>
    <w:rsid w:val="005E331A"/>
    <w:rsid w:val="005E33CB"/>
    <w:rsid w:val="005E3877"/>
    <w:rsid w:val="005E3D91"/>
    <w:rsid w:val="005E3DDE"/>
    <w:rsid w:val="005E3E52"/>
    <w:rsid w:val="005E3F38"/>
    <w:rsid w:val="005E4350"/>
    <w:rsid w:val="005E45D3"/>
    <w:rsid w:val="005E4744"/>
    <w:rsid w:val="005E4784"/>
    <w:rsid w:val="005E47AD"/>
    <w:rsid w:val="005E4816"/>
    <w:rsid w:val="005E4860"/>
    <w:rsid w:val="005E59BF"/>
    <w:rsid w:val="005E5AB6"/>
    <w:rsid w:val="005E5D66"/>
    <w:rsid w:val="005E5FBF"/>
    <w:rsid w:val="005E60CF"/>
    <w:rsid w:val="005E6176"/>
    <w:rsid w:val="005E6676"/>
    <w:rsid w:val="005E6E31"/>
    <w:rsid w:val="005E70C3"/>
    <w:rsid w:val="005E70CF"/>
    <w:rsid w:val="005E767B"/>
    <w:rsid w:val="005E7876"/>
    <w:rsid w:val="005E7A9B"/>
    <w:rsid w:val="005E7DBD"/>
    <w:rsid w:val="005E7FB0"/>
    <w:rsid w:val="005F0151"/>
    <w:rsid w:val="005F079D"/>
    <w:rsid w:val="005F0C8A"/>
    <w:rsid w:val="005F0DFA"/>
    <w:rsid w:val="005F146F"/>
    <w:rsid w:val="005F155A"/>
    <w:rsid w:val="005F1666"/>
    <w:rsid w:val="005F20F8"/>
    <w:rsid w:val="005F221F"/>
    <w:rsid w:val="005F266A"/>
    <w:rsid w:val="005F2953"/>
    <w:rsid w:val="005F2C7C"/>
    <w:rsid w:val="005F3072"/>
    <w:rsid w:val="005F38EF"/>
    <w:rsid w:val="005F3AAA"/>
    <w:rsid w:val="005F3E28"/>
    <w:rsid w:val="005F3FAF"/>
    <w:rsid w:val="005F4452"/>
    <w:rsid w:val="005F4882"/>
    <w:rsid w:val="005F4DC9"/>
    <w:rsid w:val="005F5756"/>
    <w:rsid w:val="005F5795"/>
    <w:rsid w:val="005F5890"/>
    <w:rsid w:val="005F5B9C"/>
    <w:rsid w:val="005F5D6D"/>
    <w:rsid w:val="005F5FC5"/>
    <w:rsid w:val="005F6485"/>
    <w:rsid w:val="005F6675"/>
    <w:rsid w:val="005F680B"/>
    <w:rsid w:val="005F6A8A"/>
    <w:rsid w:val="005F6CCA"/>
    <w:rsid w:val="005F6EF2"/>
    <w:rsid w:val="005F770A"/>
    <w:rsid w:val="005F7726"/>
    <w:rsid w:val="005F7EB1"/>
    <w:rsid w:val="005F7FA9"/>
    <w:rsid w:val="0060060C"/>
    <w:rsid w:val="00601030"/>
    <w:rsid w:val="0060111F"/>
    <w:rsid w:val="00601251"/>
    <w:rsid w:val="00601865"/>
    <w:rsid w:val="0060199A"/>
    <w:rsid w:val="00601D0B"/>
    <w:rsid w:val="00601D84"/>
    <w:rsid w:val="0060202E"/>
    <w:rsid w:val="006030FC"/>
    <w:rsid w:val="006031B5"/>
    <w:rsid w:val="00603343"/>
    <w:rsid w:val="006036F3"/>
    <w:rsid w:val="00603E9F"/>
    <w:rsid w:val="00603F14"/>
    <w:rsid w:val="0060421E"/>
    <w:rsid w:val="0060470F"/>
    <w:rsid w:val="00604731"/>
    <w:rsid w:val="00604AF9"/>
    <w:rsid w:val="0060532E"/>
    <w:rsid w:val="00605B60"/>
    <w:rsid w:val="0060651D"/>
    <w:rsid w:val="006068FB"/>
    <w:rsid w:val="00606968"/>
    <w:rsid w:val="00606A0E"/>
    <w:rsid w:val="00606A49"/>
    <w:rsid w:val="00607DAD"/>
    <w:rsid w:val="00607EFE"/>
    <w:rsid w:val="00610105"/>
    <w:rsid w:val="0061027E"/>
    <w:rsid w:val="006109F6"/>
    <w:rsid w:val="00610B56"/>
    <w:rsid w:val="00610B74"/>
    <w:rsid w:val="0061121F"/>
    <w:rsid w:val="00611535"/>
    <w:rsid w:val="00611B7E"/>
    <w:rsid w:val="00611D7B"/>
    <w:rsid w:val="00611E73"/>
    <w:rsid w:val="00612199"/>
    <w:rsid w:val="006123AE"/>
    <w:rsid w:val="00612977"/>
    <w:rsid w:val="00612AD1"/>
    <w:rsid w:val="006135CF"/>
    <w:rsid w:val="00614161"/>
    <w:rsid w:val="0061438B"/>
    <w:rsid w:val="006143FE"/>
    <w:rsid w:val="006144A0"/>
    <w:rsid w:val="006144A7"/>
    <w:rsid w:val="006145CE"/>
    <w:rsid w:val="00614753"/>
    <w:rsid w:val="00614A17"/>
    <w:rsid w:val="00615972"/>
    <w:rsid w:val="00615F66"/>
    <w:rsid w:val="006168DA"/>
    <w:rsid w:val="00616B9C"/>
    <w:rsid w:val="00616D4F"/>
    <w:rsid w:val="00616F1B"/>
    <w:rsid w:val="00617053"/>
    <w:rsid w:val="00617125"/>
    <w:rsid w:val="0061713A"/>
    <w:rsid w:val="006176C5"/>
    <w:rsid w:val="006201E3"/>
    <w:rsid w:val="00620216"/>
    <w:rsid w:val="006205A6"/>
    <w:rsid w:val="00620831"/>
    <w:rsid w:val="00620A03"/>
    <w:rsid w:val="00620D45"/>
    <w:rsid w:val="00621033"/>
    <w:rsid w:val="0062128D"/>
    <w:rsid w:val="00621D2E"/>
    <w:rsid w:val="00622142"/>
    <w:rsid w:val="0062215B"/>
    <w:rsid w:val="00622627"/>
    <w:rsid w:val="0062296B"/>
    <w:rsid w:val="0062333A"/>
    <w:rsid w:val="006234A4"/>
    <w:rsid w:val="006234DD"/>
    <w:rsid w:val="0062359C"/>
    <w:rsid w:val="00623836"/>
    <w:rsid w:val="00623933"/>
    <w:rsid w:val="006239E3"/>
    <w:rsid w:val="006245D5"/>
    <w:rsid w:val="006245F0"/>
    <w:rsid w:val="00624B64"/>
    <w:rsid w:val="00625119"/>
    <w:rsid w:val="0062519B"/>
    <w:rsid w:val="0062538C"/>
    <w:rsid w:val="0062576D"/>
    <w:rsid w:val="006257CF"/>
    <w:rsid w:val="0062633A"/>
    <w:rsid w:val="00626392"/>
    <w:rsid w:val="00626543"/>
    <w:rsid w:val="0062698A"/>
    <w:rsid w:val="00626D0A"/>
    <w:rsid w:val="00627006"/>
    <w:rsid w:val="00627ADD"/>
    <w:rsid w:val="00627C6A"/>
    <w:rsid w:val="00627C91"/>
    <w:rsid w:val="00627D3F"/>
    <w:rsid w:val="0063005E"/>
    <w:rsid w:val="00630453"/>
    <w:rsid w:val="00630ABA"/>
    <w:rsid w:val="00630C55"/>
    <w:rsid w:val="00631079"/>
    <w:rsid w:val="0063127E"/>
    <w:rsid w:val="0063155F"/>
    <w:rsid w:val="0063162F"/>
    <w:rsid w:val="006317AB"/>
    <w:rsid w:val="00631998"/>
    <w:rsid w:val="00631B13"/>
    <w:rsid w:val="00632283"/>
    <w:rsid w:val="006322FE"/>
    <w:rsid w:val="0063242C"/>
    <w:rsid w:val="00632526"/>
    <w:rsid w:val="0063254D"/>
    <w:rsid w:val="0063262E"/>
    <w:rsid w:val="006329D9"/>
    <w:rsid w:val="00633B27"/>
    <w:rsid w:val="00633E40"/>
    <w:rsid w:val="006346A2"/>
    <w:rsid w:val="006347A3"/>
    <w:rsid w:val="00634A75"/>
    <w:rsid w:val="00634DDA"/>
    <w:rsid w:val="006352A0"/>
    <w:rsid w:val="00635503"/>
    <w:rsid w:val="00636100"/>
    <w:rsid w:val="00636C20"/>
    <w:rsid w:val="00636F2C"/>
    <w:rsid w:val="00637177"/>
    <w:rsid w:val="006372CE"/>
    <w:rsid w:val="00637593"/>
    <w:rsid w:val="006375EA"/>
    <w:rsid w:val="006375ED"/>
    <w:rsid w:val="00637FDE"/>
    <w:rsid w:val="006403B9"/>
    <w:rsid w:val="006405F6"/>
    <w:rsid w:val="006408F6"/>
    <w:rsid w:val="00640A88"/>
    <w:rsid w:val="00640C18"/>
    <w:rsid w:val="00640C2E"/>
    <w:rsid w:val="00640CB3"/>
    <w:rsid w:val="00640EEB"/>
    <w:rsid w:val="00640F69"/>
    <w:rsid w:val="00641162"/>
    <w:rsid w:val="006411F5"/>
    <w:rsid w:val="006413E1"/>
    <w:rsid w:val="006415A9"/>
    <w:rsid w:val="0064181F"/>
    <w:rsid w:val="006418D8"/>
    <w:rsid w:val="00642466"/>
    <w:rsid w:val="00642B2E"/>
    <w:rsid w:val="006434AD"/>
    <w:rsid w:val="00643C24"/>
    <w:rsid w:val="00644048"/>
    <w:rsid w:val="00644242"/>
    <w:rsid w:val="006442CF"/>
    <w:rsid w:val="006446C9"/>
    <w:rsid w:val="00644DC9"/>
    <w:rsid w:val="00645A18"/>
    <w:rsid w:val="00645A53"/>
    <w:rsid w:val="00645AD8"/>
    <w:rsid w:val="00645C6E"/>
    <w:rsid w:val="00645FBF"/>
    <w:rsid w:val="006463F0"/>
    <w:rsid w:val="00646432"/>
    <w:rsid w:val="00646ABC"/>
    <w:rsid w:val="00646B6C"/>
    <w:rsid w:val="006471E7"/>
    <w:rsid w:val="006472DE"/>
    <w:rsid w:val="006478E6"/>
    <w:rsid w:val="00647916"/>
    <w:rsid w:val="00647A40"/>
    <w:rsid w:val="00647AC6"/>
    <w:rsid w:val="00647B7E"/>
    <w:rsid w:val="006513C6"/>
    <w:rsid w:val="0065171B"/>
    <w:rsid w:val="00651B04"/>
    <w:rsid w:val="00651FAB"/>
    <w:rsid w:val="00652BF5"/>
    <w:rsid w:val="00653001"/>
    <w:rsid w:val="00653298"/>
    <w:rsid w:val="00654033"/>
    <w:rsid w:val="00654151"/>
    <w:rsid w:val="00654461"/>
    <w:rsid w:val="006547C1"/>
    <w:rsid w:val="00654AD0"/>
    <w:rsid w:val="00654B20"/>
    <w:rsid w:val="00654FF6"/>
    <w:rsid w:val="00655348"/>
    <w:rsid w:val="0065535B"/>
    <w:rsid w:val="006555D2"/>
    <w:rsid w:val="0065561B"/>
    <w:rsid w:val="00655913"/>
    <w:rsid w:val="00655CAE"/>
    <w:rsid w:val="00655EB9"/>
    <w:rsid w:val="00655EEC"/>
    <w:rsid w:val="00656080"/>
    <w:rsid w:val="00656350"/>
    <w:rsid w:val="006565B8"/>
    <w:rsid w:val="006569A3"/>
    <w:rsid w:val="006572D2"/>
    <w:rsid w:val="0065732D"/>
    <w:rsid w:val="00657390"/>
    <w:rsid w:val="006576E1"/>
    <w:rsid w:val="00657719"/>
    <w:rsid w:val="006578FD"/>
    <w:rsid w:val="0065799F"/>
    <w:rsid w:val="006579D4"/>
    <w:rsid w:val="00657A50"/>
    <w:rsid w:val="006601DA"/>
    <w:rsid w:val="00660AA8"/>
    <w:rsid w:val="00660FF6"/>
    <w:rsid w:val="006610CF"/>
    <w:rsid w:val="00661114"/>
    <w:rsid w:val="006621CB"/>
    <w:rsid w:val="00662623"/>
    <w:rsid w:val="00662926"/>
    <w:rsid w:val="0066298E"/>
    <w:rsid w:val="00662E1A"/>
    <w:rsid w:val="0066303F"/>
    <w:rsid w:val="006632AE"/>
    <w:rsid w:val="006632CB"/>
    <w:rsid w:val="006633A9"/>
    <w:rsid w:val="006633E0"/>
    <w:rsid w:val="006638EB"/>
    <w:rsid w:val="00663B6A"/>
    <w:rsid w:val="00664049"/>
    <w:rsid w:val="00664158"/>
    <w:rsid w:val="0066501D"/>
    <w:rsid w:val="00665385"/>
    <w:rsid w:val="006653DD"/>
    <w:rsid w:val="00665FDB"/>
    <w:rsid w:val="006665F3"/>
    <w:rsid w:val="00666D7D"/>
    <w:rsid w:val="006672EA"/>
    <w:rsid w:val="006678A6"/>
    <w:rsid w:val="00667FE4"/>
    <w:rsid w:val="00670188"/>
    <w:rsid w:val="00670617"/>
    <w:rsid w:val="00671055"/>
    <w:rsid w:val="00671E63"/>
    <w:rsid w:val="00672530"/>
    <w:rsid w:val="0067254F"/>
    <w:rsid w:val="0067259E"/>
    <w:rsid w:val="00672981"/>
    <w:rsid w:val="00672A76"/>
    <w:rsid w:val="006732F5"/>
    <w:rsid w:val="006735BB"/>
    <w:rsid w:val="006739E9"/>
    <w:rsid w:val="006745ED"/>
    <w:rsid w:val="00674BDB"/>
    <w:rsid w:val="00675192"/>
    <w:rsid w:val="00675351"/>
    <w:rsid w:val="0067535B"/>
    <w:rsid w:val="006757C2"/>
    <w:rsid w:val="006759BB"/>
    <w:rsid w:val="00675E5F"/>
    <w:rsid w:val="006760A0"/>
    <w:rsid w:val="006765AB"/>
    <w:rsid w:val="00676685"/>
    <w:rsid w:val="006768BA"/>
    <w:rsid w:val="006769AE"/>
    <w:rsid w:val="00676D0A"/>
    <w:rsid w:val="0067703A"/>
    <w:rsid w:val="00677961"/>
    <w:rsid w:val="00677E46"/>
    <w:rsid w:val="006800F9"/>
    <w:rsid w:val="006801F3"/>
    <w:rsid w:val="0068045E"/>
    <w:rsid w:val="0068050A"/>
    <w:rsid w:val="00681458"/>
    <w:rsid w:val="00681768"/>
    <w:rsid w:val="0068189B"/>
    <w:rsid w:val="00681D39"/>
    <w:rsid w:val="006823CF"/>
    <w:rsid w:val="00682500"/>
    <w:rsid w:val="00682895"/>
    <w:rsid w:val="006828F9"/>
    <w:rsid w:val="00682951"/>
    <w:rsid w:val="00682CF9"/>
    <w:rsid w:val="0068344B"/>
    <w:rsid w:val="00683599"/>
    <w:rsid w:val="006835FF"/>
    <w:rsid w:val="00683655"/>
    <w:rsid w:val="006846A2"/>
    <w:rsid w:val="00684983"/>
    <w:rsid w:val="00684A95"/>
    <w:rsid w:val="00685581"/>
    <w:rsid w:val="00685731"/>
    <w:rsid w:val="0068591D"/>
    <w:rsid w:val="00685A45"/>
    <w:rsid w:val="00685B1B"/>
    <w:rsid w:val="00685B88"/>
    <w:rsid w:val="00685D63"/>
    <w:rsid w:val="00685DE5"/>
    <w:rsid w:val="00686215"/>
    <w:rsid w:val="00686459"/>
    <w:rsid w:val="006870EA"/>
    <w:rsid w:val="00687218"/>
    <w:rsid w:val="006903BA"/>
    <w:rsid w:val="006908BC"/>
    <w:rsid w:val="00690945"/>
    <w:rsid w:val="00690ED6"/>
    <w:rsid w:val="00691A3A"/>
    <w:rsid w:val="00691B97"/>
    <w:rsid w:val="00691DFC"/>
    <w:rsid w:val="00691FD2"/>
    <w:rsid w:val="00692521"/>
    <w:rsid w:val="006926A6"/>
    <w:rsid w:val="006927AD"/>
    <w:rsid w:val="006927BC"/>
    <w:rsid w:val="00692A13"/>
    <w:rsid w:val="00692A3E"/>
    <w:rsid w:val="00692EDC"/>
    <w:rsid w:val="006930C8"/>
    <w:rsid w:val="0069311D"/>
    <w:rsid w:val="0069368F"/>
    <w:rsid w:val="006939ED"/>
    <w:rsid w:val="00693C9D"/>
    <w:rsid w:val="00694308"/>
    <w:rsid w:val="00695254"/>
    <w:rsid w:val="006955D7"/>
    <w:rsid w:val="00695611"/>
    <w:rsid w:val="00695AC7"/>
    <w:rsid w:val="006964B5"/>
    <w:rsid w:val="006967D1"/>
    <w:rsid w:val="006968E6"/>
    <w:rsid w:val="00696939"/>
    <w:rsid w:val="00696C0F"/>
    <w:rsid w:val="00697822"/>
    <w:rsid w:val="006A0779"/>
    <w:rsid w:val="006A082F"/>
    <w:rsid w:val="006A131F"/>
    <w:rsid w:val="006A1653"/>
    <w:rsid w:val="006A1748"/>
    <w:rsid w:val="006A1776"/>
    <w:rsid w:val="006A1BA3"/>
    <w:rsid w:val="006A1C80"/>
    <w:rsid w:val="006A1E53"/>
    <w:rsid w:val="006A1FBF"/>
    <w:rsid w:val="006A2003"/>
    <w:rsid w:val="006A23F2"/>
    <w:rsid w:val="006A2A50"/>
    <w:rsid w:val="006A30ED"/>
    <w:rsid w:val="006A3264"/>
    <w:rsid w:val="006A40CA"/>
    <w:rsid w:val="006A41E2"/>
    <w:rsid w:val="006A4612"/>
    <w:rsid w:val="006A4731"/>
    <w:rsid w:val="006A48DB"/>
    <w:rsid w:val="006A4D10"/>
    <w:rsid w:val="006A4DFF"/>
    <w:rsid w:val="006A4EBC"/>
    <w:rsid w:val="006A58F1"/>
    <w:rsid w:val="006A63C9"/>
    <w:rsid w:val="006A6624"/>
    <w:rsid w:val="006A676F"/>
    <w:rsid w:val="006A67AC"/>
    <w:rsid w:val="006A6A17"/>
    <w:rsid w:val="006A6A4C"/>
    <w:rsid w:val="006A6B2F"/>
    <w:rsid w:val="006A6B66"/>
    <w:rsid w:val="006A6C89"/>
    <w:rsid w:val="006A6CA4"/>
    <w:rsid w:val="006A6DAB"/>
    <w:rsid w:val="006A708A"/>
    <w:rsid w:val="006A7454"/>
    <w:rsid w:val="006A74CA"/>
    <w:rsid w:val="006A7BDA"/>
    <w:rsid w:val="006B0151"/>
    <w:rsid w:val="006B0329"/>
    <w:rsid w:val="006B048D"/>
    <w:rsid w:val="006B04D7"/>
    <w:rsid w:val="006B04DE"/>
    <w:rsid w:val="006B0A94"/>
    <w:rsid w:val="006B0B36"/>
    <w:rsid w:val="006B12FB"/>
    <w:rsid w:val="006B15B8"/>
    <w:rsid w:val="006B1708"/>
    <w:rsid w:val="006B182D"/>
    <w:rsid w:val="006B1B28"/>
    <w:rsid w:val="006B1E2E"/>
    <w:rsid w:val="006B1E30"/>
    <w:rsid w:val="006B2132"/>
    <w:rsid w:val="006B236D"/>
    <w:rsid w:val="006B2EBA"/>
    <w:rsid w:val="006B313B"/>
    <w:rsid w:val="006B39B8"/>
    <w:rsid w:val="006B3D8F"/>
    <w:rsid w:val="006B3EA2"/>
    <w:rsid w:val="006B3F96"/>
    <w:rsid w:val="006B3FB3"/>
    <w:rsid w:val="006B401B"/>
    <w:rsid w:val="006B4532"/>
    <w:rsid w:val="006B4DD0"/>
    <w:rsid w:val="006B4F86"/>
    <w:rsid w:val="006B5315"/>
    <w:rsid w:val="006B5617"/>
    <w:rsid w:val="006B56AA"/>
    <w:rsid w:val="006B585A"/>
    <w:rsid w:val="006B6511"/>
    <w:rsid w:val="006B6C49"/>
    <w:rsid w:val="006B7007"/>
    <w:rsid w:val="006B73BD"/>
    <w:rsid w:val="006B77E7"/>
    <w:rsid w:val="006C0491"/>
    <w:rsid w:val="006C07D4"/>
    <w:rsid w:val="006C0B40"/>
    <w:rsid w:val="006C104E"/>
    <w:rsid w:val="006C167D"/>
    <w:rsid w:val="006C184F"/>
    <w:rsid w:val="006C187A"/>
    <w:rsid w:val="006C259D"/>
    <w:rsid w:val="006C25D2"/>
    <w:rsid w:val="006C2773"/>
    <w:rsid w:val="006C2C6D"/>
    <w:rsid w:val="006C2F97"/>
    <w:rsid w:val="006C2FD3"/>
    <w:rsid w:val="006C32A3"/>
    <w:rsid w:val="006C33CD"/>
    <w:rsid w:val="006C3BD6"/>
    <w:rsid w:val="006C3E77"/>
    <w:rsid w:val="006C3F21"/>
    <w:rsid w:val="006C4012"/>
    <w:rsid w:val="006C4295"/>
    <w:rsid w:val="006C4F0B"/>
    <w:rsid w:val="006C4F20"/>
    <w:rsid w:val="006C55A2"/>
    <w:rsid w:val="006C5D35"/>
    <w:rsid w:val="006C60A1"/>
    <w:rsid w:val="006C651C"/>
    <w:rsid w:val="006C6615"/>
    <w:rsid w:val="006C66DA"/>
    <w:rsid w:val="006C6C12"/>
    <w:rsid w:val="006C6ED6"/>
    <w:rsid w:val="006C7502"/>
    <w:rsid w:val="006C774C"/>
    <w:rsid w:val="006C79B9"/>
    <w:rsid w:val="006C7A59"/>
    <w:rsid w:val="006C7A83"/>
    <w:rsid w:val="006D025C"/>
    <w:rsid w:val="006D0B18"/>
    <w:rsid w:val="006D0B58"/>
    <w:rsid w:val="006D1841"/>
    <w:rsid w:val="006D1E4E"/>
    <w:rsid w:val="006D1F3E"/>
    <w:rsid w:val="006D2FA3"/>
    <w:rsid w:val="006D308D"/>
    <w:rsid w:val="006D40C8"/>
    <w:rsid w:val="006D4301"/>
    <w:rsid w:val="006D481D"/>
    <w:rsid w:val="006D49EB"/>
    <w:rsid w:val="006D4AEB"/>
    <w:rsid w:val="006D4F41"/>
    <w:rsid w:val="006D5210"/>
    <w:rsid w:val="006D5497"/>
    <w:rsid w:val="006D54AC"/>
    <w:rsid w:val="006D571D"/>
    <w:rsid w:val="006D57A0"/>
    <w:rsid w:val="006D58CE"/>
    <w:rsid w:val="006D59E1"/>
    <w:rsid w:val="006D5B3E"/>
    <w:rsid w:val="006D5C12"/>
    <w:rsid w:val="006D6088"/>
    <w:rsid w:val="006D67C9"/>
    <w:rsid w:val="006D6A2A"/>
    <w:rsid w:val="006D6CDE"/>
    <w:rsid w:val="006D707D"/>
    <w:rsid w:val="006D70C2"/>
    <w:rsid w:val="006D7350"/>
    <w:rsid w:val="006D787C"/>
    <w:rsid w:val="006D7B37"/>
    <w:rsid w:val="006E00E0"/>
    <w:rsid w:val="006E021D"/>
    <w:rsid w:val="006E0D95"/>
    <w:rsid w:val="006E1119"/>
    <w:rsid w:val="006E15B4"/>
    <w:rsid w:val="006E1A2E"/>
    <w:rsid w:val="006E1B0E"/>
    <w:rsid w:val="006E1D8B"/>
    <w:rsid w:val="006E1EF7"/>
    <w:rsid w:val="006E21FB"/>
    <w:rsid w:val="006E2290"/>
    <w:rsid w:val="006E2489"/>
    <w:rsid w:val="006E293B"/>
    <w:rsid w:val="006E300D"/>
    <w:rsid w:val="006E3049"/>
    <w:rsid w:val="006E36DD"/>
    <w:rsid w:val="006E3CA5"/>
    <w:rsid w:val="006E400B"/>
    <w:rsid w:val="006E4B9C"/>
    <w:rsid w:val="006E4D91"/>
    <w:rsid w:val="006E4DEF"/>
    <w:rsid w:val="006E4EF8"/>
    <w:rsid w:val="006E54B0"/>
    <w:rsid w:val="006E56FD"/>
    <w:rsid w:val="006E57EF"/>
    <w:rsid w:val="006E5A29"/>
    <w:rsid w:val="006E5C0D"/>
    <w:rsid w:val="006E5E41"/>
    <w:rsid w:val="006E60D1"/>
    <w:rsid w:val="006E6432"/>
    <w:rsid w:val="006E6DCD"/>
    <w:rsid w:val="006E6EFC"/>
    <w:rsid w:val="006E7053"/>
    <w:rsid w:val="006E711F"/>
    <w:rsid w:val="006E71B3"/>
    <w:rsid w:val="006E74CF"/>
    <w:rsid w:val="006E7716"/>
    <w:rsid w:val="006E79A4"/>
    <w:rsid w:val="006E7C44"/>
    <w:rsid w:val="006F0646"/>
    <w:rsid w:val="006F06B2"/>
    <w:rsid w:val="006F0780"/>
    <w:rsid w:val="006F0983"/>
    <w:rsid w:val="006F0DED"/>
    <w:rsid w:val="006F1078"/>
    <w:rsid w:val="006F1439"/>
    <w:rsid w:val="006F1657"/>
    <w:rsid w:val="006F16FB"/>
    <w:rsid w:val="006F1759"/>
    <w:rsid w:val="006F1939"/>
    <w:rsid w:val="006F1C7C"/>
    <w:rsid w:val="006F228B"/>
    <w:rsid w:val="006F2645"/>
    <w:rsid w:val="006F26BA"/>
    <w:rsid w:val="006F2961"/>
    <w:rsid w:val="006F2DFC"/>
    <w:rsid w:val="006F3289"/>
    <w:rsid w:val="006F3708"/>
    <w:rsid w:val="006F3ACE"/>
    <w:rsid w:val="006F3DB1"/>
    <w:rsid w:val="006F46B3"/>
    <w:rsid w:val="006F47E7"/>
    <w:rsid w:val="006F5171"/>
    <w:rsid w:val="006F575C"/>
    <w:rsid w:val="006F57DF"/>
    <w:rsid w:val="006F5A3F"/>
    <w:rsid w:val="006F5F39"/>
    <w:rsid w:val="006F658E"/>
    <w:rsid w:val="006F69E1"/>
    <w:rsid w:val="006F6AE9"/>
    <w:rsid w:val="006F6D6A"/>
    <w:rsid w:val="006F6DA4"/>
    <w:rsid w:val="006F6F90"/>
    <w:rsid w:val="006F6FA7"/>
    <w:rsid w:val="006F7186"/>
    <w:rsid w:val="006F7651"/>
    <w:rsid w:val="006F7FEC"/>
    <w:rsid w:val="007003D7"/>
    <w:rsid w:val="007005BC"/>
    <w:rsid w:val="007008CF"/>
    <w:rsid w:val="00700AD8"/>
    <w:rsid w:val="00701034"/>
    <w:rsid w:val="007017C8"/>
    <w:rsid w:val="007020C7"/>
    <w:rsid w:val="007022C7"/>
    <w:rsid w:val="00702959"/>
    <w:rsid w:val="00702E0C"/>
    <w:rsid w:val="00702F5F"/>
    <w:rsid w:val="00702FF0"/>
    <w:rsid w:val="00703537"/>
    <w:rsid w:val="00703D31"/>
    <w:rsid w:val="00703DFD"/>
    <w:rsid w:val="00703EA0"/>
    <w:rsid w:val="00703FDB"/>
    <w:rsid w:val="00703FE6"/>
    <w:rsid w:val="007042EC"/>
    <w:rsid w:val="0070500F"/>
    <w:rsid w:val="00705A4A"/>
    <w:rsid w:val="00705BA0"/>
    <w:rsid w:val="00705BD5"/>
    <w:rsid w:val="00705D0A"/>
    <w:rsid w:val="00705DC0"/>
    <w:rsid w:val="007060B7"/>
    <w:rsid w:val="00706626"/>
    <w:rsid w:val="0070699F"/>
    <w:rsid w:val="00707086"/>
    <w:rsid w:val="007073A5"/>
    <w:rsid w:val="007074B0"/>
    <w:rsid w:val="00707A04"/>
    <w:rsid w:val="00710046"/>
    <w:rsid w:val="0071013D"/>
    <w:rsid w:val="00710229"/>
    <w:rsid w:val="007103CE"/>
    <w:rsid w:val="00710687"/>
    <w:rsid w:val="0071098F"/>
    <w:rsid w:val="00710B34"/>
    <w:rsid w:val="00710BD1"/>
    <w:rsid w:val="00711350"/>
    <w:rsid w:val="0071186E"/>
    <w:rsid w:val="007119E0"/>
    <w:rsid w:val="00711B03"/>
    <w:rsid w:val="00711BC8"/>
    <w:rsid w:val="00711D1F"/>
    <w:rsid w:val="00711E52"/>
    <w:rsid w:val="00711F3E"/>
    <w:rsid w:val="0071299F"/>
    <w:rsid w:val="007129DA"/>
    <w:rsid w:val="00712AB6"/>
    <w:rsid w:val="00712B0B"/>
    <w:rsid w:val="00712C74"/>
    <w:rsid w:val="0071334A"/>
    <w:rsid w:val="00713591"/>
    <w:rsid w:val="007139ED"/>
    <w:rsid w:val="00713C26"/>
    <w:rsid w:val="00713EFA"/>
    <w:rsid w:val="007140F4"/>
    <w:rsid w:val="0071471D"/>
    <w:rsid w:val="007151A0"/>
    <w:rsid w:val="0071565D"/>
    <w:rsid w:val="007158F6"/>
    <w:rsid w:val="00715D54"/>
    <w:rsid w:val="00715E3A"/>
    <w:rsid w:val="00717023"/>
    <w:rsid w:val="0071708E"/>
    <w:rsid w:val="0071710F"/>
    <w:rsid w:val="00717BFB"/>
    <w:rsid w:val="00717D7B"/>
    <w:rsid w:val="00717E34"/>
    <w:rsid w:val="00720202"/>
    <w:rsid w:val="00720333"/>
    <w:rsid w:val="0072051E"/>
    <w:rsid w:val="00720DC8"/>
    <w:rsid w:val="007215FD"/>
    <w:rsid w:val="0072162E"/>
    <w:rsid w:val="00721D44"/>
    <w:rsid w:val="00722D22"/>
    <w:rsid w:val="00722D6E"/>
    <w:rsid w:val="00722EE9"/>
    <w:rsid w:val="007236A1"/>
    <w:rsid w:val="00723C3C"/>
    <w:rsid w:val="007241E3"/>
    <w:rsid w:val="00724B2E"/>
    <w:rsid w:val="00724CAB"/>
    <w:rsid w:val="00724D5C"/>
    <w:rsid w:val="00724E97"/>
    <w:rsid w:val="00724E99"/>
    <w:rsid w:val="007255EA"/>
    <w:rsid w:val="00725812"/>
    <w:rsid w:val="00725BBF"/>
    <w:rsid w:val="007263C1"/>
    <w:rsid w:val="007269C6"/>
    <w:rsid w:val="00727093"/>
    <w:rsid w:val="007270EF"/>
    <w:rsid w:val="0072719A"/>
    <w:rsid w:val="00727F8F"/>
    <w:rsid w:val="00727FAA"/>
    <w:rsid w:val="00727FF5"/>
    <w:rsid w:val="007302EA"/>
    <w:rsid w:val="007309EC"/>
    <w:rsid w:val="00730A15"/>
    <w:rsid w:val="00730A92"/>
    <w:rsid w:val="00730E91"/>
    <w:rsid w:val="00730ED6"/>
    <w:rsid w:val="00731C64"/>
    <w:rsid w:val="00732098"/>
    <w:rsid w:val="00732437"/>
    <w:rsid w:val="007324D0"/>
    <w:rsid w:val="00732ECE"/>
    <w:rsid w:val="00732FEA"/>
    <w:rsid w:val="007333B5"/>
    <w:rsid w:val="0073396B"/>
    <w:rsid w:val="00733A33"/>
    <w:rsid w:val="0073443D"/>
    <w:rsid w:val="0073445F"/>
    <w:rsid w:val="007348FA"/>
    <w:rsid w:val="0073534A"/>
    <w:rsid w:val="007356B9"/>
    <w:rsid w:val="00735C5B"/>
    <w:rsid w:val="007367C0"/>
    <w:rsid w:val="00736860"/>
    <w:rsid w:val="00736DCE"/>
    <w:rsid w:val="0073731C"/>
    <w:rsid w:val="007403CD"/>
    <w:rsid w:val="00740595"/>
    <w:rsid w:val="00740D2A"/>
    <w:rsid w:val="00741EF8"/>
    <w:rsid w:val="007425F2"/>
    <w:rsid w:val="00742E81"/>
    <w:rsid w:val="007430B4"/>
    <w:rsid w:val="00743114"/>
    <w:rsid w:val="0074326C"/>
    <w:rsid w:val="007436BA"/>
    <w:rsid w:val="00743B3D"/>
    <w:rsid w:val="00743C74"/>
    <w:rsid w:val="00743E85"/>
    <w:rsid w:val="00743E88"/>
    <w:rsid w:val="00744326"/>
    <w:rsid w:val="0074478A"/>
    <w:rsid w:val="00744D50"/>
    <w:rsid w:val="00745212"/>
    <w:rsid w:val="00745707"/>
    <w:rsid w:val="00745964"/>
    <w:rsid w:val="00745F78"/>
    <w:rsid w:val="00746080"/>
    <w:rsid w:val="007466BC"/>
    <w:rsid w:val="007468A1"/>
    <w:rsid w:val="00746E59"/>
    <w:rsid w:val="00747202"/>
    <w:rsid w:val="007474E2"/>
    <w:rsid w:val="00747AA2"/>
    <w:rsid w:val="00747B92"/>
    <w:rsid w:val="00747D91"/>
    <w:rsid w:val="00747E68"/>
    <w:rsid w:val="007502E7"/>
    <w:rsid w:val="00750517"/>
    <w:rsid w:val="007505B5"/>
    <w:rsid w:val="00750BB3"/>
    <w:rsid w:val="00750D5A"/>
    <w:rsid w:val="00751126"/>
    <w:rsid w:val="007518F5"/>
    <w:rsid w:val="00751D06"/>
    <w:rsid w:val="00751E70"/>
    <w:rsid w:val="00751F50"/>
    <w:rsid w:val="0075208E"/>
    <w:rsid w:val="007525E8"/>
    <w:rsid w:val="00752676"/>
    <w:rsid w:val="00752981"/>
    <w:rsid w:val="00753115"/>
    <w:rsid w:val="00753705"/>
    <w:rsid w:val="0075374E"/>
    <w:rsid w:val="007538E9"/>
    <w:rsid w:val="007539AF"/>
    <w:rsid w:val="00753A1E"/>
    <w:rsid w:val="00753C32"/>
    <w:rsid w:val="007544E1"/>
    <w:rsid w:val="0075452B"/>
    <w:rsid w:val="00754541"/>
    <w:rsid w:val="007546B8"/>
    <w:rsid w:val="007547C6"/>
    <w:rsid w:val="00754880"/>
    <w:rsid w:val="00754AED"/>
    <w:rsid w:val="00754B31"/>
    <w:rsid w:val="00754E26"/>
    <w:rsid w:val="00754E3B"/>
    <w:rsid w:val="00754F8F"/>
    <w:rsid w:val="007555E6"/>
    <w:rsid w:val="007559DC"/>
    <w:rsid w:val="00755ADD"/>
    <w:rsid w:val="00755D45"/>
    <w:rsid w:val="00755DEE"/>
    <w:rsid w:val="007564FE"/>
    <w:rsid w:val="007565EA"/>
    <w:rsid w:val="00756763"/>
    <w:rsid w:val="0075677D"/>
    <w:rsid w:val="00756841"/>
    <w:rsid w:val="00756F5C"/>
    <w:rsid w:val="007571B2"/>
    <w:rsid w:val="007573BF"/>
    <w:rsid w:val="007574C4"/>
    <w:rsid w:val="00757645"/>
    <w:rsid w:val="00760501"/>
    <w:rsid w:val="007606B1"/>
    <w:rsid w:val="00760F97"/>
    <w:rsid w:val="00761396"/>
    <w:rsid w:val="00761766"/>
    <w:rsid w:val="007617C8"/>
    <w:rsid w:val="0076182C"/>
    <w:rsid w:val="007619E7"/>
    <w:rsid w:val="00761DAC"/>
    <w:rsid w:val="00761E46"/>
    <w:rsid w:val="00761EBD"/>
    <w:rsid w:val="00762224"/>
    <w:rsid w:val="0076240C"/>
    <w:rsid w:val="00762A28"/>
    <w:rsid w:val="007633FB"/>
    <w:rsid w:val="00763646"/>
    <w:rsid w:val="0076368D"/>
    <w:rsid w:val="007639A8"/>
    <w:rsid w:val="007644B5"/>
    <w:rsid w:val="007648DD"/>
    <w:rsid w:val="0076496E"/>
    <w:rsid w:val="00764E34"/>
    <w:rsid w:val="00764F30"/>
    <w:rsid w:val="007652BB"/>
    <w:rsid w:val="007655CD"/>
    <w:rsid w:val="0076593E"/>
    <w:rsid w:val="00765F6C"/>
    <w:rsid w:val="007662FC"/>
    <w:rsid w:val="0076688B"/>
    <w:rsid w:val="00766943"/>
    <w:rsid w:val="00766F37"/>
    <w:rsid w:val="0076747A"/>
    <w:rsid w:val="007675E8"/>
    <w:rsid w:val="007676A1"/>
    <w:rsid w:val="00767707"/>
    <w:rsid w:val="0076772C"/>
    <w:rsid w:val="00767B1D"/>
    <w:rsid w:val="00767B3D"/>
    <w:rsid w:val="00767DAF"/>
    <w:rsid w:val="00767F1D"/>
    <w:rsid w:val="007706BF"/>
    <w:rsid w:val="0077095E"/>
    <w:rsid w:val="00770D07"/>
    <w:rsid w:val="00770F2F"/>
    <w:rsid w:val="00771618"/>
    <w:rsid w:val="0077171B"/>
    <w:rsid w:val="007719E3"/>
    <w:rsid w:val="00771CA8"/>
    <w:rsid w:val="00771DED"/>
    <w:rsid w:val="00771FA8"/>
    <w:rsid w:val="00772001"/>
    <w:rsid w:val="0077245D"/>
    <w:rsid w:val="0077272D"/>
    <w:rsid w:val="00773757"/>
    <w:rsid w:val="00774261"/>
    <w:rsid w:val="0077486F"/>
    <w:rsid w:val="00774CB5"/>
    <w:rsid w:val="007752C2"/>
    <w:rsid w:val="00776194"/>
    <w:rsid w:val="0077651F"/>
    <w:rsid w:val="0077666D"/>
    <w:rsid w:val="007767B1"/>
    <w:rsid w:val="0077707B"/>
    <w:rsid w:val="00777E8B"/>
    <w:rsid w:val="007801B6"/>
    <w:rsid w:val="00780960"/>
    <w:rsid w:val="00780BDD"/>
    <w:rsid w:val="0078104E"/>
    <w:rsid w:val="0078126D"/>
    <w:rsid w:val="00781334"/>
    <w:rsid w:val="00782203"/>
    <w:rsid w:val="0078255F"/>
    <w:rsid w:val="00782D34"/>
    <w:rsid w:val="00782E58"/>
    <w:rsid w:val="00783D58"/>
    <w:rsid w:val="0078434E"/>
    <w:rsid w:val="00784552"/>
    <w:rsid w:val="00784707"/>
    <w:rsid w:val="00784742"/>
    <w:rsid w:val="00784B78"/>
    <w:rsid w:val="00785397"/>
    <w:rsid w:val="0078576E"/>
    <w:rsid w:val="0078597E"/>
    <w:rsid w:val="007860D9"/>
    <w:rsid w:val="00786525"/>
    <w:rsid w:val="00786622"/>
    <w:rsid w:val="00786982"/>
    <w:rsid w:val="00786A90"/>
    <w:rsid w:val="00786E46"/>
    <w:rsid w:val="00786EA0"/>
    <w:rsid w:val="00786FBF"/>
    <w:rsid w:val="00787970"/>
    <w:rsid w:val="00787E1A"/>
    <w:rsid w:val="00787E1F"/>
    <w:rsid w:val="007904A0"/>
    <w:rsid w:val="00790F06"/>
    <w:rsid w:val="007915B1"/>
    <w:rsid w:val="00791BA0"/>
    <w:rsid w:val="007924B2"/>
    <w:rsid w:val="0079258E"/>
    <w:rsid w:val="00792AD8"/>
    <w:rsid w:val="0079305D"/>
    <w:rsid w:val="007934CB"/>
    <w:rsid w:val="007937DD"/>
    <w:rsid w:val="00793D43"/>
    <w:rsid w:val="007943FA"/>
    <w:rsid w:val="0079461D"/>
    <w:rsid w:val="0079541A"/>
    <w:rsid w:val="00795498"/>
    <w:rsid w:val="00795A16"/>
    <w:rsid w:val="00795DBD"/>
    <w:rsid w:val="007960D8"/>
    <w:rsid w:val="00796B52"/>
    <w:rsid w:val="00796C0A"/>
    <w:rsid w:val="00796D24"/>
    <w:rsid w:val="007970EF"/>
    <w:rsid w:val="0079741E"/>
    <w:rsid w:val="007974EF"/>
    <w:rsid w:val="00797E57"/>
    <w:rsid w:val="00797E95"/>
    <w:rsid w:val="007A017B"/>
    <w:rsid w:val="007A08AC"/>
    <w:rsid w:val="007A0AF1"/>
    <w:rsid w:val="007A1315"/>
    <w:rsid w:val="007A1446"/>
    <w:rsid w:val="007A1F40"/>
    <w:rsid w:val="007A2208"/>
    <w:rsid w:val="007A2608"/>
    <w:rsid w:val="007A2C84"/>
    <w:rsid w:val="007A3153"/>
    <w:rsid w:val="007A364D"/>
    <w:rsid w:val="007A3C1C"/>
    <w:rsid w:val="007A42BD"/>
    <w:rsid w:val="007A44EA"/>
    <w:rsid w:val="007A44F5"/>
    <w:rsid w:val="007A5307"/>
    <w:rsid w:val="007A5390"/>
    <w:rsid w:val="007A53D6"/>
    <w:rsid w:val="007A5953"/>
    <w:rsid w:val="007A62F9"/>
    <w:rsid w:val="007A66B1"/>
    <w:rsid w:val="007A6A44"/>
    <w:rsid w:val="007A6AB4"/>
    <w:rsid w:val="007A6CCD"/>
    <w:rsid w:val="007A6D49"/>
    <w:rsid w:val="007A707B"/>
    <w:rsid w:val="007A71E9"/>
    <w:rsid w:val="007A721E"/>
    <w:rsid w:val="007A77A9"/>
    <w:rsid w:val="007A7AF0"/>
    <w:rsid w:val="007A7DC1"/>
    <w:rsid w:val="007B03CD"/>
    <w:rsid w:val="007B04C8"/>
    <w:rsid w:val="007B0556"/>
    <w:rsid w:val="007B07B2"/>
    <w:rsid w:val="007B0F06"/>
    <w:rsid w:val="007B0F33"/>
    <w:rsid w:val="007B10A4"/>
    <w:rsid w:val="007B1595"/>
    <w:rsid w:val="007B1803"/>
    <w:rsid w:val="007B1AC5"/>
    <w:rsid w:val="007B24D7"/>
    <w:rsid w:val="007B25E4"/>
    <w:rsid w:val="007B275D"/>
    <w:rsid w:val="007B285D"/>
    <w:rsid w:val="007B2EAE"/>
    <w:rsid w:val="007B368D"/>
    <w:rsid w:val="007B3E21"/>
    <w:rsid w:val="007B4370"/>
    <w:rsid w:val="007B4DEE"/>
    <w:rsid w:val="007B553E"/>
    <w:rsid w:val="007B5A34"/>
    <w:rsid w:val="007B5FD3"/>
    <w:rsid w:val="007B647F"/>
    <w:rsid w:val="007B64A9"/>
    <w:rsid w:val="007B6657"/>
    <w:rsid w:val="007B6A88"/>
    <w:rsid w:val="007B6D25"/>
    <w:rsid w:val="007B7162"/>
    <w:rsid w:val="007B73C0"/>
    <w:rsid w:val="007B7B31"/>
    <w:rsid w:val="007B7BD6"/>
    <w:rsid w:val="007C05DB"/>
    <w:rsid w:val="007C05E4"/>
    <w:rsid w:val="007C169C"/>
    <w:rsid w:val="007C1FBF"/>
    <w:rsid w:val="007C250D"/>
    <w:rsid w:val="007C35B7"/>
    <w:rsid w:val="007C36F8"/>
    <w:rsid w:val="007C379B"/>
    <w:rsid w:val="007C3F91"/>
    <w:rsid w:val="007C45D2"/>
    <w:rsid w:val="007C47D2"/>
    <w:rsid w:val="007C5264"/>
    <w:rsid w:val="007C5277"/>
    <w:rsid w:val="007C5315"/>
    <w:rsid w:val="007C5638"/>
    <w:rsid w:val="007C56A8"/>
    <w:rsid w:val="007C5854"/>
    <w:rsid w:val="007C60D8"/>
    <w:rsid w:val="007C63E9"/>
    <w:rsid w:val="007C64A3"/>
    <w:rsid w:val="007C6631"/>
    <w:rsid w:val="007C6FA7"/>
    <w:rsid w:val="007C7AFA"/>
    <w:rsid w:val="007C7BBA"/>
    <w:rsid w:val="007D05FA"/>
    <w:rsid w:val="007D0A81"/>
    <w:rsid w:val="007D0E2C"/>
    <w:rsid w:val="007D1110"/>
    <w:rsid w:val="007D11A3"/>
    <w:rsid w:val="007D1380"/>
    <w:rsid w:val="007D1E66"/>
    <w:rsid w:val="007D2158"/>
    <w:rsid w:val="007D23E9"/>
    <w:rsid w:val="007D2524"/>
    <w:rsid w:val="007D2891"/>
    <w:rsid w:val="007D2D60"/>
    <w:rsid w:val="007D2DBA"/>
    <w:rsid w:val="007D3070"/>
    <w:rsid w:val="007D3264"/>
    <w:rsid w:val="007D39A6"/>
    <w:rsid w:val="007D3E4F"/>
    <w:rsid w:val="007D4385"/>
    <w:rsid w:val="007D44B8"/>
    <w:rsid w:val="007D48CE"/>
    <w:rsid w:val="007D4972"/>
    <w:rsid w:val="007D499B"/>
    <w:rsid w:val="007D4CF0"/>
    <w:rsid w:val="007D4DA5"/>
    <w:rsid w:val="007D5473"/>
    <w:rsid w:val="007D54A6"/>
    <w:rsid w:val="007D6D8D"/>
    <w:rsid w:val="007D6F61"/>
    <w:rsid w:val="007D72A7"/>
    <w:rsid w:val="007D72CA"/>
    <w:rsid w:val="007D774A"/>
    <w:rsid w:val="007D7C47"/>
    <w:rsid w:val="007D7F6B"/>
    <w:rsid w:val="007E0716"/>
    <w:rsid w:val="007E14DD"/>
    <w:rsid w:val="007E19FC"/>
    <w:rsid w:val="007E1E9C"/>
    <w:rsid w:val="007E23AE"/>
    <w:rsid w:val="007E31DE"/>
    <w:rsid w:val="007E351A"/>
    <w:rsid w:val="007E3B7E"/>
    <w:rsid w:val="007E4954"/>
    <w:rsid w:val="007E4D09"/>
    <w:rsid w:val="007E4E43"/>
    <w:rsid w:val="007E4FCA"/>
    <w:rsid w:val="007E533C"/>
    <w:rsid w:val="007E5544"/>
    <w:rsid w:val="007E5949"/>
    <w:rsid w:val="007E5BD3"/>
    <w:rsid w:val="007E5F65"/>
    <w:rsid w:val="007E6154"/>
    <w:rsid w:val="007E6B2A"/>
    <w:rsid w:val="007E70C9"/>
    <w:rsid w:val="007E75D1"/>
    <w:rsid w:val="007E784A"/>
    <w:rsid w:val="007E7966"/>
    <w:rsid w:val="007F059A"/>
    <w:rsid w:val="007F0DC5"/>
    <w:rsid w:val="007F0E50"/>
    <w:rsid w:val="007F13B9"/>
    <w:rsid w:val="007F1D8C"/>
    <w:rsid w:val="007F224C"/>
    <w:rsid w:val="007F289A"/>
    <w:rsid w:val="007F2A86"/>
    <w:rsid w:val="007F3004"/>
    <w:rsid w:val="007F31EF"/>
    <w:rsid w:val="007F3E39"/>
    <w:rsid w:val="007F4711"/>
    <w:rsid w:val="007F477D"/>
    <w:rsid w:val="007F4A6C"/>
    <w:rsid w:val="007F522C"/>
    <w:rsid w:val="007F5ACE"/>
    <w:rsid w:val="007F5ED5"/>
    <w:rsid w:val="007F6443"/>
    <w:rsid w:val="007F6712"/>
    <w:rsid w:val="007F6801"/>
    <w:rsid w:val="007F6E2B"/>
    <w:rsid w:val="007F71FF"/>
    <w:rsid w:val="007F7477"/>
    <w:rsid w:val="00800043"/>
    <w:rsid w:val="00801817"/>
    <w:rsid w:val="00801C4F"/>
    <w:rsid w:val="00802790"/>
    <w:rsid w:val="00802C21"/>
    <w:rsid w:val="00802EA4"/>
    <w:rsid w:val="00802F9B"/>
    <w:rsid w:val="008035E7"/>
    <w:rsid w:val="008038F7"/>
    <w:rsid w:val="00803E01"/>
    <w:rsid w:val="00804168"/>
    <w:rsid w:val="00804A97"/>
    <w:rsid w:val="00804C29"/>
    <w:rsid w:val="00804DBD"/>
    <w:rsid w:val="00804DE6"/>
    <w:rsid w:val="00804E5A"/>
    <w:rsid w:val="008050AC"/>
    <w:rsid w:val="008054F4"/>
    <w:rsid w:val="00805651"/>
    <w:rsid w:val="00805CE0"/>
    <w:rsid w:val="00805DCF"/>
    <w:rsid w:val="00805F17"/>
    <w:rsid w:val="00806785"/>
    <w:rsid w:val="00806B6A"/>
    <w:rsid w:val="0080735A"/>
    <w:rsid w:val="0080776B"/>
    <w:rsid w:val="00807984"/>
    <w:rsid w:val="00807A18"/>
    <w:rsid w:val="00807B28"/>
    <w:rsid w:val="00807F35"/>
    <w:rsid w:val="00810299"/>
    <w:rsid w:val="00810727"/>
    <w:rsid w:val="008109A5"/>
    <w:rsid w:val="00810D9E"/>
    <w:rsid w:val="008110D2"/>
    <w:rsid w:val="00811590"/>
    <w:rsid w:val="00811A9C"/>
    <w:rsid w:val="008120DC"/>
    <w:rsid w:val="0081229D"/>
    <w:rsid w:val="00812356"/>
    <w:rsid w:val="00812EE4"/>
    <w:rsid w:val="00812FD0"/>
    <w:rsid w:val="0081381F"/>
    <w:rsid w:val="008139E3"/>
    <w:rsid w:val="00813BC3"/>
    <w:rsid w:val="00814186"/>
    <w:rsid w:val="0081556E"/>
    <w:rsid w:val="00815C82"/>
    <w:rsid w:val="00815E01"/>
    <w:rsid w:val="00816366"/>
    <w:rsid w:val="00816DF6"/>
    <w:rsid w:val="0081703E"/>
    <w:rsid w:val="008177B4"/>
    <w:rsid w:val="00817F17"/>
    <w:rsid w:val="00817FDE"/>
    <w:rsid w:val="00820DCE"/>
    <w:rsid w:val="00820EF3"/>
    <w:rsid w:val="00821442"/>
    <w:rsid w:val="00821B3F"/>
    <w:rsid w:val="00821CF6"/>
    <w:rsid w:val="00821DE0"/>
    <w:rsid w:val="00821F12"/>
    <w:rsid w:val="00821F4C"/>
    <w:rsid w:val="008221F0"/>
    <w:rsid w:val="00822EF0"/>
    <w:rsid w:val="00822F1D"/>
    <w:rsid w:val="008231DE"/>
    <w:rsid w:val="00823464"/>
    <w:rsid w:val="008237D5"/>
    <w:rsid w:val="0082398F"/>
    <w:rsid w:val="00823E23"/>
    <w:rsid w:val="00824095"/>
    <w:rsid w:val="008248F9"/>
    <w:rsid w:val="008252C3"/>
    <w:rsid w:val="00825446"/>
    <w:rsid w:val="00825C1C"/>
    <w:rsid w:val="008260E1"/>
    <w:rsid w:val="00826424"/>
    <w:rsid w:val="008264D2"/>
    <w:rsid w:val="00826E56"/>
    <w:rsid w:val="00826F26"/>
    <w:rsid w:val="00827591"/>
    <w:rsid w:val="008275F5"/>
    <w:rsid w:val="00827D8F"/>
    <w:rsid w:val="00830374"/>
    <w:rsid w:val="008306BC"/>
    <w:rsid w:val="0083084D"/>
    <w:rsid w:val="008308C9"/>
    <w:rsid w:val="00830BC5"/>
    <w:rsid w:val="00830C05"/>
    <w:rsid w:val="00830C8B"/>
    <w:rsid w:val="00831420"/>
    <w:rsid w:val="008314B0"/>
    <w:rsid w:val="00831790"/>
    <w:rsid w:val="0083246A"/>
    <w:rsid w:val="00832717"/>
    <w:rsid w:val="00832731"/>
    <w:rsid w:val="00832B65"/>
    <w:rsid w:val="00832C40"/>
    <w:rsid w:val="008330F7"/>
    <w:rsid w:val="008331FC"/>
    <w:rsid w:val="00833457"/>
    <w:rsid w:val="00833D00"/>
    <w:rsid w:val="00833E3E"/>
    <w:rsid w:val="00833F15"/>
    <w:rsid w:val="00833F5F"/>
    <w:rsid w:val="00834406"/>
    <w:rsid w:val="00834516"/>
    <w:rsid w:val="00834B24"/>
    <w:rsid w:val="008352B5"/>
    <w:rsid w:val="0083546E"/>
    <w:rsid w:val="00835F3A"/>
    <w:rsid w:val="00836944"/>
    <w:rsid w:val="00836CA3"/>
    <w:rsid w:val="00836F8A"/>
    <w:rsid w:val="00837626"/>
    <w:rsid w:val="0083765D"/>
    <w:rsid w:val="00837801"/>
    <w:rsid w:val="00840127"/>
    <w:rsid w:val="00840317"/>
    <w:rsid w:val="00840BFA"/>
    <w:rsid w:val="008417A3"/>
    <w:rsid w:val="0084194B"/>
    <w:rsid w:val="00841956"/>
    <w:rsid w:val="00841ECA"/>
    <w:rsid w:val="00841F34"/>
    <w:rsid w:val="00842323"/>
    <w:rsid w:val="008424F7"/>
    <w:rsid w:val="00842553"/>
    <w:rsid w:val="00842862"/>
    <w:rsid w:val="00842B28"/>
    <w:rsid w:val="00842DE3"/>
    <w:rsid w:val="00842E35"/>
    <w:rsid w:val="00842EE4"/>
    <w:rsid w:val="00842EEA"/>
    <w:rsid w:val="008432A1"/>
    <w:rsid w:val="0084332B"/>
    <w:rsid w:val="00843677"/>
    <w:rsid w:val="00843C32"/>
    <w:rsid w:val="008446D4"/>
    <w:rsid w:val="008452BC"/>
    <w:rsid w:val="008457E5"/>
    <w:rsid w:val="00845A8D"/>
    <w:rsid w:val="00845AEB"/>
    <w:rsid w:val="00846069"/>
    <w:rsid w:val="00846405"/>
    <w:rsid w:val="00846789"/>
    <w:rsid w:val="0084688B"/>
    <w:rsid w:val="00846AC8"/>
    <w:rsid w:val="00846B04"/>
    <w:rsid w:val="00846CAA"/>
    <w:rsid w:val="00846DB9"/>
    <w:rsid w:val="008471B7"/>
    <w:rsid w:val="0084794B"/>
    <w:rsid w:val="00847988"/>
    <w:rsid w:val="00847AB5"/>
    <w:rsid w:val="00847E73"/>
    <w:rsid w:val="008500F2"/>
    <w:rsid w:val="00850693"/>
    <w:rsid w:val="00850DE6"/>
    <w:rsid w:val="00850E65"/>
    <w:rsid w:val="00850EFA"/>
    <w:rsid w:val="008512EA"/>
    <w:rsid w:val="008513DD"/>
    <w:rsid w:val="00851408"/>
    <w:rsid w:val="008515C2"/>
    <w:rsid w:val="00851BA8"/>
    <w:rsid w:val="00851C75"/>
    <w:rsid w:val="00852752"/>
    <w:rsid w:val="00852944"/>
    <w:rsid w:val="00852D01"/>
    <w:rsid w:val="00852D0B"/>
    <w:rsid w:val="008531DD"/>
    <w:rsid w:val="0085367A"/>
    <w:rsid w:val="00853A73"/>
    <w:rsid w:val="00853ABD"/>
    <w:rsid w:val="0085444B"/>
    <w:rsid w:val="00854470"/>
    <w:rsid w:val="008547CA"/>
    <w:rsid w:val="00854947"/>
    <w:rsid w:val="00854D04"/>
    <w:rsid w:val="00854DDB"/>
    <w:rsid w:val="00854FD0"/>
    <w:rsid w:val="00855014"/>
    <w:rsid w:val="00855135"/>
    <w:rsid w:val="0085574A"/>
    <w:rsid w:val="00855AFE"/>
    <w:rsid w:val="00855D22"/>
    <w:rsid w:val="00855F43"/>
    <w:rsid w:val="00856061"/>
    <w:rsid w:val="00856A3D"/>
    <w:rsid w:val="00856FA8"/>
    <w:rsid w:val="00857505"/>
    <w:rsid w:val="0085777D"/>
    <w:rsid w:val="00860235"/>
    <w:rsid w:val="008608B2"/>
    <w:rsid w:val="008608B5"/>
    <w:rsid w:val="00860BF2"/>
    <w:rsid w:val="00860C1F"/>
    <w:rsid w:val="00860DAE"/>
    <w:rsid w:val="00860DF3"/>
    <w:rsid w:val="00860F83"/>
    <w:rsid w:val="00861253"/>
    <w:rsid w:val="008612A5"/>
    <w:rsid w:val="00861A1B"/>
    <w:rsid w:val="0086246E"/>
    <w:rsid w:val="0086278E"/>
    <w:rsid w:val="008627D3"/>
    <w:rsid w:val="008627D9"/>
    <w:rsid w:val="00862AA1"/>
    <w:rsid w:val="00863440"/>
    <w:rsid w:val="00863E2F"/>
    <w:rsid w:val="0086441E"/>
    <w:rsid w:val="0086486A"/>
    <w:rsid w:val="00865934"/>
    <w:rsid w:val="00865E05"/>
    <w:rsid w:val="00866230"/>
    <w:rsid w:val="00866A4F"/>
    <w:rsid w:val="00866C11"/>
    <w:rsid w:val="00867290"/>
    <w:rsid w:val="008675FD"/>
    <w:rsid w:val="00867785"/>
    <w:rsid w:val="00867A02"/>
    <w:rsid w:val="00870C3C"/>
    <w:rsid w:val="00870CE8"/>
    <w:rsid w:val="00870D87"/>
    <w:rsid w:val="0087119F"/>
    <w:rsid w:val="008712B7"/>
    <w:rsid w:val="008713E2"/>
    <w:rsid w:val="00871609"/>
    <w:rsid w:val="00871C8B"/>
    <w:rsid w:val="00871FB6"/>
    <w:rsid w:val="00872330"/>
    <w:rsid w:val="0087235E"/>
    <w:rsid w:val="00872B40"/>
    <w:rsid w:val="0087332A"/>
    <w:rsid w:val="0087351A"/>
    <w:rsid w:val="008737D3"/>
    <w:rsid w:val="0087384C"/>
    <w:rsid w:val="00873E2E"/>
    <w:rsid w:val="0087458D"/>
    <w:rsid w:val="008745CE"/>
    <w:rsid w:val="008749D4"/>
    <w:rsid w:val="00874B08"/>
    <w:rsid w:val="00874CEB"/>
    <w:rsid w:val="00874EA9"/>
    <w:rsid w:val="00875FF9"/>
    <w:rsid w:val="0087632B"/>
    <w:rsid w:val="008769A3"/>
    <w:rsid w:val="00876A39"/>
    <w:rsid w:val="00876E21"/>
    <w:rsid w:val="00876ECE"/>
    <w:rsid w:val="00876FB2"/>
    <w:rsid w:val="00877281"/>
    <w:rsid w:val="00877427"/>
    <w:rsid w:val="00877572"/>
    <w:rsid w:val="008800CF"/>
    <w:rsid w:val="008803BC"/>
    <w:rsid w:val="008805CC"/>
    <w:rsid w:val="00880DEF"/>
    <w:rsid w:val="00881155"/>
    <w:rsid w:val="00881166"/>
    <w:rsid w:val="008814E2"/>
    <w:rsid w:val="008817B3"/>
    <w:rsid w:val="00881CB8"/>
    <w:rsid w:val="00881F28"/>
    <w:rsid w:val="008820AB"/>
    <w:rsid w:val="00882258"/>
    <w:rsid w:val="00882455"/>
    <w:rsid w:val="00882542"/>
    <w:rsid w:val="0088269A"/>
    <w:rsid w:val="00882816"/>
    <w:rsid w:val="008829BA"/>
    <w:rsid w:val="00882C3B"/>
    <w:rsid w:val="00882D5A"/>
    <w:rsid w:val="00882E95"/>
    <w:rsid w:val="00883F3F"/>
    <w:rsid w:val="00884124"/>
    <w:rsid w:val="00884648"/>
    <w:rsid w:val="00884997"/>
    <w:rsid w:val="00884E2D"/>
    <w:rsid w:val="008852E3"/>
    <w:rsid w:val="00885A0D"/>
    <w:rsid w:val="00886192"/>
    <w:rsid w:val="008862B4"/>
    <w:rsid w:val="008864F6"/>
    <w:rsid w:val="00886AA0"/>
    <w:rsid w:val="008870E8"/>
    <w:rsid w:val="00887D07"/>
    <w:rsid w:val="0089089E"/>
    <w:rsid w:val="00890F2F"/>
    <w:rsid w:val="00891735"/>
    <w:rsid w:val="00892138"/>
    <w:rsid w:val="0089246C"/>
    <w:rsid w:val="00892537"/>
    <w:rsid w:val="008925D9"/>
    <w:rsid w:val="00892BB1"/>
    <w:rsid w:val="00892C85"/>
    <w:rsid w:val="00892D23"/>
    <w:rsid w:val="008933AA"/>
    <w:rsid w:val="008933BC"/>
    <w:rsid w:val="008937EA"/>
    <w:rsid w:val="00893EC9"/>
    <w:rsid w:val="00894600"/>
    <w:rsid w:val="00894762"/>
    <w:rsid w:val="008947A4"/>
    <w:rsid w:val="00894924"/>
    <w:rsid w:val="00894AE1"/>
    <w:rsid w:val="00895022"/>
    <w:rsid w:val="0089541B"/>
    <w:rsid w:val="0089549F"/>
    <w:rsid w:val="0089569A"/>
    <w:rsid w:val="0089583D"/>
    <w:rsid w:val="00895F08"/>
    <w:rsid w:val="008960AC"/>
    <w:rsid w:val="008963F3"/>
    <w:rsid w:val="00896829"/>
    <w:rsid w:val="00896900"/>
    <w:rsid w:val="00897215"/>
    <w:rsid w:val="0089732E"/>
    <w:rsid w:val="008975F9"/>
    <w:rsid w:val="0089791E"/>
    <w:rsid w:val="00897C84"/>
    <w:rsid w:val="00897F11"/>
    <w:rsid w:val="008A0724"/>
    <w:rsid w:val="008A07CF"/>
    <w:rsid w:val="008A15D3"/>
    <w:rsid w:val="008A16C5"/>
    <w:rsid w:val="008A198D"/>
    <w:rsid w:val="008A1E48"/>
    <w:rsid w:val="008A20D6"/>
    <w:rsid w:val="008A22A7"/>
    <w:rsid w:val="008A2A0D"/>
    <w:rsid w:val="008A2B33"/>
    <w:rsid w:val="008A2B70"/>
    <w:rsid w:val="008A3189"/>
    <w:rsid w:val="008A3605"/>
    <w:rsid w:val="008A37AA"/>
    <w:rsid w:val="008A3938"/>
    <w:rsid w:val="008A3DBB"/>
    <w:rsid w:val="008A3E0D"/>
    <w:rsid w:val="008A411E"/>
    <w:rsid w:val="008A419A"/>
    <w:rsid w:val="008A44EB"/>
    <w:rsid w:val="008A44FF"/>
    <w:rsid w:val="008A450E"/>
    <w:rsid w:val="008A4A72"/>
    <w:rsid w:val="008A532A"/>
    <w:rsid w:val="008A59E7"/>
    <w:rsid w:val="008A5C4E"/>
    <w:rsid w:val="008A60AE"/>
    <w:rsid w:val="008A61AE"/>
    <w:rsid w:val="008A6490"/>
    <w:rsid w:val="008A672C"/>
    <w:rsid w:val="008A6A07"/>
    <w:rsid w:val="008A6B82"/>
    <w:rsid w:val="008A6BEE"/>
    <w:rsid w:val="008A6C27"/>
    <w:rsid w:val="008A6CB7"/>
    <w:rsid w:val="008A78FA"/>
    <w:rsid w:val="008A7E42"/>
    <w:rsid w:val="008A7F28"/>
    <w:rsid w:val="008B0286"/>
    <w:rsid w:val="008B041E"/>
    <w:rsid w:val="008B0A2B"/>
    <w:rsid w:val="008B0B66"/>
    <w:rsid w:val="008B12FD"/>
    <w:rsid w:val="008B1790"/>
    <w:rsid w:val="008B19E2"/>
    <w:rsid w:val="008B1EA6"/>
    <w:rsid w:val="008B2305"/>
    <w:rsid w:val="008B2431"/>
    <w:rsid w:val="008B2BFD"/>
    <w:rsid w:val="008B2F94"/>
    <w:rsid w:val="008B3101"/>
    <w:rsid w:val="008B310B"/>
    <w:rsid w:val="008B47CA"/>
    <w:rsid w:val="008B47F8"/>
    <w:rsid w:val="008B5103"/>
    <w:rsid w:val="008B51A6"/>
    <w:rsid w:val="008B51D3"/>
    <w:rsid w:val="008B540A"/>
    <w:rsid w:val="008B5523"/>
    <w:rsid w:val="008B5525"/>
    <w:rsid w:val="008B5526"/>
    <w:rsid w:val="008B55DE"/>
    <w:rsid w:val="008B57E3"/>
    <w:rsid w:val="008B5937"/>
    <w:rsid w:val="008B5DC3"/>
    <w:rsid w:val="008B6195"/>
    <w:rsid w:val="008B6FC1"/>
    <w:rsid w:val="008B7109"/>
    <w:rsid w:val="008B7487"/>
    <w:rsid w:val="008B782D"/>
    <w:rsid w:val="008B7ABB"/>
    <w:rsid w:val="008B7BBF"/>
    <w:rsid w:val="008B7C7A"/>
    <w:rsid w:val="008C0DE2"/>
    <w:rsid w:val="008C0DFD"/>
    <w:rsid w:val="008C1035"/>
    <w:rsid w:val="008C1112"/>
    <w:rsid w:val="008C1EAA"/>
    <w:rsid w:val="008C28EE"/>
    <w:rsid w:val="008C2A98"/>
    <w:rsid w:val="008C3128"/>
    <w:rsid w:val="008C3188"/>
    <w:rsid w:val="008C34B2"/>
    <w:rsid w:val="008C3B1E"/>
    <w:rsid w:val="008C4248"/>
    <w:rsid w:val="008C431C"/>
    <w:rsid w:val="008C48EF"/>
    <w:rsid w:val="008C4A19"/>
    <w:rsid w:val="008C4E51"/>
    <w:rsid w:val="008C5439"/>
    <w:rsid w:val="008C5608"/>
    <w:rsid w:val="008C60DE"/>
    <w:rsid w:val="008C63A1"/>
    <w:rsid w:val="008C657D"/>
    <w:rsid w:val="008C6A7B"/>
    <w:rsid w:val="008C6AF6"/>
    <w:rsid w:val="008C6D16"/>
    <w:rsid w:val="008C7180"/>
    <w:rsid w:val="008C751C"/>
    <w:rsid w:val="008D09BB"/>
    <w:rsid w:val="008D0A9E"/>
    <w:rsid w:val="008D0F27"/>
    <w:rsid w:val="008D15FB"/>
    <w:rsid w:val="008D1630"/>
    <w:rsid w:val="008D1C52"/>
    <w:rsid w:val="008D1CA8"/>
    <w:rsid w:val="008D20DA"/>
    <w:rsid w:val="008D2686"/>
    <w:rsid w:val="008D2AF9"/>
    <w:rsid w:val="008D30E6"/>
    <w:rsid w:val="008D36D1"/>
    <w:rsid w:val="008D3CF6"/>
    <w:rsid w:val="008D4854"/>
    <w:rsid w:val="008D4911"/>
    <w:rsid w:val="008D4AE3"/>
    <w:rsid w:val="008D4B0B"/>
    <w:rsid w:val="008D513F"/>
    <w:rsid w:val="008D53FB"/>
    <w:rsid w:val="008D57FE"/>
    <w:rsid w:val="008D5B95"/>
    <w:rsid w:val="008D5D77"/>
    <w:rsid w:val="008D63D8"/>
    <w:rsid w:val="008D681A"/>
    <w:rsid w:val="008D691E"/>
    <w:rsid w:val="008E00B8"/>
    <w:rsid w:val="008E05B9"/>
    <w:rsid w:val="008E1020"/>
    <w:rsid w:val="008E12E1"/>
    <w:rsid w:val="008E1344"/>
    <w:rsid w:val="008E15B0"/>
    <w:rsid w:val="008E191B"/>
    <w:rsid w:val="008E1AA9"/>
    <w:rsid w:val="008E1DEF"/>
    <w:rsid w:val="008E1E57"/>
    <w:rsid w:val="008E1FFF"/>
    <w:rsid w:val="008E2658"/>
    <w:rsid w:val="008E275A"/>
    <w:rsid w:val="008E2BD1"/>
    <w:rsid w:val="008E3029"/>
    <w:rsid w:val="008E339C"/>
    <w:rsid w:val="008E3BBC"/>
    <w:rsid w:val="008E3D95"/>
    <w:rsid w:val="008E44A7"/>
    <w:rsid w:val="008E462E"/>
    <w:rsid w:val="008E4860"/>
    <w:rsid w:val="008E4B7D"/>
    <w:rsid w:val="008E53D2"/>
    <w:rsid w:val="008E58EF"/>
    <w:rsid w:val="008E58F0"/>
    <w:rsid w:val="008E687F"/>
    <w:rsid w:val="008E6A2B"/>
    <w:rsid w:val="008E6BA1"/>
    <w:rsid w:val="008E6C8A"/>
    <w:rsid w:val="008E70F1"/>
    <w:rsid w:val="008E7626"/>
    <w:rsid w:val="008E79CB"/>
    <w:rsid w:val="008E7D21"/>
    <w:rsid w:val="008F01B8"/>
    <w:rsid w:val="008F0440"/>
    <w:rsid w:val="008F057F"/>
    <w:rsid w:val="008F08A0"/>
    <w:rsid w:val="008F09CC"/>
    <w:rsid w:val="008F0E17"/>
    <w:rsid w:val="008F13F6"/>
    <w:rsid w:val="008F1434"/>
    <w:rsid w:val="008F1596"/>
    <w:rsid w:val="008F19DC"/>
    <w:rsid w:val="008F1DA8"/>
    <w:rsid w:val="008F205F"/>
    <w:rsid w:val="008F20D7"/>
    <w:rsid w:val="008F2169"/>
    <w:rsid w:val="008F2262"/>
    <w:rsid w:val="008F228B"/>
    <w:rsid w:val="008F22D9"/>
    <w:rsid w:val="008F2419"/>
    <w:rsid w:val="008F2EB0"/>
    <w:rsid w:val="008F2F09"/>
    <w:rsid w:val="008F3509"/>
    <w:rsid w:val="008F350A"/>
    <w:rsid w:val="008F3A50"/>
    <w:rsid w:val="008F405E"/>
    <w:rsid w:val="008F4171"/>
    <w:rsid w:val="008F4492"/>
    <w:rsid w:val="008F4942"/>
    <w:rsid w:val="008F49CC"/>
    <w:rsid w:val="008F4C74"/>
    <w:rsid w:val="008F4CE6"/>
    <w:rsid w:val="008F4DA9"/>
    <w:rsid w:val="008F5193"/>
    <w:rsid w:val="008F5361"/>
    <w:rsid w:val="008F546C"/>
    <w:rsid w:val="008F5599"/>
    <w:rsid w:val="008F59FA"/>
    <w:rsid w:val="008F5D76"/>
    <w:rsid w:val="008F5D83"/>
    <w:rsid w:val="008F5DE6"/>
    <w:rsid w:val="008F5F81"/>
    <w:rsid w:val="008F6845"/>
    <w:rsid w:val="008F6984"/>
    <w:rsid w:val="008F70C9"/>
    <w:rsid w:val="008F712A"/>
    <w:rsid w:val="008F7293"/>
    <w:rsid w:val="008F75B3"/>
    <w:rsid w:val="008F7CC5"/>
    <w:rsid w:val="009000E2"/>
    <w:rsid w:val="009007CD"/>
    <w:rsid w:val="00900E40"/>
    <w:rsid w:val="0090110B"/>
    <w:rsid w:val="009015AD"/>
    <w:rsid w:val="00901958"/>
    <w:rsid w:val="009019D1"/>
    <w:rsid w:val="00901A92"/>
    <w:rsid w:val="00901BED"/>
    <w:rsid w:val="00902B1E"/>
    <w:rsid w:val="0090301F"/>
    <w:rsid w:val="00903119"/>
    <w:rsid w:val="0090322F"/>
    <w:rsid w:val="0090337E"/>
    <w:rsid w:val="00903A08"/>
    <w:rsid w:val="00903B83"/>
    <w:rsid w:val="00903EF7"/>
    <w:rsid w:val="009044AA"/>
    <w:rsid w:val="009048F1"/>
    <w:rsid w:val="00904BA3"/>
    <w:rsid w:val="00904BB0"/>
    <w:rsid w:val="00905497"/>
    <w:rsid w:val="009058D2"/>
    <w:rsid w:val="00905ABB"/>
    <w:rsid w:val="00905C41"/>
    <w:rsid w:val="00905C55"/>
    <w:rsid w:val="00905F36"/>
    <w:rsid w:val="0090630F"/>
    <w:rsid w:val="0090638F"/>
    <w:rsid w:val="009063C4"/>
    <w:rsid w:val="0090643E"/>
    <w:rsid w:val="0090681F"/>
    <w:rsid w:val="009072B9"/>
    <w:rsid w:val="009074D1"/>
    <w:rsid w:val="009076E6"/>
    <w:rsid w:val="009079A6"/>
    <w:rsid w:val="00907EF9"/>
    <w:rsid w:val="00910903"/>
    <w:rsid w:val="00910B4E"/>
    <w:rsid w:val="00910D0C"/>
    <w:rsid w:val="00910E53"/>
    <w:rsid w:val="00910FBD"/>
    <w:rsid w:val="0091181C"/>
    <w:rsid w:val="009118AE"/>
    <w:rsid w:val="00911E8F"/>
    <w:rsid w:val="009120A4"/>
    <w:rsid w:val="009123F0"/>
    <w:rsid w:val="009125BC"/>
    <w:rsid w:val="00913360"/>
    <w:rsid w:val="00913555"/>
    <w:rsid w:val="00913559"/>
    <w:rsid w:val="0091387A"/>
    <w:rsid w:val="00913C1E"/>
    <w:rsid w:val="0091439D"/>
    <w:rsid w:val="00914AA8"/>
    <w:rsid w:val="00914E36"/>
    <w:rsid w:val="00914EFE"/>
    <w:rsid w:val="00915004"/>
    <w:rsid w:val="0091509E"/>
    <w:rsid w:val="00915149"/>
    <w:rsid w:val="0091580B"/>
    <w:rsid w:val="009162EE"/>
    <w:rsid w:val="00916B12"/>
    <w:rsid w:val="00916B31"/>
    <w:rsid w:val="00916CDF"/>
    <w:rsid w:val="0091781C"/>
    <w:rsid w:val="00917CB7"/>
    <w:rsid w:val="00920090"/>
    <w:rsid w:val="009201A7"/>
    <w:rsid w:val="009201BF"/>
    <w:rsid w:val="009203C5"/>
    <w:rsid w:val="00920A21"/>
    <w:rsid w:val="00920DC7"/>
    <w:rsid w:val="00921095"/>
    <w:rsid w:val="009213A2"/>
    <w:rsid w:val="00921D88"/>
    <w:rsid w:val="0092227A"/>
    <w:rsid w:val="009225AE"/>
    <w:rsid w:val="009226C9"/>
    <w:rsid w:val="009230C5"/>
    <w:rsid w:val="0092382C"/>
    <w:rsid w:val="009238A4"/>
    <w:rsid w:val="00923D33"/>
    <w:rsid w:val="00924018"/>
    <w:rsid w:val="009242BA"/>
    <w:rsid w:val="0092460D"/>
    <w:rsid w:val="00924A1E"/>
    <w:rsid w:val="00924A7C"/>
    <w:rsid w:val="00924CE6"/>
    <w:rsid w:val="00924D83"/>
    <w:rsid w:val="009251B3"/>
    <w:rsid w:val="0092535D"/>
    <w:rsid w:val="00925A62"/>
    <w:rsid w:val="00926533"/>
    <w:rsid w:val="00926666"/>
    <w:rsid w:val="00926B04"/>
    <w:rsid w:val="00926B38"/>
    <w:rsid w:val="00926D49"/>
    <w:rsid w:val="0092734A"/>
    <w:rsid w:val="009276F9"/>
    <w:rsid w:val="00927972"/>
    <w:rsid w:val="0093019F"/>
    <w:rsid w:val="009301EB"/>
    <w:rsid w:val="00930276"/>
    <w:rsid w:val="0093119F"/>
    <w:rsid w:val="00931547"/>
    <w:rsid w:val="009319AC"/>
    <w:rsid w:val="00931A57"/>
    <w:rsid w:val="00931AD3"/>
    <w:rsid w:val="00931BA8"/>
    <w:rsid w:val="00931D1F"/>
    <w:rsid w:val="00931D3F"/>
    <w:rsid w:val="00931E49"/>
    <w:rsid w:val="009322E4"/>
    <w:rsid w:val="009323AD"/>
    <w:rsid w:val="00932503"/>
    <w:rsid w:val="009326B8"/>
    <w:rsid w:val="009326E5"/>
    <w:rsid w:val="0093274A"/>
    <w:rsid w:val="009331C4"/>
    <w:rsid w:val="00933383"/>
    <w:rsid w:val="009335B7"/>
    <w:rsid w:val="00933992"/>
    <w:rsid w:val="00933BA4"/>
    <w:rsid w:val="00933E5A"/>
    <w:rsid w:val="00934315"/>
    <w:rsid w:val="0093470D"/>
    <w:rsid w:val="0093481A"/>
    <w:rsid w:val="0093482D"/>
    <w:rsid w:val="00934868"/>
    <w:rsid w:val="00934DC9"/>
    <w:rsid w:val="00934F3B"/>
    <w:rsid w:val="00935138"/>
    <w:rsid w:val="009359BD"/>
    <w:rsid w:val="00935D2F"/>
    <w:rsid w:val="0093636D"/>
    <w:rsid w:val="00936419"/>
    <w:rsid w:val="00936474"/>
    <w:rsid w:val="00936D92"/>
    <w:rsid w:val="00936F2A"/>
    <w:rsid w:val="00937322"/>
    <w:rsid w:val="00937672"/>
    <w:rsid w:val="009377AE"/>
    <w:rsid w:val="00937899"/>
    <w:rsid w:val="00937A77"/>
    <w:rsid w:val="00937B03"/>
    <w:rsid w:val="00937B99"/>
    <w:rsid w:val="00937D6D"/>
    <w:rsid w:val="00937FC0"/>
    <w:rsid w:val="009404AC"/>
    <w:rsid w:val="0094071B"/>
    <w:rsid w:val="00940722"/>
    <w:rsid w:val="009409D1"/>
    <w:rsid w:val="00940C20"/>
    <w:rsid w:val="00940E22"/>
    <w:rsid w:val="00941245"/>
    <w:rsid w:val="0094162C"/>
    <w:rsid w:val="009417E3"/>
    <w:rsid w:val="00941A00"/>
    <w:rsid w:val="009421F3"/>
    <w:rsid w:val="00942307"/>
    <w:rsid w:val="00942604"/>
    <w:rsid w:val="009426FF"/>
    <w:rsid w:val="009427F5"/>
    <w:rsid w:val="00942A06"/>
    <w:rsid w:val="00942AF2"/>
    <w:rsid w:val="00942F04"/>
    <w:rsid w:val="00942F48"/>
    <w:rsid w:val="009431E4"/>
    <w:rsid w:val="00943428"/>
    <w:rsid w:val="0094365C"/>
    <w:rsid w:val="00943A3D"/>
    <w:rsid w:val="00943AAA"/>
    <w:rsid w:val="00943F2C"/>
    <w:rsid w:val="009443B3"/>
    <w:rsid w:val="00944465"/>
    <w:rsid w:val="00944671"/>
    <w:rsid w:val="00944A6E"/>
    <w:rsid w:val="00944A71"/>
    <w:rsid w:val="00944C7A"/>
    <w:rsid w:val="00944E2A"/>
    <w:rsid w:val="00944F9F"/>
    <w:rsid w:val="009454F4"/>
    <w:rsid w:val="00945728"/>
    <w:rsid w:val="00945ACC"/>
    <w:rsid w:val="00945FC7"/>
    <w:rsid w:val="00946051"/>
    <w:rsid w:val="009465C1"/>
    <w:rsid w:val="0094661B"/>
    <w:rsid w:val="00946947"/>
    <w:rsid w:val="00946A7A"/>
    <w:rsid w:val="00947134"/>
    <w:rsid w:val="009472FA"/>
    <w:rsid w:val="00947A35"/>
    <w:rsid w:val="00947E35"/>
    <w:rsid w:val="0095018A"/>
    <w:rsid w:val="009506E8"/>
    <w:rsid w:val="009506EB"/>
    <w:rsid w:val="00950C0D"/>
    <w:rsid w:val="00951324"/>
    <w:rsid w:val="00951509"/>
    <w:rsid w:val="0095152E"/>
    <w:rsid w:val="009515A8"/>
    <w:rsid w:val="00951647"/>
    <w:rsid w:val="009518E3"/>
    <w:rsid w:val="00951972"/>
    <w:rsid w:val="00951E00"/>
    <w:rsid w:val="0095223C"/>
    <w:rsid w:val="00952302"/>
    <w:rsid w:val="0095280C"/>
    <w:rsid w:val="00952818"/>
    <w:rsid w:val="009528CF"/>
    <w:rsid w:val="0095318C"/>
    <w:rsid w:val="009540FB"/>
    <w:rsid w:val="0095428B"/>
    <w:rsid w:val="00954A45"/>
    <w:rsid w:val="00955415"/>
    <w:rsid w:val="00955687"/>
    <w:rsid w:val="009558F8"/>
    <w:rsid w:val="00955A1E"/>
    <w:rsid w:val="00955ABC"/>
    <w:rsid w:val="00955B6F"/>
    <w:rsid w:val="009562FB"/>
    <w:rsid w:val="00956C62"/>
    <w:rsid w:val="00956F60"/>
    <w:rsid w:val="009573F7"/>
    <w:rsid w:val="00957AA2"/>
    <w:rsid w:val="00960363"/>
    <w:rsid w:val="00960474"/>
    <w:rsid w:val="00960D84"/>
    <w:rsid w:val="00961496"/>
    <w:rsid w:val="009614B4"/>
    <w:rsid w:val="00962322"/>
    <w:rsid w:val="0096274A"/>
    <w:rsid w:val="00962B4B"/>
    <w:rsid w:val="0096315A"/>
    <w:rsid w:val="00963525"/>
    <w:rsid w:val="009639B7"/>
    <w:rsid w:val="00963CF1"/>
    <w:rsid w:val="009649A2"/>
    <w:rsid w:val="00964C86"/>
    <w:rsid w:val="00964E2A"/>
    <w:rsid w:val="00964F2A"/>
    <w:rsid w:val="00964F91"/>
    <w:rsid w:val="00965123"/>
    <w:rsid w:val="009653FC"/>
    <w:rsid w:val="0096580A"/>
    <w:rsid w:val="00965B76"/>
    <w:rsid w:val="00965D82"/>
    <w:rsid w:val="009666D4"/>
    <w:rsid w:val="0096676F"/>
    <w:rsid w:val="009668F8"/>
    <w:rsid w:val="00966EAA"/>
    <w:rsid w:val="009673A4"/>
    <w:rsid w:val="00967843"/>
    <w:rsid w:val="0096799B"/>
    <w:rsid w:val="00967BD8"/>
    <w:rsid w:val="00970087"/>
    <w:rsid w:val="009702D0"/>
    <w:rsid w:val="00970571"/>
    <w:rsid w:val="00970D67"/>
    <w:rsid w:val="00971B0B"/>
    <w:rsid w:val="00971C14"/>
    <w:rsid w:val="00971CBA"/>
    <w:rsid w:val="00971D75"/>
    <w:rsid w:val="00971DAC"/>
    <w:rsid w:val="00971E23"/>
    <w:rsid w:val="00971F5D"/>
    <w:rsid w:val="00972869"/>
    <w:rsid w:val="00972BE8"/>
    <w:rsid w:val="00972EA5"/>
    <w:rsid w:val="00973078"/>
    <w:rsid w:val="009730D6"/>
    <w:rsid w:val="0097310E"/>
    <w:rsid w:val="0097385E"/>
    <w:rsid w:val="00973AC4"/>
    <w:rsid w:val="00973BF4"/>
    <w:rsid w:val="00973D08"/>
    <w:rsid w:val="009753AE"/>
    <w:rsid w:val="009754A0"/>
    <w:rsid w:val="00976421"/>
    <w:rsid w:val="00976436"/>
    <w:rsid w:val="00976451"/>
    <w:rsid w:val="00976A4F"/>
    <w:rsid w:val="00976E84"/>
    <w:rsid w:val="00977131"/>
    <w:rsid w:val="0097728F"/>
    <w:rsid w:val="00980572"/>
    <w:rsid w:val="00980654"/>
    <w:rsid w:val="0098097D"/>
    <w:rsid w:val="00980C13"/>
    <w:rsid w:val="00981328"/>
    <w:rsid w:val="0098174F"/>
    <w:rsid w:val="009819CD"/>
    <w:rsid w:val="00981AA8"/>
    <w:rsid w:val="00981EE4"/>
    <w:rsid w:val="00981F6D"/>
    <w:rsid w:val="009822D5"/>
    <w:rsid w:val="00982B12"/>
    <w:rsid w:val="00983244"/>
    <w:rsid w:val="0098338F"/>
    <w:rsid w:val="00983556"/>
    <w:rsid w:val="00983811"/>
    <w:rsid w:val="0098389A"/>
    <w:rsid w:val="009842EE"/>
    <w:rsid w:val="00984356"/>
    <w:rsid w:val="009848B6"/>
    <w:rsid w:val="00984951"/>
    <w:rsid w:val="00984E9D"/>
    <w:rsid w:val="009857FA"/>
    <w:rsid w:val="00985C5C"/>
    <w:rsid w:val="00985D61"/>
    <w:rsid w:val="00985F09"/>
    <w:rsid w:val="00986189"/>
    <w:rsid w:val="009864E6"/>
    <w:rsid w:val="00986813"/>
    <w:rsid w:val="00986AEF"/>
    <w:rsid w:val="00986ED8"/>
    <w:rsid w:val="00986EE6"/>
    <w:rsid w:val="00987032"/>
    <w:rsid w:val="00987377"/>
    <w:rsid w:val="0098747E"/>
    <w:rsid w:val="009875FB"/>
    <w:rsid w:val="00987BE5"/>
    <w:rsid w:val="00987EB3"/>
    <w:rsid w:val="00987F28"/>
    <w:rsid w:val="0099081C"/>
    <w:rsid w:val="00990953"/>
    <w:rsid w:val="009909E2"/>
    <w:rsid w:val="00990AFC"/>
    <w:rsid w:val="00990BA2"/>
    <w:rsid w:val="009914E4"/>
    <w:rsid w:val="00991C7E"/>
    <w:rsid w:val="00991E43"/>
    <w:rsid w:val="009921C1"/>
    <w:rsid w:val="009921E5"/>
    <w:rsid w:val="0099249B"/>
    <w:rsid w:val="00992BAB"/>
    <w:rsid w:val="00992CE6"/>
    <w:rsid w:val="009932FE"/>
    <w:rsid w:val="0099389D"/>
    <w:rsid w:val="00993C59"/>
    <w:rsid w:val="00993DF6"/>
    <w:rsid w:val="0099430C"/>
    <w:rsid w:val="009944D3"/>
    <w:rsid w:val="009946C0"/>
    <w:rsid w:val="00994C50"/>
    <w:rsid w:val="00994D39"/>
    <w:rsid w:val="00994F61"/>
    <w:rsid w:val="00995256"/>
    <w:rsid w:val="00995A32"/>
    <w:rsid w:val="00996088"/>
    <w:rsid w:val="009960E7"/>
    <w:rsid w:val="00996218"/>
    <w:rsid w:val="00996745"/>
    <w:rsid w:val="00996C9C"/>
    <w:rsid w:val="00996EEA"/>
    <w:rsid w:val="009973F9"/>
    <w:rsid w:val="00997C2E"/>
    <w:rsid w:val="00997DF5"/>
    <w:rsid w:val="009A0048"/>
    <w:rsid w:val="009A0323"/>
    <w:rsid w:val="009A06E1"/>
    <w:rsid w:val="009A0A88"/>
    <w:rsid w:val="009A117E"/>
    <w:rsid w:val="009A11D3"/>
    <w:rsid w:val="009A12B0"/>
    <w:rsid w:val="009A134B"/>
    <w:rsid w:val="009A158B"/>
    <w:rsid w:val="009A178F"/>
    <w:rsid w:val="009A17A7"/>
    <w:rsid w:val="009A18E7"/>
    <w:rsid w:val="009A1BC0"/>
    <w:rsid w:val="009A1CE6"/>
    <w:rsid w:val="009A20E4"/>
    <w:rsid w:val="009A2397"/>
    <w:rsid w:val="009A24BB"/>
    <w:rsid w:val="009A303C"/>
    <w:rsid w:val="009A383D"/>
    <w:rsid w:val="009A3D6D"/>
    <w:rsid w:val="009A4114"/>
    <w:rsid w:val="009A4597"/>
    <w:rsid w:val="009A45D7"/>
    <w:rsid w:val="009A490F"/>
    <w:rsid w:val="009A50D7"/>
    <w:rsid w:val="009A523E"/>
    <w:rsid w:val="009A5618"/>
    <w:rsid w:val="009A561E"/>
    <w:rsid w:val="009A5A66"/>
    <w:rsid w:val="009A5DF1"/>
    <w:rsid w:val="009A5E1A"/>
    <w:rsid w:val="009A64D0"/>
    <w:rsid w:val="009A707C"/>
    <w:rsid w:val="009A765B"/>
    <w:rsid w:val="009A783B"/>
    <w:rsid w:val="009A7FB6"/>
    <w:rsid w:val="009B0CAA"/>
    <w:rsid w:val="009B1782"/>
    <w:rsid w:val="009B1ED8"/>
    <w:rsid w:val="009B237A"/>
    <w:rsid w:val="009B29B6"/>
    <w:rsid w:val="009B2B24"/>
    <w:rsid w:val="009B2BA4"/>
    <w:rsid w:val="009B2D28"/>
    <w:rsid w:val="009B2FAA"/>
    <w:rsid w:val="009B3396"/>
    <w:rsid w:val="009B348B"/>
    <w:rsid w:val="009B359F"/>
    <w:rsid w:val="009B3875"/>
    <w:rsid w:val="009B3957"/>
    <w:rsid w:val="009B3A0A"/>
    <w:rsid w:val="009B4073"/>
    <w:rsid w:val="009B40A2"/>
    <w:rsid w:val="009B5583"/>
    <w:rsid w:val="009B5585"/>
    <w:rsid w:val="009B606A"/>
    <w:rsid w:val="009B6A97"/>
    <w:rsid w:val="009B6D70"/>
    <w:rsid w:val="009B70CF"/>
    <w:rsid w:val="009B7F92"/>
    <w:rsid w:val="009C06E8"/>
    <w:rsid w:val="009C1348"/>
    <w:rsid w:val="009C17CA"/>
    <w:rsid w:val="009C1DB8"/>
    <w:rsid w:val="009C216D"/>
    <w:rsid w:val="009C240C"/>
    <w:rsid w:val="009C25F1"/>
    <w:rsid w:val="009C2632"/>
    <w:rsid w:val="009C273F"/>
    <w:rsid w:val="009C2A5B"/>
    <w:rsid w:val="009C2D17"/>
    <w:rsid w:val="009C2D66"/>
    <w:rsid w:val="009C2DC1"/>
    <w:rsid w:val="009C2FC4"/>
    <w:rsid w:val="009C3925"/>
    <w:rsid w:val="009C3D2C"/>
    <w:rsid w:val="009C40A2"/>
    <w:rsid w:val="009C42BC"/>
    <w:rsid w:val="009C437B"/>
    <w:rsid w:val="009C4454"/>
    <w:rsid w:val="009C4527"/>
    <w:rsid w:val="009C4595"/>
    <w:rsid w:val="009C47FE"/>
    <w:rsid w:val="009C4BC7"/>
    <w:rsid w:val="009C4DBC"/>
    <w:rsid w:val="009C57AF"/>
    <w:rsid w:val="009C5839"/>
    <w:rsid w:val="009C5E90"/>
    <w:rsid w:val="009C607B"/>
    <w:rsid w:val="009C64D6"/>
    <w:rsid w:val="009C670D"/>
    <w:rsid w:val="009C7750"/>
    <w:rsid w:val="009C7D05"/>
    <w:rsid w:val="009D0165"/>
    <w:rsid w:val="009D0539"/>
    <w:rsid w:val="009D0B89"/>
    <w:rsid w:val="009D0EDE"/>
    <w:rsid w:val="009D12D4"/>
    <w:rsid w:val="009D16BE"/>
    <w:rsid w:val="009D1839"/>
    <w:rsid w:val="009D18E8"/>
    <w:rsid w:val="009D19C5"/>
    <w:rsid w:val="009D1D01"/>
    <w:rsid w:val="009D255B"/>
    <w:rsid w:val="009D28F6"/>
    <w:rsid w:val="009D2DBD"/>
    <w:rsid w:val="009D4222"/>
    <w:rsid w:val="009D4349"/>
    <w:rsid w:val="009D441E"/>
    <w:rsid w:val="009D4AEB"/>
    <w:rsid w:val="009D4BF2"/>
    <w:rsid w:val="009D4C6D"/>
    <w:rsid w:val="009D4F04"/>
    <w:rsid w:val="009D514F"/>
    <w:rsid w:val="009D56F0"/>
    <w:rsid w:val="009D5868"/>
    <w:rsid w:val="009D62DB"/>
    <w:rsid w:val="009D6BB1"/>
    <w:rsid w:val="009D6D14"/>
    <w:rsid w:val="009D7078"/>
    <w:rsid w:val="009D7089"/>
    <w:rsid w:val="009D7322"/>
    <w:rsid w:val="009D7E5A"/>
    <w:rsid w:val="009D7F8F"/>
    <w:rsid w:val="009D7FB7"/>
    <w:rsid w:val="009E017A"/>
    <w:rsid w:val="009E0A21"/>
    <w:rsid w:val="009E0E9D"/>
    <w:rsid w:val="009E1881"/>
    <w:rsid w:val="009E18A6"/>
    <w:rsid w:val="009E1E10"/>
    <w:rsid w:val="009E1E92"/>
    <w:rsid w:val="009E21EC"/>
    <w:rsid w:val="009E2229"/>
    <w:rsid w:val="009E247E"/>
    <w:rsid w:val="009E26CA"/>
    <w:rsid w:val="009E2945"/>
    <w:rsid w:val="009E2C31"/>
    <w:rsid w:val="009E2CA3"/>
    <w:rsid w:val="009E2EB7"/>
    <w:rsid w:val="009E2F18"/>
    <w:rsid w:val="009E39C9"/>
    <w:rsid w:val="009E3A01"/>
    <w:rsid w:val="009E3B86"/>
    <w:rsid w:val="009E3DE0"/>
    <w:rsid w:val="009E3EAC"/>
    <w:rsid w:val="009E3FF5"/>
    <w:rsid w:val="009E46B1"/>
    <w:rsid w:val="009E4705"/>
    <w:rsid w:val="009E48E5"/>
    <w:rsid w:val="009E4B77"/>
    <w:rsid w:val="009E4BCE"/>
    <w:rsid w:val="009E4C1F"/>
    <w:rsid w:val="009E5AFF"/>
    <w:rsid w:val="009E6209"/>
    <w:rsid w:val="009E621E"/>
    <w:rsid w:val="009E6820"/>
    <w:rsid w:val="009E6999"/>
    <w:rsid w:val="009E7095"/>
    <w:rsid w:val="009E712E"/>
    <w:rsid w:val="009E75B2"/>
    <w:rsid w:val="009E75DD"/>
    <w:rsid w:val="009E77DF"/>
    <w:rsid w:val="009E7843"/>
    <w:rsid w:val="009F02AA"/>
    <w:rsid w:val="009F08F6"/>
    <w:rsid w:val="009F16ED"/>
    <w:rsid w:val="009F1A14"/>
    <w:rsid w:val="009F1A5E"/>
    <w:rsid w:val="009F1C9B"/>
    <w:rsid w:val="009F1E1D"/>
    <w:rsid w:val="009F21B9"/>
    <w:rsid w:val="009F23A2"/>
    <w:rsid w:val="009F24D9"/>
    <w:rsid w:val="009F28C9"/>
    <w:rsid w:val="009F2D79"/>
    <w:rsid w:val="009F2F08"/>
    <w:rsid w:val="009F3645"/>
    <w:rsid w:val="009F3A7A"/>
    <w:rsid w:val="009F3B96"/>
    <w:rsid w:val="009F3D68"/>
    <w:rsid w:val="009F4696"/>
    <w:rsid w:val="009F4A2E"/>
    <w:rsid w:val="009F4EE9"/>
    <w:rsid w:val="009F5220"/>
    <w:rsid w:val="009F5401"/>
    <w:rsid w:val="009F54BD"/>
    <w:rsid w:val="009F5667"/>
    <w:rsid w:val="009F577D"/>
    <w:rsid w:val="009F5974"/>
    <w:rsid w:val="009F5A29"/>
    <w:rsid w:val="009F60A6"/>
    <w:rsid w:val="009F6EF1"/>
    <w:rsid w:val="009F766D"/>
    <w:rsid w:val="009F77AC"/>
    <w:rsid w:val="009F78FB"/>
    <w:rsid w:val="009F7D34"/>
    <w:rsid w:val="00A00064"/>
    <w:rsid w:val="00A0018A"/>
    <w:rsid w:val="00A001D6"/>
    <w:rsid w:val="00A00599"/>
    <w:rsid w:val="00A005CC"/>
    <w:rsid w:val="00A0079C"/>
    <w:rsid w:val="00A007EF"/>
    <w:rsid w:val="00A0086F"/>
    <w:rsid w:val="00A00EDF"/>
    <w:rsid w:val="00A0124C"/>
    <w:rsid w:val="00A01706"/>
    <w:rsid w:val="00A02F12"/>
    <w:rsid w:val="00A034EB"/>
    <w:rsid w:val="00A036CA"/>
    <w:rsid w:val="00A03C6D"/>
    <w:rsid w:val="00A03CF1"/>
    <w:rsid w:val="00A03E40"/>
    <w:rsid w:val="00A043B9"/>
    <w:rsid w:val="00A04A4A"/>
    <w:rsid w:val="00A04E8B"/>
    <w:rsid w:val="00A05AC5"/>
    <w:rsid w:val="00A05CA0"/>
    <w:rsid w:val="00A05CC1"/>
    <w:rsid w:val="00A05D65"/>
    <w:rsid w:val="00A05F02"/>
    <w:rsid w:val="00A06482"/>
    <w:rsid w:val="00A06581"/>
    <w:rsid w:val="00A0681D"/>
    <w:rsid w:val="00A069CC"/>
    <w:rsid w:val="00A06C07"/>
    <w:rsid w:val="00A06E12"/>
    <w:rsid w:val="00A06F50"/>
    <w:rsid w:val="00A07118"/>
    <w:rsid w:val="00A076C5"/>
    <w:rsid w:val="00A07ABC"/>
    <w:rsid w:val="00A10587"/>
    <w:rsid w:val="00A1097F"/>
    <w:rsid w:val="00A10BF3"/>
    <w:rsid w:val="00A11AF9"/>
    <w:rsid w:val="00A12B40"/>
    <w:rsid w:val="00A12D1D"/>
    <w:rsid w:val="00A12D54"/>
    <w:rsid w:val="00A12E8D"/>
    <w:rsid w:val="00A12F27"/>
    <w:rsid w:val="00A130CD"/>
    <w:rsid w:val="00A1323A"/>
    <w:rsid w:val="00A132FC"/>
    <w:rsid w:val="00A13787"/>
    <w:rsid w:val="00A13C8B"/>
    <w:rsid w:val="00A13D31"/>
    <w:rsid w:val="00A13D59"/>
    <w:rsid w:val="00A13EDC"/>
    <w:rsid w:val="00A13FE9"/>
    <w:rsid w:val="00A14146"/>
    <w:rsid w:val="00A143A3"/>
    <w:rsid w:val="00A1453A"/>
    <w:rsid w:val="00A14CD2"/>
    <w:rsid w:val="00A14E86"/>
    <w:rsid w:val="00A153CB"/>
    <w:rsid w:val="00A15B1A"/>
    <w:rsid w:val="00A16065"/>
    <w:rsid w:val="00A16D42"/>
    <w:rsid w:val="00A17DD9"/>
    <w:rsid w:val="00A20338"/>
    <w:rsid w:val="00A204DF"/>
    <w:rsid w:val="00A20526"/>
    <w:rsid w:val="00A208EB"/>
    <w:rsid w:val="00A20BB4"/>
    <w:rsid w:val="00A20D5C"/>
    <w:rsid w:val="00A21589"/>
    <w:rsid w:val="00A216E9"/>
    <w:rsid w:val="00A219B5"/>
    <w:rsid w:val="00A21B91"/>
    <w:rsid w:val="00A22AD8"/>
    <w:rsid w:val="00A22DFB"/>
    <w:rsid w:val="00A22EA9"/>
    <w:rsid w:val="00A23694"/>
    <w:rsid w:val="00A237BB"/>
    <w:rsid w:val="00A23903"/>
    <w:rsid w:val="00A23D07"/>
    <w:rsid w:val="00A23FDC"/>
    <w:rsid w:val="00A24486"/>
    <w:rsid w:val="00A2449E"/>
    <w:rsid w:val="00A2468E"/>
    <w:rsid w:val="00A24740"/>
    <w:rsid w:val="00A24C28"/>
    <w:rsid w:val="00A24D14"/>
    <w:rsid w:val="00A25078"/>
    <w:rsid w:val="00A2540D"/>
    <w:rsid w:val="00A255D6"/>
    <w:rsid w:val="00A256AC"/>
    <w:rsid w:val="00A25E46"/>
    <w:rsid w:val="00A26717"/>
    <w:rsid w:val="00A2680F"/>
    <w:rsid w:val="00A2698B"/>
    <w:rsid w:val="00A270D5"/>
    <w:rsid w:val="00A27C73"/>
    <w:rsid w:val="00A27C8C"/>
    <w:rsid w:val="00A27F68"/>
    <w:rsid w:val="00A30131"/>
    <w:rsid w:val="00A3018F"/>
    <w:rsid w:val="00A303DD"/>
    <w:rsid w:val="00A30614"/>
    <w:rsid w:val="00A306DD"/>
    <w:rsid w:val="00A30731"/>
    <w:rsid w:val="00A30967"/>
    <w:rsid w:val="00A30CB0"/>
    <w:rsid w:val="00A3113F"/>
    <w:rsid w:val="00A312DA"/>
    <w:rsid w:val="00A317DE"/>
    <w:rsid w:val="00A31B04"/>
    <w:rsid w:val="00A31D4D"/>
    <w:rsid w:val="00A3229D"/>
    <w:rsid w:val="00A32DCA"/>
    <w:rsid w:val="00A32F42"/>
    <w:rsid w:val="00A32FA0"/>
    <w:rsid w:val="00A33592"/>
    <w:rsid w:val="00A336FC"/>
    <w:rsid w:val="00A3391C"/>
    <w:rsid w:val="00A33E73"/>
    <w:rsid w:val="00A341F3"/>
    <w:rsid w:val="00A34230"/>
    <w:rsid w:val="00A34748"/>
    <w:rsid w:val="00A3484D"/>
    <w:rsid w:val="00A34924"/>
    <w:rsid w:val="00A34E98"/>
    <w:rsid w:val="00A34FF4"/>
    <w:rsid w:val="00A35145"/>
    <w:rsid w:val="00A365A4"/>
    <w:rsid w:val="00A36CA8"/>
    <w:rsid w:val="00A36D81"/>
    <w:rsid w:val="00A374FF"/>
    <w:rsid w:val="00A37DAF"/>
    <w:rsid w:val="00A406B4"/>
    <w:rsid w:val="00A41558"/>
    <w:rsid w:val="00A41ACF"/>
    <w:rsid w:val="00A42121"/>
    <w:rsid w:val="00A422B2"/>
    <w:rsid w:val="00A424EB"/>
    <w:rsid w:val="00A42714"/>
    <w:rsid w:val="00A4283A"/>
    <w:rsid w:val="00A42C6F"/>
    <w:rsid w:val="00A43340"/>
    <w:rsid w:val="00A433D6"/>
    <w:rsid w:val="00A4375F"/>
    <w:rsid w:val="00A43C2D"/>
    <w:rsid w:val="00A446AF"/>
    <w:rsid w:val="00A44872"/>
    <w:rsid w:val="00A44A5E"/>
    <w:rsid w:val="00A45034"/>
    <w:rsid w:val="00A457C4"/>
    <w:rsid w:val="00A45830"/>
    <w:rsid w:val="00A459AB"/>
    <w:rsid w:val="00A45AE4"/>
    <w:rsid w:val="00A45DAA"/>
    <w:rsid w:val="00A4600B"/>
    <w:rsid w:val="00A4615F"/>
    <w:rsid w:val="00A46176"/>
    <w:rsid w:val="00A4642C"/>
    <w:rsid w:val="00A46798"/>
    <w:rsid w:val="00A469FC"/>
    <w:rsid w:val="00A46B20"/>
    <w:rsid w:val="00A46BEF"/>
    <w:rsid w:val="00A46E55"/>
    <w:rsid w:val="00A47233"/>
    <w:rsid w:val="00A4774F"/>
    <w:rsid w:val="00A47B51"/>
    <w:rsid w:val="00A47DE1"/>
    <w:rsid w:val="00A5082D"/>
    <w:rsid w:val="00A508AF"/>
    <w:rsid w:val="00A509B3"/>
    <w:rsid w:val="00A50EB2"/>
    <w:rsid w:val="00A51410"/>
    <w:rsid w:val="00A5145C"/>
    <w:rsid w:val="00A5149A"/>
    <w:rsid w:val="00A51B14"/>
    <w:rsid w:val="00A51CF1"/>
    <w:rsid w:val="00A51F32"/>
    <w:rsid w:val="00A5235A"/>
    <w:rsid w:val="00A52BA9"/>
    <w:rsid w:val="00A530E9"/>
    <w:rsid w:val="00A533C2"/>
    <w:rsid w:val="00A53950"/>
    <w:rsid w:val="00A54052"/>
    <w:rsid w:val="00A54471"/>
    <w:rsid w:val="00A544EC"/>
    <w:rsid w:val="00A54754"/>
    <w:rsid w:val="00A54B85"/>
    <w:rsid w:val="00A54C2F"/>
    <w:rsid w:val="00A55162"/>
    <w:rsid w:val="00A553A6"/>
    <w:rsid w:val="00A554E0"/>
    <w:rsid w:val="00A56A6A"/>
    <w:rsid w:val="00A56DC3"/>
    <w:rsid w:val="00A57085"/>
    <w:rsid w:val="00A57A95"/>
    <w:rsid w:val="00A57E7F"/>
    <w:rsid w:val="00A6091B"/>
    <w:rsid w:val="00A60EDF"/>
    <w:rsid w:val="00A6121A"/>
    <w:rsid w:val="00A6133E"/>
    <w:rsid w:val="00A61480"/>
    <w:rsid w:val="00A618E5"/>
    <w:rsid w:val="00A61AB7"/>
    <w:rsid w:val="00A61B80"/>
    <w:rsid w:val="00A61C70"/>
    <w:rsid w:val="00A61E15"/>
    <w:rsid w:val="00A630A9"/>
    <w:rsid w:val="00A630D3"/>
    <w:rsid w:val="00A630FC"/>
    <w:rsid w:val="00A63252"/>
    <w:rsid w:val="00A63475"/>
    <w:rsid w:val="00A63E49"/>
    <w:rsid w:val="00A641A0"/>
    <w:rsid w:val="00A64709"/>
    <w:rsid w:val="00A64A2A"/>
    <w:rsid w:val="00A64BE8"/>
    <w:rsid w:val="00A6517A"/>
    <w:rsid w:val="00A65284"/>
    <w:rsid w:val="00A656D0"/>
    <w:rsid w:val="00A65951"/>
    <w:rsid w:val="00A65970"/>
    <w:rsid w:val="00A65CCD"/>
    <w:rsid w:val="00A66161"/>
    <w:rsid w:val="00A6634C"/>
    <w:rsid w:val="00A668C4"/>
    <w:rsid w:val="00A6702D"/>
    <w:rsid w:val="00A675FE"/>
    <w:rsid w:val="00A67C44"/>
    <w:rsid w:val="00A70500"/>
    <w:rsid w:val="00A70848"/>
    <w:rsid w:val="00A70EE0"/>
    <w:rsid w:val="00A71426"/>
    <w:rsid w:val="00A71735"/>
    <w:rsid w:val="00A71D7E"/>
    <w:rsid w:val="00A7221E"/>
    <w:rsid w:val="00A72509"/>
    <w:rsid w:val="00A725B3"/>
    <w:rsid w:val="00A728F1"/>
    <w:rsid w:val="00A72BE3"/>
    <w:rsid w:val="00A730CD"/>
    <w:rsid w:val="00A738C2"/>
    <w:rsid w:val="00A739B2"/>
    <w:rsid w:val="00A743F1"/>
    <w:rsid w:val="00A74917"/>
    <w:rsid w:val="00A74A6B"/>
    <w:rsid w:val="00A756C5"/>
    <w:rsid w:val="00A75C81"/>
    <w:rsid w:val="00A76F68"/>
    <w:rsid w:val="00A7704B"/>
    <w:rsid w:val="00A77303"/>
    <w:rsid w:val="00A7742F"/>
    <w:rsid w:val="00A77434"/>
    <w:rsid w:val="00A7745D"/>
    <w:rsid w:val="00A774B7"/>
    <w:rsid w:val="00A77757"/>
    <w:rsid w:val="00A77A8E"/>
    <w:rsid w:val="00A77D84"/>
    <w:rsid w:val="00A77E37"/>
    <w:rsid w:val="00A77E4D"/>
    <w:rsid w:val="00A80A77"/>
    <w:rsid w:val="00A80BFC"/>
    <w:rsid w:val="00A81430"/>
    <w:rsid w:val="00A816A6"/>
    <w:rsid w:val="00A816CF"/>
    <w:rsid w:val="00A81BC4"/>
    <w:rsid w:val="00A820BA"/>
    <w:rsid w:val="00A825F2"/>
    <w:rsid w:val="00A8261A"/>
    <w:rsid w:val="00A82984"/>
    <w:rsid w:val="00A82F55"/>
    <w:rsid w:val="00A831B2"/>
    <w:rsid w:val="00A83907"/>
    <w:rsid w:val="00A8393B"/>
    <w:rsid w:val="00A84212"/>
    <w:rsid w:val="00A8437B"/>
    <w:rsid w:val="00A8499D"/>
    <w:rsid w:val="00A849E4"/>
    <w:rsid w:val="00A84BC1"/>
    <w:rsid w:val="00A85357"/>
    <w:rsid w:val="00A85A86"/>
    <w:rsid w:val="00A86428"/>
    <w:rsid w:val="00A8649E"/>
    <w:rsid w:val="00A86604"/>
    <w:rsid w:val="00A86837"/>
    <w:rsid w:val="00A86972"/>
    <w:rsid w:val="00A86AE6"/>
    <w:rsid w:val="00A86E79"/>
    <w:rsid w:val="00A86E9A"/>
    <w:rsid w:val="00A86F7E"/>
    <w:rsid w:val="00A8725F"/>
    <w:rsid w:val="00A87D5C"/>
    <w:rsid w:val="00A87D89"/>
    <w:rsid w:val="00A909E7"/>
    <w:rsid w:val="00A90A34"/>
    <w:rsid w:val="00A90C1D"/>
    <w:rsid w:val="00A90F2B"/>
    <w:rsid w:val="00A911F7"/>
    <w:rsid w:val="00A915E3"/>
    <w:rsid w:val="00A91746"/>
    <w:rsid w:val="00A91989"/>
    <w:rsid w:val="00A91E6E"/>
    <w:rsid w:val="00A92801"/>
    <w:rsid w:val="00A92847"/>
    <w:rsid w:val="00A92CA7"/>
    <w:rsid w:val="00A92D47"/>
    <w:rsid w:val="00A93224"/>
    <w:rsid w:val="00A9377A"/>
    <w:rsid w:val="00A93B13"/>
    <w:rsid w:val="00A93F68"/>
    <w:rsid w:val="00A94278"/>
    <w:rsid w:val="00A94564"/>
    <w:rsid w:val="00A94707"/>
    <w:rsid w:val="00A94C0A"/>
    <w:rsid w:val="00A94E37"/>
    <w:rsid w:val="00A95267"/>
    <w:rsid w:val="00A9541F"/>
    <w:rsid w:val="00A956A7"/>
    <w:rsid w:val="00A95B43"/>
    <w:rsid w:val="00A95D48"/>
    <w:rsid w:val="00A96468"/>
    <w:rsid w:val="00A96C15"/>
    <w:rsid w:val="00A96DE8"/>
    <w:rsid w:val="00A96E0D"/>
    <w:rsid w:val="00A96E7C"/>
    <w:rsid w:val="00A977AF"/>
    <w:rsid w:val="00A9784F"/>
    <w:rsid w:val="00A97958"/>
    <w:rsid w:val="00A97BA8"/>
    <w:rsid w:val="00A97CC9"/>
    <w:rsid w:val="00AA0A5E"/>
    <w:rsid w:val="00AA1830"/>
    <w:rsid w:val="00AA1D9E"/>
    <w:rsid w:val="00AA2040"/>
    <w:rsid w:val="00AA2594"/>
    <w:rsid w:val="00AA26CB"/>
    <w:rsid w:val="00AA2D5A"/>
    <w:rsid w:val="00AA2F65"/>
    <w:rsid w:val="00AA3390"/>
    <w:rsid w:val="00AA3466"/>
    <w:rsid w:val="00AA423D"/>
    <w:rsid w:val="00AA4524"/>
    <w:rsid w:val="00AA4723"/>
    <w:rsid w:val="00AA4DBB"/>
    <w:rsid w:val="00AA537F"/>
    <w:rsid w:val="00AA53EA"/>
    <w:rsid w:val="00AA55E2"/>
    <w:rsid w:val="00AA57B9"/>
    <w:rsid w:val="00AA57C8"/>
    <w:rsid w:val="00AA57F7"/>
    <w:rsid w:val="00AA5D4E"/>
    <w:rsid w:val="00AA5E1E"/>
    <w:rsid w:val="00AA6368"/>
    <w:rsid w:val="00AA6861"/>
    <w:rsid w:val="00AA6A1F"/>
    <w:rsid w:val="00AA6AE0"/>
    <w:rsid w:val="00AA70B5"/>
    <w:rsid w:val="00AA74E2"/>
    <w:rsid w:val="00AA7593"/>
    <w:rsid w:val="00AA765E"/>
    <w:rsid w:val="00AA7921"/>
    <w:rsid w:val="00AA7A00"/>
    <w:rsid w:val="00AA7A60"/>
    <w:rsid w:val="00AA7C63"/>
    <w:rsid w:val="00AA7C6C"/>
    <w:rsid w:val="00AA7D5A"/>
    <w:rsid w:val="00AA7FB0"/>
    <w:rsid w:val="00AB000E"/>
    <w:rsid w:val="00AB00E7"/>
    <w:rsid w:val="00AB0200"/>
    <w:rsid w:val="00AB02DC"/>
    <w:rsid w:val="00AB03CA"/>
    <w:rsid w:val="00AB05F2"/>
    <w:rsid w:val="00AB0B64"/>
    <w:rsid w:val="00AB1101"/>
    <w:rsid w:val="00AB18C8"/>
    <w:rsid w:val="00AB1DED"/>
    <w:rsid w:val="00AB2312"/>
    <w:rsid w:val="00AB2342"/>
    <w:rsid w:val="00AB252B"/>
    <w:rsid w:val="00AB2598"/>
    <w:rsid w:val="00AB2C50"/>
    <w:rsid w:val="00AB2D6B"/>
    <w:rsid w:val="00AB31BB"/>
    <w:rsid w:val="00AB401E"/>
    <w:rsid w:val="00AB48E0"/>
    <w:rsid w:val="00AB4DA3"/>
    <w:rsid w:val="00AB5061"/>
    <w:rsid w:val="00AB522F"/>
    <w:rsid w:val="00AB53E8"/>
    <w:rsid w:val="00AB5741"/>
    <w:rsid w:val="00AB5A22"/>
    <w:rsid w:val="00AB5EA7"/>
    <w:rsid w:val="00AB61A2"/>
    <w:rsid w:val="00AB653D"/>
    <w:rsid w:val="00AB65BD"/>
    <w:rsid w:val="00AB65E8"/>
    <w:rsid w:val="00AB67BF"/>
    <w:rsid w:val="00AB70DE"/>
    <w:rsid w:val="00AB70F8"/>
    <w:rsid w:val="00AB7117"/>
    <w:rsid w:val="00AB7266"/>
    <w:rsid w:val="00AB79FC"/>
    <w:rsid w:val="00AB7A9E"/>
    <w:rsid w:val="00AB7BB1"/>
    <w:rsid w:val="00AB7F0A"/>
    <w:rsid w:val="00AB7F2C"/>
    <w:rsid w:val="00AC0014"/>
    <w:rsid w:val="00AC03DD"/>
    <w:rsid w:val="00AC0440"/>
    <w:rsid w:val="00AC0475"/>
    <w:rsid w:val="00AC0DFE"/>
    <w:rsid w:val="00AC1CEB"/>
    <w:rsid w:val="00AC218D"/>
    <w:rsid w:val="00AC258B"/>
    <w:rsid w:val="00AC25F4"/>
    <w:rsid w:val="00AC2C71"/>
    <w:rsid w:val="00AC2E1D"/>
    <w:rsid w:val="00AC31DF"/>
    <w:rsid w:val="00AC3385"/>
    <w:rsid w:val="00AC34C6"/>
    <w:rsid w:val="00AC4026"/>
    <w:rsid w:val="00AC473B"/>
    <w:rsid w:val="00AC4CD2"/>
    <w:rsid w:val="00AC59BD"/>
    <w:rsid w:val="00AC59DD"/>
    <w:rsid w:val="00AC5A2F"/>
    <w:rsid w:val="00AC5EDE"/>
    <w:rsid w:val="00AC656A"/>
    <w:rsid w:val="00AC6935"/>
    <w:rsid w:val="00AC7241"/>
    <w:rsid w:val="00AC72C3"/>
    <w:rsid w:val="00AC73A4"/>
    <w:rsid w:val="00AC7547"/>
    <w:rsid w:val="00AD05A4"/>
    <w:rsid w:val="00AD05AC"/>
    <w:rsid w:val="00AD05BC"/>
    <w:rsid w:val="00AD0626"/>
    <w:rsid w:val="00AD0A68"/>
    <w:rsid w:val="00AD0E39"/>
    <w:rsid w:val="00AD1A3C"/>
    <w:rsid w:val="00AD1BAC"/>
    <w:rsid w:val="00AD1BB3"/>
    <w:rsid w:val="00AD235C"/>
    <w:rsid w:val="00AD2C26"/>
    <w:rsid w:val="00AD2D40"/>
    <w:rsid w:val="00AD3484"/>
    <w:rsid w:val="00AD3DB5"/>
    <w:rsid w:val="00AD42BB"/>
    <w:rsid w:val="00AD4B11"/>
    <w:rsid w:val="00AD50C9"/>
    <w:rsid w:val="00AD52EA"/>
    <w:rsid w:val="00AD5ACE"/>
    <w:rsid w:val="00AD5DAC"/>
    <w:rsid w:val="00AD67CE"/>
    <w:rsid w:val="00AD6827"/>
    <w:rsid w:val="00AD68F1"/>
    <w:rsid w:val="00AD6D38"/>
    <w:rsid w:val="00AD7263"/>
    <w:rsid w:val="00AD77C1"/>
    <w:rsid w:val="00AD7C88"/>
    <w:rsid w:val="00AE07BB"/>
    <w:rsid w:val="00AE0FC9"/>
    <w:rsid w:val="00AE1366"/>
    <w:rsid w:val="00AE16C2"/>
    <w:rsid w:val="00AE1862"/>
    <w:rsid w:val="00AE18DA"/>
    <w:rsid w:val="00AE1966"/>
    <w:rsid w:val="00AE1B9E"/>
    <w:rsid w:val="00AE1E02"/>
    <w:rsid w:val="00AE2DED"/>
    <w:rsid w:val="00AE2E15"/>
    <w:rsid w:val="00AE2E6F"/>
    <w:rsid w:val="00AE302A"/>
    <w:rsid w:val="00AE3225"/>
    <w:rsid w:val="00AE3483"/>
    <w:rsid w:val="00AE3DC6"/>
    <w:rsid w:val="00AE4143"/>
    <w:rsid w:val="00AE41A0"/>
    <w:rsid w:val="00AE4270"/>
    <w:rsid w:val="00AE42CF"/>
    <w:rsid w:val="00AE43A4"/>
    <w:rsid w:val="00AE475B"/>
    <w:rsid w:val="00AE4887"/>
    <w:rsid w:val="00AE4A0B"/>
    <w:rsid w:val="00AE57F4"/>
    <w:rsid w:val="00AE5827"/>
    <w:rsid w:val="00AE58A9"/>
    <w:rsid w:val="00AE5C40"/>
    <w:rsid w:val="00AE6081"/>
    <w:rsid w:val="00AE664F"/>
    <w:rsid w:val="00AE7299"/>
    <w:rsid w:val="00AE7485"/>
    <w:rsid w:val="00AE7577"/>
    <w:rsid w:val="00AE7684"/>
    <w:rsid w:val="00AE784D"/>
    <w:rsid w:val="00AF0162"/>
    <w:rsid w:val="00AF030A"/>
    <w:rsid w:val="00AF07AB"/>
    <w:rsid w:val="00AF0B3C"/>
    <w:rsid w:val="00AF15E2"/>
    <w:rsid w:val="00AF162A"/>
    <w:rsid w:val="00AF1B0E"/>
    <w:rsid w:val="00AF1F96"/>
    <w:rsid w:val="00AF1FBF"/>
    <w:rsid w:val="00AF2B7D"/>
    <w:rsid w:val="00AF3108"/>
    <w:rsid w:val="00AF31D2"/>
    <w:rsid w:val="00AF3204"/>
    <w:rsid w:val="00AF33AD"/>
    <w:rsid w:val="00AF3E95"/>
    <w:rsid w:val="00AF3FAA"/>
    <w:rsid w:val="00AF4247"/>
    <w:rsid w:val="00AF4C5B"/>
    <w:rsid w:val="00AF4EE3"/>
    <w:rsid w:val="00AF509C"/>
    <w:rsid w:val="00AF587E"/>
    <w:rsid w:val="00AF5D3D"/>
    <w:rsid w:val="00AF5FBD"/>
    <w:rsid w:val="00AF6002"/>
    <w:rsid w:val="00AF6193"/>
    <w:rsid w:val="00AF61AB"/>
    <w:rsid w:val="00AF61FA"/>
    <w:rsid w:val="00AF625E"/>
    <w:rsid w:val="00AF632D"/>
    <w:rsid w:val="00AF723E"/>
    <w:rsid w:val="00AF724F"/>
    <w:rsid w:val="00AF7D11"/>
    <w:rsid w:val="00B0028C"/>
    <w:rsid w:val="00B003CE"/>
    <w:rsid w:val="00B00561"/>
    <w:rsid w:val="00B0075D"/>
    <w:rsid w:val="00B00976"/>
    <w:rsid w:val="00B00ABB"/>
    <w:rsid w:val="00B00C60"/>
    <w:rsid w:val="00B01ACF"/>
    <w:rsid w:val="00B01D9D"/>
    <w:rsid w:val="00B020E8"/>
    <w:rsid w:val="00B02479"/>
    <w:rsid w:val="00B02955"/>
    <w:rsid w:val="00B02DA6"/>
    <w:rsid w:val="00B02EC5"/>
    <w:rsid w:val="00B03072"/>
    <w:rsid w:val="00B030E0"/>
    <w:rsid w:val="00B03124"/>
    <w:rsid w:val="00B03419"/>
    <w:rsid w:val="00B039F4"/>
    <w:rsid w:val="00B043F3"/>
    <w:rsid w:val="00B044BD"/>
    <w:rsid w:val="00B04505"/>
    <w:rsid w:val="00B04609"/>
    <w:rsid w:val="00B04747"/>
    <w:rsid w:val="00B05022"/>
    <w:rsid w:val="00B050C7"/>
    <w:rsid w:val="00B05830"/>
    <w:rsid w:val="00B05CF9"/>
    <w:rsid w:val="00B05E77"/>
    <w:rsid w:val="00B0632B"/>
    <w:rsid w:val="00B0667B"/>
    <w:rsid w:val="00B077D6"/>
    <w:rsid w:val="00B1022C"/>
    <w:rsid w:val="00B102A7"/>
    <w:rsid w:val="00B103ED"/>
    <w:rsid w:val="00B108A5"/>
    <w:rsid w:val="00B11115"/>
    <w:rsid w:val="00B11305"/>
    <w:rsid w:val="00B11A5D"/>
    <w:rsid w:val="00B129C4"/>
    <w:rsid w:val="00B12E6B"/>
    <w:rsid w:val="00B12F43"/>
    <w:rsid w:val="00B1315C"/>
    <w:rsid w:val="00B1344A"/>
    <w:rsid w:val="00B13A27"/>
    <w:rsid w:val="00B149A8"/>
    <w:rsid w:val="00B14A61"/>
    <w:rsid w:val="00B150A0"/>
    <w:rsid w:val="00B1582E"/>
    <w:rsid w:val="00B16847"/>
    <w:rsid w:val="00B16A97"/>
    <w:rsid w:val="00B16BDE"/>
    <w:rsid w:val="00B16D5A"/>
    <w:rsid w:val="00B174D5"/>
    <w:rsid w:val="00B174DE"/>
    <w:rsid w:val="00B1780F"/>
    <w:rsid w:val="00B178FC"/>
    <w:rsid w:val="00B17912"/>
    <w:rsid w:val="00B17F7F"/>
    <w:rsid w:val="00B17F94"/>
    <w:rsid w:val="00B20761"/>
    <w:rsid w:val="00B209FC"/>
    <w:rsid w:val="00B20A97"/>
    <w:rsid w:val="00B21380"/>
    <w:rsid w:val="00B214D3"/>
    <w:rsid w:val="00B2152D"/>
    <w:rsid w:val="00B2163D"/>
    <w:rsid w:val="00B21694"/>
    <w:rsid w:val="00B218EF"/>
    <w:rsid w:val="00B21A65"/>
    <w:rsid w:val="00B220A7"/>
    <w:rsid w:val="00B221FE"/>
    <w:rsid w:val="00B22311"/>
    <w:rsid w:val="00B223BB"/>
    <w:rsid w:val="00B22710"/>
    <w:rsid w:val="00B22F77"/>
    <w:rsid w:val="00B23101"/>
    <w:rsid w:val="00B238A1"/>
    <w:rsid w:val="00B24643"/>
    <w:rsid w:val="00B24928"/>
    <w:rsid w:val="00B254E1"/>
    <w:rsid w:val="00B2592A"/>
    <w:rsid w:val="00B25F33"/>
    <w:rsid w:val="00B2624B"/>
    <w:rsid w:val="00B26500"/>
    <w:rsid w:val="00B26D5F"/>
    <w:rsid w:val="00B271C3"/>
    <w:rsid w:val="00B27412"/>
    <w:rsid w:val="00B27C39"/>
    <w:rsid w:val="00B27D9A"/>
    <w:rsid w:val="00B27E3F"/>
    <w:rsid w:val="00B3010E"/>
    <w:rsid w:val="00B305A0"/>
    <w:rsid w:val="00B3061F"/>
    <w:rsid w:val="00B30734"/>
    <w:rsid w:val="00B31138"/>
    <w:rsid w:val="00B31297"/>
    <w:rsid w:val="00B312A7"/>
    <w:rsid w:val="00B314C5"/>
    <w:rsid w:val="00B314F7"/>
    <w:rsid w:val="00B31516"/>
    <w:rsid w:val="00B31578"/>
    <w:rsid w:val="00B3176C"/>
    <w:rsid w:val="00B317AD"/>
    <w:rsid w:val="00B31865"/>
    <w:rsid w:val="00B31B2B"/>
    <w:rsid w:val="00B31F0D"/>
    <w:rsid w:val="00B325F7"/>
    <w:rsid w:val="00B32639"/>
    <w:rsid w:val="00B32F7D"/>
    <w:rsid w:val="00B33417"/>
    <w:rsid w:val="00B336B1"/>
    <w:rsid w:val="00B338E2"/>
    <w:rsid w:val="00B33F54"/>
    <w:rsid w:val="00B353ED"/>
    <w:rsid w:val="00B35406"/>
    <w:rsid w:val="00B35468"/>
    <w:rsid w:val="00B35810"/>
    <w:rsid w:val="00B36087"/>
    <w:rsid w:val="00B36148"/>
    <w:rsid w:val="00B361C6"/>
    <w:rsid w:val="00B36422"/>
    <w:rsid w:val="00B365ED"/>
    <w:rsid w:val="00B365F3"/>
    <w:rsid w:val="00B36908"/>
    <w:rsid w:val="00B369CD"/>
    <w:rsid w:val="00B36FA0"/>
    <w:rsid w:val="00B36FB0"/>
    <w:rsid w:val="00B36FBD"/>
    <w:rsid w:val="00B37009"/>
    <w:rsid w:val="00B379F9"/>
    <w:rsid w:val="00B37AEF"/>
    <w:rsid w:val="00B37CE7"/>
    <w:rsid w:val="00B40058"/>
    <w:rsid w:val="00B400F8"/>
    <w:rsid w:val="00B40D14"/>
    <w:rsid w:val="00B40EAC"/>
    <w:rsid w:val="00B412A1"/>
    <w:rsid w:val="00B414DE"/>
    <w:rsid w:val="00B41C36"/>
    <w:rsid w:val="00B41CA3"/>
    <w:rsid w:val="00B42215"/>
    <w:rsid w:val="00B42C44"/>
    <w:rsid w:val="00B42F32"/>
    <w:rsid w:val="00B432F9"/>
    <w:rsid w:val="00B43B19"/>
    <w:rsid w:val="00B43FC0"/>
    <w:rsid w:val="00B4417A"/>
    <w:rsid w:val="00B44479"/>
    <w:rsid w:val="00B449E8"/>
    <w:rsid w:val="00B44FA0"/>
    <w:rsid w:val="00B4555C"/>
    <w:rsid w:val="00B455BB"/>
    <w:rsid w:val="00B461FD"/>
    <w:rsid w:val="00B462A7"/>
    <w:rsid w:val="00B464B8"/>
    <w:rsid w:val="00B4676E"/>
    <w:rsid w:val="00B46997"/>
    <w:rsid w:val="00B46B81"/>
    <w:rsid w:val="00B46EA0"/>
    <w:rsid w:val="00B46EF9"/>
    <w:rsid w:val="00B506FE"/>
    <w:rsid w:val="00B508EF"/>
    <w:rsid w:val="00B50EB7"/>
    <w:rsid w:val="00B51058"/>
    <w:rsid w:val="00B515A6"/>
    <w:rsid w:val="00B51DC7"/>
    <w:rsid w:val="00B52037"/>
    <w:rsid w:val="00B5218F"/>
    <w:rsid w:val="00B52284"/>
    <w:rsid w:val="00B525C8"/>
    <w:rsid w:val="00B52619"/>
    <w:rsid w:val="00B52730"/>
    <w:rsid w:val="00B52C3B"/>
    <w:rsid w:val="00B531CF"/>
    <w:rsid w:val="00B53322"/>
    <w:rsid w:val="00B53C26"/>
    <w:rsid w:val="00B54EA2"/>
    <w:rsid w:val="00B54EBA"/>
    <w:rsid w:val="00B54FEF"/>
    <w:rsid w:val="00B55C53"/>
    <w:rsid w:val="00B55E2F"/>
    <w:rsid w:val="00B55F19"/>
    <w:rsid w:val="00B5648D"/>
    <w:rsid w:val="00B56BCB"/>
    <w:rsid w:val="00B56E79"/>
    <w:rsid w:val="00B56F1A"/>
    <w:rsid w:val="00B570A7"/>
    <w:rsid w:val="00B574EB"/>
    <w:rsid w:val="00B576BD"/>
    <w:rsid w:val="00B57900"/>
    <w:rsid w:val="00B57967"/>
    <w:rsid w:val="00B57AB6"/>
    <w:rsid w:val="00B57AEC"/>
    <w:rsid w:val="00B57CC3"/>
    <w:rsid w:val="00B57D1D"/>
    <w:rsid w:val="00B6026A"/>
    <w:rsid w:val="00B603BF"/>
    <w:rsid w:val="00B609CF"/>
    <w:rsid w:val="00B60FC8"/>
    <w:rsid w:val="00B61685"/>
    <w:rsid w:val="00B616F5"/>
    <w:rsid w:val="00B61C7C"/>
    <w:rsid w:val="00B621C9"/>
    <w:rsid w:val="00B62290"/>
    <w:rsid w:val="00B625B2"/>
    <w:rsid w:val="00B62655"/>
    <w:rsid w:val="00B62B93"/>
    <w:rsid w:val="00B63576"/>
    <w:rsid w:val="00B63A35"/>
    <w:rsid w:val="00B63BCF"/>
    <w:rsid w:val="00B63E4A"/>
    <w:rsid w:val="00B63F60"/>
    <w:rsid w:val="00B640EB"/>
    <w:rsid w:val="00B64187"/>
    <w:rsid w:val="00B641BF"/>
    <w:rsid w:val="00B64306"/>
    <w:rsid w:val="00B644CB"/>
    <w:rsid w:val="00B646D1"/>
    <w:rsid w:val="00B64D09"/>
    <w:rsid w:val="00B65415"/>
    <w:rsid w:val="00B655CD"/>
    <w:rsid w:val="00B6567B"/>
    <w:rsid w:val="00B656AB"/>
    <w:rsid w:val="00B65A58"/>
    <w:rsid w:val="00B6602E"/>
    <w:rsid w:val="00B6603A"/>
    <w:rsid w:val="00B66173"/>
    <w:rsid w:val="00B666F1"/>
    <w:rsid w:val="00B6676A"/>
    <w:rsid w:val="00B6685B"/>
    <w:rsid w:val="00B673CC"/>
    <w:rsid w:val="00B67560"/>
    <w:rsid w:val="00B67EF4"/>
    <w:rsid w:val="00B70362"/>
    <w:rsid w:val="00B7052D"/>
    <w:rsid w:val="00B70660"/>
    <w:rsid w:val="00B70C9A"/>
    <w:rsid w:val="00B70E2B"/>
    <w:rsid w:val="00B70E51"/>
    <w:rsid w:val="00B710DB"/>
    <w:rsid w:val="00B710F9"/>
    <w:rsid w:val="00B71610"/>
    <w:rsid w:val="00B7238A"/>
    <w:rsid w:val="00B72436"/>
    <w:rsid w:val="00B72572"/>
    <w:rsid w:val="00B7279B"/>
    <w:rsid w:val="00B729D2"/>
    <w:rsid w:val="00B72C7D"/>
    <w:rsid w:val="00B72E7F"/>
    <w:rsid w:val="00B72F23"/>
    <w:rsid w:val="00B73171"/>
    <w:rsid w:val="00B734F0"/>
    <w:rsid w:val="00B7381F"/>
    <w:rsid w:val="00B73B69"/>
    <w:rsid w:val="00B73E62"/>
    <w:rsid w:val="00B743C6"/>
    <w:rsid w:val="00B743FD"/>
    <w:rsid w:val="00B74797"/>
    <w:rsid w:val="00B7483B"/>
    <w:rsid w:val="00B74CE8"/>
    <w:rsid w:val="00B754A2"/>
    <w:rsid w:val="00B75816"/>
    <w:rsid w:val="00B76438"/>
    <w:rsid w:val="00B76AE8"/>
    <w:rsid w:val="00B76F99"/>
    <w:rsid w:val="00B7745C"/>
    <w:rsid w:val="00B77AFB"/>
    <w:rsid w:val="00B77B18"/>
    <w:rsid w:val="00B77DCD"/>
    <w:rsid w:val="00B77E7A"/>
    <w:rsid w:val="00B802B6"/>
    <w:rsid w:val="00B8051B"/>
    <w:rsid w:val="00B80CE3"/>
    <w:rsid w:val="00B80D57"/>
    <w:rsid w:val="00B81202"/>
    <w:rsid w:val="00B81425"/>
    <w:rsid w:val="00B81628"/>
    <w:rsid w:val="00B82D39"/>
    <w:rsid w:val="00B82D53"/>
    <w:rsid w:val="00B82EEE"/>
    <w:rsid w:val="00B83180"/>
    <w:rsid w:val="00B843B5"/>
    <w:rsid w:val="00B843EC"/>
    <w:rsid w:val="00B845B1"/>
    <w:rsid w:val="00B848C0"/>
    <w:rsid w:val="00B85448"/>
    <w:rsid w:val="00B85DD8"/>
    <w:rsid w:val="00B866BA"/>
    <w:rsid w:val="00B86C72"/>
    <w:rsid w:val="00B86C94"/>
    <w:rsid w:val="00B86D6E"/>
    <w:rsid w:val="00B875F5"/>
    <w:rsid w:val="00B87A24"/>
    <w:rsid w:val="00B87B5C"/>
    <w:rsid w:val="00B87C3D"/>
    <w:rsid w:val="00B87EEC"/>
    <w:rsid w:val="00B902F3"/>
    <w:rsid w:val="00B91104"/>
    <w:rsid w:val="00B912A9"/>
    <w:rsid w:val="00B91B20"/>
    <w:rsid w:val="00B91BDF"/>
    <w:rsid w:val="00B92124"/>
    <w:rsid w:val="00B928CC"/>
    <w:rsid w:val="00B92B0A"/>
    <w:rsid w:val="00B92B67"/>
    <w:rsid w:val="00B930B8"/>
    <w:rsid w:val="00B9319A"/>
    <w:rsid w:val="00B935B4"/>
    <w:rsid w:val="00B94005"/>
    <w:rsid w:val="00B9448D"/>
    <w:rsid w:val="00B94748"/>
    <w:rsid w:val="00B94893"/>
    <w:rsid w:val="00B949DD"/>
    <w:rsid w:val="00B94BF9"/>
    <w:rsid w:val="00B94CB1"/>
    <w:rsid w:val="00B95B84"/>
    <w:rsid w:val="00B964BF"/>
    <w:rsid w:val="00B964F8"/>
    <w:rsid w:val="00B96555"/>
    <w:rsid w:val="00B9659F"/>
    <w:rsid w:val="00B96DC6"/>
    <w:rsid w:val="00B97767"/>
    <w:rsid w:val="00BA09CC"/>
    <w:rsid w:val="00BA14B0"/>
    <w:rsid w:val="00BA14B7"/>
    <w:rsid w:val="00BA1546"/>
    <w:rsid w:val="00BA166C"/>
    <w:rsid w:val="00BA16E7"/>
    <w:rsid w:val="00BA173C"/>
    <w:rsid w:val="00BA1D10"/>
    <w:rsid w:val="00BA200F"/>
    <w:rsid w:val="00BA2014"/>
    <w:rsid w:val="00BA20BF"/>
    <w:rsid w:val="00BA259B"/>
    <w:rsid w:val="00BA2930"/>
    <w:rsid w:val="00BA3200"/>
    <w:rsid w:val="00BA3846"/>
    <w:rsid w:val="00BA3889"/>
    <w:rsid w:val="00BA3B22"/>
    <w:rsid w:val="00BA4530"/>
    <w:rsid w:val="00BA4686"/>
    <w:rsid w:val="00BA5049"/>
    <w:rsid w:val="00BA5068"/>
    <w:rsid w:val="00BA58FE"/>
    <w:rsid w:val="00BA5A07"/>
    <w:rsid w:val="00BA5A12"/>
    <w:rsid w:val="00BA5BCC"/>
    <w:rsid w:val="00BA6208"/>
    <w:rsid w:val="00BA66BE"/>
    <w:rsid w:val="00BA68B6"/>
    <w:rsid w:val="00BA6AD2"/>
    <w:rsid w:val="00BA6DB4"/>
    <w:rsid w:val="00BA6F8F"/>
    <w:rsid w:val="00BA7139"/>
    <w:rsid w:val="00BA7C82"/>
    <w:rsid w:val="00BB0472"/>
    <w:rsid w:val="00BB05D2"/>
    <w:rsid w:val="00BB05E1"/>
    <w:rsid w:val="00BB0BFD"/>
    <w:rsid w:val="00BB171F"/>
    <w:rsid w:val="00BB17DF"/>
    <w:rsid w:val="00BB17F0"/>
    <w:rsid w:val="00BB19EE"/>
    <w:rsid w:val="00BB1A7B"/>
    <w:rsid w:val="00BB1D19"/>
    <w:rsid w:val="00BB1D43"/>
    <w:rsid w:val="00BB2002"/>
    <w:rsid w:val="00BB2A3F"/>
    <w:rsid w:val="00BB2B4D"/>
    <w:rsid w:val="00BB2BB0"/>
    <w:rsid w:val="00BB2C26"/>
    <w:rsid w:val="00BB2D77"/>
    <w:rsid w:val="00BB30A4"/>
    <w:rsid w:val="00BB311C"/>
    <w:rsid w:val="00BB320C"/>
    <w:rsid w:val="00BB3C8B"/>
    <w:rsid w:val="00BB3CB2"/>
    <w:rsid w:val="00BB3FBD"/>
    <w:rsid w:val="00BB40E7"/>
    <w:rsid w:val="00BB41E6"/>
    <w:rsid w:val="00BB4920"/>
    <w:rsid w:val="00BB4B0C"/>
    <w:rsid w:val="00BB4B0F"/>
    <w:rsid w:val="00BB4E75"/>
    <w:rsid w:val="00BB4E94"/>
    <w:rsid w:val="00BB502D"/>
    <w:rsid w:val="00BB5A17"/>
    <w:rsid w:val="00BB5A83"/>
    <w:rsid w:val="00BB5CB3"/>
    <w:rsid w:val="00BB5E6B"/>
    <w:rsid w:val="00BB610A"/>
    <w:rsid w:val="00BB61EA"/>
    <w:rsid w:val="00BB6242"/>
    <w:rsid w:val="00BB62EC"/>
    <w:rsid w:val="00BB671A"/>
    <w:rsid w:val="00BB72E0"/>
    <w:rsid w:val="00BB7C84"/>
    <w:rsid w:val="00BC0163"/>
    <w:rsid w:val="00BC0502"/>
    <w:rsid w:val="00BC0738"/>
    <w:rsid w:val="00BC0DAF"/>
    <w:rsid w:val="00BC12A2"/>
    <w:rsid w:val="00BC1A8C"/>
    <w:rsid w:val="00BC1ADD"/>
    <w:rsid w:val="00BC1F64"/>
    <w:rsid w:val="00BC2232"/>
    <w:rsid w:val="00BC237C"/>
    <w:rsid w:val="00BC24F9"/>
    <w:rsid w:val="00BC26C1"/>
    <w:rsid w:val="00BC279B"/>
    <w:rsid w:val="00BC2AA2"/>
    <w:rsid w:val="00BC2C78"/>
    <w:rsid w:val="00BC34F3"/>
    <w:rsid w:val="00BC38CE"/>
    <w:rsid w:val="00BC3A8E"/>
    <w:rsid w:val="00BC3D69"/>
    <w:rsid w:val="00BC403A"/>
    <w:rsid w:val="00BC4C33"/>
    <w:rsid w:val="00BC5005"/>
    <w:rsid w:val="00BC5444"/>
    <w:rsid w:val="00BC5463"/>
    <w:rsid w:val="00BC554E"/>
    <w:rsid w:val="00BC56D1"/>
    <w:rsid w:val="00BC5C7F"/>
    <w:rsid w:val="00BC5E2D"/>
    <w:rsid w:val="00BC73D6"/>
    <w:rsid w:val="00BC76C9"/>
    <w:rsid w:val="00BD0723"/>
    <w:rsid w:val="00BD09B5"/>
    <w:rsid w:val="00BD09D1"/>
    <w:rsid w:val="00BD0D00"/>
    <w:rsid w:val="00BD0E5B"/>
    <w:rsid w:val="00BD10AE"/>
    <w:rsid w:val="00BD1240"/>
    <w:rsid w:val="00BD24B0"/>
    <w:rsid w:val="00BD257F"/>
    <w:rsid w:val="00BD25B8"/>
    <w:rsid w:val="00BD2770"/>
    <w:rsid w:val="00BD2A15"/>
    <w:rsid w:val="00BD31A7"/>
    <w:rsid w:val="00BD32D6"/>
    <w:rsid w:val="00BD39F5"/>
    <w:rsid w:val="00BD3D15"/>
    <w:rsid w:val="00BD3E29"/>
    <w:rsid w:val="00BD44B0"/>
    <w:rsid w:val="00BD4C11"/>
    <w:rsid w:val="00BD4C93"/>
    <w:rsid w:val="00BD51D4"/>
    <w:rsid w:val="00BD5586"/>
    <w:rsid w:val="00BD5703"/>
    <w:rsid w:val="00BD6101"/>
    <w:rsid w:val="00BD636F"/>
    <w:rsid w:val="00BD63B9"/>
    <w:rsid w:val="00BD68DE"/>
    <w:rsid w:val="00BD7952"/>
    <w:rsid w:val="00BE029A"/>
    <w:rsid w:val="00BE0B4C"/>
    <w:rsid w:val="00BE114C"/>
    <w:rsid w:val="00BE116C"/>
    <w:rsid w:val="00BE17DD"/>
    <w:rsid w:val="00BE17E2"/>
    <w:rsid w:val="00BE1A7C"/>
    <w:rsid w:val="00BE1D11"/>
    <w:rsid w:val="00BE24A9"/>
    <w:rsid w:val="00BE2788"/>
    <w:rsid w:val="00BE2C4C"/>
    <w:rsid w:val="00BE2E23"/>
    <w:rsid w:val="00BE33E0"/>
    <w:rsid w:val="00BE385F"/>
    <w:rsid w:val="00BE3C39"/>
    <w:rsid w:val="00BE4875"/>
    <w:rsid w:val="00BE49F0"/>
    <w:rsid w:val="00BE55A3"/>
    <w:rsid w:val="00BE56C7"/>
    <w:rsid w:val="00BE575C"/>
    <w:rsid w:val="00BE58D2"/>
    <w:rsid w:val="00BE5A8B"/>
    <w:rsid w:val="00BE5BB7"/>
    <w:rsid w:val="00BE5C99"/>
    <w:rsid w:val="00BE5FE3"/>
    <w:rsid w:val="00BE61BE"/>
    <w:rsid w:val="00BE65DE"/>
    <w:rsid w:val="00BE67D5"/>
    <w:rsid w:val="00BE6C3D"/>
    <w:rsid w:val="00BE6D96"/>
    <w:rsid w:val="00BE788A"/>
    <w:rsid w:val="00BF0C68"/>
    <w:rsid w:val="00BF0E0F"/>
    <w:rsid w:val="00BF1076"/>
    <w:rsid w:val="00BF107B"/>
    <w:rsid w:val="00BF179C"/>
    <w:rsid w:val="00BF1AF2"/>
    <w:rsid w:val="00BF1B72"/>
    <w:rsid w:val="00BF1BA1"/>
    <w:rsid w:val="00BF2322"/>
    <w:rsid w:val="00BF31C8"/>
    <w:rsid w:val="00BF31D5"/>
    <w:rsid w:val="00BF3245"/>
    <w:rsid w:val="00BF33B2"/>
    <w:rsid w:val="00BF3C4D"/>
    <w:rsid w:val="00BF3CE0"/>
    <w:rsid w:val="00BF4014"/>
    <w:rsid w:val="00BF4264"/>
    <w:rsid w:val="00BF4BB8"/>
    <w:rsid w:val="00BF4C80"/>
    <w:rsid w:val="00BF4EAC"/>
    <w:rsid w:val="00BF5714"/>
    <w:rsid w:val="00BF5881"/>
    <w:rsid w:val="00BF5948"/>
    <w:rsid w:val="00BF5AA5"/>
    <w:rsid w:val="00BF5B29"/>
    <w:rsid w:val="00BF5BC6"/>
    <w:rsid w:val="00BF636C"/>
    <w:rsid w:val="00BF65C6"/>
    <w:rsid w:val="00BF6FB3"/>
    <w:rsid w:val="00BF7479"/>
    <w:rsid w:val="00BF762A"/>
    <w:rsid w:val="00C0024B"/>
    <w:rsid w:val="00C00775"/>
    <w:rsid w:val="00C007ED"/>
    <w:rsid w:val="00C00A26"/>
    <w:rsid w:val="00C00A8F"/>
    <w:rsid w:val="00C00E48"/>
    <w:rsid w:val="00C00FFC"/>
    <w:rsid w:val="00C01145"/>
    <w:rsid w:val="00C017F0"/>
    <w:rsid w:val="00C01B99"/>
    <w:rsid w:val="00C01EAA"/>
    <w:rsid w:val="00C0219C"/>
    <w:rsid w:val="00C02294"/>
    <w:rsid w:val="00C02439"/>
    <w:rsid w:val="00C027F6"/>
    <w:rsid w:val="00C029B7"/>
    <w:rsid w:val="00C029E7"/>
    <w:rsid w:val="00C02B51"/>
    <w:rsid w:val="00C02D9C"/>
    <w:rsid w:val="00C036FC"/>
    <w:rsid w:val="00C039DF"/>
    <w:rsid w:val="00C03CB8"/>
    <w:rsid w:val="00C03D4E"/>
    <w:rsid w:val="00C046FF"/>
    <w:rsid w:val="00C0472C"/>
    <w:rsid w:val="00C04843"/>
    <w:rsid w:val="00C049A1"/>
    <w:rsid w:val="00C04D69"/>
    <w:rsid w:val="00C051BE"/>
    <w:rsid w:val="00C05336"/>
    <w:rsid w:val="00C05438"/>
    <w:rsid w:val="00C05579"/>
    <w:rsid w:val="00C06445"/>
    <w:rsid w:val="00C067A3"/>
    <w:rsid w:val="00C06979"/>
    <w:rsid w:val="00C06A86"/>
    <w:rsid w:val="00C06B65"/>
    <w:rsid w:val="00C06F94"/>
    <w:rsid w:val="00C077D0"/>
    <w:rsid w:val="00C07973"/>
    <w:rsid w:val="00C07BF1"/>
    <w:rsid w:val="00C07C71"/>
    <w:rsid w:val="00C07DA5"/>
    <w:rsid w:val="00C100E0"/>
    <w:rsid w:val="00C101C4"/>
    <w:rsid w:val="00C10430"/>
    <w:rsid w:val="00C10770"/>
    <w:rsid w:val="00C10802"/>
    <w:rsid w:val="00C11135"/>
    <w:rsid w:val="00C11364"/>
    <w:rsid w:val="00C115AF"/>
    <w:rsid w:val="00C115C4"/>
    <w:rsid w:val="00C1167A"/>
    <w:rsid w:val="00C119A7"/>
    <w:rsid w:val="00C11AF6"/>
    <w:rsid w:val="00C11D3C"/>
    <w:rsid w:val="00C1209F"/>
    <w:rsid w:val="00C121C2"/>
    <w:rsid w:val="00C122A3"/>
    <w:rsid w:val="00C12648"/>
    <w:rsid w:val="00C12A16"/>
    <w:rsid w:val="00C12C3E"/>
    <w:rsid w:val="00C12D67"/>
    <w:rsid w:val="00C12F16"/>
    <w:rsid w:val="00C13958"/>
    <w:rsid w:val="00C13F06"/>
    <w:rsid w:val="00C1428E"/>
    <w:rsid w:val="00C143A4"/>
    <w:rsid w:val="00C146AA"/>
    <w:rsid w:val="00C14776"/>
    <w:rsid w:val="00C15192"/>
    <w:rsid w:val="00C159BC"/>
    <w:rsid w:val="00C15E28"/>
    <w:rsid w:val="00C15F3D"/>
    <w:rsid w:val="00C1637F"/>
    <w:rsid w:val="00C16B5F"/>
    <w:rsid w:val="00C17B94"/>
    <w:rsid w:val="00C17D0E"/>
    <w:rsid w:val="00C17EE0"/>
    <w:rsid w:val="00C20267"/>
    <w:rsid w:val="00C2111A"/>
    <w:rsid w:val="00C219E5"/>
    <w:rsid w:val="00C21B67"/>
    <w:rsid w:val="00C21C44"/>
    <w:rsid w:val="00C21DCF"/>
    <w:rsid w:val="00C21DE2"/>
    <w:rsid w:val="00C2203E"/>
    <w:rsid w:val="00C22089"/>
    <w:rsid w:val="00C22574"/>
    <w:rsid w:val="00C22862"/>
    <w:rsid w:val="00C22AA1"/>
    <w:rsid w:val="00C22AB1"/>
    <w:rsid w:val="00C22D15"/>
    <w:rsid w:val="00C22E7D"/>
    <w:rsid w:val="00C230A3"/>
    <w:rsid w:val="00C23311"/>
    <w:rsid w:val="00C2349F"/>
    <w:rsid w:val="00C23BAF"/>
    <w:rsid w:val="00C23CAD"/>
    <w:rsid w:val="00C247EA"/>
    <w:rsid w:val="00C24F83"/>
    <w:rsid w:val="00C256AA"/>
    <w:rsid w:val="00C25AF4"/>
    <w:rsid w:val="00C25FDE"/>
    <w:rsid w:val="00C26176"/>
    <w:rsid w:val="00C26BDC"/>
    <w:rsid w:val="00C26C44"/>
    <w:rsid w:val="00C26F0B"/>
    <w:rsid w:val="00C27044"/>
    <w:rsid w:val="00C2712C"/>
    <w:rsid w:val="00C27186"/>
    <w:rsid w:val="00C27374"/>
    <w:rsid w:val="00C279E1"/>
    <w:rsid w:val="00C27B1A"/>
    <w:rsid w:val="00C27F68"/>
    <w:rsid w:val="00C30627"/>
    <w:rsid w:val="00C30682"/>
    <w:rsid w:val="00C307FE"/>
    <w:rsid w:val="00C30BBA"/>
    <w:rsid w:val="00C30C4A"/>
    <w:rsid w:val="00C31168"/>
    <w:rsid w:val="00C31462"/>
    <w:rsid w:val="00C31705"/>
    <w:rsid w:val="00C317CB"/>
    <w:rsid w:val="00C31806"/>
    <w:rsid w:val="00C31D25"/>
    <w:rsid w:val="00C32B6A"/>
    <w:rsid w:val="00C32DE2"/>
    <w:rsid w:val="00C33515"/>
    <w:rsid w:val="00C33817"/>
    <w:rsid w:val="00C33EFC"/>
    <w:rsid w:val="00C34819"/>
    <w:rsid w:val="00C35033"/>
    <w:rsid w:val="00C35D8A"/>
    <w:rsid w:val="00C3758B"/>
    <w:rsid w:val="00C375D5"/>
    <w:rsid w:val="00C37B7E"/>
    <w:rsid w:val="00C37D2E"/>
    <w:rsid w:val="00C404B6"/>
    <w:rsid w:val="00C4079F"/>
    <w:rsid w:val="00C40891"/>
    <w:rsid w:val="00C40CAC"/>
    <w:rsid w:val="00C40CB5"/>
    <w:rsid w:val="00C40E84"/>
    <w:rsid w:val="00C40EDF"/>
    <w:rsid w:val="00C4112C"/>
    <w:rsid w:val="00C41432"/>
    <w:rsid w:val="00C41A3E"/>
    <w:rsid w:val="00C421D7"/>
    <w:rsid w:val="00C4227A"/>
    <w:rsid w:val="00C428FD"/>
    <w:rsid w:val="00C42C22"/>
    <w:rsid w:val="00C42DC8"/>
    <w:rsid w:val="00C42FC5"/>
    <w:rsid w:val="00C43628"/>
    <w:rsid w:val="00C43643"/>
    <w:rsid w:val="00C43696"/>
    <w:rsid w:val="00C436C2"/>
    <w:rsid w:val="00C4427B"/>
    <w:rsid w:val="00C44342"/>
    <w:rsid w:val="00C44725"/>
    <w:rsid w:val="00C4519D"/>
    <w:rsid w:val="00C452BB"/>
    <w:rsid w:val="00C455A9"/>
    <w:rsid w:val="00C45A53"/>
    <w:rsid w:val="00C45C46"/>
    <w:rsid w:val="00C45CBF"/>
    <w:rsid w:val="00C45DC7"/>
    <w:rsid w:val="00C46A6C"/>
    <w:rsid w:val="00C471C8"/>
    <w:rsid w:val="00C473ED"/>
    <w:rsid w:val="00C4761C"/>
    <w:rsid w:val="00C476F4"/>
    <w:rsid w:val="00C50099"/>
    <w:rsid w:val="00C50941"/>
    <w:rsid w:val="00C50C0B"/>
    <w:rsid w:val="00C50D19"/>
    <w:rsid w:val="00C51614"/>
    <w:rsid w:val="00C517F6"/>
    <w:rsid w:val="00C51BFB"/>
    <w:rsid w:val="00C51F71"/>
    <w:rsid w:val="00C521D1"/>
    <w:rsid w:val="00C52683"/>
    <w:rsid w:val="00C527F5"/>
    <w:rsid w:val="00C52AB2"/>
    <w:rsid w:val="00C52D08"/>
    <w:rsid w:val="00C5330B"/>
    <w:rsid w:val="00C536A7"/>
    <w:rsid w:val="00C536E3"/>
    <w:rsid w:val="00C538CB"/>
    <w:rsid w:val="00C54039"/>
    <w:rsid w:val="00C547F7"/>
    <w:rsid w:val="00C54870"/>
    <w:rsid w:val="00C54E37"/>
    <w:rsid w:val="00C55345"/>
    <w:rsid w:val="00C5538C"/>
    <w:rsid w:val="00C55FD6"/>
    <w:rsid w:val="00C56289"/>
    <w:rsid w:val="00C56505"/>
    <w:rsid w:val="00C56BC5"/>
    <w:rsid w:val="00C60667"/>
    <w:rsid w:val="00C60974"/>
    <w:rsid w:val="00C60AD8"/>
    <w:rsid w:val="00C60D86"/>
    <w:rsid w:val="00C6109A"/>
    <w:rsid w:val="00C612E1"/>
    <w:rsid w:val="00C612E5"/>
    <w:rsid w:val="00C613B8"/>
    <w:rsid w:val="00C61466"/>
    <w:rsid w:val="00C6180E"/>
    <w:rsid w:val="00C61CB8"/>
    <w:rsid w:val="00C6203D"/>
    <w:rsid w:val="00C62058"/>
    <w:rsid w:val="00C63818"/>
    <w:rsid w:val="00C63E51"/>
    <w:rsid w:val="00C6408C"/>
    <w:rsid w:val="00C640C5"/>
    <w:rsid w:val="00C6430D"/>
    <w:rsid w:val="00C64771"/>
    <w:rsid w:val="00C64AF0"/>
    <w:rsid w:val="00C64B80"/>
    <w:rsid w:val="00C6549D"/>
    <w:rsid w:val="00C65696"/>
    <w:rsid w:val="00C658F9"/>
    <w:rsid w:val="00C65FF5"/>
    <w:rsid w:val="00C661E9"/>
    <w:rsid w:val="00C66AA3"/>
    <w:rsid w:val="00C67598"/>
    <w:rsid w:val="00C67A3D"/>
    <w:rsid w:val="00C67C36"/>
    <w:rsid w:val="00C67C59"/>
    <w:rsid w:val="00C67CE8"/>
    <w:rsid w:val="00C703B6"/>
    <w:rsid w:val="00C70491"/>
    <w:rsid w:val="00C7057C"/>
    <w:rsid w:val="00C70B53"/>
    <w:rsid w:val="00C70C70"/>
    <w:rsid w:val="00C70F91"/>
    <w:rsid w:val="00C71AAB"/>
    <w:rsid w:val="00C71EF9"/>
    <w:rsid w:val="00C72505"/>
    <w:rsid w:val="00C72549"/>
    <w:rsid w:val="00C726F5"/>
    <w:rsid w:val="00C72920"/>
    <w:rsid w:val="00C731C0"/>
    <w:rsid w:val="00C7324D"/>
    <w:rsid w:val="00C734FD"/>
    <w:rsid w:val="00C735BF"/>
    <w:rsid w:val="00C7366A"/>
    <w:rsid w:val="00C73799"/>
    <w:rsid w:val="00C7400A"/>
    <w:rsid w:val="00C741C6"/>
    <w:rsid w:val="00C74402"/>
    <w:rsid w:val="00C74680"/>
    <w:rsid w:val="00C74B3C"/>
    <w:rsid w:val="00C74F6F"/>
    <w:rsid w:val="00C7503E"/>
    <w:rsid w:val="00C754D5"/>
    <w:rsid w:val="00C75651"/>
    <w:rsid w:val="00C7586F"/>
    <w:rsid w:val="00C75C8C"/>
    <w:rsid w:val="00C75CBB"/>
    <w:rsid w:val="00C76189"/>
    <w:rsid w:val="00C764A6"/>
    <w:rsid w:val="00C76697"/>
    <w:rsid w:val="00C76993"/>
    <w:rsid w:val="00C76C0E"/>
    <w:rsid w:val="00C7747B"/>
    <w:rsid w:val="00C77E50"/>
    <w:rsid w:val="00C803BA"/>
    <w:rsid w:val="00C80B0D"/>
    <w:rsid w:val="00C81A92"/>
    <w:rsid w:val="00C82128"/>
    <w:rsid w:val="00C8217F"/>
    <w:rsid w:val="00C821F2"/>
    <w:rsid w:val="00C8235A"/>
    <w:rsid w:val="00C82374"/>
    <w:rsid w:val="00C824C8"/>
    <w:rsid w:val="00C83118"/>
    <w:rsid w:val="00C834FC"/>
    <w:rsid w:val="00C836EC"/>
    <w:rsid w:val="00C83D6F"/>
    <w:rsid w:val="00C83D85"/>
    <w:rsid w:val="00C840DB"/>
    <w:rsid w:val="00C84652"/>
    <w:rsid w:val="00C84951"/>
    <w:rsid w:val="00C84A8C"/>
    <w:rsid w:val="00C84B08"/>
    <w:rsid w:val="00C84D71"/>
    <w:rsid w:val="00C84F3F"/>
    <w:rsid w:val="00C85053"/>
    <w:rsid w:val="00C85592"/>
    <w:rsid w:val="00C857D1"/>
    <w:rsid w:val="00C85945"/>
    <w:rsid w:val="00C859BB"/>
    <w:rsid w:val="00C85D92"/>
    <w:rsid w:val="00C85DD8"/>
    <w:rsid w:val="00C86808"/>
    <w:rsid w:val="00C86AFA"/>
    <w:rsid w:val="00C86C46"/>
    <w:rsid w:val="00C86DA0"/>
    <w:rsid w:val="00C875B2"/>
    <w:rsid w:val="00C907E4"/>
    <w:rsid w:val="00C913EB"/>
    <w:rsid w:val="00C9153F"/>
    <w:rsid w:val="00C91755"/>
    <w:rsid w:val="00C9178E"/>
    <w:rsid w:val="00C91959"/>
    <w:rsid w:val="00C91AFF"/>
    <w:rsid w:val="00C91BAB"/>
    <w:rsid w:val="00C91E6B"/>
    <w:rsid w:val="00C92364"/>
    <w:rsid w:val="00C929D0"/>
    <w:rsid w:val="00C92A85"/>
    <w:rsid w:val="00C92AA0"/>
    <w:rsid w:val="00C92AAE"/>
    <w:rsid w:val="00C92CD1"/>
    <w:rsid w:val="00C935EC"/>
    <w:rsid w:val="00C93819"/>
    <w:rsid w:val="00C93CB2"/>
    <w:rsid w:val="00C946C1"/>
    <w:rsid w:val="00C94A5D"/>
    <w:rsid w:val="00C94A89"/>
    <w:rsid w:val="00C94E05"/>
    <w:rsid w:val="00C94FBA"/>
    <w:rsid w:val="00C95DFB"/>
    <w:rsid w:val="00C95F9C"/>
    <w:rsid w:val="00C96B01"/>
    <w:rsid w:val="00C97740"/>
    <w:rsid w:val="00C9793B"/>
    <w:rsid w:val="00CA00B7"/>
    <w:rsid w:val="00CA100C"/>
    <w:rsid w:val="00CA14E5"/>
    <w:rsid w:val="00CA1958"/>
    <w:rsid w:val="00CA1E18"/>
    <w:rsid w:val="00CA20CE"/>
    <w:rsid w:val="00CA23A0"/>
    <w:rsid w:val="00CA23DC"/>
    <w:rsid w:val="00CA2EB6"/>
    <w:rsid w:val="00CA30A8"/>
    <w:rsid w:val="00CA3205"/>
    <w:rsid w:val="00CA343D"/>
    <w:rsid w:val="00CA3478"/>
    <w:rsid w:val="00CA348A"/>
    <w:rsid w:val="00CA400C"/>
    <w:rsid w:val="00CA44A0"/>
    <w:rsid w:val="00CA471E"/>
    <w:rsid w:val="00CA491B"/>
    <w:rsid w:val="00CA527D"/>
    <w:rsid w:val="00CA53E7"/>
    <w:rsid w:val="00CA554E"/>
    <w:rsid w:val="00CA59AC"/>
    <w:rsid w:val="00CA5DA7"/>
    <w:rsid w:val="00CA6164"/>
    <w:rsid w:val="00CA66CE"/>
    <w:rsid w:val="00CA6878"/>
    <w:rsid w:val="00CA6A4E"/>
    <w:rsid w:val="00CA6AD2"/>
    <w:rsid w:val="00CA7236"/>
    <w:rsid w:val="00CA7A4C"/>
    <w:rsid w:val="00CA7A5A"/>
    <w:rsid w:val="00CA7ED1"/>
    <w:rsid w:val="00CB0089"/>
    <w:rsid w:val="00CB0267"/>
    <w:rsid w:val="00CB05BD"/>
    <w:rsid w:val="00CB08DA"/>
    <w:rsid w:val="00CB0A21"/>
    <w:rsid w:val="00CB172A"/>
    <w:rsid w:val="00CB1AA4"/>
    <w:rsid w:val="00CB26E4"/>
    <w:rsid w:val="00CB2CF8"/>
    <w:rsid w:val="00CB2FF2"/>
    <w:rsid w:val="00CB334E"/>
    <w:rsid w:val="00CB3387"/>
    <w:rsid w:val="00CB43D8"/>
    <w:rsid w:val="00CB44D6"/>
    <w:rsid w:val="00CB45BD"/>
    <w:rsid w:val="00CB485F"/>
    <w:rsid w:val="00CB48FB"/>
    <w:rsid w:val="00CB5BC8"/>
    <w:rsid w:val="00CB6021"/>
    <w:rsid w:val="00CB63E0"/>
    <w:rsid w:val="00CB6544"/>
    <w:rsid w:val="00CB65BD"/>
    <w:rsid w:val="00CB662A"/>
    <w:rsid w:val="00CB6826"/>
    <w:rsid w:val="00CB6934"/>
    <w:rsid w:val="00CB696A"/>
    <w:rsid w:val="00CB6C21"/>
    <w:rsid w:val="00CB6F0F"/>
    <w:rsid w:val="00CB79AE"/>
    <w:rsid w:val="00CB7AC8"/>
    <w:rsid w:val="00CC0034"/>
    <w:rsid w:val="00CC019D"/>
    <w:rsid w:val="00CC0217"/>
    <w:rsid w:val="00CC0296"/>
    <w:rsid w:val="00CC04E1"/>
    <w:rsid w:val="00CC1141"/>
    <w:rsid w:val="00CC11FC"/>
    <w:rsid w:val="00CC1262"/>
    <w:rsid w:val="00CC1A78"/>
    <w:rsid w:val="00CC1AE1"/>
    <w:rsid w:val="00CC20F4"/>
    <w:rsid w:val="00CC21B3"/>
    <w:rsid w:val="00CC2C06"/>
    <w:rsid w:val="00CC2CCC"/>
    <w:rsid w:val="00CC2FDC"/>
    <w:rsid w:val="00CC3212"/>
    <w:rsid w:val="00CC3882"/>
    <w:rsid w:val="00CC3AAE"/>
    <w:rsid w:val="00CC3D0B"/>
    <w:rsid w:val="00CC3FBE"/>
    <w:rsid w:val="00CC40CC"/>
    <w:rsid w:val="00CC42FC"/>
    <w:rsid w:val="00CC4741"/>
    <w:rsid w:val="00CC474E"/>
    <w:rsid w:val="00CC498D"/>
    <w:rsid w:val="00CC52C9"/>
    <w:rsid w:val="00CC5483"/>
    <w:rsid w:val="00CC58A5"/>
    <w:rsid w:val="00CC58F8"/>
    <w:rsid w:val="00CC5AC3"/>
    <w:rsid w:val="00CC6059"/>
    <w:rsid w:val="00CC68EA"/>
    <w:rsid w:val="00CC7057"/>
    <w:rsid w:val="00CC73C7"/>
    <w:rsid w:val="00CC798D"/>
    <w:rsid w:val="00CC7A03"/>
    <w:rsid w:val="00CD09C2"/>
    <w:rsid w:val="00CD1291"/>
    <w:rsid w:val="00CD13F7"/>
    <w:rsid w:val="00CD18A6"/>
    <w:rsid w:val="00CD1BBA"/>
    <w:rsid w:val="00CD1C09"/>
    <w:rsid w:val="00CD1E3F"/>
    <w:rsid w:val="00CD1F64"/>
    <w:rsid w:val="00CD2099"/>
    <w:rsid w:val="00CD2147"/>
    <w:rsid w:val="00CD258B"/>
    <w:rsid w:val="00CD25E9"/>
    <w:rsid w:val="00CD26D1"/>
    <w:rsid w:val="00CD28EF"/>
    <w:rsid w:val="00CD2DFE"/>
    <w:rsid w:val="00CD3690"/>
    <w:rsid w:val="00CD36B8"/>
    <w:rsid w:val="00CD3864"/>
    <w:rsid w:val="00CD3C06"/>
    <w:rsid w:val="00CD3F97"/>
    <w:rsid w:val="00CD4773"/>
    <w:rsid w:val="00CD52D0"/>
    <w:rsid w:val="00CD5952"/>
    <w:rsid w:val="00CD5ADE"/>
    <w:rsid w:val="00CD5B54"/>
    <w:rsid w:val="00CD60B0"/>
    <w:rsid w:val="00CD60FF"/>
    <w:rsid w:val="00CD6199"/>
    <w:rsid w:val="00CD61A5"/>
    <w:rsid w:val="00CD6279"/>
    <w:rsid w:val="00CD628B"/>
    <w:rsid w:val="00CD6446"/>
    <w:rsid w:val="00CD64C0"/>
    <w:rsid w:val="00CD7194"/>
    <w:rsid w:val="00CD7814"/>
    <w:rsid w:val="00CD7877"/>
    <w:rsid w:val="00CD7DDA"/>
    <w:rsid w:val="00CE0110"/>
    <w:rsid w:val="00CE024B"/>
    <w:rsid w:val="00CE0ABB"/>
    <w:rsid w:val="00CE0D5A"/>
    <w:rsid w:val="00CE0F3C"/>
    <w:rsid w:val="00CE108B"/>
    <w:rsid w:val="00CE131E"/>
    <w:rsid w:val="00CE155F"/>
    <w:rsid w:val="00CE199A"/>
    <w:rsid w:val="00CE19C0"/>
    <w:rsid w:val="00CE1BA6"/>
    <w:rsid w:val="00CE1D75"/>
    <w:rsid w:val="00CE1E34"/>
    <w:rsid w:val="00CE2505"/>
    <w:rsid w:val="00CE28A7"/>
    <w:rsid w:val="00CE3CA3"/>
    <w:rsid w:val="00CE3F71"/>
    <w:rsid w:val="00CE42FD"/>
    <w:rsid w:val="00CE4382"/>
    <w:rsid w:val="00CE4470"/>
    <w:rsid w:val="00CE45E5"/>
    <w:rsid w:val="00CE476C"/>
    <w:rsid w:val="00CE48B5"/>
    <w:rsid w:val="00CE4B94"/>
    <w:rsid w:val="00CE4C51"/>
    <w:rsid w:val="00CE4F3A"/>
    <w:rsid w:val="00CE5012"/>
    <w:rsid w:val="00CE5697"/>
    <w:rsid w:val="00CE5B89"/>
    <w:rsid w:val="00CE5C00"/>
    <w:rsid w:val="00CE610E"/>
    <w:rsid w:val="00CE6AF6"/>
    <w:rsid w:val="00CE6D2F"/>
    <w:rsid w:val="00CE6F83"/>
    <w:rsid w:val="00CE716A"/>
    <w:rsid w:val="00CE7257"/>
    <w:rsid w:val="00CE7554"/>
    <w:rsid w:val="00CE7DA5"/>
    <w:rsid w:val="00CE7E45"/>
    <w:rsid w:val="00CE7E4D"/>
    <w:rsid w:val="00CE7FE6"/>
    <w:rsid w:val="00CF0692"/>
    <w:rsid w:val="00CF0B29"/>
    <w:rsid w:val="00CF11D4"/>
    <w:rsid w:val="00CF1294"/>
    <w:rsid w:val="00CF1585"/>
    <w:rsid w:val="00CF1702"/>
    <w:rsid w:val="00CF1835"/>
    <w:rsid w:val="00CF2169"/>
    <w:rsid w:val="00CF21D2"/>
    <w:rsid w:val="00CF29ED"/>
    <w:rsid w:val="00CF2CED"/>
    <w:rsid w:val="00CF2E40"/>
    <w:rsid w:val="00CF3265"/>
    <w:rsid w:val="00CF36BA"/>
    <w:rsid w:val="00CF3787"/>
    <w:rsid w:val="00CF4169"/>
    <w:rsid w:val="00CF488D"/>
    <w:rsid w:val="00CF49CA"/>
    <w:rsid w:val="00CF4FFA"/>
    <w:rsid w:val="00CF56ED"/>
    <w:rsid w:val="00CF59AB"/>
    <w:rsid w:val="00CF5DAC"/>
    <w:rsid w:val="00CF5F70"/>
    <w:rsid w:val="00CF6653"/>
    <w:rsid w:val="00CF6972"/>
    <w:rsid w:val="00CF7159"/>
    <w:rsid w:val="00CF73AD"/>
    <w:rsid w:val="00CF78E6"/>
    <w:rsid w:val="00CF7A62"/>
    <w:rsid w:val="00CF7CA5"/>
    <w:rsid w:val="00D00047"/>
    <w:rsid w:val="00D002DA"/>
    <w:rsid w:val="00D0056F"/>
    <w:rsid w:val="00D00650"/>
    <w:rsid w:val="00D00BE1"/>
    <w:rsid w:val="00D0109E"/>
    <w:rsid w:val="00D01CEC"/>
    <w:rsid w:val="00D01F58"/>
    <w:rsid w:val="00D0216A"/>
    <w:rsid w:val="00D0244E"/>
    <w:rsid w:val="00D03327"/>
    <w:rsid w:val="00D035A3"/>
    <w:rsid w:val="00D038D7"/>
    <w:rsid w:val="00D045BC"/>
    <w:rsid w:val="00D04EC7"/>
    <w:rsid w:val="00D05214"/>
    <w:rsid w:val="00D052EB"/>
    <w:rsid w:val="00D0586E"/>
    <w:rsid w:val="00D05ED6"/>
    <w:rsid w:val="00D06423"/>
    <w:rsid w:val="00D069D6"/>
    <w:rsid w:val="00D06AD7"/>
    <w:rsid w:val="00D06CFC"/>
    <w:rsid w:val="00D06E0B"/>
    <w:rsid w:val="00D0744A"/>
    <w:rsid w:val="00D07965"/>
    <w:rsid w:val="00D104E2"/>
    <w:rsid w:val="00D1065A"/>
    <w:rsid w:val="00D10753"/>
    <w:rsid w:val="00D10A77"/>
    <w:rsid w:val="00D1115D"/>
    <w:rsid w:val="00D11418"/>
    <w:rsid w:val="00D11662"/>
    <w:rsid w:val="00D1174E"/>
    <w:rsid w:val="00D1179A"/>
    <w:rsid w:val="00D11AC9"/>
    <w:rsid w:val="00D122D0"/>
    <w:rsid w:val="00D122E3"/>
    <w:rsid w:val="00D129CB"/>
    <w:rsid w:val="00D129E2"/>
    <w:rsid w:val="00D12A71"/>
    <w:rsid w:val="00D13137"/>
    <w:rsid w:val="00D1342C"/>
    <w:rsid w:val="00D13754"/>
    <w:rsid w:val="00D13A2D"/>
    <w:rsid w:val="00D13B60"/>
    <w:rsid w:val="00D141B3"/>
    <w:rsid w:val="00D14360"/>
    <w:rsid w:val="00D14587"/>
    <w:rsid w:val="00D14793"/>
    <w:rsid w:val="00D15250"/>
    <w:rsid w:val="00D15E68"/>
    <w:rsid w:val="00D1609C"/>
    <w:rsid w:val="00D16605"/>
    <w:rsid w:val="00D16608"/>
    <w:rsid w:val="00D1729E"/>
    <w:rsid w:val="00D17DFF"/>
    <w:rsid w:val="00D17E88"/>
    <w:rsid w:val="00D17EB5"/>
    <w:rsid w:val="00D206DF"/>
    <w:rsid w:val="00D20B67"/>
    <w:rsid w:val="00D20EC1"/>
    <w:rsid w:val="00D21276"/>
    <w:rsid w:val="00D2132C"/>
    <w:rsid w:val="00D213DD"/>
    <w:rsid w:val="00D2154B"/>
    <w:rsid w:val="00D21858"/>
    <w:rsid w:val="00D2197C"/>
    <w:rsid w:val="00D21AF6"/>
    <w:rsid w:val="00D21EFF"/>
    <w:rsid w:val="00D227C9"/>
    <w:rsid w:val="00D229F8"/>
    <w:rsid w:val="00D22A93"/>
    <w:rsid w:val="00D22BCC"/>
    <w:rsid w:val="00D23015"/>
    <w:rsid w:val="00D2309D"/>
    <w:rsid w:val="00D230AF"/>
    <w:rsid w:val="00D23519"/>
    <w:rsid w:val="00D23624"/>
    <w:rsid w:val="00D23ADB"/>
    <w:rsid w:val="00D23AFD"/>
    <w:rsid w:val="00D23FB1"/>
    <w:rsid w:val="00D24267"/>
    <w:rsid w:val="00D244B0"/>
    <w:rsid w:val="00D244BD"/>
    <w:rsid w:val="00D244DF"/>
    <w:rsid w:val="00D24609"/>
    <w:rsid w:val="00D2463B"/>
    <w:rsid w:val="00D24832"/>
    <w:rsid w:val="00D24D5C"/>
    <w:rsid w:val="00D24DCF"/>
    <w:rsid w:val="00D24FCE"/>
    <w:rsid w:val="00D25298"/>
    <w:rsid w:val="00D252A9"/>
    <w:rsid w:val="00D252B9"/>
    <w:rsid w:val="00D2576E"/>
    <w:rsid w:val="00D25C85"/>
    <w:rsid w:val="00D26092"/>
    <w:rsid w:val="00D26527"/>
    <w:rsid w:val="00D26911"/>
    <w:rsid w:val="00D26A3A"/>
    <w:rsid w:val="00D26B44"/>
    <w:rsid w:val="00D26C23"/>
    <w:rsid w:val="00D27506"/>
    <w:rsid w:val="00D275D2"/>
    <w:rsid w:val="00D27966"/>
    <w:rsid w:val="00D27D1D"/>
    <w:rsid w:val="00D27D3C"/>
    <w:rsid w:val="00D30890"/>
    <w:rsid w:val="00D30B03"/>
    <w:rsid w:val="00D31617"/>
    <w:rsid w:val="00D31AFE"/>
    <w:rsid w:val="00D31C72"/>
    <w:rsid w:val="00D31F3B"/>
    <w:rsid w:val="00D3268A"/>
    <w:rsid w:val="00D331DD"/>
    <w:rsid w:val="00D33A4E"/>
    <w:rsid w:val="00D33CB4"/>
    <w:rsid w:val="00D345F7"/>
    <w:rsid w:val="00D35033"/>
    <w:rsid w:val="00D35049"/>
    <w:rsid w:val="00D35117"/>
    <w:rsid w:val="00D35C08"/>
    <w:rsid w:val="00D35DC1"/>
    <w:rsid w:val="00D35F86"/>
    <w:rsid w:val="00D35FDF"/>
    <w:rsid w:val="00D36317"/>
    <w:rsid w:val="00D36B67"/>
    <w:rsid w:val="00D36E08"/>
    <w:rsid w:val="00D36F8C"/>
    <w:rsid w:val="00D379AE"/>
    <w:rsid w:val="00D379F4"/>
    <w:rsid w:val="00D37BD1"/>
    <w:rsid w:val="00D4054F"/>
    <w:rsid w:val="00D405F0"/>
    <w:rsid w:val="00D40A7B"/>
    <w:rsid w:val="00D40FE6"/>
    <w:rsid w:val="00D419C5"/>
    <w:rsid w:val="00D41CFA"/>
    <w:rsid w:val="00D422C9"/>
    <w:rsid w:val="00D422CB"/>
    <w:rsid w:val="00D42547"/>
    <w:rsid w:val="00D42AB8"/>
    <w:rsid w:val="00D42ADA"/>
    <w:rsid w:val="00D42B19"/>
    <w:rsid w:val="00D42E15"/>
    <w:rsid w:val="00D437FC"/>
    <w:rsid w:val="00D43825"/>
    <w:rsid w:val="00D438BA"/>
    <w:rsid w:val="00D43A85"/>
    <w:rsid w:val="00D43B96"/>
    <w:rsid w:val="00D44081"/>
    <w:rsid w:val="00D440ED"/>
    <w:rsid w:val="00D441A3"/>
    <w:rsid w:val="00D441EA"/>
    <w:rsid w:val="00D443E1"/>
    <w:rsid w:val="00D44CFF"/>
    <w:rsid w:val="00D44EA2"/>
    <w:rsid w:val="00D44F46"/>
    <w:rsid w:val="00D453E5"/>
    <w:rsid w:val="00D45A34"/>
    <w:rsid w:val="00D45FA2"/>
    <w:rsid w:val="00D462FC"/>
    <w:rsid w:val="00D4659A"/>
    <w:rsid w:val="00D46827"/>
    <w:rsid w:val="00D46CC1"/>
    <w:rsid w:val="00D46D8A"/>
    <w:rsid w:val="00D470F9"/>
    <w:rsid w:val="00D472CC"/>
    <w:rsid w:val="00D472E8"/>
    <w:rsid w:val="00D47423"/>
    <w:rsid w:val="00D47950"/>
    <w:rsid w:val="00D47E41"/>
    <w:rsid w:val="00D50074"/>
    <w:rsid w:val="00D500EE"/>
    <w:rsid w:val="00D507B7"/>
    <w:rsid w:val="00D5140A"/>
    <w:rsid w:val="00D51494"/>
    <w:rsid w:val="00D514A4"/>
    <w:rsid w:val="00D51610"/>
    <w:rsid w:val="00D5188B"/>
    <w:rsid w:val="00D51951"/>
    <w:rsid w:val="00D51D08"/>
    <w:rsid w:val="00D51ECF"/>
    <w:rsid w:val="00D5209E"/>
    <w:rsid w:val="00D522E3"/>
    <w:rsid w:val="00D525CE"/>
    <w:rsid w:val="00D52CBA"/>
    <w:rsid w:val="00D52ECD"/>
    <w:rsid w:val="00D52F94"/>
    <w:rsid w:val="00D53047"/>
    <w:rsid w:val="00D5313C"/>
    <w:rsid w:val="00D5346E"/>
    <w:rsid w:val="00D53764"/>
    <w:rsid w:val="00D538D8"/>
    <w:rsid w:val="00D53A17"/>
    <w:rsid w:val="00D53B00"/>
    <w:rsid w:val="00D53B68"/>
    <w:rsid w:val="00D53D87"/>
    <w:rsid w:val="00D5419A"/>
    <w:rsid w:val="00D5438D"/>
    <w:rsid w:val="00D54A58"/>
    <w:rsid w:val="00D55525"/>
    <w:rsid w:val="00D55BB7"/>
    <w:rsid w:val="00D55BBB"/>
    <w:rsid w:val="00D56497"/>
    <w:rsid w:val="00D5701B"/>
    <w:rsid w:val="00D57022"/>
    <w:rsid w:val="00D57117"/>
    <w:rsid w:val="00D5741A"/>
    <w:rsid w:val="00D577FD"/>
    <w:rsid w:val="00D57DA2"/>
    <w:rsid w:val="00D57F75"/>
    <w:rsid w:val="00D60135"/>
    <w:rsid w:val="00D606B0"/>
    <w:rsid w:val="00D60714"/>
    <w:rsid w:val="00D60813"/>
    <w:rsid w:val="00D60DBF"/>
    <w:rsid w:val="00D60EF8"/>
    <w:rsid w:val="00D61E9D"/>
    <w:rsid w:val="00D626E7"/>
    <w:rsid w:val="00D6275E"/>
    <w:rsid w:val="00D6286B"/>
    <w:rsid w:val="00D6298C"/>
    <w:rsid w:val="00D62A31"/>
    <w:rsid w:val="00D62AD4"/>
    <w:rsid w:val="00D62D8C"/>
    <w:rsid w:val="00D62E1D"/>
    <w:rsid w:val="00D639C9"/>
    <w:rsid w:val="00D640F0"/>
    <w:rsid w:val="00D644F6"/>
    <w:rsid w:val="00D645ED"/>
    <w:rsid w:val="00D64624"/>
    <w:rsid w:val="00D64A4A"/>
    <w:rsid w:val="00D64AE8"/>
    <w:rsid w:val="00D65100"/>
    <w:rsid w:val="00D65449"/>
    <w:rsid w:val="00D65779"/>
    <w:rsid w:val="00D65A1F"/>
    <w:rsid w:val="00D65D3B"/>
    <w:rsid w:val="00D662BB"/>
    <w:rsid w:val="00D66708"/>
    <w:rsid w:val="00D668C3"/>
    <w:rsid w:val="00D66997"/>
    <w:rsid w:val="00D66C60"/>
    <w:rsid w:val="00D67C47"/>
    <w:rsid w:val="00D70257"/>
    <w:rsid w:val="00D70428"/>
    <w:rsid w:val="00D70711"/>
    <w:rsid w:val="00D709F9"/>
    <w:rsid w:val="00D70EE9"/>
    <w:rsid w:val="00D70F6F"/>
    <w:rsid w:val="00D7187E"/>
    <w:rsid w:val="00D719CE"/>
    <w:rsid w:val="00D71F4C"/>
    <w:rsid w:val="00D71FC5"/>
    <w:rsid w:val="00D72021"/>
    <w:rsid w:val="00D728F4"/>
    <w:rsid w:val="00D733D9"/>
    <w:rsid w:val="00D742D9"/>
    <w:rsid w:val="00D75001"/>
    <w:rsid w:val="00D75243"/>
    <w:rsid w:val="00D76201"/>
    <w:rsid w:val="00D7673B"/>
    <w:rsid w:val="00D76B08"/>
    <w:rsid w:val="00D76B41"/>
    <w:rsid w:val="00D773EB"/>
    <w:rsid w:val="00D7756A"/>
    <w:rsid w:val="00D77604"/>
    <w:rsid w:val="00D7773A"/>
    <w:rsid w:val="00D779EB"/>
    <w:rsid w:val="00D8043A"/>
    <w:rsid w:val="00D80653"/>
    <w:rsid w:val="00D808B7"/>
    <w:rsid w:val="00D80E4F"/>
    <w:rsid w:val="00D817D8"/>
    <w:rsid w:val="00D81FD5"/>
    <w:rsid w:val="00D82161"/>
    <w:rsid w:val="00D82238"/>
    <w:rsid w:val="00D82657"/>
    <w:rsid w:val="00D828E8"/>
    <w:rsid w:val="00D82AB1"/>
    <w:rsid w:val="00D82C94"/>
    <w:rsid w:val="00D82DAC"/>
    <w:rsid w:val="00D8332F"/>
    <w:rsid w:val="00D833E6"/>
    <w:rsid w:val="00D83779"/>
    <w:rsid w:val="00D838A8"/>
    <w:rsid w:val="00D83B61"/>
    <w:rsid w:val="00D83C83"/>
    <w:rsid w:val="00D845B9"/>
    <w:rsid w:val="00D84A24"/>
    <w:rsid w:val="00D84B6C"/>
    <w:rsid w:val="00D84D45"/>
    <w:rsid w:val="00D85123"/>
    <w:rsid w:val="00D85214"/>
    <w:rsid w:val="00D8533C"/>
    <w:rsid w:val="00D85875"/>
    <w:rsid w:val="00D85A7C"/>
    <w:rsid w:val="00D85AB6"/>
    <w:rsid w:val="00D85E0D"/>
    <w:rsid w:val="00D85E20"/>
    <w:rsid w:val="00D85F26"/>
    <w:rsid w:val="00D86101"/>
    <w:rsid w:val="00D86204"/>
    <w:rsid w:val="00D86708"/>
    <w:rsid w:val="00D8676D"/>
    <w:rsid w:val="00D86857"/>
    <w:rsid w:val="00D86917"/>
    <w:rsid w:val="00D86B7C"/>
    <w:rsid w:val="00D871C6"/>
    <w:rsid w:val="00D871EF"/>
    <w:rsid w:val="00D87636"/>
    <w:rsid w:val="00D87D8E"/>
    <w:rsid w:val="00D90096"/>
    <w:rsid w:val="00D90BB4"/>
    <w:rsid w:val="00D919BB"/>
    <w:rsid w:val="00D91B87"/>
    <w:rsid w:val="00D92256"/>
    <w:rsid w:val="00D924BF"/>
    <w:rsid w:val="00D925C0"/>
    <w:rsid w:val="00D92CEB"/>
    <w:rsid w:val="00D92EE0"/>
    <w:rsid w:val="00D92FED"/>
    <w:rsid w:val="00D93197"/>
    <w:rsid w:val="00D93394"/>
    <w:rsid w:val="00D93A1E"/>
    <w:rsid w:val="00D93C8D"/>
    <w:rsid w:val="00D9405E"/>
    <w:rsid w:val="00D940E5"/>
    <w:rsid w:val="00D9419D"/>
    <w:rsid w:val="00D943A9"/>
    <w:rsid w:val="00D94782"/>
    <w:rsid w:val="00D955A6"/>
    <w:rsid w:val="00D957C2"/>
    <w:rsid w:val="00D959D4"/>
    <w:rsid w:val="00D95E4A"/>
    <w:rsid w:val="00D9657A"/>
    <w:rsid w:val="00D96643"/>
    <w:rsid w:val="00D96D2A"/>
    <w:rsid w:val="00D97191"/>
    <w:rsid w:val="00D97646"/>
    <w:rsid w:val="00D97A52"/>
    <w:rsid w:val="00D97BF6"/>
    <w:rsid w:val="00DA0AED"/>
    <w:rsid w:val="00DA0B03"/>
    <w:rsid w:val="00DA0C44"/>
    <w:rsid w:val="00DA0E1C"/>
    <w:rsid w:val="00DA0EB5"/>
    <w:rsid w:val="00DA1795"/>
    <w:rsid w:val="00DA1827"/>
    <w:rsid w:val="00DA1C8F"/>
    <w:rsid w:val="00DA1D01"/>
    <w:rsid w:val="00DA1F81"/>
    <w:rsid w:val="00DA1FE4"/>
    <w:rsid w:val="00DA2072"/>
    <w:rsid w:val="00DA22FB"/>
    <w:rsid w:val="00DA25A7"/>
    <w:rsid w:val="00DA25C0"/>
    <w:rsid w:val="00DA268C"/>
    <w:rsid w:val="00DA2A75"/>
    <w:rsid w:val="00DA2BA9"/>
    <w:rsid w:val="00DA2D44"/>
    <w:rsid w:val="00DA2D65"/>
    <w:rsid w:val="00DA3098"/>
    <w:rsid w:val="00DA3CC1"/>
    <w:rsid w:val="00DA4005"/>
    <w:rsid w:val="00DA42D9"/>
    <w:rsid w:val="00DA4813"/>
    <w:rsid w:val="00DA49D0"/>
    <w:rsid w:val="00DA4B4A"/>
    <w:rsid w:val="00DA58FF"/>
    <w:rsid w:val="00DA5D36"/>
    <w:rsid w:val="00DA6337"/>
    <w:rsid w:val="00DA6794"/>
    <w:rsid w:val="00DA6975"/>
    <w:rsid w:val="00DA6CAA"/>
    <w:rsid w:val="00DA6DD8"/>
    <w:rsid w:val="00DA757A"/>
    <w:rsid w:val="00DA7865"/>
    <w:rsid w:val="00DB02A4"/>
    <w:rsid w:val="00DB0350"/>
    <w:rsid w:val="00DB05E1"/>
    <w:rsid w:val="00DB0833"/>
    <w:rsid w:val="00DB0FB9"/>
    <w:rsid w:val="00DB146D"/>
    <w:rsid w:val="00DB17C0"/>
    <w:rsid w:val="00DB1D3C"/>
    <w:rsid w:val="00DB23CA"/>
    <w:rsid w:val="00DB267A"/>
    <w:rsid w:val="00DB26C5"/>
    <w:rsid w:val="00DB2964"/>
    <w:rsid w:val="00DB2E84"/>
    <w:rsid w:val="00DB2E96"/>
    <w:rsid w:val="00DB32C5"/>
    <w:rsid w:val="00DB36C6"/>
    <w:rsid w:val="00DB3939"/>
    <w:rsid w:val="00DB3A88"/>
    <w:rsid w:val="00DB3D99"/>
    <w:rsid w:val="00DB41B1"/>
    <w:rsid w:val="00DB420F"/>
    <w:rsid w:val="00DB42CD"/>
    <w:rsid w:val="00DB43F8"/>
    <w:rsid w:val="00DB479B"/>
    <w:rsid w:val="00DB4C65"/>
    <w:rsid w:val="00DB4F27"/>
    <w:rsid w:val="00DB5024"/>
    <w:rsid w:val="00DB5735"/>
    <w:rsid w:val="00DB5D2D"/>
    <w:rsid w:val="00DB668B"/>
    <w:rsid w:val="00DB6C7A"/>
    <w:rsid w:val="00DB6F3C"/>
    <w:rsid w:val="00DB7D04"/>
    <w:rsid w:val="00DB7E94"/>
    <w:rsid w:val="00DC00E3"/>
    <w:rsid w:val="00DC0980"/>
    <w:rsid w:val="00DC0C63"/>
    <w:rsid w:val="00DC117F"/>
    <w:rsid w:val="00DC1378"/>
    <w:rsid w:val="00DC1B39"/>
    <w:rsid w:val="00DC2168"/>
    <w:rsid w:val="00DC21F3"/>
    <w:rsid w:val="00DC2202"/>
    <w:rsid w:val="00DC26D2"/>
    <w:rsid w:val="00DC286E"/>
    <w:rsid w:val="00DC298F"/>
    <w:rsid w:val="00DC2A94"/>
    <w:rsid w:val="00DC3B24"/>
    <w:rsid w:val="00DC3C48"/>
    <w:rsid w:val="00DC3D1E"/>
    <w:rsid w:val="00DC3D5D"/>
    <w:rsid w:val="00DC4051"/>
    <w:rsid w:val="00DC474A"/>
    <w:rsid w:val="00DC47D2"/>
    <w:rsid w:val="00DC48BC"/>
    <w:rsid w:val="00DC4F7C"/>
    <w:rsid w:val="00DC63D0"/>
    <w:rsid w:val="00DC6C3D"/>
    <w:rsid w:val="00DC714E"/>
    <w:rsid w:val="00DC7657"/>
    <w:rsid w:val="00DC76B6"/>
    <w:rsid w:val="00DC7CC5"/>
    <w:rsid w:val="00DD00AA"/>
    <w:rsid w:val="00DD0443"/>
    <w:rsid w:val="00DD0646"/>
    <w:rsid w:val="00DD0929"/>
    <w:rsid w:val="00DD0FF2"/>
    <w:rsid w:val="00DD1084"/>
    <w:rsid w:val="00DD1368"/>
    <w:rsid w:val="00DD1574"/>
    <w:rsid w:val="00DD1AFD"/>
    <w:rsid w:val="00DD1C73"/>
    <w:rsid w:val="00DD241F"/>
    <w:rsid w:val="00DD261D"/>
    <w:rsid w:val="00DD2771"/>
    <w:rsid w:val="00DD280F"/>
    <w:rsid w:val="00DD3ABA"/>
    <w:rsid w:val="00DD3DFD"/>
    <w:rsid w:val="00DD4518"/>
    <w:rsid w:val="00DD495B"/>
    <w:rsid w:val="00DD5245"/>
    <w:rsid w:val="00DD53E7"/>
    <w:rsid w:val="00DD58FA"/>
    <w:rsid w:val="00DD5A19"/>
    <w:rsid w:val="00DD5A41"/>
    <w:rsid w:val="00DD649D"/>
    <w:rsid w:val="00DD665A"/>
    <w:rsid w:val="00DD6682"/>
    <w:rsid w:val="00DD6728"/>
    <w:rsid w:val="00DD678C"/>
    <w:rsid w:val="00DD6877"/>
    <w:rsid w:val="00DD6913"/>
    <w:rsid w:val="00DD701C"/>
    <w:rsid w:val="00DD719D"/>
    <w:rsid w:val="00DD722C"/>
    <w:rsid w:val="00DD74B4"/>
    <w:rsid w:val="00DD7902"/>
    <w:rsid w:val="00DE0060"/>
    <w:rsid w:val="00DE0A97"/>
    <w:rsid w:val="00DE0C2D"/>
    <w:rsid w:val="00DE143A"/>
    <w:rsid w:val="00DE153E"/>
    <w:rsid w:val="00DE1549"/>
    <w:rsid w:val="00DE1600"/>
    <w:rsid w:val="00DE1B9E"/>
    <w:rsid w:val="00DE1DC0"/>
    <w:rsid w:val="00DE23E2"/>
    <w:rsid w:val="00DE2486"/>
    <w:rsid w:val="00DE263A"/>
    <w:rsid w:val="00DE2AD7"/>
    <w:rsid w:val="00DE2F30"/>
    <w:rsid w:val="00DE32A2"/>
    <w:rsid w:val="00DE3745"/>
    <w:rsid w:val="00DE3A3E"/>
    <w:rsid w:val="00DE3C00"/>
    <w:rsid w:val="00DE3D1A"/>
    <w:rsid w:val="00DE40D4"/>
    <w:rsid w:val="00DE426A"/>
    <w:rsid w:val="00DE4870"/>
    <w:rsid w:val="00DE4C3F"/>
    <w:rsid w:val="00DE4C6C"/>
    <w:rsid w:val="00DE4EE7"/>
    <w:rsid w:val="00DE550F"/>
    <w:rsid w:val="00DE5859"/>
    <w:rsid w:val="00DE5B92"/>
    <w:rsid w:val="00DE5CBB"/>
    <w:rsid w:val="00DE61FA"/>
    <w:rsid w:val="00DE625B"/>
    <w:rsid w:val="00DE628A"/>
    <w:rsid w:val="00DE68CA"/>
    <w:rsid w:val="00DE6D5A"/>
    <w:rsid w:val="00DE6E06"/>
    <w:rsid w:val="00DE6E4C"/>
    <w:rsid w:val="00DE758E"/>
    <w:rsid w:val="00DE78A0"/>
    <w:rsid w:val="00DE78D1"/>
    <w:rsid w:val="00DE7BA9"/>
    <w:rsid w:val="00DE7C45"/>
    <w:rsid w:val="00DE7E94"/>
    <w:rsid w:val="00DF018F"/>
    <w:rsid w:val="00DF05E1"/>
    <w:rsid w:val="00DF06D5"/>
    <w:rsid w:val="00DF0728"/>
    <w:rsid w:val="00DF0C75"/>
    <w:rsid w:val="00DF113B"/>
    <w:rsid w:val="00DF1227"/>
    <w:rsid w:val="00DF1A00"/>
    <w:rsid w:val="00DF1B1B"/>
    <w:rsid w:val="00DF1B52"/>
    <w:rsid w:val="00DF2296"/>
    <w:rsid w:val="00DF23E0"/>
    <w:rsid w:val="00DF2678"/>
    <w:rsid w:val="00DF267F"/>
    <w:rsid w:val="00DF2DBC"/>
    <w:rsid w:val="00DF3702"/>
    <w:rsid w:val="00DF39EB"/>
    <w:rsid w:val="00DF3A33"/>
    <w:rsid w:val="00DF3B17"/>
    <w:rsid w:val="00DF4404"/>
    <w:rsid w:val="00DF4AB0"/>
    <w:rsid w:val="00DF4C36"/>
    <w:rsid w:val="00DF4F5C"/>
    <w:rsid w:val="00DF4FF5"/>
    <w:rsid w:val="00DF5593"/>
    <w:rsid w:val="00DF5C05"/>
    <w:rsid w:val="00DF606A"/>
    <w:rsid w:val="00DF6874"/>
    <w:rsid w:val="00DF6ACF"/>
    <w:rsid w:val="00DF6C82"/>
    <w:rsid w:val="00DF6D50"/>
    <w:rsid w:val="00DF77A4"/>
    <w:rsid w:val="00DF77DC"/>
    <w:rsid w:val="00DF7D4E"/>
    <w:rsid w:val="00E003C6"/>
    <w:rsid w:val="00E0133A"/>
    <w:rsid w:val="00E01BB7"/>
    <w:rsid w:val="00E01C85"/>
    <w:rsid w:val="00E020D2"/>
    <w:rsid w:val="00E025FB"/>
    <w:rsid w:val="00E02666"/>
    <w:rsid w:val="00E02CA3"/>
    <w:rsid w:val="00E03040"/>
    <w:rsid w:val="00E03D8C"/>
    <w:rsid w:val="00E046BB"/>
    <w:rsid w:val="00E046F9"/>
    <w:rsid w:val="00E056F4"/>
    <w:rsid w:val="00E058AE"/>
    <w:rsid w:val="00E05CA2"/>
    <w:rsid w:val="00E06386"/>
    <w:rsid w:val="00E0649A"/>
    <w:rsid w:val="00E0650C"/>
    <w:rsid w:val="00E06814"/>
    <w:rsid w:val="00E06EB5"/>
    <w:rsid w:val="00E07239"/>
    <w:rsid w:val="00E07512"/>
    <w:rsid w:val="00E0769C"/>
    <w:rsid w:val="00E07A8C"/>
    <w:rsid w:val="00E07E66"/>
    <w:rsid w:val="00E07EC5"/>
    <w:rsid w:val="00E1020B"/>
    <w:rsid w:val="00E10547"/>
    <w:rsid w:val="00E10630"/>
    <w:rsid w:val="00E107BE"/>
    <w:rsid w:val="00E10B8B"/>
    <w:rsid w:val="00E10BCB"/>
    <w:rsid w:val="00E11272"/>
    <w:rsid w:val="00E1153E"/>
    <w:rsid w:val="00E11EAF"/>
    <w:rsid w:val="00E120F5"/>
    <w:rsid w:val="00E120FB"/>
    <w:rsid w:val="00E1244B"/>
    <w:rsid w:val="00E12BD6"/>
    <w:rsid w:val="00E12BF2"/>
    <w:rsid w:val="00E12CC6"/>
    <w:rsid w:val="00E13016"/>
    <w:rsid w:val="00E138CF"/>
    <w:rsid w:val="00E1433F"/>
    <w:rsid w:val="00E149BC"/>
    <w:rsid w:val="00E14A78"/>
    <w:rsid w:val="00E14B95"/>
    <w:rsid w:val="00E1573D"/>
    <w:rsid w:val="00E15842"/>
    <w:rsid w:val="00E16D2D"/>
    <w:rsid w:val="00E16DEC"/>
    <w:rsid w:val="00E16F05"/>
    <w:rsid w:val="00E17590"/>
    <w:rsid w:val="00E206EF"/>
    <w:rsid w:val="00E207BD"/>
    <w:rsid w:val="00E2130F"/>
    <w:rsid w:val="00E2142E"/>
    <w:rsid w:val="00E21471"/>
    <w:rsid w:val="00E219A5"/>
    <w:rsid w:val="00E21C67"/>
    <w:rsid w:val="00E21F0D"/>
    <w:rsid w:val="00E21F6A"/>
    <w:rsid w:val="00E22AC9"/>
    <w:rsid w:val="00E22FD1"/>
    <w:rsid w:val="00E230C3"/>
    <w:rsid w:val="00E23364"/>
    <w:rsid w:val="00E2367C"/>
    <w:rsid w:val="00E236E0"/>
    <w:rsid w:val="00E23743"/>
    <w:rsid w:val="00E23E76"/>
    <w:rsid w:val="00E241A9"/>
    <w:rsid w:val="00E24730"/>
    <w:rsid w:val="00E24926"/>
    <w:rsid w:val="00E24A44"/>
    <w:rsid w:val="00E24DAB"/>
    <w:rsid w:val="00E24EBE"/>
    <w:rsid w:val="00E24F5D"/>
    <w:rsid w:val="00E25417"/>
    <w:rsid w:val="00E25488"/>
    <w:rsid w:val="00E25AD6"/>
    <w:rsid w:val="00E25AD9"/>
    <w:rsid w:val="00E260CC"/>
    <w:rsid w:val="00E2641D"/>
    <w:rsid w:val="00E264D2"/>
    <w:rsid w:val="00E26F21"/>
    <w:rsid w:val="00E27021"/>
    <w:rsid w:val="00E272C9"/>
    <w:rsid w:val="00E275FF"/>
    <w:rsid w:val="00E27A1D"/>
    <w:rsid w:val="00E27A1F"/>
    <w:rsid w:val="00E27DA1"/>
    <w:rsid w:val="00E3062A"/>
    <w:rsid w:val="00E309BE"/>
    <w:rsid w:val="00E30CA2"/>
    <w:rsid w:val="00E31216"/>
    <w:rsid w:val="00E315E1"/>
    <w:rsid w:val="00E31621"/>
    <w:rsid w:val="00E320F9"/>
    <w:rsid w:val="00E323EA"/>
    <w:rsid w:val="00E32409"/>
    <w:rsid w:val="00E32F1B"/>
    <w:rsid w:val="00E32F4B"/>
    <w:rsid w:val="00E3410F"/>
    <w:rsid w:val="00E341AD"/>
    <w:rsid w:val="00E342C5"/>
    <w:rsid w:val="00E34546"/>
    <w:rsid w:val="00E3465E"/>
    <w:rsid w:val="00E3469E"/>
    <w:rsid w:val="00E34934"/>
    <w:rsid w:val="00E34A9F"/>
    <w:rsid w:val="00E34C3B"/>
    <w:rsid w:val="00E34DC0"/>
    <w:rsid w:val="00E3515C"/>
    <w:rsid w:val="00E35294"/>
    <w:rsid w:val="00E352C4"/>
    <w:rsid w:val="00E353D0"/>
    <w:rsid w:val="00E35447"/>
    <w:rsid w:val="00E3585A"/>
    <w:rsid w:val="00E35C47"/>
    <w:rsid w:val="00E35DD6"/>
    <w:rsid w:val="00E35F50"/>
    <w:rsid w:val="00E361A6"/>
    <w:rsid w:val="00E364E9"/>
    <w:rsid w:val="00E3660B"/>
    <w:rsid w:val="00E3703F"/>
    <w:rsid w:val="00E37128"/>
    <w:rsid w:val="00E371FD"/>
    <w:rsid w:val="00E3745F"/>
    <w:rsid w:val="00E37A65"/>
    <w:rsid w:val="00E37BEE"/>
    <w:rsid w:val="00E37E25"/>
    <w:rsid w:val="00E40C41"/>
    <w:rsid w:val="00E4104E"/>
    <w:rsid w:val="00E4106C"/>
    <w:rsid w:val="00E41188"/>
    <w:rsid w:val="00E412CD"/>
    <w:rsid w:val="00E421E0"/>
    <w:rsid w:val="00E42B7D"/>
    <w:rsid w:val="00E42BC0"/>
    <w:rsid w:val="00E4302B"/>
    <w:rsid w:val="00E43771"/>
    <w:rsid w:val="00E43CFC"/>
    <w:rsid w:val="00E43E65"/>
    <w:rsid w:val="00E43F1A"/>
    <w:rsid w:val="00E4479C"/>
    <w:rsid w:val="00E44AAB"/>
    <w:rsid w:val="00E44B61"/>
    <w:rsid w:val="00E44DFA"/>
    <w:rsid w:val="00E44F34"/>
    <w:rsid w:val="00E451A0"/>
    <w:rsid w:val="00E451D0"/>
    <w:rsid w:val="00E45B7D"/>
    <w:rsid w:val="00E45BFE"/>
    <w:rsid w:val="00E45D8D"/>
    <w:rsid w:val="00E45E55"/>
    <w:rsid w:val="00E467A8"/>
    <w:rsid w:val="00E467C2"/>
    <w:rsid w:val="00E46858"/>
    <w:rsid w:val="00E46891"/>
    <w:rsid w:val="00E473C5"/>
    <w:rsid w:val="00E475E1"/>
    <w:rsid w:val="00E47BF8"/>
    <w:rsid w:val="00E47E65"/>
    <w:rsid w:val="00E50054"/>
    <w:rsid w:val="00E50056"/>
    <w:rsid w:val="00E50512"/>
    <w:rsid w:val="00E509F0"/>
    <w:rsid w:val="00E52086"/>
    <w:rsid w:val="00E521FF"/>
    <w:rsid w:val="00E52669"/>
    <w:rsid w:val="00E526B3"/>
    <w:rsid w:val="00E5273F"/>
    <w:rsid w:val="00E5378A"/>
    <w:rsid w:val="00E53B55"/>
    <w:rsid w:val="00E53B8F"/>
    <w:rsid w:val="00E53F6D"/>
    <w:rsid w:val="00E5402C"/>
    <w:rsid w:val="00E540A9"/>
    <w:rsid w:val="00E54571"/>
    <w:rsid w:val="00E5457E"/>
    <w:rsid w:val="00E548B9"/>
    <w:rsid w:val="00E54C88"/>
    <w:rsid w:val="00E54F72"/>
    <w:rsid w:val="00E555B1"/>
    <w:rsid w:val="00E557B1"/>
    <w:rsid w:val="00E562B6"/>
    <w:rsid w:val="00E56579"/>
    <w:rsid w:val="00E56779"/>
    <w:rsid w:val="00E567B4"/>
    <w:rsid w:val="00E568C4"/>
    <w:rsid w:val="00E56A73"/>
    <w:rsid w:val="00E56FEF"/>
    <w:rsid w:val="00E57630"/>
    <w:rsid w:val="00E57C3F"/>
    <w:rsid w:val="00E602EC"/>
    <w:rsid w:val="00E60505"/>
    <w:rsid w:val="00E608A9"/>
    <w:rsid w:val="00E60A6E"/>
    <w:rsid w:val="00E60AAC"/>
    <w:rsid w:val="00E60E54"/>
    <w:rsid w:val="00E6106A"/>
    <w:rsid w:val="00E61239"/>
    <w:rsid w:val="00E617E2"/>
    <w:rsid w:val="00E61DDE"/>
    <w:rsid w:val="00E61FA5"/>
    <w:rsid w:val="00E62549"/>
    <w:rsid w:val="00E62936"/>
    <w:rsid w:val="00E62AD4"/>
    <w:rsid w:val="00E62E19"/>
    <w:rsid w:val="00E6303C"/>
    <w:rsid w:val="00E6498D"/>
    <w:rsid w:val="00E6498E"/>
    <w:rsid w:val="00E64CCF"/>
    <w:rsid w:val="00E64DE7"/>
    <w:rsid w:val="00E6505A"/>
    <w:rsid w:val="00E655C2"/>
    <w:rsid w:val="00E65BAB"/>
    <w:rsid w:val="00E66324"/>
    <w:rsid w:val="00E663ED"/>
    <w:rsid w:val="00E665C7"/>
    <w:rsid w:val="00E669A6"/>
    <w:rsid w:val="00E66B9F"/>
    <w:rsid w:val="00E66D08"/>
    <w:rsid w:val="00E6784D"/>
    <w:rsid w:val="00E70164"/>
    <w:rsid w:val="00E7017C"/>
    <w:rsid w:val="00E709DC"/>
    <w:rsid w:val="00E713CB"/>
    <w:rsid w:val="00E71971"/>
    <w:rsid w:val="00E71A87"/>
    <w:rsid w:val="00E71AFC"/>
    <w:rsid w:val="00E71D6A"/>
    <w:rsid w:val="00E71FC4"/>
    <w:rsid w:val="00E7216C"/>
    <w:rsid w:val="00E724E5"/>
    <w:rsid w:val="00E726E1"/>
    <w:rsid w:val="00E7316C"/>
    <w:rsid w:val="00E74458"/>
    <w:rsid w:val="00E745D1"/>
    <w:rsid w:val="00E74E3E"/>
    <w:rsid w:val="00E74E9B"/>
    <w:rsid w:val="00E75110"/>
    <w:rsid w:val="00E7539D"/>
    <w:rsid w:val="00E753DB"/>
    <w:rsid w:val="00E75A11"/>
    <w:rsid w:val="00E75AC8"/>
    <w:rsid w:val="00E75CB9"/>
    <w:rsid w:val="00E76F7B"/>
    <w:rsid w:val="00E774AD"/>
    <w:rsid w:val="00E77BAC"/>
    <w:rsid w:val="00E77BBF"/>
    <w:rsid w:val="00E77C4A"/>
    <w:rsid w:val="00E77D6F"/>
    <w:rsid w:val="00E80154"/>
    <w:rsid w:val="00E801A7"/>
    <w:rsid w:val="00E80B20"/>
    <w:rsid w:val="00E80B31"/>
    <w:rsid w:val="00E813C2"/>
    <w:rsid w:val="00E81925"/>
    <w:rsid w:val="00E81A55"/>
    <w:rsid w:val="00E81EF9"/>
    <w:rsid w:val="00E82054"/>
    <w:rsid w:val="00E82777"/>
    <w:rsid w:val="00E8277F"/>
    <w:rsid w:val="00E82C58"/>
    <w:rsid w:val="00E83077"/>
    <w:rsid w:val="00E830BC"/>
    <w:rsid w:val="00E83138"/>
    <w:rsid w:val="00E83795"/>
    <w:rsid w:val="00E8399E"/>
    <w:rsid w:val="00E839E3"/>
    <w:rsid w:val="00E83E0B"/>
    <w:rsid w:val="00E843B5"/>
    <w:rsid w:val="00E84840"/>
    <w:rsid w:val="00E84AF6"/>
    <w:rsid w:val="00E84D10"/>
    <w:rsid w:val="00E850CC"/>
    <w:rsid w:val="00E85192"/>
    <w:rsid w:val="00E8528A"/>
    <w:rsid w:val="00E855DB"/>
    <w:rsid w:val="00E85C99"/>
    <w:rsid w:val="00E861D1"/>
    <w:rsid w:val="00E866F1"/>
    <w:rsid w:val="00E867A7"/>
    <w:rsid w:val="00E867BB"/>
    <w:rsid w:val="00E86896"/>
    <w:rsid w:val="00E86BA2"/>
    <w:rsid w:val="00E86C34"/>
    <w:rsid w:val="00E87585"/>
    <w:rsid w:val="00E87623"/>
    <w:rsid w:val="00E876CC"/>
    <w:rsid w:val="00E87B9C"/>
    <w:rsid w:val="00E911D4"/>
    <w:rsid w:val="00E9217E"/>
    <w:rsid w:val="00E925DF"/>
    <w:rsid w:val="00E92831"/>
    <w:rsid w:val="00E92C47"/>
    <w:rsid w:val="00E92D4D"/>
    <w:rsid w:val="00E93242"/>
    <w:rsid w:val="00E93612"/>
    <w:rsid w:val="00E93AA0"/>
    <w:rsid w:val="00E93C0D"/>
    <w:rsid w:val="00E9456D"/>
    <w:rsid w:val="00E945FF"/>
    <w:rsid w:val="00E94DE0"/>
    <w:rsid w:val="00E94DEB"/>
    <w:rsid w:val="00E94EE3"/>
    <w:rsid w:val="00E951BD"/>
    <w:rsid w:val="00E95E22"/>
    <w:rsid w:val="00E95E82"/>
    <w:rsid w:val="00E95F13"/>
    <w:rsid w:val="00E9651E"/>
    <w:rsid w:val="00E968A6"/>
    <w:rsid w:val="00E968CF"/>
    <w:rsid w:val="00E968E7"/>
    <w:rsid w:val="00E96908"/>
    <w:rsid w:val="00E96D31"/>
    <w:rsid w:val="00E96D4A"/>
    <w:rsid w:val="00E97030"/>
    <w:rsid w:val="00E97130"/>
    <w:rsid w:val="00E97261"/>
    <w:rsid w:val="00E97AE5"/>
    <w:rsid w:val="00E97B63"/>
    <w:rsid w:val="00EA0509"/>
    <w:rsid w:val="00EA0A83"/>
    <w:rsid w:val="00EA0C03"/>
    <w:rsid w:val="00EA1390"/>
    <w:rsid w:val="00EA1810"/>
    <w:rsid w:val="00EA1858"/>
    <w:rsid w:val="00EA1B32"/>
    <w:rsid w:val="00EA1B93"/>
    <w:rsid w:val="00EA1D87"/>
    <w:rsid w:val="00EA1F84"/>
    <w:rsid w:val="00EA1FF7"/>
    <w:rsid w:val="00EA262E"/>
    <w:rsid w:val="00EA298B"/>
    <w:rsid w:val="00EA3B0C"/>
    <w:rsid w:val="00EA3F11"/>
    <w:rsid w:val="00EA3FA9"/>
    <w:rsid w:val="00EA4063"/>
    <w:rsid w:val="00EA4187"/>
    <w:rsid w:val="00EA4AA4"/>
    <w:rsid w:val="00EA4DC2"/>
    <w:rsid w:val="00EA4E94"/>
    <w:rsid w:val="00EA4EB8"/>
    <w:rsid w:val="00EA55CD"/>
    <w:rsid w:val="00EA598A"/>
    <w:rsid w:val="00EA5A1C"/>
    <w:rsid w:val="00EA5C1A"/>
    <w:rsid w:val="00EA5C29"/>
    <w:rsid w:val="00EA5E96"/>
    <w:rsid w:val="00EA620C"/>
    <w:rsid w:val="00EA64D9"/>
    <w:rsid w:val="00EA6562"/>
    <w:rsid w:val="00EA70E0"/>
    <w:rsid w:val="00EA790C"/>
    <w:rsid w:val="00EB0010"/>
    <w:rsid w:val="00EB02A7"/>
    <w:rsid w:val="00EB043F"/>
    <w:rsid w:val="00EB06C3"/>
    <w:rsid w:val="00EB0A2D"/>
    <w:rsid w:val="00EB0B58"/>
    <w:rsid w:val="00EB100D"/>
    <w:rsid w:val="00EB1690"/>
    <w:rsid w:val="00EB17ED"/>
    <w:rsid w:val="00EB193A"/>
    <w:rsid w:val="00EB1CA7"/>
    <w:rsid w:val="00EB1DA7"/>
    <w:rsid w:val="00EB220C"/>
    <w:rsid w:val="00EB2DF4"/>
    <w:rsid w:val="00EB2EFA"/>
    <w:rsid w:val="00EB323C"/>
    <w:rsid w:val="00EB3689"/>
    <w:rsid w:val="00EB389D"/>
    <w:rsid w:val="00EB38B8"/>
    <w:rsid w:val="00EB3943"/>
    <w:rsid w:val="00EB4412"/>
    <w:rsid w:val="00EB45C9"/>
    <w:rsid w:val="00EB46C6"/>
    <w:rsid w:val="00EB4740"/>
    <w:rsid w:val="00EB4EF3"/>
    <w:rsid w:val="00EB4EFC"/>
    <w:rsid w:val="00EB54A3"/>
    <w:rsid w:val="00EB595A"/>
    <w:rsid w:val="00EB5B77"/>
    <w:rsid w:val="00EB5BAE"/>
    <w:rsid w:val="00EB5D7D"/>
    <w:rsid w:val="00EB5D99"/>
    <w:rsid w:val="00EB605E"/>
    <w:rsid w:val="00EB6464"/>
    <w:rsid w:val="00EB6952"/>
    <w:rsid w:val="00EB6BAB"/>
    <w:rsid w:val="00EB6D45"/>
    <w:rsid w:val="00EB6E84"/>
    <w:rsid w:val="00EB6F2B"/>
    <w:rsid w:val="00EB729A"/>
    <w:rsid w:val="00EB78D8"/>
    <w:rsid w:val="00EB7CFC"/>
    <w:rsid w:val="00EB7FA6"/>
    <w:rsid w:val="00EC0060"/>
    <w:rsid w:val="00EC03C6"/>
    <w:rsid w:val="00EC0845"/>
    <w:rsid w:val="00EC1003"/>
    <w:rsid w:val="00EC1723"/>
    <w:rsid w:val="00EC18CC"/>
    <w:rsid w:val="00EC194B"/>
    <w:rsid w:val="00EC26F3"/>
    <w:rsid w:val="00EC28F1"/>
    <w:rsid w:val="00EC2C4F"/>
    <w:rsid w:val="00EC2D5E"/>
    <w:rsid w:val="00EC2F0C"/>
    <w:rsid w:val="00EC3191"/>
    <w:rsid w:val="00EC3829"/>
    <w:rsid w:val="00EC3A52"/>
    <w:rsid w:val="00EC3E0D"/>
    <w:rsid w:val="00EC3EF0"/>
    <w:rsid w:val="00EC3F01"/>
    <w:rsid w:val="00EC4208"/>
    <w:rsid w:val="00EC4239"/>
    <w:rsid w:val="00EC48BF"/>
    <w:rsid w:val="00EC49AE"/>
    <w:rsid w:val="00EC4AB6"/>
    <w:rsid w:val="00EC54BC"/>
    <w:rsid w:val="00EC551C"/>
    <w:rsid w:val="00EC5ACE"/>
    <w:rsid w:val="00EC5D32"/>
    <w:rsid w:val="00EC5FD8"/>
    <w:rsid w:val="00EC6256"/>
    <w:rsid w:val="00EC662F"/>
    <w:rsid w:val="00EC6909"/>
    <w:rsid w:val="00EC69D6"/>
    <w:rsid w:val="00EC6B05"/>
    <w:rsid w:val="00EC6EC4"/>
    <w:rsid w:val="00EC7173"/>
    <w:rsid w:val="00EC7284"/>
    <w:rsid w:val="00EC72C7"/>
    <w:rsid w:val="00EC7637"/>
    <w:rsid w:val="00EC77BA"/>
    <w:rsid w:val="00EC7A16"/>
    <w:rsid w:val="00EC7AA9"/>
    <w:rsid w:val="00ED06A4"/>
    <w:rsid w:val="00ED0C3D"/>
    <w:rsid w:val="00ED0C96"/>
    <w:rsid w:val="00ED0EF3"/>
    <w:rsid w:val="00ED0FC2"/>
    <w:rsid w:val="00ED15DE"/>
    <w:rsid w:val="00ED1AD7"/>
    <w:rsid w:val="00ED1EEE"/>
    <w:rsid w:val="00ED2186"/>
    <w:rsid w:val="00ED23AE"/>
    <w:rsid w:val="00ED27B4"/>
    <w:rsid w:val="00ED2AF0"/>
    <w:rsid w:val="00ED2CE9"/>
    <w:rsid w:val="00ED38CA"/>
    <w:rsid w:val="00ED3A60"/>
    <w:rsid w:val="00ED3FD8"/>
    <w:rsid w:val="00ED4566"/>
    <w:rsid w:val="00ED4A35"/>
    <w:rsid w:val="00ED554E"/>
    <w:rsid w:val="00ED5820"/>
    <w:rsid w:val="00ED5B88"/>
    <w:rsid w:val="00ED5EE2"/>
    <w:rsid w:val="00ED5F22"/>
    <w:rsid w:val="00ED63F6"/>
    <w:rsid w:val="00ED6CEE"/>
    <w:rsid w:val="00ED6D61"/>
    <w:rsid w:val="00ED71EA"/>
    <w:rsid w:val="00ED72E2"/>
    <w:rsid w:val="00ED7328"/>
    <w:rsid w:val="00ED76D8"/>
    <w:rsid w:val="00ED7DCA"/>
    <w:rsid w:val="00EE034B"/>
    <w:rsid w:val="00EE063E"/>
    <w:rsid w:val="00EE0A2E"/>
    <w:rsid w:val="00EE0C58"/>
    <w:rsid w:val="00EE0D57"/>
    <w:rsid w:val="00EE1084"/>
    <w:rsid w:val="00EE112C"/>
    <w:rsid w:val="00EE1455"/>
    <w:rsid w:val="00EE1597"/>
    <w:rsid w:val="00EE18E5"/>
    <w:rsid w:val="00EE1D82"/>
    <w:rsid w:val="00EE2382"/>
    <w:rsid w:val="00EE2631"/>
    <w:rsid w:val="00EE270E"/>
    <w:rsid w:val="00EE29F7"/>
    <w:rsid w:val="00EE2A73"/>
    <w:rsid w:val="00EE2BCF"/>
    <w:rsid w:val="00EE2EA9"/>
    <w:rsid w:val="00EE31F0"/>
    <w:rsid w:val="00EE35CE"/>
    <w:rsid w:val="00EE36D8"/>
    <w:rsid w:val="00EE3C5E"/>
    <w:rsid w:val="00EE41FB"/>
    <w:rsid w:val="00EE46B1"/>
    <w:rsid w:val="00EE4732"/>
    <w:rsid w:val="00EE4CA4"/>
    <w:rsid w:val="00EE4F4B"/>
    <w:rsid w:val="00EE51EB"/>
    <w:rsid w:val="00EE644C"/>
    <w:rsid w:val="00EE6483"/>
    <w:rsid w:val="00EE6889"/>
    <w:rsid w:val="00EE6A24"/>
    <w:rsid w:val="00EE6CD0"/>
    <w:rsid w:val="00EE7794"/>
    <w:rsid w:val="00EE7925"/>
    <w:rsid w:val="00EE7A68"/>
    <w:rsid w:val="00EE7AE2"/>
    <w:rsid w:val="00EF0203"/>
    <w:rsid w:val="00EF068D"/>
    <w:rsid w:val="00EF1037"/>
    <w:rsid w:val="00EF1529"/>
    <w:rsid w:val="00EF1556"/>
    <w:rsid w:val="00EF1925"/>
    <w:rsid w:val="00EF241F"/>
    <w:rsid w:val="00EF2422"/>
    <w:rsid w:val="00EF43BC"/>
    <w:rsid w:val="00EF484F"/>
    <w:rsid w:val="00EF4984"/>
    <w:rsid w:val="00EF4DA6"/>
    <w:rsid w:val="00EF4FF0"/>
    <w:rsid w:val="00EF5671"/>
    <w:rsid w:val="00EF57AD"/>
    <w:rsid w:val="00EF5E2C"/>
    <w:rsid w:val="00EF674C"/>
    <w:rsid w:val="00EF6836"/>
    <w:rsid w:val="00EF6A6E"/>
    <w:rsid w:val="00EF6F9D"/>
    <w:rsid w:val="00EF7809"/>
    <w:rsid w:val="00EF7D8F"/>
    <w:rsid w:val="00EF7D9B"/>
    <w:rsid w:val="00EF7F8A"/>
    <w:rsid w:val="00F00468"/>
    <w:rsid w:val="00F0047F"/>
    <w:rsid w:val="00F009ED"/>
    <w:rsid w:val="00F00B8C"/>
    <w:rsid w:val="00F01348"/>
    <w:rsid w:val="00F0134F"/>
    <w:rsid w:val="00F01CA4"/>
    <w:rsid w:val="00F02776"/>
    <w:rsid w:val="00F0279E"/>
    <w:rsid w:val="00F028CA"/>
    <w:rsid w:val="00F02964"/>
    <w:rsid w:val="00F029E0"/>
    <w:rsid w:val="00F02B00"/>
    <w:rsid w:val="00F02D2E"/>
    <w:rsid w:val="00F02FA5"/>
    <w:rsid w:val="00F03B3B"/>
    <w:rsid w:val="00F0404D"/>
    <w:rsid w:val="00F04119"/>
    <w:rsid w:val="00F04177"/>
    <w:rsid w:val="00F0493A"/>
    <w:rsid w:val="00F04AAF"/>
    <w:rsid w:val="00F04CAF"/>
    <w:rsid w:val="00F04DAE"/>
    <w:rsid w:val="00F04E0D"/>
    <w:rsid w:val="00F05518"/>
    <w:rsid w:val="00F05592"/>
    <w:rsid w:val="00F05D28"/>
    <w:rsid w:val="00F06109"/>
    <w:rsid w:val="00F0657F"/>
    <w:rsid w:val="00F06907"/>
    <w:rsid w:val="00F07327"/>
    <w:rsid w:val="00F079E5"/>
    <w:rsid w:val="00F07A2F"/>
    <w:rsid w:val="00F07CD2"/>
    <w:rsid w:val="00F07EE7"/>
    <w:rsid w:val="00F106D5"/>
    <w:rsid w:val="00F10718"/>
    <w:rsid w:val="00F10F3B"/>
    <w:rsid w:val="00F1109D"/>
    <w:rsid w:val="00F11222"/>
    <w:rsid w:val="00F1136B"/>
    <w:rsid w:val="00F11A38"/>
    <w:rsid w:val="00F11B53"/>
    <w:rsid w:val="00F121DF"/>
    <w:rsid w:val="00F12356"/>
    <w:rsid w:val="00F1236B"/>
    <w:rsid w:val="00F12619"/>
    <w:rsid w:val="00F126E2"/>
    <w:rsid w:val="00F12737"/>
    <w:rsid w:val="00F1273C"/>
    <w:rsid w:val="00F13B23"/>
    <w:rsid w:val="00F13C57"/>
    <w:rsid w:val="00F13CDA"/>
    <w:rsid w:val="00F14D79"/>
    <w:rsid w:val="00F14F71"/>
    <w:rsid w:val="00F1540F"/>
    <w:rsid w:val="00F1571F"/>
    <w:rsid w:val="00F15A0C"/>
    <w:rsid w:val="00F15D06"/>
    <w:rsid w:val="00F163FE"/>
    <w:rsid w:val="00F1661D"/>
    <w:rsid w:val="00F1700A"/>
    <w:rsid w:val="00F17E23"/>
    <w:rsid w:val="00F17E77"/>
    <w:rsid w:val="00F17FDC"/>
    <w:rsid w:val="00F200CC"/>
    <w:rsid w:val="00F20D94"/>
    <w:rsid w:val="00F20DA5"/>
    <w:rsid w:val="00F20EBD"/>
    <w:rsid w:val="00F210AE"/>
    <w:rsid w:val="00F21304"/>
    <w:rsid w:val="00F21607"/>
    <w:rsid w:val="00F21858"/>
    <w:rsid w:val="00F21FE3"/>
    <w:rsid w:val="00F227A4"/>
    <w:rsid w:val="00F22819"/>
    <w:rsid w:val="00F22F77"/>
    <w:rsid w:val="00F22F93"/>
    <w:rsid w:val="00F2303D"/>
    <w:rsid w:val="00F23189"/>
    <w:rsid w:val="00F2354F"/>
    <w:rsid w:val="00F23892"/>
    <w:rsid w:val="00F238FD"/>
    <w:rsid w:val="00F23A0A"/>
    <w:rsid w:val="00F23EDA"/>
    <w:rsid w:val="00F24021"/>
    <w:rsid w:val="00F246B1"/>
    <w:rsid w:val="00F247CB"/>
    <w:rsid w:val="00F24A3B"/>
    <w:rsid w:val="00F25253"/>
    <w:rsid w:val="00F25420"/>
    <w:rsid w:val="00F2548D"/>
    <w:rsid w:val="00F25522"/>
    <w:rsid w:val="00F25964"/>
    <w:rsid w:val="00F25CC3"/>
    <w:rsid w:val="00F26335"/>
    <w:rsid w:val="00F30442"/>
    <w:rsid w:val="00F304D1"/>
    <w:rsid w:val="00F30593"/>
    <w:rsid w:val="00F305F2"/>
    <w:rsid w:val="00F309CD"/>
    <w:rsid w:val="00F30C9F"/>
    <w:rsid w:val="00F30F00"/>
    <w:rsid w:val="00F31035"/>
    <w:rsid w:val="00F3107A"/>
    <w:rsid w:val="00F31A71"/>
    <w:rsid w:val="00F31B54"/>
    <w:rsid w:val="00F31E65"/>
    <w:rsid w:val="00F32215"/>
    <w:rsid w:val="00F32371"/>
    <w:rsid w:val="00F32685"/>
    <w:rsid w:val="00F32AB2"/>
    <w:rsid w:val="00F32D49"/>
    <w:rsid w:val="00F32E94"/>
    <w:rsid w:val="00F33070"/>
    <w:rsid w:val="00F331A4"/>
    <w:rsid w:val="00F3330C"/>
    <w:rsid w:val="00F3348A"/>
    <w:rsid w:val="00F337CD"/>
    <w:rsid w:val="00F3450D"/>
    <w:rsid w:val="00F3498D"/>
    <w:rsid w:val="00F3499D"/>
    <w:rsid w:val="00F34AF1"/>
    <w:rsid w:val="00F353C8"/>
    <w:rsid w:val="00F353E3"/>
    <w:rsid w:val="00F35456"/>
    <w:rsid w:val="00F359B1"/>
    <w:rsid w:val="00F3602C"/>
    <w:rsid w:val="00F3618E"/>
    <w:rsid w:val="00F36365"/>
    <w:rsid w:val="00F36566"/>
    <w:rsid w:val="00F3694B"/>
    <w:rsid w:val="00F36DA8"/>
    <w:rsid w:val="00F36F6F"/>
    <w:rsid w:val="00F3771D"/>
    <w:rsid w:val="00F37B49"/>
    <w:rsid w:val="00F37E18"/>
    <w:rsid w:val="00F400BB"/>
    <w:rsid w:val="00F404CB"/>
    <w:rsid w:val="00F40A97"/>
    <w:rsid w:val="00F40B88"/>
    <w:rsid w:val="00F40CF8"/>
    <w:rsid w:val="00F41F4B"/>
    <w:rsid w:val="00F42678"/>
    <w:rsid w:val="00F42815"/>
    <w:rsid w:val="00F42EB3"/>
    <w:rsid w:val="00F42F36"/>
    <w:rsid w:val="00F4306E"/>
    <w:rsid w:val="00F4317A"/>
    <w:rsid w:val="00F43349"/>
    <w:rsid w:val="00F43372"/>
    <w:rsid w:val="00F436C0"/>
    <w:rsid w:val="00F43A0B"/>
    <w:rsid w:val="00F43A6A"/>
    <w:rsid w:val="00F43B8F"/>
    <w:rsid w:val="00F43C6D"/>
    <w:rsid w:val="00F4444A"/>
    <w:rsid w:val="00F447AC"/>
    <w:rsid w:val="00F44869"/>
    <w:rsid w:val="00F448D9"/>
    <w:rsid w:val="00F44C8E"/>
    <w:rsid w:val="00F44EA6"/>
    <w:rsid w:val="00F45112"/>
    <w:rsid w:val="00F452B7"/>
    <w:rsid w:val="00F45498"/>
    <w:rsid w:val="00F45F3C"/>
    <w:rsid w:val="00F46986"/>
    <w:rsid w:val="00F46EAF"/>
    <w:rsid w:val="00F472CB"/>
    <w:rsid w:val="00F50219"/>
    <w:rsid w:val="00F50E4E"/>
    <w:rsid w:val="00F5104E"/>
    <w:rsid w:val="00F51901"/>
    <w:rsid w:val="00F5190B"/>
    <w:rsid w:val="00F51D3E"/>
    <w:rsid w:val="00F51E61"/>
    <w:rsid w:val="00F520B4"/>
    <w:rsid w:val="00F5213E"/>
    <w:rsid w:val="00F529C3"/>
    <w:rsid w:val="00F52C07"/>
    <w:rsid w:val="00F52C23"/>
    <w:rsid w:val="00F52C69"/>
    <w:rsid w:val="00F5311B"/>
    <w:rsid w:val="00F53247"/>
    <w:rsid w:val="00F53270"/>
    <w:rsid w:val="00F53510"/>
    <w:rsid w:val="00F535A4"/>
    <w:rsid w:val="00F536C9"/>
    <w:rsid w:val="00F53B23"/>
    <w:rsid w:val="00F53C6B"/>
    <w:rsid w:val="00F53CC1"/>
    <w:rsid w:val="00F53DF7"/>
    <w:rsid w:val="00F541CA"/>
    <w:rsid w:val="00F54541"/>
    <w:rsid w:val="00F54552"/>
    <w:rsid w:val="00F55116"/>
    <w:rsid w:val="00F5511E"/>
    <w:rsid w:val="00F5561E"/>
    <w:rsid w:val="00F55966"/>
    <w:rsid w:val="00F55E2A"/>
    <w:rsid w:val="00F562C8"/>
    <w:rsid w:val="00F56803"/>
    <w:rsid w:val="00F56BBF"/>
    <w:rsid w:val="00F56F5B"/>
    <w:rsid w:val="00F57030"/>
    <w:rsid w:val="00F572B6"/>
    <w:rsid w:val="00F5745E"/>
    <w:rsid w:val="00F57C93"/>
    <w:rsid w:val="00F6052E"/>
    <w:rsid w:val="00F6095E"/>
    <w:rsid w:val="00F60C20"/>
    <w:rsid w:val="00F60D92"/>
    <w:rsid w:val="00F613E7"/>
    <w:rsid w:val="00F61511"/>
    <w:rsid w:val="00F617F6"/>
    <w:rsid w:val="00F61998"/>
    <w:rsid w:val="00F61ADC"/>
    <w:rsid w:val="00F61B10"/>
    <w:rsid w:val="00F6271A"/>
    <w:rsid w:val="00F62798"/>
    <w:rsid w:val="00F62FFE"/>
    <w:rsid w:val="00F63019"/>
    <w:rsid w:val="00F6305E"/>
    <w:rsid w:val="00F63136"/>
    <w:rsid w:val="00F63288"/>
    <w:rsid w:val="00F633DC"/>
    <w:rsid w:val="00F63C9A"/>
    <w:rsid w:val="00F63CA9"/>
    <w:rsid w:val="00F63FE7"/>
    <w:rsid w:val="00F647A0"/>
    <w:rsid w:val="00F647DE"/>
    <w:rsid w:val="00F64925"/>
    <w:rsid w:val="00F649FF"/>
    <w:rsid w:val="00F64D0C"/>
    <w:rsid w:val="00F64E1E"/>
    <w:rsid w:val="00F65039"/>
    <w:rsid w:val="00F65331"/>
    <w:rsid w:val="00F6571A"/>
    <w:rsid w:val="00F65869"/>
    <w:rsid w:val="00F66840"/>
    <w:rsid w:val="00F66943"/>
    <w:rsid w:val="00F66F20"/>
    <w:rsid w:val="00F67519"/>
    <w:rsid w:val="00F67827"/>
    <w:rsid w:val="00F679EC"/>
    <w:rsid w:val="00F67A9B"/>
    <w:rsid w:val="00F67EFC"/>
    <w:rsid w:val="00F7007C"/>
    <w:rsid w:val="00F700EE"/>
    <w:rsid w:val="00F70775"/>
    <w:rsid w:val="00F70BF1"/>
    <w:rsid w:val="00F70EBD"/>
    <w:rsid w:val="00F70F99"/>
    <w:rsid w:val="00F70FDD"/>
    <w:rsid w:val="00F71854"/>
    <w:rsid w:val="00F727FE"/>
    <w:rsid w:val="00F72997"/>
    <w:rsid w:val="00F72EB9"/>
    <w:rsid w:val="00F7339D"/>
    <w:rsid w:val="00F7379B"/>
    <w:rsid w:val="00F738A2"/>
    <w:rsid w:val="00F74813"/>
    <w:rsid w:val="00F74D09"/>
    <w:rsid w:val="00F750B3"/>
    <w:rsid w:val="00F751FE"/>
    <w:rsid w:val="00F75E1C"/>
    <w:rsid w:val="00F75E46"/>
    <w:rsid w:val="00F76642"/>
    <w:rsid w:val="00F7671B"/>
    <w:rsid w:val="00F76AF8"/>
    <w:rsid w:val="00F77492"/>
    <w:rsid w:val="00F778B7"/>
    <w:rsid w:val="00F80451"/>
    <w:rsid w:val="00F80AA9"/>
    <w:rsid w:val="00F80BFE"/>
    <w:rsid w:val="00F8125A"/>
    <w:rsid w:val="00F8159D"/>
    <w:rsid w:val="00F817B7"/>
    <w:rsid w:val="00F817B9"/>
    <w:rsid w:val="00F81A88"/>
    <w:rsid w:val="00F81AB0"/>
    <w:rsid w:val="00F81CF2"/>
    <w:rsid w:val="00F81E0D"/>
    <w:rsid w:val="00F820C1"/>
    <w:rsid w:val="00F820CC"/>
    <w:rsid w:val="00F8236D"/>
    <w:rsid w:val="00F82378"/>
    <w:rsid w:val="00F825AE"/>
    <w:rsid w:val="00F82714"/>
    <w:rsid w:val="00F82894"/>
    <w:rsid w:val="00F8299D"/>
    <w:rsid w:val="00F83224"/>
    <w:rsid w:val="00F83813"/>
    <w:rsid w:val="00F83A66"/>
    <w:rsid w:val="00F83CA6"/>
    <w:rsid w:val="00F848AA"/>
    <w:rsid w:val="00F8496F"/>
    <w:rsid w:val="00F84F32"/>
    <w:rsid w:val="00F85ACD"/>
    <w:rsid w:val="00F8605C"/>
    <w:rsid w:val="00F86495"/>
    <w:rsid w:val="00F8662B"/>
    <w:rsid w:val="00F8717C"/>
    <w:rsid w:val="00F872DB"/>
    <w:rsid w:val="00F872DF"/>
    <w:rsid w:val="00F873F3"/>
    <w:rsid w:val="00F8786D"/>
    <w:rsid w:val="00F87C83"/>
    <w:rsid w:val="00F90140"/>
    <w:rsid w:val="00F90168"/>
    <w:rsid w:val="00F902F9"/>
    <w:rsid w:val="00F90368"/>
    <w:rsid w:val="00F905B5"/>
    <w:rsid w:val="00F90BA9"/>
    <w:rsid w:val="00F90FE9"/>
    <w:rsid w:val="00F91111"/>
    <w:rsid w:val="00F9157B"/>
    <w:rsid w:val="00F91FE1"/>
    <w:rsid w:val="00F92720"/>
    <w:rsid w:val="00F927A0"/>
    <w:rsid w:val="00F92AD4"/>
    <w:rsid w:val="00F92CC2"/>
    <w:rsid w:val="00F939DA"/>
    <w:rsid w:val="00F94780"/>
    <w:rsid w:val="00F947BC"/>
    <w:rsid w:val="00F94851"/>
    <w:rsid w:val="00F94FDA"/>
    <w:rsid w:val="00F9511F"/>
    <w:rsid w:val="00F952AC"/>
    <w:rsid w:val="00F952B1"/>
    <w:rsid w:val="00F95335"/>
    <w:rsid w:val="00F95A83"/>
    <w:rsid w:val="00F961B0"/>
    <w:rsid w:val="00F96414"/>
    <w:rsid w:val="00F96604"/>
    <w:rsid w:val="00F97039"/>
    <w:rsid w:val="00F97922"/>
    <w:rsid w:val="00F9795C"/>
    <w:rsid w:val="00F97D70"/>
    <w:rsid w:val="00F97EA2"/>
    <w:rsid w:val="00F97F42"/>
    <w:rsid w:val="00FA03B5"/>
    <w:rsid w:val="00FA0DB5"/>
    <w:rsid w:val="00FA125D"/>
    <w:rsid w:val="00FA1957"/>
    <w:rsid w:val="00FA1976"/>
    <w:rsid w:val="00FA24F3"/>
    <w:rsid w:val="00FA254B"/>
    <w:rsid w:val="00FA305C"/>
    <w:rsid w:val="00FA3128"/>
    <w:rsid w:val="00FA322C"/>
    <w:rsid w:val="00FA33DB"/>
    <w:rsid w:val="00FA387F"/>
    <w:rsid w:val="00FA3D87"/>
    <w:rsid w:val="00FA3E5E"/>
    <w:rsid w:val="00FA3EC7"/>
    <w:rsid w:val="00FA41FC"/>
    <w:rsid w:val="00FA4438"/>
    <w:rsid w:val="00FA44DE"/>
    <w:rsid w:val="00FA49E4"/>
    <w:rsid w:val="00FA5058"/>
    <w:rsid w:val="00FA59AE"/>
    <w:rsid w:val="00FA5BF9"/>
    <w:rsid w:val="00FA5D74"/>
    <w:rsid w:val="00FA6613"/>
    <w:rsid w:val="00FA6705"/>
    <w:rsid w:val="00FA694D"/>
    <w:rsid w:val="00FA69CD"/>
    <w:rsid w:val="00FA6A3B"/>
    <w:rsid w:val="00FA7008"/>
    <w:rsid w:val="00FA7183"/>
    <w:rsid w:val="00FA72F9"/>
    <w:rsid w:val="00FA76FC"/>
    <w:rsid w:val="00FA7902"/>
    <w:rsid w:val="00FB0211"/>
    <w:rsid w:val="00FB07BA"/>
    <w:rsid w:val="00FB0E91"/>
    <w:rsid w:val="00FB1866"/>
    <w:rsid w:val="00FB211F"/>
    <w:rsid w:val="00FB33E8"/>
    <w:rsid w:val="00FB3AB0"/>
    <w:rsid w:val="00FB3B3E"/>
    <w:rsid w:val="00FB3C40"/>
    <w:rsid w:val="00FB42BF"/>
    <w:rsid w:val="00FB4722"/>
    <w:rsid w:val="00FB4902"/>
    <w:rsid w:val="00FB4AD6"/>
    <w:rsid w:val="00FB4FE4"/>
    <w:rsid w:val="00FB593F"/>
    <w:rsid w:val="00FB5A5C"/>
    <w:rsid w:val="00FB6D29"/>
    <w:rsid w:val="00FB6F18"/>
    <w:rsid w:val="00FB70A1"/>
    <w:rsid w:val="00FB70A5"/>
    <w:rsid w:val="00FB745B"/>
    <w:rsid w:val="00FB7C9D"/>
    <w:rsid w:val="00FB7F6D"/>
    <w:rsid w:val="00FB7FBD"/>
    <w:rsid w:val="00FC0124"/>
    <w:rsid w:val="00FC070E"/>
    <w:rsid w:val="00FC0B9F"/>
    <w:rsid w:val="00FC1202"/>
    <w:rsid w:val="00FC2579"/>
    <w:rsid w:val="00FC29B4"/>
    <w:rsid w:val="00FC3551"/>
    <w:rsid w:val="00FC36E1"/>
    <w:rsid w:val="00FC3B27"/>
    <w:rsid w:val="00FC44BC"/>
    <w:rsid w:val="00FC4EB7"/>
    <w:rsid w:val="00FC529C"/>
    <w:rsid w:val="00FC585A"/>
    <w:rsid w:val="00FC587F"/>
    <w:rsid w:val="00FC5C3D"/>
    <w:rsid w:val="00FC5E26"/>
    <w:rsid w:val="00FC5F31"/>
    <w:rsid w:val="00FC5F33"/>
    <w:rsid w:val="00FC64C2"/>
    <w:rsid w:val="00FC695D"/>
    <w:rsid w:val="00FC6D7D"/>
    <w:rsid w:val="00FC7238"/>
    <w:rsid w:val="00FC782F"/>
    <w:rsid w:val="00FC7B9F"/>
    <w:rsid w:val="00FC7C23"/>
    <w:rsid w:val="00FC7C70"/>
    <w:rsid w:val="00FD008C"/>
    <w:rsid w:val="00FD01B3"/>
    <w:rsid w:val="00FD0588"/>
    <w:rsid w:val="00FD0C87"/>
    <w:rsid w:val="00FD1B4D"/>
    <w:rsid w:val="00FD1B61"/>
    <w:rsid w:val="00FD1E2E"/>
    <w:rsid w:val="00FD21B6"/>
    <w:rsid w:val="00FD34C7"/>
    <w:rsid w:val="00FD3B51"/>
    <w:rsid w:val="00FD3F1E"/>
    <w:rsid w:val="00FD4E80"/>
    <w:rsid w:val="00FD5135"/>
    <w:rsid w:val="00FD5527"/>
    <w:rsid w:val="00FD552F"/>
    <w:rsid w:val="00FD6221"/>
    <w:rsid w:val="00FD66A1"/>
    <w:rsid w:val="00FD66CD"/>
    <w:rsid w:val="00FD6A42"/>
    <w:rsid w:val="00FD6B0C"/>
    <w:rsid w:val="00FD6D6D"/>
    <w:rsid w:val="00FD6DEC"/>
    <w:rsid w:val="00FD6E6C"/>
    <w:rsid w:val="00FD7170"/>
    <w:rsid w:val="00FD74EE"/>
    <w:rsid w:val="00FD7B27"/>
    <w:rsid w:val="00FE0221"/>
    <w:rsid w:val="00FE025C"/>
    <w:rsid w:val="00FE053A"/>
    <w:rsid w:val="00FE14E2"/>
    <w:rsid w:val="00FE19ED"/>
    <w:rsid w:val="00FE253C"/>
    <w:rsid w:val="00FE2DB6"/>
    <w:rsid w:val="00FE300A"/>
    <w:rsid w:val="00FE3E8A"/>
    <w:rsid w:val="00FE4A7B"/>
    <w:rsid w:val="00FE4AF8"/>
    <w:rsid w:val="00FE4E91"/>
    <w:rsid w:val="00FE5010"/>
    <w:rsid w:val="00FE5058"/>
    <w:rsid w:val="00FE585F"/>
    <w:rsid w:val="00FE600F"/>
    <w:rsid w:val="00FE60FE"/>
    <w:rsid w:val="00FE712E"/>
    <w:rsid w:val="00FE74C8"/>
    <w:rsid w:val="00FF00FE"/>
    <w:rsid w:val="00FF082C"/>
    <w:rsid w:val="00FF0D14"/>
    <w:rsid w:val="00FF0EB4"/>
    <w:rsid w:val="00FF1A52"/>
    <w:rsid w:val="00FF1AB3"/>
    <w:rsid w:val="00FF1CC2"/>
    <w:rsid w:val="00FF1F0E"/>
    <w:rsid w:val="00FF1FC0"/>
    <w:rsid w:val="00FF292E"/>
    <w:rsid w:val="00FF2934"/>
    <w:rsid w:val="00FF2B80"/>
    <w:rsid w:val="00FF2FDB"/>
    <w:rsid w:val="00FF3067"/>
    <w:rsid w:val="00FF30A4"/>
    <w:rsid w:val="00FF35EA"/>
    <w:rsid w:val="00FF3ABE"/>
    <w:rsid w:val="00FF3C77"/>
    <w:rsid w:val="00FF404A"/>
    <w:rsid w:val="00FF40DC"/>
    <w:rsid w:val="00FF419D"/>
    <w:rsid w:val="00FF4B48"/>
    <w:rsid w:val="00FF4E46"/>
    <w:rsid w:val="00FF535B"/>
    <w:rsid w:val="00FF57B6"/>
    <w:rsid w:val="00FF582A"/>
    <w:rsid w:val="00FF60FE"/>
    <w:rsid w:val="00FF635F"/>
    <w:rsid w:val="00FF6EEC"/>
    <w:rsid w:val="00FF74D0"/>
    <w:rsid w:val="00FF77A9"/>
    <w:rsid w:val="00FF796D"/>
    <w:rsid w:val="00FF7E2B"/>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CDAC9D"/>
  <w15:docId w15:val="{62A1A4AA-356D-4420-9013-FD99B5430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 w:hAnsi="Cambria"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lsdException w:name="heading 1" w:locked="1" w:uiPriority="0"/>
    <w:lsdException w:name="heading 2" w:locked="1" w:semiHidden="1" w:uiPriority="0" w:unhideWhenUsed="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0536F"/>
    <w:rPr>
      <w:sz w:val="24"/>
      <w:szCs w:val="24"/>
      <w:lang w:val="en-GB" w:eastAsia="en-US"/>
    </w:rPr>
  </w:style>
  <w:style w:type="paragraph" w:styleId="Heading1">
    <w:name w:val="heading 1"/>
    <w:basedOn w:val="Normal"/>
    <w:next w:val="Normal"/>
    <w:link w:val="Heading1Char"/>
    <w:locked/>
    <w:rsid w:val="008A393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unhideWhenUsed/>
    <w:qFormat/>
    <w:locked/>
    <w:rsid w:val="005E4784"/>
    <w:pPr>
      <w:keepNext/>
      <w:keepLines/>
      <w:spacing w:before="40"/>
      <w:outlineLvl w:val="3"/>
    </w:pPr>
    <w:rPr>
      <w:rFonts w:ascii="Tahoma" w:eastAsiaTheme="majorEastAsia" w:hAnsi="Tahoma" w:cs="Tahoma"/>
      <w:sz w:val="22"/>
      <w:szCs w:val="22"/>
      <w:u w:val="single"/>
    </w:rPr>
  </w:style>
  <w:style w:type="paragraph" w:styleId="Heading5">
    <w:name w:val="heading 5"/>
    <w:basedOn w:val="Normal"/>
    <w:next w:val="Normal"/>
    <w:link w:val="Heading5Char"/>
    <w:unhideWhenUsed/>
    <w:qFormat/>
    <w:locked/>
    <w:rsid w:val="005E4784"/>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F587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036FC"/>
    <w:rPr>
      <w:rFonts w:cs="Times New Roman"/>
      <w:color w:val="0000FF"/>
      <w:u w:val="single"/>
    </w:rPr>
  </w:style>
  <w:style w:type="paragraph" w:styleId="BalloonText">
    <w:name w:val="Balloon Text"/>
    <w:basedOn w:val="Normal"/>
    <w:link w:val="BalloonTextChar"/>
    <w:uiPriority w:val="99"/>
    <w:semiHidden/>
    <w:rsid w:val="00D62AD4"/>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9099A"/>
    <w:rPr>
      <w:rFonts w:ascii="Times New Roman" w:hAnsi="Times New Roman" w:cs="Times New Roman"/>
      <w:sz w:val="2"/>
      <w:lang w:val="en-GB" w:eastAsia="en-US"/>
    </w:rPr>
  </w:style>
  <w:style w:type="character" w:styleId="CommentReference">
    <w:name w:val="annotation reference"/>
    <w:basedOn w:val="DefaultParagraphFont"/>
    <w:uiPriority w:val="99"/>
    <w:semiHidden/>
    <w:rsid w:val="00D62AD4"/>
    <w:rPr>
      <w:rFonts w:cs="Times New Roman"/>
      <w:sz w:val="16"/>
      <w:szCs w:val="16"/>
    </w:rPr>
  </w:style>
  <w:style w:type="paragraph" w:styleId="CommentText">
    <w:name w:val="annotation text"/>
    <w:basedOn w:val="Normal"/>
    <w:link w:val="CommentTextChar"/>
    <w:uiPriority w:val="99"/>
    <w:rsid w:val="00B338E2"/>
    <w:rPr>
      <w:rFonts w:ascii="Arial" w:hAnsi="Arial" w:cs="Arial"/>
      <w:sz w:val="20"/>
      <w:szCs w:val="20"/>
    </w:rPr>
  </w:style>
  <w:style w:type="character" w:customStyle="1" w:styleId="CommentTextChar">
    <w:name w:val="Comment Text Char"/>
    <w:basedOn w:val="DefaultParagraphFont"/>
    <w:link w:val="CommentText"/>
    <w:uiPriority w:val="99"/>
    <w:locked/>
    <w:rsid w:val="00B338E2"/>
    <w:rPr>
      <w:rFonts w:ascii="Arial" w:hAnsi="Arial" w:cs="Arial"/>
      <w:sz w:val="20"/>
      <w:szCs w:val="20"/>
      <w:lang w:val="en-GB" w:eastAsia="en-US"/>
    </w:rPr>
  </w:style>
  <w:style w:type="paragraph" w:styleId="CommentSubject">
    <w:name w:val="annotation subject"/>
    <w:basedOn w:val="CommentText"/>
    <w:next w:val="CommentText"/>
    <w:link w:val="CommentSubjectChar"/>
    <w:uiPriority w:val="99"/>
    <w:semiHidden/>
    <w:rsid w:val="00D62AD4"/>
    <w:rPr>
      <w:b/>
      <w:bCs/>
    </w:rPr>
  </w:style>
  <w:style w:type="character" w:customStyle="1" w:styleId="CommentSubjectChar">
    <w:name w:val="Comment Subject Char"/>
    <w:basedOn w:val="CommentTextChar"/>
    <w:link w:val="CommentSubject"/>
    <w:uiPriority w:val="99"/>
    <w:semiHidden/>
    <w:locked/>
    <w:rsid w:val="0049099A"/>
    <w:rPr>
      <w:rFonts w:ascii="Arial" w:hAnsi="Arial" w:cs="Times New Roman"/>
      <w:b/>
      <w:bCs/>
      <w:sz w:val="20"/>
      <w:szCs w:val="20"/>
      <w:lang w:val="en-GB" w:eastAsia="en-US"/>
    </w:rPr>
  </w:style>
  <w:style w:type="paragraph" w:styleId="Revision">
    <w:name w:val="Revision"/>
    <w:hidden/>
    <w:uiPriority w:val="99"/>
    <w:semiHidden/>
    <w:rsid w:val="00307A38"/>
    <w:rPr>
      <w:sz w:val="24"/>
      <w:szCs w:val="24"/>
      <w:lang w:val="en-GB" w:eastAsia="en-US"/>
    </w:rPr>
  </w:style>
  <w:style w:type="paragraph" w:styleId="ListParagraph">
    <w:name w:val="List Paragraph"/>
    <w:basedOn w:val="Normal"/>
    <w:uiPriority w:val="34"/>
    <w:qFormat/>
    <w:rsid w:val="00BB41E6"/>
    <w:pPr>
      <w:ind w:left="720"/>
      <w:contextualSpacing/>
    </w:pPr>
  </w:style>
  <w:style w:type="paragraph" w:customStyle="1" w:styleId="Manuscriptbodytext">
    <w:name w:val="Manuscript body text"/>
    <w:basedOn w:val="Normal"/>
    <w:link w:val="ManuscriptbodytextChar"/>
    <w:rsid w:val="00AE18DA"/>
    <w:pPr>
      <w:numPr>
        <w:numId w:val="1"/>
      </w:numPr>
      <w:spacing w:line="480" w:lineRule="auto"/>
      <w:outlineLvl w:val="0"/>
    </w:pPr>
    <w:rPr>
      <w:rFonts w:ascii="Tahoma" w:hAnsi="Tahoma" w:cs="Tahoma"/>
      <w:sz w:val="22"/>
      <w:szCs w:val="22"/>
      <w:lang w:val="en-US"/>
    </w:rPr>
  </w:style>
  <w:style w:type="character" w:customStyle="1" w:styleId="ManuscriptbodytextChar">
    <w:name w:val="Manuscript body text Char"/>
    <w:basedOn w:val="DefaultParagraphFont"/>
    <w:link w:val="Manuscriptbodytext"/>
    <w:rsid w:val="008A3938"/>
    <w:rPr>
      <w:rFonts w:ascii="Tahoma" w:hAnsi="Tahoma" w:cs="Tahoma"/>
      <w:lang w:val="en-US" w:eastAsia="en-US"/>
    </w:rPr>
  </w:style>
  <w:style w:type="paragraph" w:styleId="NormalWeb">
    <w:name w:val="Normal (Web)"/>
    <w:basedOn w:val="Normal"/>
    <w:link w:val="NormalWebChar"/>
    <w:uiPriority w:val="99"/>
    <w:unhideWhenUsed/>
    <w:rsid w:val="000305EF"/>
    <w:pPr>
      <w:spacing w:before="100" w:beforeAutospacing="1" w:after="100" w:afterAutospacing="1"/>
    </w:pPr>
    <w:rPr>
      <w:rFonts w:ascii="Times New Roman" w:eastAsia="Times New Roman" w:hAnsi="Times New Roman"/>
      <w:lang w:eastAsia="en-GB"/>
    </w:rPr>
  </w:style>
  <w:style w:type="paragraph" w:styleId="Caption">
    <w:name w:val="caption"/>
    <w:basedOn w:val="ListParagraph"/>
    <w:next w:val="Normal"/>
    <w:uiPriority w:val="99"/>
    <w:unhideWhenUsed/>
    <w:qFormat/>
    <w:locked/>
    <w:rsid w:val="005B1F6F"/>
    <w:pPr>
      <w:keepNext/>
      <w:spacing w:line="480" w:lineRule="auto"/>
      <w:ind w:left="0"/>
    </w:pPr>
    <w:rPr>
      <w:rFonts w:ascii="Tahoma" w:hAnsi="Tahoma" w:cs="Tahoma"/>
      <w:b/>
      <w:sz w:val="22"/>
      <w:szCs w:val="22"/>
      <w:lang w:val="en-US"/>
    </w:rPr>
  </w:style>
  <w:style w:type="paragraph" w:styleId="Header">
    <w:name w:val="header"/>
    <w:basedOn w:val="Normal"/>
    <w:link w:val="HeaderChar"/>
    <w:uiPriority w:val="99"/>
    <w:unhideWhenUsed/>
    <w:rsid w:val="0027267D"/>
    <w:pPr>
      <w:tabs>
        <w:tab w:val="center" w:pos="4513"/>
        <w:tab w:val="right" w:pos="9026"/>
      </w:tabs>
    </w:pPr>
  </w:style>
  <w:style w:type="character" w:customStyle="1" w:styleId="HeaderChar">
    <w:name w:val="Header Char"/>
    <w:basedOn w:val="DefaultParagraphFont"/>
    <w:link w:val="Header"/>
    <w:uiPriority w:val="99"/>
    <w:rsid w:val="0027267D"/>
    <w:rPr>
      <w:sz w:val="24"/>
      <w:szCs w:val="24"/>
      <w:lang w:val="en-GB" w:eastAsia="en-US"/>
    </w:rPr>
  </w:style>
  <w:style w:type="paragraph" w:styleId="Footer">
    <w:name w:val="footer"/>
    <w:basedOn w:val="Normal"/>
    <w:link w:val="FooterChar"/>
    <w:uiPriority w:val="99"/>
    <w:unhideWhenUsed/>
    <w:rsid w:val="0027267D"/>
    <w:pPr>
      <w:tabs>
        <w:tab w:val="center" w:pos="4513"/>
        <w:tab w:val="right" w:pos="9026"/>
      </w:tabs>
    </w:pPr>
  </w:style>
  <w:style w:type="character" w:customStyle="1" w:styleId="FooterChar">
    <w:name w:val="Footer Char"/>
    <w:basedOn w:val="DefaultParagraphFont"/>
    <w:link w:val="Footer"/>
    <w:uiPriority w:val="99"/>
    <w:rsid w:val="0027267D"/>
    <w:rPr>
      <w:sz w:val="24"/>
      <w:szCs w:val="24"/>
      <w:lang w:val="en-GB" w:eastAsia="en-US"/>
    </w:rPr>
  </w:style>
  <w:style w:type="paragraph" w:customStyle="1" w:styleId="Default">
    <w:name w:val="Default"/>
    <w:rsid w:val="00BB72E0"/>
    <w:pPr>
      <w:autoSpaceDE w:val="0"/>
      <w:autoSpaceDN w:val="0"/>
      <w:adjustRightInd w:val="0"/>
    </w:pPr>
    <w:rPr>
      <w:rFonts w:ascii="Minion Pro" w:hAnsi="Minion Pro" w:cs="Minion Pro"/>
      <w:color w:val="000000"/>
      <w:sz w:val="24"/>
      <w:szCs w:val="24"/>
      <w:lang w:val="en-GB"/>
    </w:rPr>
  </w:style>
  <w:style w:type="character" w:customStyle="1" w:styleId="A12">
    <w:name w:val="A12"/>
    <w:uiPriority w:val="99"/>
    <w:rsid w:val="00BB72E0"/>
    <w:rPr>
      <w:rFonts w:cs="Minion Pro"/>
      <w:color w:val="221E1F"/>
      <w:sz w:val="11"/>
      <w:szCs w:val="11"/>
    </w:rPr>
  </w:style>
  <w:style w:type="paragraph" w:customStyle="1" w:styleId="Style2">
    <w:name w:val="Style2"/>
    <w:basedOn w:val="ListParagraph"/>
    <w:link w:val="Style2Char"/>
    <w:uiPriority w:val="99"/>
    <w:rsid w:val="00D0216A"/>
    <w:pPr>
      <w:numPr>
        <w:numId w:val="2"/>
      </w:numPr>
      <w:autoSpaceDE w:val="0"/>
      <w:autoSpaceDN w:val="0"/>
      <w:adjustRightInd w:val="0"/>
      <w:spacing w:line="360" w:lineRule="auto"/>
    </w:pPr>
    <w:rPr>
      <w:rFonts w:ascii="Tahoma" w:eastAsia="Times New Roman" w:hAnsi="Tahoma" w:cs="Tahoma"/>
      <w:bCs/>
      <w:sz w:val="20"/>
      <w:szCs w:val="22"/>
      <w:lang w:val="en-US"/>
    </w:rPr>
  </w:style>
  <w:style w:type="character" w:customStyle="1" w:styleId="Style2Char">
    <w:name w:val="Style2 Char"/>
    <w:link w:val="Style2"/>
    <w:uiPriority w:val="99"/>
    <w:rsid w:val="00D0216A"/>
    <w:rPr>
      <w:rFonts w:ascii="Tahoma" w:eastAsia="Times New Roman" w:hAnsi="Tahoma" w:cs="Tahoma"/>
      <w:bCs/>
      <w:sz w:val="20"/>
      <w:lang w:val="en-US" w:eastAsia="en-US"/>
    </w:rPr>
  </w:style>
  <w:style w:type="paragraph" w:styleId="DocumentMap">
    <w:name w:val="Document Map"/>
    <w:basedOn w:val="Normal"/>
    <w:link w:val="DocumentMapChar"/>
    <w:uiPriority w:val="99"/>
    <w:semiHidden/>
    <w:unhideWhenUsed/>
    <w:rsid w:val="00ED6D61"/>
    <w:rPr>
      <w:rFonts w:ascii="Tahoma" w:hAnsi="Tahoma" w:cs="Tahoma"/>
      <w:sz w:val="16"/>
      <w:szCs w:val="16"/>
    </w:rPr>
  </w:style>
  <w:style w:type="character" w:customStyle="1" w:styleId="DocumentMapChar">
    <w:name w:val="Document Map Char"/>
    <w:basedOn w:val="DefaultParagraphFont"/>
    <w:link w:val="DocumentMap"/>
    <w:uiPriority w:val="99"/>
    <w:semiHidden/>
    <w:rsid w:val="00ED6D61"/>
    <w:rPr>
      <w:rFonts w:ascii="Tahoma" w:hAnsi="Tahoma" w:cs="Tahoma"/>
      <w:sz w:val="16"/>
      <w:szCs w:val="16"/>
      <w:lang w:val="en-GB" w:eastAsia="en-US"/>
    </w:rPr>
  </w:style>
  <w:style w:type="paragraph" w:customStyle="1" w:styleId="Manuscripttitle">
    <w:name w:val="Manuscript title"/>
    <w:basedOn w:val="Heading1"/>
    <w:link w:val="ManuscripttitleChar"/>
    <w:qFormat/>
    <w:rsid w:val="008A3938"/>
    <w:pPr>
      <w:spacing w:line="360" w:lineRule="auto"/>
    </w:pPr>
    <w:rPr>
      <w:rFonts w:ascii="Tahoma" w:eastAsia="Times New Roman" w:hAnsi="Tahoma" w:cs="Tahoma"/>
      <w:bCs w:val="0"/>
      <w:color w:val="auto"/>
      <w:lang w:val="en-US"/>
    </w:rPr>
  </w:style>
  <w:style w:type="paragraph" w:customStyle="1" w:styleId="Manuscriptbody">
    <w:name w:val="Manuscript body"/>
    <w:basedOn w:val="NormalWeb"/>
    <w:link w:val="ManuscriptbodyChar"/>
    <w:qFormat/>
    <w:rsid w:val="0043208B"/>
    <w:pPr>
      <w:spacing w:before="0" w:beforeAutospacing="0" w:line="360" w:lineRule="auto"/>
    </w:pPr>
    <w:rPr>
      <w:rFonts w:ascii="Tahoma" w:hAnsi="Tahoma"/>
      <w:sz w:val="22"/>
      <w:lang w:eastAsia="ja-JP"/>
    </w:rPr>
  </w:style>
  <w:style w:type="character" w:customStyle="1" w:styleId="Heading1Char">
    <w:name w:val="Heading 1 Char"/>
    <w:basedOn w:val="DefaultParagraphFont"/>
    <w:link w:val="Heading1"/>
    <w:rsid w:val="008A3938"/>
    <w:rPr>
      <w:rFonts w:asciiTheme="majorHAnsi" w:eastAsiaTheme="majorEastAsia" w:hAnsiTheme="majorHAnsi" w:cstheme="majorBidi"/>
      <w:b/>
      <w:bCs/>
      <w:color w:val="365F91" w:themeColor="accent1" w:themeShade="BF"/>
      <w:sz w:val="28"/>
      <w:szCs w:val="28"/>
      <w:lang w:val="en-GB" w:eastAsia="en-US"/>
    </w:rPr>
  </w:style>
  <w:style w:type="character" w:customStyle="1" w:styleId="ManuscripttitleChar">
    <w:name w:val="Manuscript title Char"/>
    <w:basedOn w:val="Heading1Char"/>
    <w:link w:val="Manuscripttitle"/>
    <w:rsid w:val="008A3938"/>
    <w:rPr>
      <w:rFonts w:ascii="Tahoma" w:eastAsia="Times New Roman" w:hAnsi="Tahoma" w:cs="Tahoma"/>
      <w:b/>
      <w:bCs w:val="0"/>
      <w:color w:val="365F91" w:themeColor="accent1" w:themeShade="BF"/>
      <w:sz w:val="28"/>
      <w:szCs w:val="28"/>
      <w:lang w:val="en-US" w:eastAsia="en-US"/>
    </w:rPr>
  </w:style>
  <w:style w:type="paragraph" w:customStyle="1" w:styleId="Manuscriptbodytitle">
    <w:name w:val="Manuscript body title"/>
    <w:basedOn w:val="Manuscriptbodytext"/>
    <w:next w:val="Manuscriptbody"/>
    <w:link w:val="ManuscriptbodytitleChar"/>
    <w:qFormat/>
    <w:rsid w:val="00B02EC5"/>
    <w:pPr>
      <w:numPr>
        <w:numId w:val="0"/>
      </w:numPr>
    </w:pPr>
    <w:rPr>
      <w:b/>
      <w:lang w:val="en-GB"/>
    </w:rPr>
  </w:style>
  <w:style w:type="character" w:customStyle="1" w:styleId="NormalWebChar">
    <w:name w:val="Normal (Web) Char"/>
    <w:basedOn w:val="DefaultParagraphFont"/>
    <w:link w:val="NormalWeb"/>
    <w:uiPriority w:val="99"/>
    <w:rsid w:val="008A3938"/>
    <w:rPr>
      <w:rFonts w:ascii="Times New Roman" w:eastAsia="Times New Roman" w:hAnsi="Times New Roman"/>
      <w:sz w:val="24"/>
      <w:szCs w:val="24"/>
      <w:lang w:val="en-GB" w:eastAsia="en-GB"/>
    </w:rPr>
  </w:style>
  <w:style w:type="character" w:customStyle="1" w:styleId="ManuscriptbodyChar">
    <w:name w:val="Manuscript body Char"/>
    <w:basedOn w:val="NormalWebChar"/>
    <w:link w:val="Manuscriptbody"/>
    <w:rsid w:val="0043208B"/>
    <w:rPr>
      <w:rFonts w:ascii="Tahoma" w:eastAsia="Times New Roman" w:hAnsi="Tahoma"/>
      <w:sz w:val="24"/>
      <w:szCs w:val="24"/>
      <w:lang w:val="en-GB" w:eastAsia="ja-JP"/>
    </w:rPr>
  </w:style>
  <w:style w:type="character" w:customStyle="1" w:styleId="ManuscriptbodytitleChar">
    <w:name w:val="Manuscript body title Char"/>
    <w:basedOn w:val="ManuscriptbodytextChar"/>
    <w:link w:val="Manuscriptbodytitle"/>
    <w:rsid w:val="00B02EC5"/>
    <w:rPr>
      <w:rFonts w:ascii="Tahoma" w:hAnsi="Tahoma" w:cs="Tahoma"/>
      <w:b/>
      <w:lang w:val="en-GB" w:eastAsia="en-US"/>
    </w:rPr>
  </w:style>
  <w:style w:type="character" w:styleId="LineNumber">
    <w:name w:val="line number"/>
    <w:basedOn w:val="DefaultParagraphFont"/>
    <w:uiPriority w:val="99"/>
    <w:semiHidden/>
    <w:unhideWhenUsed/>
    <w:rsid w:val="00143FC2"/>
  </w:style>
  <w:style w:type="character" w:styleId="UnresolvedMention">
    <w:name w:val="Unresolved Mention"/>
    <w:basedOn w:val="DefaultParagraphFont"/>
    <w:uiPriority w:val="99"/>
    <w:unhideWhenUsed/>
    <w:rsid w:val="00683655"/>
    <w:rPr>
      <w:color w:val="808080"/>
      <w:shd w:val="clear" w:color="auto" w:fill="E6E6E6"/>
    </w:rPr>
  </w:style>
  <w:style w:type="character" w:styleId="FollowedHyperlink">
    <w:name w:val="FollowedHyperlink"/>
    <w:basedOn w:val="DefaultParagraphFont"/>
    <w:uiPriority w:val="99"/>
    <w:semiHidden/>
    <w:unhideWhenUsed/>
    <w:rsid w:val="00683655"/>
    <w:rPr>
      <w:color w:val="800080" w:themeColor="followedHyperlink"/>
      <w:u w:val="single"/>
    </w:rPr>
  </w:style>
  <w:style w:type="paragraph" w:styleId="TOCHeading">
    <w:name w:val="TOC Heading"/>
    <w:basedOn w:val="Heading1"/>
    <w:next w:val="Normal"/>
    <w:uiPriority w:val="39"/>
    <w:unhideWhenUsed/>
    <w:qFormat/>
    <w:rsid w:val="00A06C07"/>
    <w:pPr>
      <w:spacing w:before="240" w:after="240" w:line="259" w:lineRule="auto"/>
      <w:outlineLvl w:val="9"/>
    </w:pPr>
    <w:rPr>
      <w:rFonts w:ascii="Tahoma" w:hAnsi="Tahoma"/>
      <w:bCs w:val="0"/>
      <w:color w:val="000000" w:themeColor="text1"/>
      <w:szCs w:val="32"/>
      <w:lang w:val="en-US"/>
    </w:rPr>
  </w:style>
  <w:style w:type="paragraph" w:styleId="TOC1">
    <w:name w:val="toc 1"/>
    <w:basedOn w:val="Normal"/>
    <w:next w:val="Normal"/>
    <w:autoRedefine/>
    <w:uiPriority w:val="39"/>
    <w:locked/>
    <w:rsid w:val="007074B0"/>
    <w:pPr>
      <w:tabs>
        <w:tab w:val="right" w:leader="dot" w:pos="8290"/>
      </w:tabs>
      <w:spacing w:after="100"/>
    </w:pPr>
    <w:rPr>
      <w:rFonts w:ascii="Tahoma" w:hAnsi="Tahoma"/>
      <w:noProof/>
      <w:sz w:val="20"/>
    </w:rPr>
  </w:style>
  <w:style w:type="paragraph" w:styleId="TOC2">
    <w:name w:val="toc 2"/>
    <w:basedOn w:val="Normal"/>
    <w:next w:val="Normal"/>
    <w:autoRedefine/>
    <w:locked/>
    <w:rsid w:val="007074B0"/>
    <w:pPr>
      <w:spacing w:after="100"/>
      <w:ind w:left="240"/>
    </w:pPr>
    <w:rPr>
      <w:rFonts w:ascii="Tahoma" w:hAnsi="Tahoma"/>
      <w:sz w:val="20"/>
    </w:rPr>
  </w:style>
  <w:style w:type="paragraph" w:customStyle="1" w:styleId="Pa3">
    <w:name w:val="Pa3"/>
    <w:basedOn w:val="Default"/>
    <w:next w:val="Default"/>
    <w:uiPriority w:val="99"/>
    <w:rsid w:val="007074B0"/>
    <w:pPr>
      <w:spacing w:line="191" w:lineRule="atLeast"/>
    </w:pPr>
    <w:rPr>
      <w:rFonts w:ascii="TUNWO G+ Trade Gothic LT Pro" w:hAnsi="TUNWO G+ Trade Gothic LT Pro" w:cs="Times New Roman"/>
      <w:color w:val="auto"/>
    </w:rPr>
  </w:style>
  <w:style w:type="character" w:customStyle="1" w:styleId="A4">
    <w:name w:val="A4"/>
    <w:uiPriority w:val="99"/>
    <w:rsid w:val="007074B0"/>
    <w:rPr>
      <w:rFonts w:cs="TUNWO G+ Trade Gothic LT Pro"/>
      <w:color w:val="FFFFFF"/>
      <w:sz w:val="52"/>
      <w:szCs w:val="52"/>
    </w:rPr>
  </w:style>
  <w:style w:type="character" w:customStyle="1" w:styleId="A6">
    <w:name w:val="A6"/>
    <w:uiPriority w:val="99"/>
    <w:rsid w:val="007074B0"/>
    <w:rPr>
      <w:rFonts w:cs="TUNWO G+ Trade Gothic LT Pro"/>
      <w:color w:val="FFFFFF"/>
      <w:sz w:val="11"/>
      <w:szCs w:val="11"/>
    </w:rPr>
  </w:style>
  <w:style w:type="character" w:customStyle="1" w:styleId="Heading4Char">
    <w:name w:val="Heading 4 Char"/>
    <w:basedOn w:val="DefaultParagraphFont"/>
    <w:link w:val="Heading4"/>
    <w:rsid w:val="005E4784"/>
    <w:rPr>
      <w:rFonts w:ascii="Tahoma" w:eastAsiaTheme="majorEastAsia" w:hAnsi="Tahoma" w:cs="Tahoma"/>
      <w:u w:val="single"/>
      <w:lang w:val="en-GB" w:eastAsia="en-US"/>
    </w:rPr>
  </w:style>
  <w:style w:type="character" w:customStyle="1" w:styleId="Heading5Char">
    <w:name w:val="Heading 5 Char"/>
    <w:basedOn w:val="DefaultParagraphFont"/>
    <w:link w:val="Heading5"/>
    <w:rsid w:val="005E4784"/>
    <w:rPr>
      <w:rFonts w:asciiTheme="majorHAnsi" w:eastAsiaTheme="majorEastAsia" w:hAnsiTheme="majorHAnsi" w:cstheme="majorBidi"/>
      <w:color w:val="365F91" w:themeColor="accent1" w:themeShade="BF"/>
      <w:sz w:val="24"/>
      <w:szCs w:val="24"/>
      <w:lang w:val="en-GB" w:eastAsia="en-US"/>
    </w:rPr>
  </w:style>
  <w:style w:type="character" w:customStyle="1" w:styleId="ui-provider">
    <w:name w:val="ui-provider"/>
    <w:basedOn w:val="DefaultParagraphFont"/>
    <w:rsid w:val="00D51610"/>
  </w:style>
  <w:style w:type="character" w:customStyle="1" w:styleId="cf01">
    <w:name w:val="cf01"/>
    <w:basedOn w:val="DefaultParagraphFont"/>
    <w:rsid w:val="00DE0060"/>
    <w:rPr>
      <w:rFonts w:ascii="Segoe UI" w:hAnsi="Segoe UI" w:cs="Segoe UI" w:hint="default"/>
      <w:sz w:val="18"/>
      <w:szCs w:val="18"/>
    </w:rPr>
  </w:style>
  <w:style w:type="paragraph" w:customStyle="1" w:styleId="RecommendationHeadings">
    <w:name w:val="Recommendation Headings"/>
    <w:basedOn w:val="Manuscriptbody"/>
    <w:link w:val="RecommendationHeadingsChar"/>
    <w:qFormat/>
    <w:rsid w:val="003F70DF"/>
    <w:pPr>
      <w:outlineLvl w:val="1"/>
    </w:pPr>
    <w:rPr>
      <w:b/>
      <w:bCs/>
    </w:rPr>
  </w:style>
  <w:style w:type="character" w:customStyle="1" w:styleId="RecommendationHeadingsChar">
    <w:name w:val="Recommendation Headings Char"/>
    <w:basedOn w:val="ManuscriptbodyChar"/>
    <w:link w:val="RecommendationHeadings"/>
    <w:rsid w:val="003F70DF"/>
    <w:rPr>
      <w:rFonts w:ascii="Tahoma" w:eastAsia="Times New Roman" w:hAnsi="Tahoma"/>
      <w:b/>
      <w:bCs/>
      <w:sz w:val="24"/>
      <w:szCs w:val="24"/>
      <w:lang w:val="en-GB" w:eastAsia="ja-JP"/>
    </w:rPr>
  </w:style>
  <w:style w:type="paragraph" w:customStyle="1" w:styleId="RecommendationSub-Heading">
    <w:name w:val="Recommendation Sub-Heading"/>
    <w:basedOn w:val="Manuscriptbody"/>
    <w:link w:val="RecommendationSub-HeadingChar"/>
    <w:qFormat/>
    <w:rsid w:val="00A75C81"/>
    <w:pPr>
      <w:outlineLvl w:val="2"/>
    </w:pPr>
    <w:rPr>
      <w:u w:val="single"/>
    </w:rPr>
  </w:style>
  <w:style w:type="character" w:customStyle="1" w:styleId="RecommendationSub-HeadingChar">
    <w:name w:val="Recommendation Sub-Heading Char"/>
    <w:basedOn w:val="ManuscriptbodyChar"/>
    <w:link w:val="RecommendationSub-Heading"/>
    <w:rsid w:val="00A75C81"/>
    <w:rPr>
      <w:rFonts w:ascii="Tahoma" w:eastAsia="Times New Roman" w:hAnsi="Tahoma"/>
      <w:sz w:val="24"/>
      <w:szCs w:val="24"/>
      <w:u w:val="single"/>
      <w:lang w:val="en-GB" w:eastAsia="ja-JP"/>
    </w:rPr>
  </w:style>
  <w:style w:type="paragraph" w:customStyle="1" w:styleId="EndNoteBibliographyTitle">
    <w:name w:val="EndNote Bibliography Title"/>
    <w:basedOn w:val="Normal"/>
    <w:link w:val="EndNoteBibliographyTitleChar"/>
    <w:rsid w:val="00F11222"/>
    <w:pPr>
      <w:jc w:val="center"/>
    </w:pPr>
    <w:rPr>
      <w:noProof/>
      <w:lang w:val="en-US"/>
    </w:rPr>
  </w:style>
  <w:style w:type="character" w:customStyle="1" w:styleId="EndNoteBibliographyTitleChar">
    <w:name w:val="EndNote Bibliography Title Char"/>
    <w:basedOn w:val="ManuscriptbodyChar"/>
    <w:link w:val="EndNoteBibliographyTitle"/>
    <w:rsid w:val="00620831"/>
    <w:rPr>
      <w:rFonts w:ascii="Tahoma" w:eastAsia="Times New Roman" w:hAnsi="Tahoma"/>
      <w:noProof/>
      <w:sz w:val="24"/>
      <w:szCs w:val="24"/>
      <w:lang w:val="en-US" w:eastAsia="en-US"/>
    </w:rPr>
  </w:style>
  <w:style w:type="paragraph" w:customStyle="1" w:styleId="EndNoteBibliography">
    <w:name w:val="EndNote Bibliography"/>
    <w:basedOn w:val="Normal"/>
    <w:link w:val="EndNoteBibliographyChar"/>
    <w:rsid w:val="00F11222"/>
    <w:rPr>
      <w:noProof/>
      <w:lang w:val="en-US"/>
    </w:rPr>
  </w:style>
  <w:style w:type="character" w:customStyle="1" w:styleId="EndNoteBibliographyChar">
    <w:name w:val="EndNote Bibliography Char"/>
    <w:basedOn w:val="ManuscriptbodyChar"/>
    <w:link w:val="EndNoteBibliography"/>
    <w:rsid w:val="00620831"/>
    <w:rPr>
      <w:rFonts w:ascii="Tahoma" w:eastAsia="Times New Roman" w:hAnsi="Tahoma"/>
      <w:noProof/>
      <w:sz w:val="24"/>
      <w:szCs w:val="24"/>
      <w:lang w:val="en-US" w:eastAsia="en-US"/>
    </w:rPr>
  </w:style>
  <w:style w:type="character" w:styleId="Mention">
    <w:name w:val="Mention"/>
    <w:basedOn w:val="DefaultParagraphFont"/>
    <w:uiPriority w:val="99"/>
    <w:unhideWhenUsed/>
    <w:rsid w:val="004E719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4366">
      <w:bodyDiv w:val="1"/>
      <w:marLeft w:val="0"/>
      <w:marRight w:val="0"/>
      <w:marTop w:val="0"/>
      <w:marBottom w:val="0"/>
      <w:divBdr>
        <w:top w:val="none" w:sz="0" w:space="0" w:color="auto"/>
        <w:left w:val="none" w:sz="0" w:space="0" w:color="auto"/>
        <w:bottom w:val="none" w:sz="0" w:space="0" w:color="auto"/>
        <w:right w:val="none" w:sz="0" w:space="0" w:color="auto"/>
      </w:divBdr>
    </w:div>
    <w:div w:id="47998121">
      <w:bodyDiv w:val="1"/>
      <w:marLeft w:val="0"/>
      <w:marRight w:val="0"/>
      <w:marTop w:val="0"/>
      <w:marBottom w:val="0"/>
      <w:divBdr>
        <w:top w:val="none" w:sz="0" w:space="0" w:color="auto"/>
        <w:left w:val="none" w:sz="0" w:space="0" w:color="auto"/>
        <w:bottom w:val="none" w:sz="0" w:space="0" w:color="auto"/>
        <w:right w:val="none" w:sz="0" w:space="0" w:color="auto"/>
      </w:divBdr>
    </w:div>
    <w:div w:id="51776003">
      <w:bodyDiv w:val="1"/>
      <w:marLeft w:val="0"/>
      <w:marRight w:val="0"/>
      <w:marTop w:val="0"/>
      <w:marBottom w:val="0"/>
      <w:divBdr>
        <w:top w:val="none" w:sz="0" w:space="0" w:color="auto"/>
        <w:left w:val="none" w:sz="0" w:space="0" w:color="auto"/>
        <w:bottom w:val="none" w:sz="0" w:space="0" w:color="auto"/>
        <w:right w:val="none" w:sz="0" w:space="0" w:color="auto"/>
      </w:divBdr>
    </w:div>
    <w:div w:id="53703566">
      <w:bodyDiv w:val="1"/>
      <w:marLeft w:val="0"/>
      <w:marRight w:val="0"/>
      <w:marTop w:val="0"/>
      <w:marBottom w:val="0"/>
      <w:divBdr>
        <w:top w:val="none" w:sz="0" w:space="0" w:color="auto"/>
        <w:left w:val="none" w:sz="0" w:space="0" w:color="auto"/>
        <w:bottom w:val="none" w:sz="0" w:space="0" w:color="auto"/>
        <w:right w:val="none" w:sz="0" w:space="0" w:color="auto"/>
      </w:divBdr>
      <w:divsChild>
        <w:div w:id="699817647">
          <w:marLeft w:val="547"/>
          <w:marRight w:val="0"/>
          <w:marTop w:val="240"/>
          <w:marBottom w:val="120"/>
          <w:divBdr>
            <w:top w:val="none" w:sz="0" w:space="0" w:color="auto"/>
            <w:left w:val="none" w:sz="0" w:space="0" w:color="auto"/>
            <w:bottom w:val="none" w:sz="0" w:space="0" w:color="auto"/>
            <w:right w:val="none" w:sz="0" w:space="0" w:color="auto"/>
          </w:divBdr>
        </w:div>
        <w:div w:id="822895239">
          <w:marLeft w:val="1166"/>
          <w:marRight w:val="0"/>
          <w:marTop w:val="240"/>
          <w:marBottom w:val="0"/>
          <w:divBdr>
            <w:top w:val="none" w:sz="0" w:space="0" w:color="auto"/>
            <w:left w:val="none" w:sz="0" w:space="0" w:color="auto"/>
            <w:bottom w:val="none" w:sz="0" w:space="0" w:color="auto"/>
            <w:right w:val="none" w:sz="0" w:space="0" w:color="auto"/>
          </w:divBdr>
        </w:div>
        <w:div w:id="1042555300">
          <w:marLeft w:val="547"/>
          <w:marRight w:val="0"/>
          <w:marTop w:val="240"/>
          <w:marBottom w:val="120"/>
          <w:divBdr>
            <w:top w:val="none" w:sz="0" w:space="0" w:color="auto"/>
            <w:left w:val="none" w:sz="0" w:space="0" w:color="auto"/>
            <w:bottom w:val="none" w:sz="0" w:space="0" w:color="auto"/>
            <w:right w:val="none" w:sz="0" w:space="0" w:color="auto"/>
          </w:divBdr>
        </w:div>
        <w:div w:id="1353730409">
          <w:marLeft w:val="547"/>
          <w:marRight w:val="0"/>
          <w:marTop w:val="240"/>
          <w:marBottom w:val="0"/>
          <w:divBdr>
            <w:top w:val="none" w:sz="0" w:space="0" w:color="auto"/>
            <w:left w:val="none" w:sz="0" w:space="0" w:color="auto"/>
            <w:bottom w:val="none" w:sz="0" w:space="0" w:color="auto"/>
            <w:right w:val="none" w:sz="0" w:space="0" w:color="auto"/>
          </w:divBdr>
        </w:div>
        <w:div w:id="1793866457">
          <w:marLeft w:val="1166"/>
          <w:marRight w:val="0"/>
          <w:marTop w:val="240"/>
          <w:marBottom w:val="0"/>
          <w:divBdr>
            <w:top w:val="none" w:sz="0" w:space="0" w:color="auto"/>
            <w:left w:val="none" w:sz="0" w:space="0" w:color="auto"/>
            <w:bottom w:val="none" w:sz="0" w:space="0" w:color="auto"/>
            <w:right w:val="none" w:sz="0" w:space="0" w:color="auto"/>
          </w:divBdr>
        </w:div>
        <w:div w:id="1816872569">
          <w:marLeft w:val="547"/>
          <w:marRight w:val="0"/>
          <w:marTop w:val="240"/>
          <w:marBottom w:val="120"/>
          <w:divBdr>
            <w:top w:val="none" w:sz="0" w:space="0" w:color="auto"/>
            <w:left w:val="none" w:sz="0" w:space="0" w:color="auto"/>
            <w:bottom w:val="none" w:sz="0" w:space="0" w:color="auto"/>
            <w:right w:val="none" w:sz="0" w:space="0" w:color="auto"/>
          </w:divBdr>
        </w:div>
      </w:divsChild>
    </w:div>
    <w:div w:id="80496586">
      <w:bodyDiv w:val="1"/>
      <w:marLeft w:val="0"/>
      <w:marRight w:val="0"/>
      <w:marTop w:val="0"/>
      <w:marBottom w:val="0"/>
      <w:divBdr>
        <w:top w:val="none" w:sz="0" w:space="0" w:color="auto"/>
        <w:left w:val="none" w:sz="0" w:space="0" w:color="auto"/>
        <w:bottom w:val="none" w:sz="0" w:space="0" w:color="auto"/>
        <w:right w:val="none" w:sz="0" w:space="0" w:color="auto"/>
      </w:divBdr>
    </w:div>
    <w:div w:id="118033035">
      <w:bodyDiv w:val="1"/>
      <w:marLeft w:val="0"/>
      <w:marRight w:val="0"/>
      <w:marTop w:val="0"/>
      <w:marBottom w:val="0"/>
      <w:divBdr>
        <w:top w:val="none" w:sz="0" w:space="0" w:color="auto"/>
        <w:left w:val="none" w:sz="0" w:space="0" w:color="auto"/>
        <w:bottom w:val="none" w:sz="0" w:space="0" w:color="auto"/>
        <w:right w:val="none" w:sz="0" w:space="0" w:color="auto"/>
      </w:divBdr>
    </w:div>
    <w:div w:id="120661411">
      <w:bodyDiv w:val="1"/>
      <w:marLeft w:val="0"/>
      <w:marRight w:val="0"/>
      <w:marTop w:val="0"/>
      <w:marBottom w:val="0"/>
      <w:divBdr>
        <w:top w:val="none" w:sz="0" w:space="0" w:color="auto"/>
        <w:left w:val="none" w:sz="0" w:space="0" w:color="auto"/>
        <w:bottom w:val="none" w:sz="0" w:space="0" w:color="auto"/>
        <w:right w:val="none" w:sz="0" w:space="0" w:color="auto"/>
      </w:divBdr>
      <w:divsChild>
        <w:div w:id="1650817790">
          <w:marLeft w:val="446"/>
          <w:marRight w:val="0"/>
          <w:marTop w:val="0"/>
          <w:marBottom w:val="0"/>
          <w:divBdr>
            <w:top w:val="none" w:sz="0" w:space="0" w:color="auto"/>
            <w:left w:val="none" w:sz="0" w:space="0" w:color="auto"/>
            <w:bottom w:val="none" w:sz="0" w:space="0" w:color="auto"/>
            <w:right w:val="none" w:sz="0" w:space="0" w:color="auto"/>
          </w:divBdr>
        </w:div>
      </w:divsChild>
    </w:div>
    <w:div w:id="137654430">
      <w:bodyDiv w:val="1"/>
      <w:marLeft w:val="0"/>
      <w:marRight w:val="0"/>
      <w:marTop w:val="0"/>
      <w:marBottom w:val="0"/>
      <w:divBdr>
        <w:top w:val="none" w:sz="0" w:space="0" w:color="auto"/>
        <w:left w:val="none" w:sz="0" w:space="0" w:color="auto"/>
        <w:bottom w:val="none" w:sz="0" w:space="0" w:color="auto"/>
        <w:right w:val="none" w:sz="0" w:space="0" w:color="auto"/>
      </w:divBdr>
    </w:div>
    <w:div w:id="138302428">
      <w:bodyDiv w:val="1"/>
      <w:marLeft w:val="0"/>
      <w:marRight w:val="0"/>
      <w:marTop w:val="0"/>
      <w:marBottom w:val="0"/>
      <w:divBdr>
        <w:top w:val="none" w:sz="0" w:space="0" w:color="auto"/>
        <w:left w:val="none" w:sz="0" w:space="0" w:color="auto"/>
        <w:bottom w:val="none" w:sz="0" w:space="0" w:color="auto"/>
        <w:right w:val="none" w:sz="0" w:space="0" w:color="auto"/>
      </w:divBdr>
    </w:div>
    <w:div w:id="138420247">
      <w:bodyDiv w:val="1"/>
      <w:marLeft w:val="0"/>
      <w:marRight w:val="0"/>
      <w:marTop w:val="0"/>
      <w:marBottom w:val="0"/>
      <w:divBdr>
        <w:top w:val="none" w:sz="0" w:space="0" w:color="auto"/>
        <w:left w:val="none" w:sz="0" w:space="0" w:color="auto"/>
        <w:bottom w:val="none" w:sz="0" w:space="0" w:color="auto"/>
        <w:right w:val="none" w:sz="0" w:space="0" w:color="auto"/>
      </w:divBdr>
    </w:div>
    <w:div w:id="141623644">
      <w:bodyDiv w:val="1"/>
      <w:marLeft w:val="0"/>
      <w:marRight w:val="0"/>
      <w:marTop w:val="0"/>
      <w:marBottom w:val="0"/>
      <w:divBdr>
        <w:top w:val="none" w:sz="0" w:space="0" w:color="auto"/>
        <w:left w:val="none" w:sz="0" w:space="0" w:color="auto"/>
        <w:bottom w:val="none" w:sz="0" w:space="0" w:color="auto"/>
        <w:right w:val="none" w:sz="0" w:space="0" w:color="auto"/>
      </w:divBdr>
    </w:div>
    <w:div w:id="156307622">
      <w:bodyDiv w:val="1"/>
      <w:marLeft w:val="0"/>
      <w:marRight w:val="0"/>
      <w:marTop w:val="0"/>
      <w:marBottom w:val="0"/>
      <w:divBdr>
        <w:top w:val="none" w:sz="0" w:space="0" w:color="auto"/>
        <w:left w:val="none" w:sz="0" w:space="0" w:color="auto"/>
        <w:bottom w:val="none" w:sz="0" w:space="0" w:color="auto"/>
        <w:right w:val="none" w:sz="0" w:space="0" w:color="auto"/>
      </w:divBdr>
      <w:divsChild>
        <w:div w:id="108932424">
          <w:marLeft w:val="547"/>
          <w:marRight w:val="0"/>
          <w:marTop w:val="115"/>
          <w:marBottom w:val="0"/>
          <w:divBdr>
            <w:top w:val="none" w:sz="0" w:space="0" w:color="auto"/>
            <w:left w:val="none" w:sz="0" w:space="0" w:color="auto"/>
            <w:bottom w:val="none" w:sz="0" w:space="0" w:color="auto"/>
            <w:right w:val="none" w:sz="0" w:space="0" w:color="auto"/>
          </w:divBdr>
        </w:div>
        <w:div w:id="688719728">
          <w:marLeft w:val="1166"/>
          <w:marRight w:val="0"/>
          <w:marTop w:val="101"/>
          <w:marBottom w:val="0"/>
          <w:divBdr>
            <w:top w:val="none" w:sz="0" w:space="0" w:color="auto"/>
            <w:left w:val="none" w:sz="0" w:space="0" w:color="auto"/>
            <w:bottom w:val="none" w:sz="0" w:space="0" w:color="auto"/>
            <w:right w:val="none" w:sz="0" w:space="0" w:color="auto"/>
          </w:divBdr>
        </w:div>
        <w:div w:id="1400833755">
          <w:marLeft w:val="547"/>
          <w:marRight w:val="0"/>
          <w:marTop w:val="115"/>
          <w:marBottom w:val="0"/>
          <w:divBdr>
            <w:top w:val="none" w:sz="0" w:space="0" w:color="auto"/>
            <w:left w:val="none" w:sz="0" w:space="0" w:color="auto"/>
            <w:bottom w:val="none" w:sz="0" w:space="0" w:color="auto"/>
            <w:right w:val="none" w:sz="0" w:space="0" w:color="auto"/>
          </w:divBdr>
        </w:div>
        <w:div w:id="1487016494">
          <w:marLeft w:val="1166"/>
          <w:marRight w:val="0"/>
          <w:marTop w:val="101"/>
          <w:marBottom w:val="0"/>
          <w:divBdr>
            <w:top w:val="none" w:sz="0" w:space="0" w:color="auto"/>
            <w:left w:val="none" w:sz="0" w:space="0" w:color="auto"/>
            <w:bottom w:val="none" w:sz="0" w:space="0" w:color="auto"/>
            <w:right w:val="none" w:sz="0" w:space="0" w:color="auto"/>
          </w:divBdr>
        </w:div>
        <w:div w:id="2018843136">
          <w:marLeft w:val="1166"/>
          <w:marRight w:val="0"/>
          <w:marTop w:val="96"/>
          <w:marBottom w:val="0"/>
          <w:divBdr>
            <w:top w:val="none" w:sz="0" w:space="0" w:color="auto"/>
            <w:left w:val="none" w:sz="0" w:space="0" w:color="auto"/>
            <w:bottom w:val="none" w:sz="0" w:space="0" w:color="auto"/>
            <w:right w:val="none" w:sz="0" w:space="0" w:color="auto"/>
          </w:divBdr>
        </w:div>
      </w:divsChild>
    </w:div>
    <w:div w:id="174076083">
      <w:bodyDiv w:val="1"/>
      <w:marLeft w:val="0"/>
      <w:marRight w:val="0"/>
      <w:marTop w:val="0"/>
      <w:marBottom w:val="0"/>
      <w:divBdr>
        <w:top w:val="none" w:sz="0" w:space="0" w:color="auto"/>
        <w:left w:val="none" w:sz="0" w:space="0" w:color="auto"/>
        <w:bottom w:val="none" w:sz="0" w:space="0" w:color="auto"/>
        <w:right w:val="none" w:sz="0" w:space="0" w:color="auto"/>
      </w:divBdr>
    </w:div>
    <w:div w:id="233509255">
      <w:bodyDiv w:val="1"/>
      <w:marLeft w:val="0"/>
      <w:marRight w:val="0"/>
      <w:marTop w:val="0"/>
      <w:marBottom w:val="0"/>
      <w:divBdr>
        <w:top w:val="none" w:sz="0" w:space="0" w:color="auto"/>
        <w:left w:val="none" w:sz="0" w:space="0" w:color="auto"/>
        <w:bottom w:val="none" w:sz="0" w:space="0" w:color="auto"/>
        <w:right w:val="none" w:sz="0" w:space="0" w:color="auto"/>
      </w:divBdr>
    </w:div>
    <w:div w:id="305282962">
      <w:bodyDiv w:val="1"/>
      <w:marLeft w:val="0"/>
      <w:marRight w:val="0"/>
      <w:marTop w:val="0"/>
      <w:marBottom w:val="0"/>
      <w:divBdr>
        <w:top w:val="none" w:sz="0" w:space="0" w:color="auto"/>
        <w:left w:val="none" w:sz="0" w:space="0" w:color="auto"/>
        <w:bottom w:val="none" w:sz="0" w:space="0" w:color="auto"/>
        <w:right w:val="none" w:sz="0" w:space="0" w:color="auto"/>
      </w:divBdr>
    </w:div>
    <w:div w:id="316422452">
      <w:bodyDiv w:val="1"/>
      <w:marLeft w:val="0"/>
      <w:marRight w:val="0"/>
      <w:marTop w:val="0"/>
      <w:marBottom w:val="0"/>
      <w:divBdr>
        <w:top w:val="none" w:sz="0" w:space="0" w:color="auto"/>
        <w:left w:val="none" w:sz="0" w:space="0" w:color="auto"/>
        <w:bottom w:val="none" w:sz="0" w:space="0" w:color="auto"/>
        <w:right w:val="none" w:sz="0" w:space="0" w:color="auto"/>
      </w:divBdr>
    </w:div>
    <w:div w:id="331103845">
      <w:bodyDiv w:val="1"/>
      <w:marLeft w:val="0"/>
      <w:marRight w:val="0"/>
      <w:marTop w:val="0"/>
      <w:marBottom w:val="0"/>
      <w:divBdr>
        <w:top w:val="none" w:sz="0" w:space="0" w:color="auto"/>
        <w:left w:val="none" w:sz="0" w:space="0" w:color="auto"/>
        <w:bottom w:val="none" w:sz="0" w:space="0" w:color="auto"/>
        <w:right w:val="none" w:sz="0" w:space="0" w:color="auto"/>
      </w:divBdr>
    </w:div>
    <w:div w:id="391657160">
      <w:bodyDiv w:val="1"/>
      <w:marLeft w:val="0"/>
      <w:marRight w:val="0"/>
      <w:marTop w:val="0"/>
      <w:marBottom w:val="0"/>
      <w:divBdr>
        <w:top w:val="none" w:sz="0" w:space="0" w:color="auto"/>
        <w:left w:val="none" w:sz="0" w:space="0" w:color="auto"/>
        <w:bottom w:val="none" w:sz="0" w:space="0" w:color="auto"/>
        <w:right w:val="none" w:sz="0" w:space="0" w:color="auto"/>
      </w:divBdr>
    </w:div>
    <w:div w:id="404763995">
      <w:bodyDiv w:val="1"/>
      <w:marLeft w:val="0"/>
      <w:marRight w:val="0"/>
      <w:marTop w:val="0"/>
      <w:marBottom w:val="0"/>
      <w:divBdr>
        <w:top w:val="none" w:sz="0" w:space="0" w:color="auto"/>
        <w:left w:val="none" w:sz="0" w:space="0" w:color="auto"/>
        <w:bottom w:val="none" w:sz="0" w:space="0" w:color="auto"/>
        <w:right w:val="none" w:sz="0" w:space="0" w:color="auto"/>
      </w:divBdr>
    </w:div>
    <w:div w:id="413431960">
      <w:bodyDiv w:val="1"/>
      <w:marLeft w:val="0"/>
      <w:marRight w:val="0"/>
      <w:marTop w:val="0"/>
      <w:marBottom w:val="0"/>
      <w:divBdr>
        <w:top w:val="none" w:sz="0" w:space="0" w:color="auto"/>
        <w:left w:val="none" w:sz="0" w:space="0" w:color="auto"/>
        <w:bottom w:val="none" w:sz="0" w:space="0" w:color="auto"/>
        <w:right w:val="none" w:sz="0" w:space="0" w:color="auto"/>
      </w:divBdr>
      <w:divsChild>
        <w:div w:id="14112828">
          <w:marLeft w:val="547"/>
          <w:marRight w:val="0"/>
          <w:marTop w:val="240"/>
          <w:marBottom w:val="0"/>
          <w:divBdr>
            <w:top w:val="none" w:sz="0" w:space="0" w:color="auto"/>
            <w:left w:val="none" w:sz="0" w:space="0" w:color="auto"/>
            <w:bottom w:val="none" w:sz="0" w:space="0" w:color="auto"/>
            <w:right w:val="none" w:sz="0" w:space="0" w:color="auto"/>
          </w:divBdr>
        </w:div>
        <w:div w:id="1033460779">
          <w:marLeft w:val="547"/>
          <w:marRight w:val="0"/>
          <w:marTop w:val="240"/>
          <w:marBottom w:val="0"/>
          <w:divBdr>
            <w:top w:val="none" w:sz="0" w:space="0" w:color="auto"/>
            <w:left w:val="none" w:sz="0" w:space="0" w:color="auto"/>
            <w:bottom w:val="none" w:sz="0" w:space="0" w:color="auto"/>
            <w:right w:val="none" w:sz="0" w:space="0" w:color="auto"/>
          </w:divBdr>
        </w:div>
      </w:divsChild>
    </w:div>
    <w:div w:id="418599457">
      <w:bodyDiv w:val="1"/>
      <w:marLeft w:val="0"/>
      <w:marRight w:val="0"/>
      <w:marTop w:val="0"/>
      <w:marBottom w:val="0"/>
      <w:divBdr>
        <w:top w:val="none" w:sz="0" w:space="0" w:color="auto"/>
        <w:left w:val="none" w:sz="0" w:space="0" w:color="auto"/>
        <w:bottom w:val="none" w:sz="0" w:space="0" w:color="auto"/>
        <w:right w:val="none" w:sz="0" w:space="0" w:color="auto"/>
      </w:divBdr>
    </w:div>
    <w:div w:id="449513223">
      <w:bodyDiv w:val="1"/>
      <w:marLeft w:val="0"/>
      <w:marRight w:val="0"/>
      <w:marTop w:val="0"/>
      <w:marBottom w:val="0"/>
      <w:divBdr>
        <w:top w:val="none" w:sz="0" w:space="0" w:color="auto"/>
        <w:left w:val="none" w:sz="0" w:space="0" w:color="auto"/>
        <w:bottom w:val="none" w:sz="0" w:space="0" w:color="auto"/>
        <w:right w:val="none" w:sz="0" w:space="0" w:color="auto"/>
      </w:divBdr>
      <w:divsChild>
        <w:div w:id="1841044879">
          <w:marLeft w:val="288"/>
          <w:marRight w:val="0"/>
          <w:marTop w:val="120"/>
          <w:marBottom w:val="120"/>
          <w:divBdr>
            <w:top w:val="none" w:sz="0" w:space="0" w:color="auto"/>
            <w:left w:val="none" w:sz="0" w:space="0" w:color="auto"/>
            <w:bottom w:val="none" w:sz="0" w:space="0" w:color="auto"/>
            <w:right w:val="none" w:sz="0" w:space="0" w:color="auto"/>
          </w:divBdr>
        </w:div>
      </w:divsChild>
    </w:div>
    <w:div w:id="463043678">
      <w:bodyDiv w:val="1"/>
      <w:marLeft w:val="0"/>
      <w:marRight w:val="0"/>
      <w:marTop w:val="0"/>
      <w:marBottom w:val="0"/>
      <w:divBdr>
        <w:top w:val="none" w:sz="0" w:space="0" w:color="auto"/>
        <w:left w:val="none" w:sz="0" w:space="0" w:color="auto"/>
        <w:bottom w:val="none" w:sz="0" w:space="0" w:color="auto"/>
        <w:right w:val="none" w:sz="0" w:space="0" w:color="auto"/>
      </w:divBdr>
      <w:divsChild>
        <w:div w:id="243615337">
          <w:marLeft w:val="1800"/>
          <w:marRight w:val="0"/>
          <w:marTop w:val="91"/>
          <w:marBottom w:val="0"/>
          <w:divBdr>
            <w:top w:val="none" w:sz="0" w:space="0" w:color="auto"/>
            <w:left w:val="none" w:sz="0" w:space="0" w:color="auto"/>
            <w:bottom w:val="none" w:sz="0" w:space="0" w:color="auto"/>
            <w:right w:val="none" w:sz="0" w:space="0" w:color="auto"/>
          </w:divBdr>
        </w:div>
        <w:div w:id="585461472">
          <w:marLeft w:val="1800"/>
          <w:marRight w:val="0"/>
          <w:marTop w:val="91"/>
          <w:marBottom w:val="0"/>
          <w:divBdr>
            <w:top w:val="none" w:sz="0" w:space="0" w:color="auto"/>
            <w:left w:val="none" w:sz="0" w:space="0" w:color="auto"/>
            <w:bottom w:val="none" w:sz="0" w:space="0" w:color="auto"/>
            <w:right w:val="none" w:sz="0" w:space="0" w:color="auto"/>
          </w:divBdr>
        </w:div>
        <w:div w:id="625551733">
          <w:marLeft w:val="2520"/>
          <w:marRight w:val="0"/>
          <w:marTop w:val="91"/>
          <w:marBottom w:val="0"/>
          <w:divBdr>
            <w:top w:val="none" w:sz="0" w:space="0" w:color="auto"/>
            <w:left w:val="none" w:sz="0" w:space="0" w:color="auto"/>
            <w:bottom w:val="none" w:sz="0" w:space="0" w:color="auto"/>
            <w:right w:val="none" w:sz="0" w:space="0" w:color="auto"/>
          </w:divBdr>
        </w:div>
        <w:div w:id="807356932">
          <w:marLeft w:val="547"/>
          <w:marRight w:val="0"/>
          <w:marTop w:val="115"/>
          <w:marBottom w:val="0"/>
          <w:divBdr>
            <w:top w:val="none" w:sz="0" w:space="0" w:color="auto"/>
            <w:left w:val="none" w:sz="0" w:space="0" w:color="auto"/>
            <w:bottom w:val="none" w:sz="0" w:space="0" w:color="auto"/>
            <w:right w:val="none" w:sz="0" w:space="0" w:color="auto"/>
          </w:divBdr>
        </w:div>
        <w:div w:id="954367120">
          <w:marLeft w:val="2520"/>
          <w:marRight w:val="0"/>
          <w:marTop w:val="91"/>
          <w:marBottom w:val="0"/>
          <w:divBdr>
            <w:top w:val="none" w:sz="0" w:space="0" w:color="auto"/>
            <w:left w:val="none" w:sz="0" w:space="0" w:color="auto"/>
            <w:bottom w:val="none" w:sz="0" w:space="0" w:color="auto"/>
            <w:right w:val="none" w:sz="0" w:space="0" w:color="auto"/>
          </w:divBdr>
        </w:div>
        <w:div w:id="1464038739">
          <w:marLeft w:val="547"/>
          <w:marRight w:val="0"/>
          <w:marTop w:val="115"/>
          <w:marBottom w:val="0"/>
          <w:divBdr>
            <w:top w:val="none" w:sz="0" w:space="0" w:color="auto"/>
            <w:left w:val="none" w:sz="0" w:space="0" w:color="auto"/>
            <w:bottom w:val="none" w:sz="0" w:space="0" w:color="auto"/>
            <w:right w:val="none" w:sz="0" w:space="0" w:color="auto"/>
          </w:divBdr>
        </w:div>
        <w:div w:id="1606302369">
          <w:marLeft w:val="1800"/>
          <w:marRight w:val="0"/>
          <w:marTop w:val="91"/>
          <w:marBottom w:val="0"/>
          <w:divBdr>
            <w:top w:val="none" w:sz="0" w:space="0" w:color="auto"/>
            <w:left w:val="none" w:sz="0" w:space="0" w:color="auto"/>
            <w:bottom w:val="none" w:sz="0" w:space="0" w:color="auto"/>
            <w:right w:val="none" w:sz="0" w:space="0" w:color="auto"/>
          </w:divBdr>
        </w:div>
        <w:div w:id="1609121507">
          <w:marLeft w:val="1166"/>
          <w:marRight w:val="0"/>
          <w:marTop w:val="101"/>
          <w:marBottom w:val="0"/>
          <w:divBdr>
            <w:top w:val="none" w:sz="0" w:space="0" w:color="auto"/>
            <w:left w:val="none" w:sz="0" w:space="0" w:color="auto"/>
            <w:bottom w:val="none" w:sz="0" w:space="0" w:color="auto"/>
            <w:right w:val="none" w:sz="0" w:space="0" w:color="auto"/>
          </w:divBdr>
        </w:div>
        <w:div w:id="1617323660">
          <w:marLeft w:val="1166"/>
          <w:marRight w:val="0"/>
          <w:marTop w:val="101"/>
          <w:marBottom w:val="0"/>
          <w:divBdr>
            <w:top w:val="none" w:sz="0" w:space="0" w:color="auto"/>
            <w:left w:val="none" w:sz="0" w:space="0" w:color="auto"/>
            <w:bottom w:val="none" w:sz="0" w:space="0" w:color="auto"/>
            <w:right w:val="none" w:sz="0" w:space="0" w:color="auto"/>
          </w:divBdr>
        </w:div>
        <w:div w:id="1753819210">
          <w:marLeft w:val="547"/>
          <w:marRight w:val="0"/>
          <w:marTop w:val="115"/>
          <w:marBottom w:val="0"/>
          <w:divBdr>
            <w:top w:val="none" w:sz="0" w:space="0" w:color="auto"/>
            <w:left w:val="none" w:sz="0" w:space="0" w:color="auto"/>
            <w:bottom w:val="none" w:sz="0" w:space="0" w:color="auto"/>
            <w:right w:val="none" w:sz="0" w:space="0" w:color="auto"/>
          </w:divBdr>
        </w:div>
      </w:divsChild>
    </w:div>
    <w:div w:id="464469701">
      <w:bodyDiv w:val="1"/>
      <w:marLeft w:val="0"/>
      <w:marRight w:val="0"/>
      <w:marTop w:val="0"/>
      <w:marBottom w:val="0"/>
      <w:divBdr>
        <w:top w:val="none" w:sz="0" w:space="0" w:color="auto"/>
        <w:left w:val="none" w:sz="0" w:space="0" w:color="auto"/>
        <w:bottom w:val="none" w:sz="0" w:space="0" w:color="auto"/>
        <w:right w:val="none" w:sz="0" w:space="0" w:color="auto"/>
      </w:divBdr>
      <w:divsChild>
        <w:div w:id="920026386">
          <w:marLeft w:val="360"/>
          <w:marRight w:val="0"/>
          <w:marTop w:val="0"/>
          <w:marBottom w:val="0"/>
          <w:divBdr>
            <w:top w:val="none" w:sz="0" w:space="0" w:color="auto"/>
            <w:left w:val="none" w:sz="0" w:space="0" w:color="auto"/>
            <w:bottom w:val="none" w:sz="0" w:space="0" w:color="auto"/>
            <w:right w:val="none" w:sz="0" w:space="0" w:color="auto"/>
          </w:divBdr>
        </w:div>
        <w:div w:id="1274704468">
          <w:marLeft w:val="360"/>
          <w:marRight w:val="0"/>
          <w:marTop w:val="0"/>
          <w:marBottom w:val="0"/>
          <w:divBdr>
            <w:top w:val="none" w:sz="0" w:space="0" w:color="auto"/>
            <w:left w:val="none" w:sz="0" w:space="0" w:color="auto"/>
            <w:bottom w:val="none" w:sz="0" w:space="0" w:color="auto"/>
            <w:right w:val="none" w:sz="0" w:space="0" w:color="auto"/>
          </w:divBdr>
        </w:div>
        <w:div w:id="1496918507">
          <w:marLeft w:val="360"/>
          <w:marRight w:val="0"/>
          <w:marTop w:val="0"/>
          <w:marBottom w:val="0"/>
          <w:divBdr>
            <w:top w:val="none" w:sz="0" w:space="0" w:color="auto"/>
            <w:left w:val="none" w:sz="0" w:space="0" w:color="auto"/>
            <w:bottom w:val="none" w:sz="0" w:space="0" w:color="auto"/>
            <w:right w:val="none" w:sz="0" w:space="0" w:color="auto"/>
          </w:divBdr>
        </w:div>
      </w:divsChild>
    </w:div>
    <w:div w:id="480510643">
      <w:bodyDiv w:val="1"/>
      <w:marLeft w:val="0"/>
      <w:marRight w:val="0"/>
      <w:marTop w:val="0"/>
      <w:marBottom w:val="0"/>
      <w:divBdr>
        <w:top w:val="none" w:sz="0" w:space="0" w:color="auto"/>
        <w:left w:val="none" w:sz="0" w:space="0" w:color="auto"/>
        <w:bottom w:val="none" w:sz="0" w:space="0" w:color="auto"/>
        <w:right w:val="none" w:sz="0" w:space="0" w:color="auto"/>
      </w:divBdr>
    </w:div>
    <w:div w:id="497812600">
      <w:bodyDiv w:val="1"/>
      <w:marLeft w:val="0"/>
      <w:marRight w:val="0"/>
      <w:marTop w:val="0"/>
      <w:marBottom w:val="0"/>
      <w:divBdr>
        <w:top w:val="none" w:sz="0" w:space="0" w:color="auto"/>
        <w:left w:val="none" w:sz="0" w:space="0" w:color="auto"/>
        <w:bottom w:val="none" w:sz="0" w:space="0" w:color="auto"/>
        <w:right w:val="none" w:sz="0" w:space="0" w:color="auto"/>
      </w:divBdr>
      <w:divsChild>
        <w:div w:id="342704110">
          <w:marLeft w:val="446"/>
          <w:marRight w:val="0"/>
          <w:marTop w:val="0"/>
          <w:marBottom w:val="0"/>
          <w:divBdr>
            <w:top w:val="none" w:sz="0" w:space="0" w:color="auto"/>
            <w:left w:val="none" w:sz="0" w:space="0" w:color="auto"/>
            <w:bottom w:val="none" w:sz="0" w:space="0" w:color="auto"/>
            <w:right w:val="none" w:sz="0" w:space="0" w:color="auto"/>
          </w:divBdr>
        </w:div>
      </w:divsChild>
    </w:div>
    <w:div w:id="569929670">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627786342">
      <w:bodyDiv w:val="1"/>
      <w:marLeft w:val="0"/>
      <w:marRight w:val="0"/>
      <w:marTop w:val="0"/>
      <w:marBottom w:val="0"/>
      <w:divBdr>
        <w:top w:val="none" w:sz="0" w:space="0" w:color="auto"/>
        <w:left w:val="none" w:sz="0" w:space="0" w:color="auto"/>
        <w:bottom w:val="none" w:sz="0" w:space="0" w:color="auto"/>
        <w:right w:val="none" w:sz="0" w:space="0" w:color="auto"/>
      </w:divBdr>
    </w:div>
    <w:div w:id="679238204">
      <w:bodyDiv w:val="1"/>
      <w:marLeft w:val="0"/>
      <w:marRight w:val="0"/>
      <w:marTop w:val="0"/>
      <w:marBottom w:val="0"/>
      <w:divBdr>
        <w:top w:val="none" w:sz="0" w:space="0" w:color="auto"/>
        <w:left w:val="none" w:sz="0" w:space="0" w:color="auto"/>
        <w:bottom w:val="none" w:sz="0" w:space="0" w:color="auto"/>
        <w:right w:val="none" w:sz="0" w:space="0" w:color="auto"/>
      </w:divBdr>
      <w:divsChild>
        <w:div w:id="1812135980">
          <w:marLeft w:val="0"/>
          <w:marRight w:val="0"/>
          <w:marTop w:val="0"/>
          <w:marBottom w:val="0"/>
          <w:divBdr>
            <w:top w:val="none" w:sz="0" w:space="0" w:color="auto"/>
            <w:left w:val="none" w:sz="0" w:space="0" w:color="auto"/>
            <w:bottom w:val="none" w:sz="0" w:space="0" w:color="auto"/>
            <w:right w:val="none" w:sz="0" w:space="0" w:color="auto"/>
          </w:divBdr>
          <w:divsChild>
            <w:div w:id="688604574">
              <w:marLeft w:val="0"/>
              <w:marRight w:val="0"/>
              <w:marTop w:val="0"/>
              <w:marBottom w:val="0"/>
              <w:divBdr>
                <w:top w:val="none" w:sz="0" w:space="0" w:color="auto"/>
                <w:left w:val="none" w:sz="0" w:space="0" w:color="auto"/>
                <w:bottom w:val="none" w:sz="0" w:space="0" w:color="auto"/>
                <w:right w:val="none" w:sz="0" w:space="0" w:color="auto"/>
              </w:divBdr>
              <w:divsChild>
                <w:div w:id="141008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389958">
      <w:bodyDiv w:val="1"/>
      <w:marLeft w:val="0"/>
      <w:marRight w:val="0"/>
      <w:marTop w:val="0"/>
      <w:marBottom w:val="0"/>
      <w:divBdr>
        <w:top w:val="none" w:sz="0" w:space="0" w:color="auto"/>
        <w:left w:val="none" w:sz="0" w:space="0" w:color="auto"/>
        <w:bottom w:val="none" w:sz="0" w:space="0" w:color="auto"/>
        <w:right w:val="none" w:sz="0" w:space="0" w:color="auto"/>
      </w:divBdr>
    </w:div>
    <w:div w:id="794522738">
      <w:bodyDiv w:val="1"/>
      <w:marLeft w:val="0"/>
      <w:marRight w:val="0"/>
      <w:marTop w:val="0"/>
      <w:marBottom w:val="0"/>
      <w:divBdr>
        <w:top w:val="none" w:sz="0" w:space="0" w:color="auto"/>
        <w:left w:val="none" w:sz="0" w:space="0" w:color="auto"/>
        <w:bottom w:val="none" w:sz="0" w:space="0" w:color="auto"/>
        <w:right w:val="none" w:sz="0" w:space="0" w:color="auto"/>
      </w:divBdr>
    </w:div>
    <w:div w:id="812868368">
      <w:bodyDiv w:val="1"/>
      <w:marLeft w:val="0"/>
      <w:marRight w:val="0"/>
      <w:marTop w:val="0"/>
      <w:marBottom w:val="0"/>
      <w:divBdr>
        <w:top w:val="none" w:sz="0" w:space="0" w:color="auto"/>
        <w:left w:val="none" w:sz="0" w:space="0" w:color="auto"/>
        <w:bottom w:val="none" w:sz="0" w:space="0" w:color="auto"/>
        <w:right w:val="none" w:sz="0" w:space="0" w:color="auto"/>
      </w:divBdr>
    </w:div>
    <w:div w:id="861017940">
      <w:marLeft w:val="0"/>
      <w:marRight w:val="0"/>
      <w:marTop w:val="0"/>
      <w:marBottom w:val="0"/>
      <w:divBdr>
        <w:top w:val="none" w:sz="0" w:space="0" w:color="auto"/>
        <w:left w:val="none" w:sz="0" w:space="0" w:color="auto"/>
        <w:bottom w:val="none" w:sz="0" w:space="0" w:color="auto"/>
        <w:right w:val="none" w:sz="0" w:space="0" w:color="auto"/>
      </w:divBdr>
    </w:div>
    <w:div w:id="861017941">
      <w:marLeft w:val="0"/>
      <w:marRight w:val="0"/>
      <w:marTop w:val="0"/>
      <w:marBottom w:val="0"/>
      <w:divBdr>
        <w:top w:val="none" w:sz="0" w:space="0" w:color="auto"/>
        <w:left w:val="none" w:sz="0" w:space="0" w:color="auto"/>
        <w:bottom w:val="none" w:sz="0" w:space="0" w:color="auto"/>
        <w:right w:val="none" w:sz="0" w:space="0" w:color="auto"/>
      </w:divBdr>
    </w:div>
    <w:div w:id="956066114">
      <w:bodyDiv w:val="1"/>
      <w:marLeft w:val="0"/>
      <w:marRight w:val="0"/>
      <w:marTop w:val="0"/>
      <w:marBottom w:val="0"/>
      <w:divBdr>
        <w:top w:val="none" w:sz="0" w:space="0" w:color="auto"/>
        <w:left w:val="none" w:sz="0" w:space="0" w:color="auto"/>
        <w:bottom w:val="none" w:sz="0" w:space="0" w:color="auto"/>
        <w:right w:val="none" w:sz="0" w:space="0" w:color="auto"/>
      </w:divBdr>
    </w:div>
    <w:div w:id="1004625193">
      <w:bodyDiv w:val="1"/>
      <w:marLeft w:val="0"/>
      <w:marRight w:val="0"/>
      <w:marTop w:val="0"/>
      <w:marBottom w:val="0"/>
      <w:divBdr>
        <w:top w:val="none" w:sz="0" w:space="0" w:color="auto"/>
        <w:left w:val="none" w:sz="0" w:space="0" w:color="auto"/>
        <w:bottom w:val="none" w:sz="0" w:space="0" w:color="auto"/>
        <w:right w:val="none" w:sz="0" w:space="0" w:color="auto"/>
      </w:divBdr>
      <w:divsChild>
        <w:div w:id="1143153863">
          <w:marLeft w:val="0"/>
          <w:marRight w:val="0"/>
          <w:marTop w:val="0"/>
          <w:marBottom w:val="0"/>
          <w:divBdr>
            <w:top w:val="none" w:sz="0" w:space="0" w:color="auto"/>
            <w:left w:val="none" w:sz="0" w:space="0" w:color="auto"/>
            <w:bottom w:val="none" w:sz="0" w:space="0" w:color="auto"/>
            <w:right w:val="none" w:sz="0" w:space="0" w:color="auto"/>
          </w:divBdr>
          <w:divsChild>
            <w:div w:id="1590042484">
              <w:marLeft w:val="0"/>
              <w:marRight w:val="0"/>
              <w:marTop w:val="0"/>
              <w:marBottom w:val="0"/>
              <w:divBdr>
                <w:top w:val="none" w:sz="0" w:space="0" w:color="auto"/>
                <w:left w:val="none" w:sz="0" w:space="0" w:color="auto"/>
                <w:bottom w:val="none" w:sz="0" w:space="0" w:color="auto"/>
                <w:right w:val="none" w:sz="0" w:space="0" w:color="auto"/>
              </w:divBdr>
              <w:divsChild>
                <w:div w:id="19609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103437">
      <w:bodyDiv w:val="1"/>
      <w:marLeft w:val="0"/>
      <w:marRight w:val="0"/>
      <w:marTop w:val="0"/>
      <w:marBottom w:val="0"/>
      <w:divBdr>
        <w:top w:val="none" w:sz="0" w:space="0" w:color="auto"/>
        <w:left w:val="none" w:sz="0" w:space="0" w:color="auto"/>
        <w:bottom w:val="none" w:sz="0" w:space="0" w:color="auto"/>
        <w:right w:val="none" w:sz="0" w:space="0" w:color="auto"/>
      </w:divBdr>
    </w:div>
    <w:div w:id="1041125808">
      <w:bodyDiv w:val="1"/>
      <w:marLeft w:val="0"/>
      <w:marRight w:val="0"/>
      <w:marTop w:val="0"/>
      <w:marBottom w:val="0"/>
      <w:divBdr>
        <w:top w:val="none" w:sz="0" w:space="0" w:color="auto"/>
        <w:left w:val="none" w:sz="0" w:space="0" w:color="auto"/>
        <w:bottom w:val="none" w:sz="0" w:space="0" w:color="auto"/>
        <w:right w:val="none" w:sz="0" w:space="0" w:color="auto"/>
      </w:divBdr>
    </w:div>
    <w:div w:id="1142623980">
      <w:bodyDiv w:val="1"/>
      <w:marLeft w:val="0"/>
      <w:marRight w:val="0"/>
      <w:marTop w:val="0"/>
      <w:marBottom w:val="0"/>
      <w:divBdr>
        <w:top w:val="none" w:sz="0" w:space="0" w:color="auto"/>
        <w:left w:val="none" w:sz="0" w:space="0" w:color="auto"/>
        <w:bottom w:val="none" w:sz="0" w:space="0" w:color="auto"/>
        <w:right w:val="none" w:sz="0" w:space="0" w:color="auto"/>
      </w:divBdr>
    </w:div>
    <w:div w:id="1149713999">
      <w:bodyDiv w:val="1"/>
      <w:marLeft w:val="0"/>
      <w:marRight w:val="0"/>
      <w:marTop w:val="0"/>
      <w:marBottom w:val="0"/>
      <w:divBdr>
        <w:top w:val="none" w:sz="0" w:space="0" w:color="auto"/>
        <w:left w:val="none" w:sz="0" w:space="0" w:color="auto"/>
        <w:bottom w:val="none" w:sz="0" w:space="0" w:color="auto"/>
        <w:right w:val="none" w:sz="0" w:space="0" w:color="auto"/>
      </w:divBdr>
    </w:div>
    <w:div w:id="1208953077">
      <w:bodyDiv w:val="1"/>
      <w:marLeft w:val="0"/>
      <w:marRight w:val="0"/>
      <w:marTop w:val="0"/>
      <w:marBottom w:val="0"/>
      <w:divBdr>
        <w:top w:val="none" w:sz="0" w:space="0" w:color="auto"/>
        <w:left w:val="none" w:sz="0" w:space="0" w:color="auto"/>
        <w:bottom w:val="none" w:sz="0" w:space="0" w:color="auto"/>
        <w:right w:val="none" w:sz="0" w:space="0" w:color="auto"/>
      </w:divBdr>
    </w:div>
    <w:div w:id="1209226547">
      <w:bodyDiv w:val="1"/>
      <w:marLeft w:val="0"/>
      <w:marRight w:val="0"/>
      <w:marTop w:val="0"/>
      <w:marBottom w:val="0"/>
      <w:divBdr>
        <w:top w:val="none" w:sz="0" w:space="0" w:color="auto"/>
        <w:left w:val="none" w:sz="0" w:space="0" w:color="auto"/>
        <w:bottom w:val="none" w:sz="0" w:space="0" w:color="auto"/>
        <w:right w:val="none" w:sz="0" w:space="0" w:color="auto"/>
      </w:divBdr>
      <w:divsChild>
        <w:div w:id="531572674">
          <w:marLeft w:val="446"/>
          <w:marRight w:val="0"/>
          <w:marTop w:val="0"/>
          <w:marBottom w:val="0"/>
          <w:divBdr>
            <w:top w:val="none" w:sz="0" w:space="0" w:color="auto"/>
            <w:left w:val="none" w:sz="0" w:space="0" w:color="auto"/>
            <w:bottom w:val="none" w:sz="0" w:space="0" w:color="auto"/>
            <w:right w:val="none" w:sz="0" w:space="0" w:color="auto"/>
          </w:divBdr>
        </w:div>
      </w:divsChild>
    </w:div>
    <w:div w:id="1233463616">
      <w:bodyDiv w:val="1"/>
      <w:marLeft w:val="0"/>
      <w:marRight w:val="0"/>
      <w:marTop w:val="0"/>
      <w:marBottom w:val="0"/>
      <w:divBdr>
        <w:top w:val="none" w:sz="0" w:space="0" w:color="auto"/>
        <w:left w:val="none" w:sz="0" w:space="0" w:color="auto"/>
        <w:bottom w:val="none" w:sz="0" w:space="0" w:color="auto"/>
        <w:right w:val="none" w:sz="0" w:space="0" w:color="auto"/>
      </w:divBdr>
      <w:divsChild>
        <w:div w:id="1842426271">
          <w:marLeft w:val="446"/>
          <w:marRight w:val="0"/>
          <w:marTop w:val="0"/>
          <w:marBottom w:val="0"/>
          <w:divBdr>
            <w:top w:val="none" w:sz="0" w:space="0" w:color="auto"/>
            <w:left w:val="none" w:sz="0" w:space="0" w:color="auto"/>
            <w:bottom w:val="none" w:sz="0" w:space="0" w:color="auto"/>
            <w:right w:val="none" w:sz="0" w:space="0" w:color="auto"/>
          </w:divBdr>
        </w:div>
      </w:divsChild>
    </w:div>
    <w:div w:id="1251770230">
      <w:bodyDiv w:val="1"/>
      <w:marLeft w:val="0"/>
      <w:marRight w:val="0"/>
      <w:marTop w:val="0"/>
      <w:marBottom w:val="0"/>
      <w:divBdr>
        <w:top w:val="none" w:sz="0" w:space="0" w:color="auto"/>
        <w:left w:val="none" w:sz="0" w:space="0" w:color="auto"/>
        <w:bottom w:val="none" w:sz="0" w:space="0" w:color="auto"/>
        <w:right w:val="none" w:sz="0" w:space="0" w:color="auto"/>
      </w:divBdr>
    </w:div>
    <w:div w:id="1282035138">
      <w:bodyDiv w:val="1"/>
      <w:marLeft w:val="0"/>
      <w:marRight w:val="0"/>
      <w:marTop w:val="0"/>
      <w:marBottom w:val="0"/>
      <w:divBdr>
        <w:top w:val="none" w:sz="0" w:space="0" w:color="auto"/>
        <w:left w:val="none" w:sz="0" w:space="0" w:color="auto"/>
        <w:bottom w:val="none" w:sz="0" w:space="0" w:color="auto"/>
        <w:right w:val="none" w:sz="0" w:space="0" w:color="auto"/>
      </w:divBdr>
    </w:div>
    <w:div w:id="1309630824">
      <w:bodyDiv w:val="1"/>
      <w:marLeft w:val="0"/>
      <w:marRight w:val="0"/>
      <w:marTop w:val="0"/>
      <w:marBottom w:val="0"/>
      <w:divBdr>
        <w:top w:val="none" w:sz="0" w:space="0" w:color="auto"/>
        <w:left w:val="none" w:sz="0" w:space="0" w:color="auto"/>
        <w:bottom w:val="none" w:sz="0" w:space="0" w:color="auto"/>
        <w:right w:val="none" w:sz="0" w:space="0" w:color="auto"/>
      </w:divBdr>
      <w:divsChild>
        <w:div w:id="1340886827">
          <w:marLeft w:val="446"/>
          <w:marRight w:val="0"/>
          <w:marTop w:val="0"/>
          <w:marBottom w:val="0"/>
          <w:divBdr>
            <w:top w:val="none" w:sz="0" w:space="0" w:color="auto"/>
            <w:left w:val="none" w:sz="0" w:space="0" w:color="auto"/>
            <w:bottom w:val="none" w:sz="0" w:space="0" w:color="auto"/>
            <w:right w:val="none" w:sz="0" w:space="0" w:color="auto"/>
          </w:divBdr>
        </w:div>
      </w:divsChild>
    </w:div>
    <w:div w:id="1335913299">
      <w:bodyDiv w:val="1"/>
      <w:marLeft w:val="0"/>
      <w:marRight w:val="0"/>
      <w:marTop w:val="0"/>
      <w:marBottom w:val="0"/>
      <w:divBdr>
        <w:top w:val="none" w:sz="0" w:space="0" w:color="auto"/>
        <w:left w:val="none" w:sz="0" w:space="0" w:color="auto"/>
        <w:bottom w:val="none" w:sz="0" w:space="0" w:color="auto"/>
        <w:right w:val="none" w:sz="0" w:space="0" w:color="auto"/>
      </w:divBdr>
    </w:div>
    <w:div w:id="1365785364">
      <w:bodyDiv w:val="1"/>
      <w:marLeft w:val="0"/>
      <w:marRight w:val="0"/>
      <w:marTop w:val="0"/>
      <w:marBottom w:val="0"/>
      <w:divBdr>
        <w:top w:val="none" w:sz="0" w:space="0" w:color="auto"/>
        <w:left w:val="none" w:sz="0" w:space="0" w:color="auto"/>
        <w:bottom w:val="none" w:sz="0" w:space="0" w:color="auto"/>
        <w:right w:val="none" w:sz="0" w:space="0" w:color="auto"/>
      </w:divBdr>
    </w:div>
    <w:div w:id="1417245830">
      <w:bodyDiv w:val="1"/>
      <w:marLeft w:val="0"/>
      <w:marRight w:val="0"/>
      <w:marTop w:val="0"/>
      <w:marBottom w:val="0"/>
      <w:divBdr>
        <w:top w:val="none" w:sz="0" w:space="0" w:color="auto"/>
        <w:left w:val="none" w:sz="0" w:space="0" w:color="auto"/>
        <w:bottom w:val="none" w:sz="0" w:space="0" w:color="auto"/>
        <w:right w:val="none" w:sz="0" w:space="0" w:color="auto"/>
      </w:divBdr>
      <w:divsChild>
        <w:div w:id="141194192">
          <w:marLeft w:val="547"/>
          <w:marRight w:val="0"/>
          <w:marTop w:val="115"/>
          <w:marBottom w:val="0"/>
          <w:divBdr>
            <w:top w:val="none" w:sz="0" w:space="0" w:color="auto"/>
            <w:left w:val="none" w:sz="0" w:space="0" w:color="auto"/>
            <w:bottom w:val="none" w:sz="0" w:space="0" w:color="auto"/>
            <w:right w:val="none" w:sz="0" w:space="0" w:color="auto"/>
          </w:divBdr>
        </w:div>
        <w:div w:id="332143468">
          <w:marLeft w:val="547"/>
          <w:marRight w:val="0"/>
          <w:marTop w:val="115"/>
          <w:marBottom w:val="0"/>
          <w:divBdr>
            <w:top w:val="none" w:sz="0" w:space="0" w:color="auto"/>
            <w:left w:val="none" w:sz="0" w:space="0" w:color="auto"/>
            <w:bottom w:val="none" w:sz="0" w:space="0" w:color="auto"/>
            <w:right w:val="none" w:sz="0" w:space="0" w:color="auto"/>
          </w:divBdr>
        </w:div>
        <w:div w:id="418479341">
          <w:marLeft w:val="1166"/>
          <w:marRight w:val="0"/>
          <w:marTop w:val="96"/>
          <w:marBottom w:val="0"/>
          <w:divBdr>
            <w:top w:val="none" w:sz="0" w:space="0" w:color="auto"/>
            <w:left w:val="none" w:sz="0" w:space="0" w:color="auto"/>
            <w:bottom w:val="none" w:sz="0" w:space="0" w:color="auto"/>
            <w:right w:val="none" w:sz="0" w:space="0" w:color="auto"/>
          </w:divBdr>
        </w:div>
        <w:div w:id="645551736">
          <w:marLeft w:val="547"/>
          <w:marRight w:val="0"/>
          <w:marTop w:val="115"/>
          <w:marBottom w:val="0"/>
          <w:divBdr>
            <w:top w:val="none" w:sz="0" w:space="0" w:color="auto"/>
            <w:left w:val="none" w:sz="0" w:space="0" w:color="auto"/>
            <w:bottom w:val="none" w:sz="0" w:space="0" w:color="auto"/>
            <w:right w:val="none" w:sz="0" w:space="0" w:color="auto"/>
          </w:divBdr>
        </w:div>
        <w:div w:id="834761438">
          <w:marLeft w:val="1166"/>
          <w:marRight w:val="0"/>
          <w:marTop w:val="96"/>
          <w:marBottom w:val="0"/>
          <w:divBdr>
            <w:top w:val="none" w:sz="0" w:space="0" w:color="auto"/>
            <w:left w:val="none" w:sz="0" w:space="0" w:color="auto"/>
            <w:bottom w:val="none" w:sz="0" w:space="0" w:color="auto"/>
            <w:right w:val="none" w:sz="0" w:space="0" w:color="auto"/>
          </w:divBdr>
        </w:div>
        <w:div w:id="867985292">
          <w:marLeft w:val="1800"/>
          <w:marRight w:val="0"/>
          <w:marTop w:val="96"/>
          <w:marBottom w:val="0"/>
          <w:divBdr>
            <w:top w:val="none" w:sz="0" w:space="0" w:color="auto"/>
            <w:left w:val="none" w:sz="0" w:space="0" w:color="auto"/>
            <w:bottom w:val="none" w:sz="0" w:space="0" w:color="auto"/>
            <w:right w:val="none" w:sz="0" w:space="0" w:color="auto"/>
          </w:divBdr>
        </w:div>
        <w:div w:id="905799504">
          <w:marLeft w:val="547"/>
          <w:marRight w:val="0"/>
          <w:marTop w:val="115"/>
          <w:marBottom w:val="0"/>
          <w:divBdr>
            <w:top w:val="none" w:sz="0" w:space="0" w:color="auto"/>
            <w:left w:val="none" w:sz="0" w:space="0" w:color="auto"/>
            <w:bottom w:val="none" w:sz="0" w:space="0" w:color="auto"/>
            <w:right w:val="none" w:sz="0" w:space="0" w:color="auto"/>
          </w:divBdr>
        </w:div>
        <w:div w:id="1364481548">
          <w:marLeft w:val="1166"/>
          <w:marRight w:val="0"/>
          <w:marTop w:val="96"/>
          <w:marBottom w:val="0"/>
          <w:divBdr>
            <w:top w:val="none" w:sz="0" w:space="0" w:color="auto"/>
            <w:left w:val="none" w:sz="0" w:space="0" w:color="auto"/>
            <w:bottom w:val="none" w:sz="0" w:space="0" w:color="auto"/>
            <w:right w:val="none" w:sz="0" w:space="0" w:color="auto"/>
          </w:divBdr>
        </w:div>
        <w:div w:id="2085058543">
          <w:marLeft w:val="1800"/>
          <w:marRight w:val="0"/>
          <w:marTop w:val="96"/>
          <w:marBottom w:val="0"/>
          <w:divBdr>
            <w:top w:val="none" w:sz="0" w:space="0" w:color="auto"/>
            <w:left w:val="none" w:sz="0" w:space="0" w:color="auto"/>
            <w:bottom w:val="none" w:sz="0" w:space="0" w:color="auto"/>
            <w:right w:val="none" w:sz="0" w:space="0" w:color="auto"/>
          </w:divBdr>
        </w:div>
      </w:divsChild>
    </w:div>
    <w:div w:id="1432048621">
      <w:bodyDiv w:val="1"/>
      <w:marLeft w:val="0"/>
      <w:marRight w:val="0"/>
      <w:marTop w:val="0"/>
      <w:marBottom w:val="0"/>
      <w:divBdr>
        <w:top w:val="none" w:sz="0" w:space="0" w:color="auto"/>
        <w:left w:val="none" w:sz="0" w:space="0" w:color="auto"/>
        <w:bottom w:val="none" w:sz="0" w:space="0" w:color="auto"/>
        <w:right w:val="none" w:sz="0" w:space="0" w:color="auto"/>
      </w:divBdr>
      <w:divsChild>
        <w:div w:id="73554165">
          <w:marLeft w:val="446"/>
          <w:marRight w:val="0"/>
          <w:marTop w:val="0"/>
          <w:marBottom w:val="120"/>
          <w:divBdr>
            <w:top w:val="none" w:sz="0" w:space="0" w:color="auto"/>
            <w:left w:val="none" w:sz="0" w:space="0" w:color="auto"/>
            <w:bottom w:val="none" w:sz="0" w:space="0" w:color="auto"/>
            <w:right w:val="none" w:sz="0" w:space="0" w:color="auto"/>
          </w:divBdr>
        </w:div>
      </w:divsChild>
    </w:div>
    <w:div w:id="1524202399">
      <w:bodyDiv w:val="1"/>
      <w:marLeft w:val="0"/>
      <w:marRight w:val="0"/>
      <w:marTop w:val="0"/>
      <w:marBottom w:val="0"/>
      <w:divBdr>
        <w:top w:val="none" w:sz="0" w:space="0" w:color="auto"/>
        <w:left w:val="none" w:sz="0" w:space="0" w:color="auto"/>
        <w:bottom w:val="none" w:sz="0" w:space="0" w:color="auto"/>
        <w:right w:val="none" w:sz="0" w:space="0" w:color="auto"/>
      </w:divBdr>
      <w:divsChild>
        <w:div w:id="921178149">
          <w:marLeft w:val="0"/>
          <w:marRight w:val="0"/>
          <w:marTop w:val="0"/>
          <w:marBottom w:val="0"/>
          <w:divBdr>
            <w:top w:val="none" w:sz="0" w:space="0" w:color="auto"/>
            <w:left w:val="none" w:sz="0" w:space="0" w:color="auto"/>
            <w:bottom w:val="none" w:sz="0" w:space="0" w:color="auto"/>
            <w:right w:val="none" w:sz="0" w:space="0" w:color="auto"/>
          </w:divBdr>
          <w:divsChild>
            <w:div w:id="1916671559">
              <w:marLeft w:val="0"/>
              <w:marRight w:val="0"/>
              <w:marTop w:val="0"/>
              <w:marBottom w:val="0"/>
              <w:divBdr>
                <w:top w:val="none" w:sz="0" w:space="0" w:color="auto"/>
                <w:left w:val="none" w:sz="0" w:space="0" w:color="auto"/>
                <w:bottom w:val="none" w:sz="0" w:space="0" w:color="auto"/>
                <w:right w:val="none" w:sz="0" w:space="0" w:color="auto"/>
              </w:divBdr>
              <w:divsChild>
                <w:div w:id="1952932944">
                  <w:marLeft w:val="0"/>
                  <w:marRight w:val="0"/>
                  <w:marTop w:val="0"/>
                  <w:marBottom w:val="0"/>
                  <w:divBdr>
                    <w:top w:val="none" w:sz="0" w:space="0" w:color="auto"/>
                    <w:left w:val="none" w:sz="0" w:space="0" w:color="auto"/>
                    <w:bottom w:val="none" w:sz="0" w:space="0" w:color="auto"/>
                    <w:right w:val="none" w:sz="0" w:space="0" w:color="auto"/>
                  </w:divBdr>
                  <w:divsChild>
                    <w:div w:id="19145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601940">
      <w:bodyDiv w:val="1"/>
      <w:marLeft w:val="0"/>
      <w:marRight w:val="0"/>
      <w:marTop w:val="0"/>
      <w:marBottom w:val="0"/>
      <w:divBdr>
        <w:top w:val="none" w:sz="0" w:space="0" w:color="auto"/>
        <w:left w:val="none" w:sz="0" w:space="0" w:color="auto"/>
        <w:bottom w:val="none" w:sz="0" w:space="0" w:color="auto"/>
        <w:right w:val="none" w:sz="0" w:space="0" w:color="auto"/>
      </w:divBdr>
    </w:div>
    <w:div w:id="1539586284">
      <w:bodyDiv w:val="1"/>
      <w:marLeft w:val="0"/>
      <w:marRight w:val="0"/>
      <w:marTop w:val="0"/>
      <w:marBottom w:val="0"/>
      <w:divBdr>
        <w:top w:val="none" w:sz="0" w:space="0" w:color="auto"/>
        <w:left w:val="none" w:sz="0" w:space="0" w:color="auto"/>
        <w:bottom w:val="none" w:sz="0" w:space="0" w:color="auto"/>
        <w:right w:val="none" w:sz="0" w:space="0" w:color="auto"/>
      </w:divBdr>
    </w:div>
    <w:div w:id="1564364939">
      <w:marLeft w:val="0"/>
      <w:marRight w:val="0"/>
      <w:marTop w:val="0"/>
      <w:marBottom w:val="0"/>
      <w:divBdr>
        <w:top w:val="none" w:sz="0" w:space="0" w:color="auto"/>
        <w:left w:val="none" w:sz="0" w:space="0" w:color="auto"/>
        <w:bottom w:val="none" w:sz="0" w:space="0" w:color="auto"/>
        <w:right w:val="none" w:sz="0" w:space="0" w:color="auto"/>
      </w:divBdr>
    </w:div>
    <w:div w:id="1564364941">
      <w:marLeft w:val="0"/>
      <w:marRight w:val="0"/>
      <w:marTop w:val="0"/>
      <w:marBottom w:val="0"/>
      <w:divBdr>
        <w:top w:val="none" w:sz="0" w:space="0" w:color="auto"/>
        <w:left w:val="none" w:sz="0" w:space="0" w:color="auto"/>
        <w:bottom w:val="none" w:sz="0" w:space="0" w:color="auto"/>
        <w:right w:val="none" w:sz="0" w:space="0" w:color="auto"/>
      </w:divBdr>
    </w:div>
    <w:div w:id="1564364942">
      <w:marLeft w:val="0"/>
      <w:marRight w:val="0"/>
      <w:marTop w:val="0"/>
      <w:marBottom w:val="0"/>
      <w:divBdr>
        <w:top w:val="none" w:sz="0" w:space="0" w:color="auto"/>
        <w:left w:val="none" w:sz="0" w:space="0" w:color="auto"/>
        <w:bottom w:val="none" w:sz="0" w:space="0" w:color="auto"/>
        <w:right w:val="none" w:sz="0" w:space="0" w:color="auto"/>
      </w:divBdr>
      <w:divsChild>
        <w:div w:id="1564364970">
          <w:marLeft w:val="547"/>
          <w:marRight w:val="0"/>
          <w:marTop w:val="240"/>
          <w:marBottom w:val="120"/>
          <w:divBdr>
            <w:top w:val="none" w:sz="0" w:space="0" w:color="auto"/>
            <w:left w:val="none" w:sz="0" w:space="0" w:color="auto"/>
            <w:bottom w:val="none" w:sz="0" w:space="0" w:color="auto"/>
            <w:right w:val="none" w:sz="0" w:space="0" w:color="auto"/>
          </w:divBdr>
        </w:div>
        <w:div w:id="1564364973">
          <w:marLeft w:val="1166"/>
          <w:marRight w:val="0"/>
          <w:marTop w:val="240"/>
          <w:marBottom w:val="0"/>
          <w:divBdr>
            <w:top w:val="none" w:sz="0" w:space="0" w:color="auto"/>
            <w:left w:val="none" w:sz="0" w:space="0" w:color="auto"/>
            <w:bottom w:val="none" w:sz="0" w:space="0" w:color="auto"/>
            <w:right w:val="none" w:sz="0" w:space="0" w:color="auto"/>
          </w:divBdr>
        </w:div>
        <w:div w:id="1564364982">
          <w:marLeft w:val="547"/>
          <w:marRight w:val="0"/>
          <w:marTop w:val="240"/>
          <w:marBottom w:val="120"/>
          <w:divBdr>
            <w:top w:val="none" w:sz="0" w:space="0" w:color="auto"/>
            <w:left w:val="none" w:sz="0" w:space="0" w:color="auto"/>
            <w:bottom w:val="none" w:sz="0" w:space="0" w:color="auto"/>
            <w:right w:val="none" w:sz="0" w:space="0" w:color="auto"/>
          </w:divBdr>
        </w:div>
        <w:div w:id="1564364985">
          <w:marLeft w:val="547"/>
          <w:marRight w:val="0"/>
          <w:marTop w:val="240"/>
          <w:marBottom w:val="0"/>
          <w:divBdr>
            <w:top w:val="none" w:sz="0" w:space="0" w:color="auto"/>
            <w:left w:val="none" w:sz="0" w:space="0" w:color="auto"/>
            <w:bottom w:val="none" w:sz="0" w:space="0" w:color="auto"/>
            <w:right w:val="none" w:sz="0" w:space="0" w:color="auto"/>
          </w:divBdr>
        </w:div>
        <w:div w:id="1564365002">
          <w:marLeft w:val="1166"/>
          <w:marRight w:val="0"/>
          <w:marTop w:val="240"/>
          <w:marBottom w:val="0"/>
          <w:divBdr>
            <w:top w:val="none" w:sz="0" w:space="0" w:color="auto"/>
            <w:left w:val="none" w:sz="0" w:space="0" w:color="auto"/>
            <w:bottom w:val="none" w:sz="0" w:space="0" w:color="auto"/>
            <w:right w:val="none" w:sz="0" w:space="0" w:color="auto"/>
          </w:divBdr>
        </w:div>
        <w:div w:id="1564365003">
          <w:marLeft w:val="547"/>
          <w:marRight w:val="0"/>
          <w:marTop w:val="240"/>
          <w:marBottom w:val="120"/>
          <w:divBdr>
            <w:top w:val="none" w:sz="0" w:space="0" w:color="auto"/>
            <w:left w:val="none" w:sz="0" w:space="0" w:color="auto"/>
            <w:bottom w:val="none" w:sz="0" w:space="0" w:color="auto"/>
            <w:right w:val="none" w:sz="0" w:space="0" w:color="auto"/>
          </w:divBdr>
        </w:div>
      </w:divsChild>
    </w:div>
    <w:div w:id="1564364943">
      <w:marLeft w:val="0"/>
      <w:marRight w:val="0"/>
      <w:marTop w:val="0"/>
      <w:marBottom w:val="0"/>
      <w:divBdr>
        <w:top w:val="none" w:sz="0" w:space="0" w:color="auto"/>
        <w:left w:val="none" w:sz="0" w:space="0" w:color="auto"/>
        <w:bottom w:val="none" w:sz="0" w:space="0" w:color="auto"/>
        <w:right w:val="none" w:sz="0" w:space="0" w:color="auto"/>
      </w:divBdr>
    </w:div>
    <w:div w:id="1564364945">
      <w:marLeft w:val="0"/>
      <w:marRight w:val="0"/>
      <w:marTop w:val="0"/>
      <w:marBottom w:val="0"/>
      <w:divBdr>
        <w:top w:val="none" w:sz="0" w:space="0" w:color="auto"/>
        <w:left w:val="none" w:sz="0" w:space="0" w:color="auto"/>
        <w:bottom w:val="none" w:sz="0" w:space="0" w:color="auto"/>
        <w:right w:val="none" w:sz="0" w:space="0" w:color="auto"/>
      </w:divBdr>
    </w:div>
    <w:div w:id="1564364946">
      <w:marLeft w:val="0"/>
      <w:marRight w:val="0"/>
      <w:marTop w:val="0"/>
      <w:marBottom w:val="0"/>
      <w:divBdr>
        <w:top w:val="none" w:sz="0" w:space="0" w:color="auto"/>
        <w:left w:val="none" w:sz="0" w:space="0" w:color="auto"/>
        <w:bottom w:val="none" w:sz="0" w:space="0" w:color="auto"/>
        <w:right w:val="none" w:sz="0" w:space="0" w:color="auto"/>
      </w:divBdr>
    </w:div>
    <w:div w:id="1564364947">
      <w:marLeft w:val="0"/>
      <w:marRight w:val="0"/>
      <w:marTop w:val="0"/>
      <w:marBottom w:val="0"/>
      <w:divBdr>
        <w:top w:val="none" w:sz="0" w:space="0" w:color="auto"/>
        <w:left w:val="none" w:sz="0" w:space="0" w:color="auto"/>
        <w:bottom w:val="none" w:sz="0" w:space="0" w:color="auto"/>
        <w:right w:val="none" w:sz="0" w:space="0" w:color="auto"/>
      </w:divBdr>
    </w:div>
    <w:div w:id="1564364949">
      <w:marLeft w:val="0"/>
      <w:marRight w:val="0"/>
      <w:marTop w:val="0"/>
      <w:marBottom w:val="0"/>
      <w:divBdr>
        <w:top w:val="none" w:sz="0" w:space="0" w:color="auto"/>
        <w:left w:val="none" w:sz="0" w:space="0" w:color="auto"/>
        <w:bottom w:val="none" w:sz="0" w:space="0" w:color="auto"/>
        <w:right w:val="none" w:sz="0" w:space="0" w:color="auto"/>
      </w:divBdr>
    </w:div>
    <w:div w:id="1564364950">
      <w:marLeft w:val="0"/>
      <w:marRight w:val="0"/>
      <w:marTop w:val="0"/>
      <w:marBottom w:val="0"/>
      <w:divBdr>
        <w:top w:val="none" w:sz="0" w:space="0" w:color="auto"/>
        <w:left w:val="none" w:sz="0" w:space="0" w:color="auto"/>
        <w:bottom w:val="none" w:sz="0" w:space="0" w:color="auto"/>
        <w:right w:val="none" w:sz="0" w:space="0" w:color="auto"/>
      </w:divBdr>
      <w:divsChild>
        <w:div w:id="1564364944">
          <w:marLeft w:val="547"/>
          <w:marRight w:val="0"/>
          <w:marTop w:val="115"/>
          <w:marBottom w:val="0"/>
          <w:divBdr>
            <w:top w:val="none" w:sz="0" w:space="0" w:color="auto"/>
            <w:left w:val="none" w:sz="0" w:space="0" w:color="auto"/>
            <w:bottom w:val="none" w:sz="0" w:space="0" w:color="auto"/>
            <w:right w:val="none" w:sz="0" w:space="0" w:color="auto"/>
          </w:divBdr>
        </w:div>
        <w:div w:id="1564364969">
          <w:marLeft w:val="1166"/>
          <w:marRight w:val="0"/>
          <w:marTop w:val="101"/>
          <w:marBottom w:val="0"/>
          <w:divBdr>
            <w:top w:val="none" w:sz="0" w:space="0" w:color="auto"/>
            <w:left w:val="none" w:sz="0" w:space="0" w:color="auto"/>
            <w:bottom w:val="none" w:sz="0" w:space="0" w:color="auto"/>
            <w:right w:val="none" w:sz="0" w:space="0" w:color="auto"/>
          </w:divBdr>
        </w:div>
        <w:div w:id="1564364988">
          <w:marLeft w:val="547"/>
          <w:marRight w:val="0"/>
          <w:marTop w:val="115"/>
          <w:marBottom w:val="0"/>
          <w:divBdr>
            <w:top w:val="none" w:sz="0" w:space="0" w:color="auto"/>
            <w:left w:val="none" w:sz="0" w:space="0" w:color="auto"/>
            <w:bottom w:val="none" w:sz="0" w:space="0" w:color="auto"/>
            <w:right w:val="none" w:sz="0" w:space="0" w:color="auto"/>
          </w:divBdr>
        </w:div>
        <w:div w:id="1564364992">
          <w:marLeft w:val="1166"/>
          <w:marRight w:val="0"/>
          <w:marTop w:val="101"/>
          <w:marBottom w:val="0"/>
          <w:divBdr>
            <w:top w:val="none" w:sz="0" w:space="0" w:color="auto"/>
            <w:left w:val="none" w:sz="0" w:space="0" w:color="auto"/>
            <w:bottom w:val="none" w:sz="0" w:space="0" w:color="auto"/>
            <w:right w:val="none" w:sz="0" w:space="0" w:color="auto"/>
          </w:divBdr>
        </w:div>
        <w:div w:id="1564365006">
          <w:marLeft w:val="1166"/>
          <w:marRight w:val="0"/>
          <w:marTop w:val="96"/>
          <w:marBottom w:val="0"/>
          <w:divBdr>
            <w:top w:val="none" w:sz="0" w:space="0" w:color="auto"/>
            <w:left w:val="none" w:sz="0" w:space="0" w:color="auto"/>
            <w:bottom w:val="none" w:sz="0" w:space="0" w:color="auto"/>
            <w:right w:val="none" w:sz="0" w:space="0" w:color="auto"/>
          </w:divBdr>
        </w:div>
      </w:divsChild>
    </w:div>
    <w:div w:id="1564364951">
      <w:marLeft w:val="0"/>
      <w:marRight w:val="0"/>
      <w:marTop w:val="0"/>
      <w:marBottom w:val="0"/>
      <w:divBdr>
        <w:top w:val="none" w:sz="0" w:space="0" w:color="auto"/>
        <w:left w:val="none" w:sz="0" w:space="0" w:color="auto"/>
        <w:bottom w:val="none" w:sz="0" w:space="0" w:color="auto"/>
        <w:right w:val="none" w:sz="0" w:space="0" w:color="auto"/>
      </w:divBdr>
    </w:div>
    <w:div w:id="1564364954">
      <w:marLeft w:val="0"/>
      <w:marRight w:val="0"/>
      <w:marTop w:val="0"/>
      <w:marBottom w:val="0"/>
      <w:divBdr>
        <w:top w:val="none" w:sz="0" w:space="0" w:color="auto"/>
        <w:left w:val="none" w:sz="0" w:space="0" w:color="auto"/>
        <w:bottom w:val="none" w:sz="0" w:space="0" w:color="auto"/>
        <w:right w:val="none" w:sz="0" w:space="0" w:color="auto"/>
      </w:divBdr>
    </w:div>
    <w:div w:id="1564364955">
      <w:marLeft w:val="0"/>
      <w:marRight w:val="0"/>
      <w:marTop w:val="0"/>
      <w:marBottom w:val="0"/>
      <w:divBdr>
        <w:top w:val="none" w:sz="0" w:space="0" w:color="auto"/>
        <w:left w:val="none" w:sz="0" w:space="0" w:color="auto"/>
        <w:bottom w:val="none" w:sz="0" w:space="0" w:color="auto"/>
        <w:right w:val="none" w:sz="0" w:space="0" w:color="auto"/>
      </w:divBdr>
    </w:div>
    <w:div w:id="1564364957">
      <w:marLeft w:val="0"/>
      <w:marRight w:val="0"/>
      <w:marTop w:val="0"/>
      <w:marBottom w:val="0"/>
      <w:divBdr>
        <w:top w:val="none" w:sz="0" w:space="0" w:color="auto"/>
        <w:left w:val="none" w:sz="0" w:space="0" w:color="auto"/>
        <w:bottom w:val="none" w:sz="0" w:space="0" w:color="auto"/>
        <w:right w:val="none" w:sz="0" w:space="0" w:color="auto"/>
      </w:divBdr>
    </w:div>
    <w:div w:id="1564364959">
      <w:marLeft w:val="0"/>
      <w:marRight w:val="0"/>
      <w:marTop w:val="0"/>
      <w:marBottom w:val="0"/>
      <w:divBdr>
        <w:top w:val="none" w:sz="0" w:space="0" w:color="auto"/>
        <w:left w:val="none" w:sz="0" w:space="0" w:color="auto"/>
        <w:bottom w:val="none" w:sz="0" w:space="0" w:color="auto"/>
        <w:right w:val="none" w:sz="0" w:space="0" w:color="auto"/>
      </w:divBdr>
    </w:div>
    <w:div w:id="1564364960">
      <w:marLeft w:val="0"/>
      <w:marRight w:val="0"/>
      <w:marTop w:val="0"/>
      <w:marBottom w:val="0"/>
      <w:divBdr>
        <w:top w:val="none" w:sz="0" w:space="0" w:color="auto"/>
        <w:left w:val="none" w:sz="0" w:space="0" w:color="auto"/>
        <w:bottom w:val="none" w:sz="0" w:space="0" w:color="auto"/>
        <w:right w:val="none" w:sz="0" w:space="0" w:color="auto"/>
      </w:divBdr>
      <w:divsChild>
        <w:div w:id="1564364940">
          <w:marLeft w:val="547"/>
          <w:marRight w:val="0"/>
          <w:marTop w:val="240"/>
          <w:marBottom w:val="0"/>
          <w:divBdr>
            <w:top w:val="none" w:sz="0" w:space="0" w:color="auto"/>
            <w:left w:val="none" w:sz="0" w:space="0" w:color="auto"/>
            <w:bottom w:val="none" w:sz="0" w:space="0" w:color="auto"/>
            <w:right w:val="none" w:sz="0" w:space="0" w:color="auto"/>
          </w:divBdr>
        </w:div>
        <w:div w:id="1564364981">
          <w:marLeft w:val="547"/>
          <w:marRight w:val="0"/>
          <w:marTop w:val="240"/>
          <w:marBottom w:val="0"/>
          <w:divBdr>
            <w:top w:val="none" w:sz="0" w:space="0" w:color="auto"/>
            <w:left w:val="none" w:sz="0" w:space="0" w:color="auto"/>
            <w:bottom w:val="none" w:sz="0" w:space="0" w:color="auto"/>
            <w:right w:val="none" w:sz="0" w:space="0" w:color="auto"/>
          </w:divBdr>
        </w:div>
      </w:divsChild>
    </w:div>
    <w:div w:id="1564364963">
      <w:marLeft w:val="0"/>
      <w:marRight w:val="0"/>
      <w:marTop w:val="0"/>
      <w:marBottom w:val="0"/>
      <w:divBdr>
        <w:top w:val="none" w:sz="0" w:space="0" w:color="auto"/>
        <w:left w:val="none" w:sz="0" w:space="0" w:color="auto"/>
        <w:bottom w:val="none" w:sz="0" w:space="0" w:color="auto"/>
        <w:right w:val="none" w:sz="0" w:space="0" w:color="auto"/>
      </w:divBdr>
      <w:divsChild>
        <w:div w:id="1564364952">
          <w:marLeft w:val="1800"/>
          <w:marRight w:val="0"/>
          <w:marTop w:val="91"/>
          <w:marBottom w:val="0"/>
          <w:divBdr>
            <w:top w:val="none" w:sz="0" w:space="0" w:color="auto"/>
            <w:left w:val="none" w:sz="0" w:space="0" w:color="auto"/>
            <w:bottom w:val="none" w:sz="0" w:space="0" w:color="auto"/>
            <w:right w:val="none" w:sz="0" w:space="0" w:color="auto"/>
          </w:divBdr>
        </w:div>
        <w:div w:id="1564364965">
          <w:marLeft w:val="1800"/>
          <w:marRight w:val="0"/>
          <w:marTop w:val="91"/>
          <w:marBottom w:val="0"/>
          <w:divBdr>
            <w:top w:val="none" w:sz="0" w:space="0" w:color="auto"/>
            <w:left w:val="none" w:sz="0" w:space="0" w:color="auto"/>
            <w:bottom w:val="none" w:sz="0" w:space="0" w:color="auto"/>
            <w:right w:val="none" w:sz="0" w:space="0" w:color="auto"/>
          </w:divBdr>
        </w:div>
        <w:div w:id="1564364966">
          <w:marLeft w:val="2520"/>
          <w:marRight w:val="0"/>
          <w:marTop w:val="91"/>
          <w:marBottom w:val="0"/>
          <w:divBdr>
            <w:top w:val="none" w:sz="0" w:space="0" w:color="auto"/>
            <w:left w:val="none" w:sz="0" w:space="0" w:color="auto"/>
            <w:bottom w:val="none" w:sz="0" w:space="0" w:color="auto"/>
            <w:right w:val="none" w:sz="0" w:space="0" w:color="auto"/>
          </w:divBdr>
        </w:div>
        <w:div w:id="1564364972">
          <w:marLeft w:val="547"/>
          <w:marRight w:val="0"/>
          <w:marTop w:val="115"/>
          <w:marBottom w:val="0"/>
          <w:divBdr>
            <w:top w:val="none" w:sz="0" w:space="0" w:color="auto"/>
            <w:left w:val="none" w:sz="0" w:space="0" w:color="auto"/>
            <w:bottom w:val="none" w:sz="0" w:space="0" w:color="auto"/>
            <w:right w:val="none" w:sz="0" w:space="0" w:color="auto"/>
          </w:divBdr>
        </w:div>
        <w:div w:id="1564364979">
          <w:marLeft w:val="2520"/>
          <w:marRight w:val="0"/>
          <w:marTop w:val="91"/>
          <w:marBottom w:val="0"/>
          <w:divBdr>
            <w:top w:val="none" w:sz="0" w:space="0" w:color="auto"/>
            <w:left w:val="none" w:sz="0" w:space="0" w:color="auto"/>
            <w:bottom w:val="none" w:sz="0" w:space="0" w:color="auto"/>
            <w:right w:val="none" w:sz="0" w:space="0" w:color="auto"/>
          </w:divBdr>
        </w:div>
        <w:div w:id="1564364991">
          <w:marLeft w:val="547"/>
          <w:marRight w:val="0"/>
          <w:marTop w:val="115"/>
          <w:marBottom w:val="0"/>
          <w:divBdr>
            <w:top w:val="none" w:sz="0" w:space="0" w:color="auto"/>
            <w:left w:val="none" w:sz="0" w:space="0" w:color="auto"/>
            <w:bottom w:val="none" w:sz="0" w:space="0" w:color="auto"/>
            <w:right w:val="none" w:sz="0" w:space="0" w:color="auto"/>
          </w:divBdr>
        </w:div>
        <w:div w:id="1564364997">
          <w:marLeft w:val="1800"/>
          <w:marRight w:val="0"/>
          <w:marTop w:val="91"/>
          <w:marBottom w:val="0"/>
          <w:divBdr>
            <w:top w:val="none" w:sz="0" w:space="0" w:color="auto"/>
            <w:left w:val="none" w:sz="0" w:space="0" w:color="auto"/>
            <w:bottom w:val="none" w:sz="0" w:space="0" w:color="auto"/>
            <w:right w:val="none" w:sz="0" w:space="0" w:color="auto"/>
          </w:divBdr>
        </w:div>
        <w:div w:id="1564364999">
          <w:marLeft w:val="1166"/>
          <w:marRight w:val="0"/>
          <w:marTop w:val="101"/>
          <w:marBottom w:val="0"/>
          <w:divBdr>
            <w:top w:val="none" w:sz="0" w:space="0" w:color="auto"/>
            <w:left w:val="none" w:sz="0" w:space="0" w:color="auto"/>
            <w:bottom w:val="none" w:sz="0" w:space="0" w:color="auto"/>
            <w:right w:val="none" w:sz="0" w:space="0" w:color="auto"/>
          </w:divBdr>
        </w:div>
        <w:div w:id="1564365000">
          <w:marLeft w:val="1166"/>
          <w:marRight w:val="0"/>
          <w:marTop w:val="101"/>
          <w:marBottom w:val="0"/>
          <w:divBdr>
            <w:top w:val="none" w:sz="0" w:space="0" w:color="auto"/>
            <w:left w:val="none" w:sz="0" w:space="0" w:color="auto"/>
            <w:bottom w:val="none" w:sz="0" w:space="0" w:color="auto"/>
            <w:right w:val="none" w:sz="0" w:space="0" w:color="auto"/>
          </w:divBdr>
        </w:div>
        <w:div w:id="1564365001">
          <w:marLeft w:val="547"/>
          <w:marRight w:val="0"/>
          <w:marTop w:val="115"/>
          <w:marBottom w:val="0"/>
          <w:divBdr>
            <w:top w:val="none" w:sz="0" w:space="0" w:color="auto"/>
            <w:left w:val="none" w:sz="0" w:space="0" w:color="auto"/>
            <w:bottom w:val="none" w:sz="0" w:space="0" w:color="auto"/>
            <w:right w:val="none" w:sz="0" w:space="0" w:color="auto"/>
          </w:divBdr>
        </w:div>
      </w:divsChild>
    </w:div>
    <w:div w:id="1564364964">
      <w:marLeft w:val="0"/>
      <w:marRight w:val="0"/>
      <w:marTop w:val="0"/>
      <w:marBottom w:val="0"/>
      <w:divBdr>
        <w:top w:val="none" w:sz="0" w:space="0" w:color="auto"/>
        <w:left w:val="none" w:sz="0" w:space="0" w:color="auto"/>
        <w:bottom w:val="none" w:sz="0" w:space="0" w:color="auto"/>
        <w:right w:val="none" w:sz="0" w:space="0" w:color="auto"/>
      </w:divBdr>
    </w:div>
    <w:div w:id="1564364967">
      <w:marLeft w:val="0"/>
      <w:marRight w:val="0"/>
      <w:marTop w:val="0"/>
      <w:marBottom w:val="0"/>
      <w:divBdr>
        <w:top w:val="none" w:sz="0" w:space="0" w:color="auto"/>
        <w:left w:val="none" w:sz="0" w:space="0" w:color="auto"/>
        <w:bottom w:val="none" w:sz="0" w:space="0" w:color="auto"/>
        <w:right w:val="none" w:sz="0" w:space="0" w:color="auto"/>
      </w:divBdr>
    </w:div>
    <w:div w:id="1564364975">
      <w:marLeft w:val="0"/>
      <w:marRight w:val="0"/>
      <w:marTop w:val="0"/>
      <w:marBottom w:val="0"/>
      <w:divBdr>
        <w:top w:val="none" w:sz="0" w:space="0" w:color="auto"/>
        <w:left w:val="none" w:sz="0" w:space="0" w:color="auto"/>
        <w:bottom w:val="none" w:sz="0" w:space="0" w:color="auto"/>
        <w:right w:val="none" w:sz="0" w:space="0" w:color="auto"/>
      </w:divBdr>
    </w:div>
    <w:div w:id="1564364976">
      <w:marLeft w:val="0"/>
      <w:marRight w:val="0"/>
      <w:marTop w:val="0"/>
      <w:marBottom w:val="0"/>
      <w:divBdr>
        <w:top w:val="none" w:sz="0" w:space="0" w:color="auto"/>
        <w:left w:val="none" w:sz="0" w:space="0" w:color="auto"/>
        <w:bottom w:val="none" w:sz="0" w:space="0" w:color="auto"/>
        <w:right w:val="none" w:sz="0" w:space="0" w:color="auto"/>
      </w:divBdr>
    </w:div>
    <w:div w:id="1564364983">
      <w:marLeft w:val="0"/>
      <w:marRight w:val="0"/>
      <w:marTop w:val="0"/>
      <w:marBottom w:val="0"/>
      <w:divBdr>
        <w:top w:val="none" w:sz="0" w:space="0" w:color="auto"/>
        <w:left w:val="none" w:sz="0" w:space="0" w:color="auto"/>
        <w:bottom w:val="none" w:sz="0" w:space="0" w:color="auto"/>
        <w:right w:val="none" w:sz="0" w:space="0" w:color="auto"/>
      </w:divBdr>
    </w:div>
    <w:div w:id="1564364984">
      <w:marLeft w:val="0"/>
      <w:marRight w:val="0"/>
      <w:marTop w:val="0"/>
      <w:marBottom w:val="0"/>
      <w:divBdr>
        <w:top w:val="none" w:sz="0" w:space="0" w:color="auto"/>
        <w:left w:val="none" w:sz="0" w:space="0" w:color="auto"/>
        <w:bottom w:val="none" w:sz="0" w:space="0" w:color="auto"/>
        <w:right w:val="none" w:sz="0" w:space="0" w:color="auto"/>
      </w:divBdr>
    </w:div>
    <w:div w:id="1564364987">
      <w:marLeft w:val="0"/>
      <w:marRight w:val="0"/>
      <w:marTop w:val="0"/>
      <w:marBottom w:val="0"/>
      <w:divBdr>
        <w:top w:val="none" w:sz="0" w:space="0" w:color="auto"/>
        <w:left w:val="none" w:sz="0" w:space="0" w:color="auto"/>
        <w:bottom w:val="none" w:sz="0" w:space="0" w:color="auto"/>
        <w:right w:val="none" w:sz="0" w:space="0" w:color="auto"/>
      </w:divBdr>
    </w:div>
    <w:div w:id="1564364989">
      <w:marLeft w:val="0"/>
      <w:marRight w:val="0"/>
      <w:marTop w:val="0"/>
      <w:marBottom w:val="0"/>
      <w:divBdr>
        <w:top w:val="none" w:sz="0" w:space="0" w:color="auto"/>
        <w:left w:val="none" w:sz="0" w:space="0" w:color="auto"/>
        <w:bottom w:val="none" w:sz="0" w:space="0" w:color="auto"/>
        <w:right w:val="none" w:sz="0" w:space="0" w:color="auto"/>
      </w:divBdr>
      <w:divsChild>
        <w:div w:id="1564364948">
          <w:marLeft w:val="547"/>
          <w:marRight w:val="0"/>
          <w:marTop w:val="115"/>
          <w:marBottom w:val="0"/>
          <w:divBdr>
            <w:top w:val="none" w:sz="0" w:space="0" w:color="auto"/>
            <w:left w:val="none" w:sz="0" w:space="0" w:color="auto"/>
            <w:bottom w:val="none" w:sz="0" w:space="0" w:color="auto"/>
            <w:right w:val="none" w:sz="0" w:space="0" w:color="auto"/>
          </w:divBdr>
        </w:div>
        <w:div w:id="1564364958">
          <w:marLeft w:val="547"/>
          <w:marRight w:val="0"/>
          <w:marTop w:val="115"/>
          <w:marBottom w:val="0"/>
          <w:divBdr>
            <w:top w:val="none" w:sz="0" w:space="0" w:color="auto"/>
            <w:left w:val="none" w:sz="0" w:space="0" w:color="auto"/>
            <w:bottom w:val="none" w:sz="0" w:space="0" w:color="auto"/>
            <w:right w:val="none" w:sz="0" w:space="0" w:color="auto"/>
          </w:divBdr>
        </w:div>
        <w:div w:id="1564364961">
          <w:marLeft w:val="1166"/>
          <w:marRight w:val="0"/>
          <w:marTop w:val="96"/>
          <w:marBottom w:val="0"/>
          <w:divBdr>
            <w:top w:val="none" w:sz="0" w:space="0" w:color="auto"/>
            <w:left w:val="none" w:sz="0" w:space="0" w:color="auto"/>
            <w:bottom w:val="none" w:sz="0" w:space="0" w:color="auto"/>
            <w:right w:val="none" w:sz="0" w:space="0" w:color="auto"/>
          </w:divBdr>
        </w:div>
        <w:div w:id="1564364968">
          <w:marLeft w:val="547"/>
          <w:marRight w:val="0"/>
          <w:marTop w:val="115"/>
          <w:marBottom w:val="0"/>
          <w:divBdr>
            <w:top w:val="none" w:sz="0" w:space="0" w:color="auto"/>
            <w:left w:val="none" w:sz="0" w:space="0" w:color="auto"/>
            <w:bottom w:val="none" w:sz="0" w:space="0" w:color="auto"/>
            <w:right w:val="none" w:sz="0" w:space="0" w:color="auto"/>
          </w:divBdr>
        </w:div>
        <w:div w:id="1564364974">
          <w:marLeft w:val="1166"/>
          <w:marRight w:val="0"/>
          <w:marTop w:val="96"/>
          <w:marBottom w:val="0"/>
          <w:divBdr>
            <w:top w:val="none" w:sz="0" w:space="0" w:color="auto"/>
            <w:left w:val="none" w:sz="0" w:space="0" w:color="auto"/>
            <w:bottom w:val="none" w:sz="0" w:space="0" w:color="auto"/>
            <w:right w:val="none" w:sz="0" w:space="0" w:color="auto"/>
          </w:divBdr>
        </w:div>
        <w:div w:id="1564364977">
          <w:marLeft w:val="1800"/>
          <w:marRight w:val="0"/>
          <w:marTop w:val="96"/>
          <w:marBottom w:val="0"/>
          <w:divBdr>
            <w:top w:val="none" w:sz="0" w:space="0" w:color="auto"/>
            <w:left w:val="none" w:sz="0" w:space="0" w:color="auto"/>
            <w:bottom w:val="none" w:sz="0" w:space="0" w:color="auto"/>
            <w:right w:val="none" w:sz="0" w:space="0" w:color="auto"/>
          </w:divBdr>
        </w:div>
        <w:div w:id="1564364978">
          <w:marLeft w:val="547"/>
          <w:marRight w:val="0"/>
          <w:marTop w:val="115"/>
          <w:marBottom w:val="0"/>
          <w:divBdr>
            <w:top w:val="none" w:sz="0" w:space="0" w:color="auto"/>
            <w:left w:val="none" w:sz="0" w:space="0" w:color="auto"/>
            <w:bottom w:val="none" w:sz="0" w:space="0" w:color="auto"/>
            <w:right w:val="none" w:sz="0" w:space="0" w:color="auto"/>
          </w:divBdr>
        </w:div>
        <w:div w:id="1564364986">
          <w:marLeft w:val="1166"/>
          <w:marRight w:val="0"/>
          <w:marTop w:val="96"/>
          <w:marBottom w:val="0"/>
          <w:divBdr>
            <w:top w:val="none" w:sz="0" w:space="0" w:color="auto"/>
            <w:left w:val="none" w:sz="0" w:space="0" w:color="auto"/>
            <w:bottom w:val="none" w:sz="0" w:space="0" w:color="auto"/>
            <w:right w:val="none" w:sz="0" w:space="0" w:color="auto"/>
          </w:divBdr>
        </w:div>
        <w:div w:id="1564365009">
          <w:marLeft w:val="1800"/>
          <w:marRight w:val="0"/>
          <w:marTop w:val="96"/>
          <w:marBottom w:val="0"/>
          <w:divBdr>
            <w:top w:val="none" w:sz="0" w:space="0" w:color="auto"/>
            <w:left w:val="none" w:sz="0" w:space="0" w:color="auto"/>
            <w:bottom w:val="none" w:sz="0" w:space="0" w:color="auto"/>
            <w:right w:val="none" w:sz="0" w:space="0" w:color="auto"/>
          </w:divBdr>
        </w:div>
      </w:divsChild>
    </w:div>
    <w:div w:id="1564364993">
      <w:marLeft w:val="0"/>
      <w:marRight w:val="0"/>
      <w:marTop w:val="0"/>
      <w:marBottom w:val="0"/>
      <w:divBdr>
        <w:top w:val="none" w:sz="0" w:space="0" w:color="auto"/>
        <w:left w:val="none" w:sz="0" w:space="0" w:color="auto"/>
        <w:bottom w:val="none" w:sz="0" w:space="0" w:color="auto"/>
        <w:right w:val="none" w:sz="0" w:space="0" w:color="auto"/>
      </w:divBdr>
    </w:div>
    <w:div w:id="1564364994">
      <w:marLeft w:val="0"/>
      <w:marRight w:val="0"/>
      <w:marTop w:val="0"/>
      <w:marBottom w:val="0"/>
      <w:divBdr>
        <w:top w:val="none" w:sz="0" w:space="0" w:color="auto"/>
        <w:left w:val="none" w:sz="0" w:space="0" w:color="auto"/>
        <w:bottom w:val="none" w:sz="0" w:space="0" w:color="auto"/>
        <w:right w:val="none" w:sz="0" w:space="0" w:color="auto"/>
      </w:divBdr>
    </w:div>
    <w:div w:id="1564364995">
      <w:marLeft w:val="0"/>
      <w:marRight w:val="0"/>
      <w:marTop w:val="0"/>
      <w:marBottom w:val="0"/>
      <w:divBdr>
        <w:top w:val="none" w:sz="0" w:space="0" w:color="auto"/>
        <w:left w:val="none" w:sz="0" w:space="0" w:color="auto"/>
        <w:bottom w:val="none" w:sz="0" w:space="0" w:color="auto"/>
        <w:right w:val="none" w:sz="0" w:space="0" w:color="auto"/>
      </w:divBdr>
      <w:divsChild>
        <w:div w:id="1564364953">
          <w:marLeft w:val="547"/>
          <w:marRight w:val="0"/>
          <w:marTop w:val="115"/>
          <w:marBottom w:val="0"/>
          <w:divBdr>
            <w:top w:val="none" w:sz="0" w:space="0" w:color="auto"/>
            <w:left w:val="none" w:sz="0" w:space="0" w:color="auto"/>
            <w:bottom w:val="none" w:sz="0" w:space="0" w:color="auto"/>
            <w:right w:val="none" w:sz="0" w:space="0" w:color="auto"/>
          </w:divBdr>
        </w:div>
        <w:div w:id="1564364956">
          <w:marLeft w:val="1166"/>
          <w:marRight w:val="0"/>
          <w:marTop w:val="101"/>
          <w:marBottom w:val="0"/>
          <w:divBdr>
            <w:top w:val="none" w:sz="0" w:space="0" w:color="auto"/>
            <w:left w:val="none" w:sz="0" w:space="0" w:color="auto"/>
            <w:bottom w:val="none" w:sz="0" w:space="0" w:color="auto"/>
            <w:right w:val="none" w:sz="0" w:space="0" w:color="auto"/>
          </w:divBdr>
        </w:div>
        <w:div w:id="1564364962">
          <w:marLeft w:val="547"/>
          <w:marRight w:val="0"/>
          <w:marTop w:val="115"/>
          <w:marBottom w:val="0"/>
          <w:divBdr>
            <w:top w:val="none" w:sz="0" w:space="0" w:color="auto"/>
            <w:left w:val="none" w:sz="0" w:space="0" w:color="auto"/>
            <w:bottom w:val="none" w:sz="0" w:space="0" w:color="auto"/>
            <w:right w:val="none" w:sz="0" w:space="0" w:color="auto"/>
          </w:divBdr>
        </w:div>
        <w:div w:id="1564364971">
          <w:marLeft w:val="1166"/>
          <w:marRight w:val="0"/>
          <w:marTop w:val="101"/>
          <w:marBottom w:val="0"/>
          <w:divBdr>
            <w:top w:val="none" w:sz="0" w:space="0" w:color="auto"/>
            <w:left w:val="none" w:sz="0" w:space="0" w:color="auto"/>
            <w:bottom w:val="none" w:sz="0" w:space="0" w:color="auto"/>
            <w:right w:val="none" w:sz="0" w:space="0" w:color="auto"/>
          </w:divBdr>
        </w:div>
        <w:div w:id="1564364980">
          <w:marLeft w:val="547"/>
          <w:marRight w:val="0"/>
          <w:marTop w:val="115"/>
          <w:marBottom w:val="0"/>
          <w:divBdr>
            <w:top w:val="none" w:sz="0" w:space="0" w:color="auto"/>
            <w:left w:val="none" w:sz="0" w:space="0" w:color="auto"/>
            <w:bottom w:val="none" w:sz="0" w:space="0" w:color="auto"/>
            <w:right w:val="none" w:sz="0" w:space="0" w:color="auto"/>
          </w:divBdr>
        </w:div>
        <w:div w:id="1564364990">
          <w:marLeft w:val="1166"/>
          <w:marRight w:val="0"/>
          <w:marTop w:val="101"/>
          <w:marBottom w:val="0"/>
          <w:divBdr>
            <w:top w:val="none" w:sz="0" w:space="0" w:color="auto"/>
            <w:left w:val="none" w:sz="0" w:space="0" w:color="auto"/>
            <w:bottom w:val="none" w:sz="0" w:space="0" w:color="auto"/>
            <w:right w:val="none" w:sz="0" w:space="0" w:color="auto"/>
          </w:divBdr>
        </w:div>
        <w:div w:id="1564364998">
          <w:marLeft w:val="1166"/>
          <w:marRight w:val="0"/>
          <w:marTop w:val="101"/>
          <w:marBottom w:val="0"/>
          <w:divBdr>
            <w:top w:val="none" w:sz="0" w:space="0" w:color="auto"/>
            <w:left w:val="none" w:sz="0" w:space="0" w:color="auto"/>
            <w:bottom w:val="none" w:sz="0" w:space="0" w:color="auto"/>
            <w:right w:val="none" w:sz="0" w:space="0" w:color="auto"/>
          </w:divBdr>
        </w:div>
      </w:divsChild>
    </w:div>
    <w:div w:id="1564364996">
      <w:marLeft w:val="0"/>
      <w:marRight w:val="0"/>
      <w:marTop w:val="0"/>
      <w:marBottom w:val="0"/>
      <w:divBdr>
        <w:top w:val="none" w:sz="0" w:space="0" w:color="auto"/>
        <w:left w:val="none" w:sz="0" w:space="0" w:color="auto"/>
        <w:bottom w:val="none" w:sz="0" w:space="0" w:color="auto"/>
        <w:right w:val="none" w:sz="0" w:space="0" w:color="auto"/>
      </w:divBdr>
    </w:div>
    <w:div w:id="1564365004">
      <w:marLeft w:val="0"/>
      <w:marRight w:val="0"/>
      <w:marTop w:val="0"/>
      <w:marBottom w:val="0"/>
      <w:divBdr>
        <w:top w:val="none" w:sz="0" w:space="0" w:color="auto"/>
        <w:left w:val="none" w:sz="0" w:space="0" w:color="auto"/>
        <w:bottom w:val="none" w:sz="0" w:space="0" w:color="auto"/>
        <w:right w:val="none" w:sz="0" w:space="0" w:color="auto"/>
      </w:divBdr>
    </w:div>
    <w:div w:id="1564365005">
      <w:marLeft w:val="0"/>
      <w:marRight w:val="0"/>
      <w:marTop w:val="0"/>
      <w:marBottom w:val="0"/>
      <w:divBdr>
        <w:top w:val="none" w:sz="0" w:space="0" w:color="auto"/>
        <w:left w:val="none" w:sz="0" w:space="0" w:color="auto"/>
        <w:bottom w:val="none" w:sz="0" w:space="0" w:color="auto"/>
        <w:right w:val="none" w:sz="0" w:space="0" w:color="auto"/>
      </w:divBdr>
    </w:div>
    <w:div w:id="1564365007">
      <w:marLeft w:val="0"/>
      <w:marRight w:val="0"/>
      <w:marTop w:val="0"/>
      <w:marBottom w:val="0"/>
      <w:divBdr>
        <w:top w:val="none" w:sz="0" w:space="0" w:color="auto"/>
        <w:left w:val="none" w:sz="0" w:space="0" w:color="auto"/>
        <w:bottom w:val="none" w:sz="0" w:space="0" w:color="auto"/>
        <w:right w:val="none" w:sz="0" w:space="0" w:color="auto"/>
      </w:divBdr>
    </w:div>
    <w:div w:id="1564365008">
      <w:marLeft w:val="0"/>
      <w:marRight w:val="0"/>
      <w:marTop w:val="0"/>
      <w:marBottom w:val="0"/>
      <w:divBdr>
        <w:top w:val="none" w:sz="0" w:space="0" w:color="auto"/>
        <w:left w:val="none" w:sz="0" w:space="0" w:color="auto"/>
        <w:bottom w:val="none" w:sz="0" w:space="0" w:color="auto"/>
        <w:right w:val="none" w:sz="0" w:space="0" w:color="auto"/>
      </w:divBdr>
    </w:div>
    <w:div w:id="1564365010">
      <w:marLeft w:val="0"/>
      <w:marRight w:val="0"/>
      <w:marTop w:val="0"/>
      <w:marBottom w:val="0"/>
      <w:divBdr>
        <w:top w:val="none" w:sz="0" w:space="0" w:color="auto"/>
        <w:left w:val="none" w:sz="0" w:space="0" w:color="auto"/>
        <w:bottom w:val="none" w:sz="0" w:space="0" w:color="auto"/>
        <w:right w:val="none" w:sz="0" w:space="0" w:color="auto"/>
      </w:divBdr>
    </w:div>
    <w:div w:id="1578324043">
      <w:bodyDiv w:val="1"/>
      <w:marLeft w:val="0"/>
      <w:marRight w:val="0"/>
      <w:marTop w:val="0"/>
      <w:marBottom w:val="0"/>
      <w:divBdr>
        <w:top w:val="none" w:sz="0" w:space="0" w:color="auto"/>
        <w:left w:val="none" w:sz="0" w:space="0" w:color="auto"/>
        <w:bottom w:val="none" w:sz="0" w:space="0" w:color="auto"/>
        <w:right w:val="none" w:sz="0" w:space="0" w:color="auto"/>
      </w:divBdr>
    </w:div>
    <w:div w:id="1583834432">
      <w:bodyDiv w:val="1"/>
      <w:marLeft w:val="0"/>
      <w:marRight w:val="0"/>
      <w:marTop w:val="0"/>
      <w:marBottom w:val="0"/>
      <w:divBdr>
        <w:top w:val="none" w:sz="0" w:space="0" w:color="auto"/>
        <w:left w:val="none" w:sz="0" w:space="0" w:color="auto"/>
        <w:bottom w:val="none" w:sz="0" w:space="0" w:color="auto"/>
        <w:right w:val="none" w:sz="0" w:space="0" w:color="auto"/>
      </w:divBdr>
      <w:divsChild>
        <w:div w:id="288441183">
          <w:marLeft w:val="547"/>
          <w:marRight w:val="0"/>
          <w:marTop w:val="115"/>
          <w:marBottom w:val="0"/>
          <w:divBdr>
            <w:top w:val="none" w:sz="0" w:space="0" w:color="auto"/>
            <w:left w:val="none" w:sz="0" w:space="0" w:color="auto"/>
            <w:bottom w:val="none" w:sz="0" w:space="0" w:color="auto"/>
            <w:right w:val="none" w:sz="0" w:space="0" w:color="auto"/>
          </w:divBdr>
        </w:div>
        <w:div w:id="327246857">
          <w:marLeft w:val="1166"/>
          <w:marRight w:val="0"/>
          <w:marTop w:val="101"/>
          <w:marBottom w:val="0"/>
          <w:divBdr>
            <w:top w:val="none" w:sz="0" w:space="0" w:color="auto"/>
            <w:left w:val="none" w:sz="0" w:space="0" w:color="auto"/>
            <w:bottom w:val="none" w:sz="0" w:space="0" w:color="auto"/>
            <w:right w:val="none" w:sz="0" w:space="0" w:color="auto"/>
          </w:divBdr>
        </w:div>
        <w:div w:id="440301924">
          <w:marLeft w:val="547"/>
          <w:marRight w:val="0"/>
          <w:marTop w:val="115"/>
          <w:marBottom w:val="0"/>
          <w:divBdr>
            <w:top w:val="none" w:sz="0" w:space="0" w:color="auto"/>
            <w:left w:val="none" w:sz="0" w:space="0" w:color="auto"/>
            <w:bottom w:val="none" w:sz="0" w:space="0" w:color="auto"/>
            <w:right w:val="none" w:sz="0" w:space="0" w:color="auto"/>
          </w:divBdr>
        </w:div>
        <w:div w:id="770975240">
          <w:marLeft w:val="1166"/>
          <w:marRight w:val="0"/>
          <w:marTop w:val="101"/>
          <w:marBottom w:val="0"/>
          <w:divBdr>
            <w:top w:val="none" w:sz="0" w:space="0" w:color="auto"/>
            <w:left w:val="none" w:sz="0" w:space="0" w:color="auto"/>
            <w:bottom w:val="none" w:sz="0" w:space="0" w:color="auto"/>
            <w:right w:val="none" w:sz="0" w:space="0" w:color="auto"/>
          </w:divBdr>
        </w:div>
        <w:div w:id="1028215030">
          <w:marLeft w:val="547"/>
          <w:marRight w:val="0"/>
          <w:marTop w:val="115"/>
          <w:marBottom w:val="0"/>
          <w:divBdr>
            <w:top w:val="none" w:sz="0" w:space="0" w:color="auto"/>
            <w:left w:val="none" w:sz="0" w:space="0" w:color="auto"/>
            <w:bottom w:val="none" w:sz="0" w:space="0" w:color="auto"/>
            <w:right w:val="none" w:sz="0" w:space="0" w:color="auto"/>
          </w:divBdr>
        </w:div>
        <w:div w:id="1434473211">
          <w:marLeft w:val="1166"/>
          <w:marRight w:val="0"/>
          <w:marTop w:val="101"/>
          <w:marBottom w:val="0"/>
          <w:divBdr>
            <w:top w:val="none" w:sz="0" w:space="0" w:color="auto"/>
            <w:left w:val="none" w:sz="0" w:space="0" w:color="auto"/>
            <w:bottom w:val="none" w:sz="0" w:space="0" w:color="auto"/>
            <w:right w:val="none" w:sz="0" w:space="0" w:color="auto"/>
          </w:divBdr>
        </w:div>
        <w:div w:id="1608849892">
          <w:marLeft w:val="1166"/>
          <w:marRight w:val="0"/>
          <w:marTop w:val="101"/>
          <w:marBottom w:val="0"/>
          <w:divBdr>
            <w:top w:val="none" w:sz="0" w:space="0" w:color="auto"/>
            <w:left w:val="none" w:sz="0" w:space="0" w:color="auto"/>
            <w:bottom w:val="none" w:sz="0" w:space="0" w:color="auto"/>
            <w:right w:val="none" w:sz="0" w:space="0" w:color="auto"/>
          </w:divBdr>
        </w:div>
      </w:divsChild>
    </w:div>
    <w:div w:id="1591961014">
      <w:bodyDiv w:val="1"/>
      <w:marLeft w:val="0"/>
      <w:marRight w:val="0"/>
      <w:marTop w:val="0"/>
      <w:marBottom w:val="0"/>
      <w:divBdr>
        <w:top w:val="none" w:sz="0" w:space="0" w:color="auto"/>
        <w:left w:val="none" w:sz="0" w:space="0" w:color="auto"/>
        <w:bottom w:val="none" w:sz="0" w:space="0" w:color="auto"/>
        <w:right w:val="none" w:sz="0" w:space="0" w:color="auto"/>
      </w:divBdr>
    </w:div>
    <w:div w:id="1686250990">
      <w:bodyDiv w:val="1"/>
      <w:marLeft w:val="0"/>
      <w:marRight w:val="0"/>
      <w:marTop w:val="0"/>
      <w:marBottom w:val="0"/>
      <w:divBdr>
        <w:top w:val="none" w:sz="0" w:space="0" w:color="auto"/>
        <w:left w:val="none" w:sz="0" w:space="0" w:color="auto"/>
        <w:bottom w:val="none" w:sz="0" w:space="0" w:color="auto"/>
        <w:right w:val="none" w:sz="0" w:space="0" w:color="auto"/>
      </w:divBdr>
      <w:divsChild>
        <w:div w:id="834297245">
          <w:marLeft w:val="446"/>
          <w:marRight w:val="0"/>
          <w:marTop w:val="0"/>
          <w:marBottom w:val="0"/>
          <w:divBdr>
            <w:top w:val="none" w:sz="0" w:space="0" w:color="auto"/>
            <w:left w:val="none" w:sz="0" w:space="0" w:color="auto"/>
            <w:bottom w:val="none" w:sz="0" w:space="0" w:color="auto"/>
            <w:right w:val="none" w:sz="0" w:space="0" w:color="auto"/>
          </w:divBdr>
        </w:div>
      </w:divsChild>
    </w:div>
    <w:div w:id="1821263077">
      <w:bodyDiv w:val="1"/>
      <w:marLeft w:val="0"/>
      <w:marRight w:val="0"/>
      <w:marTop w:val="0"/>
      <w:marBottom w:val="0"/>
      <w:divBdr>
        <w:top w:val="none" w:sz="0" w:space="0" w:color="auto"/>
        <w:left w:val="none" w:sz="0" w:space="0" w:color="auto"/>
        <w:bottom w:val="none" w:sz="0" w:space="0" w:color="auto"/>
        <w:right w:val="none" w:sz="0" w:space="0" w:color="auto"/>
      </w:divBdr>
      <w:divsChild>
        <w:div w:id="329989200">
          <w:marLeft w:val="446"/>
          <w:marRight w:val="0"/>
          <w:marTop w:val="0"/>
          <w:marBottom w:val="0"/>
          <w:divBdr>
            <w:top w:val="none" w:sz="0" w:space="0" w:color="auto"/>
            <w:left w:val="none" w:sz="0" w:space="0" w:color="auto"/>
            <w:bottom w:val="none" w:sz="0" w:space="0" w:color="auto"/>
            <w:right w:val="none" w:sz="0" w:space="0" w:color="auto"/>
          </w:divBdr>
        </w:div>
      </w:divsChild>
    </w:div>
    <w:div w:id="1838884085">
      <w:bodyDiv w:val="1"/>
      <w:marLeft w:val="0"/>
      <w:marRight w:val="0"/>
      <w:marTop w:val="0"/>
      <w:marBottom w:val="0"/>
      <w:divBdr>
        <w:top w:val="none" w:sz="0" w:space="0" w:color="auto"/>
        <w:left w:val="none" w:sz="0" w:space="0" w:color="auto"/>
        <w:bottom w:val="none" w:sz="0" w:space="0" w:color="auto"/>
        <w:right w:val="none" w:sz="0" w:space="0" w:color="auto"/>
      </w:divBdr>
    </w:div>
    <w:div w:id="1866287231">
      <w:bodyDiv w:val="1"/>
      <w:marLeft w:val="0"/>
      <w:marRight w:val="0"/>
      <w:marTop w:val="0"/>
      <w:marBottom w:val="0"/>
      <w:divBdr>
        <w:top w:val="none" w:sz="0" w:space="0" w:color="auto"/>
        <w:left w:val="none" w:sz="0" w:space="0" w:color="auto"/>
        <w:bottom w:val="none" w:sz="0" w:space="0" w:color="auto"/>
        <w:right w:val="none" w:sz="0" w:space="0" w:color="auto"/>
      </w:divBdr>
    </w:div>
    <w:div w:id="1899396412">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70952811">
      <w:bodyDiv w:val="1"/>
      <w:marLeft w:val="0"/>
      <w:marRight w:val="0"/>
      <w:marTop w:val="0"/>
      <w:marBottom w:val="0"/>
      <w:divBdr>
        <w:top w:val="none" w:sz="0" w:space="0" w:color="auto"/>
        <w:left w:val="none" w:sz="0" w:space="0" w:color="auto"/>
        <w:bottom w:val="none" w:sz="0" w:space="0" w:color="auto"/>
        <w:right w:val="none" w:sz="0" w:space="0" w:color="auto"/>
      </w:divBdr>
    </w:div>
    <w:div w:id="212010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customXml" Target="../customXml/item13.xml"/><Relationship Id="rId18" Type="http://schemas.openxmlformats.org/officeDocument/2006/relationships/settings" Target="settings.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endnotes" Target="endnotes.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styles" Target="styles.xm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numbering" Target="numbering.xml"/><Relationship Id="rId20" Type="http://schemas.openxmlformats.org/officeDocument/2006/relationships/footnotes" Target="footnote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image" Target="media/image3.jpg"/><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image" Target="media/image2.png"/><Relationship Id="rId28" Type="http://schemas.openxmlformats.org/officeDocument/2006/relationships/theme" Target="theme/theme1.xml"/><Relationship Id="rId10" Type="http://schemas.openxmlformats.org/officeDocument/2006/relationships/customXml" Target="../customXml/item10.xml"/><Relationship Id="rId19"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image" Target="media/image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9d3aaab-a314-4d50-a475-8a3871927264">
      <UserInfo>
        <DisplayName>Chloe Zentai</DisplayName>
        <AccountId>409</AccountId>
        <AccountType/>
      </UserInfo>
      <UserInfo>
        <DisplayName>Noa Chapman</DisplayName>
        <AccountId>137</AccountId>
        <AccountType/>
      </UserInfo>
    </SharedWithUsers>
  </documentManagement>
</p:properties>
</file>

<file path=customXml/item10.xml><?xml version="1.0" encoding="utf-8"?>
<b:Sources xmlns:b="http://schemas.openxmlformats.org/officeDocument/2006/bibliography" xmlns="http://schemas.openxmlformats.org/officeDocument/2006/bibliography" SelectedStyle="\APA.XSL" StyleName="APA Fifth Edition"/>
</file>

<file path=customXml/item11.xml><?xml version="1.0" encoding="utf-8"?>
<ct:contentTypeSchema xmlns:ct="http://schemas.microsoft.com/office/2006/metadata/contentType" xmlns:ma="http://schemas.microsoft.com/office/2006/metadata/properties/metaAttributes" ct:_="" ma:_="" ma:contentTypeName="Document" ma:contentTypeID="0x010100BC9CBA8A80B94341B6EFA55C7989B1E8" ma:contentTypeVersion="8" ma:contentTypeDescription="Create a new document." ma:contentTypeScope="" ma:versionID="4d87d238ac7bc43a2d9d1ddb33ee22f9">
  <xsd:schema xmlns:xsd="http://www.w3.org/2001/XMLSchema" xmlns:xs="http://www.w3.org/2001/XMLSchema" xmlns:p="http://schemas.microsoft.com/office/2006/metadata/properties" xmlns:ns2="89d3aaab-a314-4d50-a475-8a3871927264" xmlns:ns3="8e2f9762-baef-4fc2-a4f8-48eb167ffdde" targetNamespace="http://schemas.microsoft.com/office/2006/metadata/properties" ma:root="true" ma:fieldsID="4ac98d8c93728c5cdb9eb7d1e0fd072e" ns2:_="" ns3:_="">
    <xsd:import namespace="89d3aaab-a314-4d50-a475-8a3871927264"/>
    <xsd:import namespace="8e2f9762-baef-4fc2-a4f8-48eb167ffdd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3aaab-a314-4d50-a475-8a387192726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2f9762-baef-4fc2-a4f8-48eb167ffdd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2.xml><?xml version="1.0" encoding="utf-8"?>
<?mso-contentType ?>
<FormTemplates xmlns="http://schemas.microsoft.com/sharepoint/v3/contenttype/forms">
  <Display>DocumentLibraryForm</Display>
  <Edit>DocumentLibraryForm</Edit>
  <New>DocumentLibraryForm</New>
</FormTemplates>
</file>

<file path=customXml/item13.xml><?xml version="1.0" encoding="utf-8"?>
<b:Sources xmlns:b="http://schemas.openxmlformats.org/officeDocument/2006/bibliography" xmlns="http://schemas.openxmlformats.org/officeDocument/2006/bibliography" SelectedStyle="\APA.XSL" StyleName="APA Fifth Edition"/>
</file>

<file path=customXml/item14.xml><?xml version="1.0" encoding="utf-8"?>
<b:Sources xmlns:b="http://schemas.openxmlformats.org/officeDocument/2006/bibliography" xmlns="http://schemas.openxmlformats.org/officeDocument/2006/bibliography" SelectedStyle="\APA.XSL" StyleName="APA Fifth Edition"/>
</file>

<file path=customXml/item15.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b:Sources xmlns:b="http://schemas.openxmlformats.org/officeDocument/2006/bibliography" xmlns="http://schemas.openxmlformats.org/officeDocument/2006/bibliography" SelectedStyle="\APA.XSL" StyleName="APA Fifth Edition"/>
</file>

<file path=customXml/item8.xml><?xml version="1.0" encoding="utf-8"?>
<b:Sources xmlns:b="http://schemas.openxmlformats.org/officeDocument/2006/bibliography" xmlns="http://schemas.openxmlformats.org/officeDocument/2006/bibliography" SelectedStyle="\APA.XSL" StyleName="APA Fifth Edition"/>
</file>

<file path=customXml/item9.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2D8136-FA7F-422C-8AB5-1A298456E903}">
  <ds:schemaRefs>
    <ds:schemaRef ds:uri="http://schemas.microsoft.com/office/2006/metadata/properties"/>
    <ds:schemaRef ds:uri="http://schemas.microsoft.com/office/infopath/2007/PartnerControls"/>
    <ds:schemaRef ds:uri="89d3aaab-a314-4d50-a475-8a3871927264"/>
  </ds:schemaRefs>
</ds:datastoreItem>
</file>

<file path=customXml/itemProps10.xml><?xml version="1.0" encoding="utf-8"?>
<ds:datastoreItem xmlns:ds="http://schemas.openxmlformats.org/officeDocument/2006/customXml" ds:itemID="{95341DCB-C9A8-4A4A-9E5B-8F6BCC4D0CAB}">
  <ds:schemaRefs>
    <ds:schemaRef ds:uri="http://schemas.openxmlformats.org/officeDocument/2006/bibliography"/>
  </ds:schemaRefs>
</ds:datastoreItem>
</file>

<file path=customXml/itemProps11.xml><?xml version="1.0" encoding="utf-8"?>
<ds:datastoreItem xmlns:ds="http://schemas.openxmlformats.org/officeDocument/2006/customXml" ds:itemID="{1BF08E48-21C5-4598-AE0C-C3683B465E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3aaab-a314-4d50-a475-8a3871927264"/>
    <ds:schemaRef ds:uri="8e2f9762-baef-4fc2-a4f8-48eb167ff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2.xml><?xml version="1.0" encoding="utf-8"?>
<ds:datastoreItem xmlns:ds="http://schemas.openxmlformats.org/officeDocument/2006/customXml" ds:itemID="{C166EF20-8B42-4F0F-BC49-202FF98A4AAF}">
  <ds:schemaRefs>
    <ds:schemaRef ds:uri="http://schemas.microsoft.com/sharepoint/v3/contenttype/forms"/>
  </ds:schemaRefs>
</ds:datastoreItem>
</file>

<file path=customXml/itemProps13.xml><?xml version="1.0" encoding="utf-8"?>
<ds:datastoreItem xmlns:ds="http://schemas.openxmlformats.org/officeDocument/2006/customXml" ds:itemID="{423F7440-13A8-405A-991B-908CE88AF954}">
  <ds:schemaRefs>
    <ds:schemaRef ds:uri="http://schemas.openxmlformats.org/officeDocument/2006/bibliography"/>
  </ds:schemaRefs>
</ds:datastoreItem>
</file>

<file path=customXml/itemProps14.xml><?xml version="1.0" encoding="utf-8"?>
<ds:datastoreItem xmlns:ds="http://schemas.openxmlformats.org/officeDocument/2006/customXml" ds:itemID="{3913ED6F-C9B9-4CE2-AAE7-50EFD9FD9BCC}">
  <ds:schemaRefs>
    <ds:schemaRef ds:uri="http://schemas.openxmlformats.org/officeDocument/2006/bibliography"/>
  </ds:schemaRefs>
</ds:datastoreItem>
</file>

<file path=customXml/itemProps15.xml><?xml version="1.0" encoding="utf-8"?>
<ds:datastoreItem xmlns:ds="http://schemas.openxmlformats.org/officeDocument/2006/customXml" ds:itemID="{75B1914A-6AF7-4A54-AB7A-D5981AF176FA}">
  <ds:schemaRefs>
    <ds:schemaRef ds:uri="http://schemas.openxmlformats.org/officeDocument/2006/bibliography"/>
  </ds:schemaRefs>
</ds:datastoreItem>
</file>

<file path=customXml/itemProps2.xml><?xml version="1.0" encoding="utf-8"?>
<ds:datastoreItem xmlns:ds="http://schemas.openxmlformats.org/officeDocument/2006/customXml" ds:itemID="{FF0B26F2-D3AC-4F57-9895-064F3C6D4BF2}">
  <ds:schemaRefs>
    <ds:schemaRef ds:uri="http://schemas.openxmlformats.org/officeDocument/2006/bibliography"/>
  </ds:schemaRefs>
</ds:datastoreItem>
</file>

<file path=customXml/itemProps3.xml><?xml version="1.0" encoding="utf-8"?>
<ds:datastoreItem xmlns:ds="http://schemas.openxmlformats.org/officeDocument/2006/customXml" ds:itemID="{4CEA3F53-15C0-4EF9-A2A2-4ACD9291EB5A}">
  <ds:schemaRefs>
    <ds:schemaRef ds:uri="http://schemas.openxmlformats.org/officeDocument/2006/bibliography"/>
  </ds:schemaRefs>
</ds:datastoreItem>
</file>

<file path=customXml/itemProps4.xml><?xml version="1.0" encoding="utf-8"?>
<ds:datastoreItem xmlns:ds="http://schemas.openxmlformats.org/officeDocument/2006/customXml" ds:itemID="{8C68F2B1-7AE5-4149-9654-5915899CE646}">
  <ds:schemaRefs>
    <ds:schemaRef ds:uri="http://schemas.openxmlformats.org/officeDocument/2006/bibliography"/>
  </ds:schemaRefs>
</ds:datastoreItem>
</file>

<file path=customXml/itemProps5.xml><?xml version="1.0" encoding="utf-8"?>
<ds:datastoreItem xmlns:ds="http://schemas.openxmlformats.org/officeDocument/2006/customXml" ds:itemID="{7AF3810D-4487-42A9-9466-1169236F29AD}">
  <ds:schemaRefs>
    <ds:schemaRef ds:uri="http://schemas.openxmlformats.org/officeDocument/2006/bibliography"/>
  </ds:schemaRefs>
</ds:datastoreItem>
</file>

<file path=customXml/itemProps6.xml><?xml version="1.0" encoding="utf-8"?>
<ds:datastoreItem xmlns:ds="http://schemas.openxmlformats.org/officeDocument/2006/customXml" ds:itemID="{5BD78B4E-EBD6-49BC-B270-29E81B894F21}">
  <ds:schemaRefs>
    <ds:schemaRef ds:uri="http://schemas.openxmlformats.org/officeDocument/2006/bibliography"/>
  </ds:schemaRefs>
</ds:datastoreItem>
</file>

<file path=customXml/itemProps7.xml><?xml version="1.0" encoding="utf-8"?>
<ds:datastoreItem xmlns:ds="http://schemas.openxmlformats.org/officeDocument/2006/customXml" ds:itemID="{A97A9BAC-C168-4610-8AD3-7343A7E9AA5F}">
  <ds:schemaRefs>
    <ds:schemaRef ds:uri="http://schemas.openxmlformats.org/officeDocument/2006/bibliography"/>
  </ds:schemaRefs>
</ds:datastoreItem>
</file>

<file path=customXml/itemProps8.xml><?xml version="1.0" encoding="utf-8"?>
<ds:datastoreItem xmlns:ds="http://schemas.openxmlformats.org/officeDocument/2006/customXml" ds:itemID="{1BEB39AE-D913-4627-90F7-4A37035E46E5}">
  <ds:schemaRefs>
    <ds:schemaRef ds:uri="http://schemas.openxmlformats.org/officeDocument/2006/bibliography"/>
  </ds:schemaRefs>
</ds:datastoreItem>
</file>

<file path=customXml/itemProps9.xml><?xml version="1.0" encoding="utf-8"?>
<ds:datastoreItem xmlns:ds="http://schemas.openxmlformats.org/officeDocument/2006/customXml" ds:itemID="{83B1357B-A34E-4554-B585-C1D6A532E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12</Words>
  <Characters>292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Title:</vt:lpstr>
    </vt:vector>
  </TitlesOfParts>
  <Company>Costello Medical Consulting</Company>
  <LinksUpToDate>false</LinksUpToDate>
  <CharactersWithSpaces>3426</CharactersWithSpaces>
  <SharedDoc>false</SharedDoc>
  <HLinks>
    <vt:vector size="426" baseType="variant">
      <vt:variant>
        <vt:i4>3866726</vt:i4>
      </vt:variant>
      <vt:variant>
        <vt:i4>441</vt:i4>
      </vt:variant>
      <vt:variant>
        <vt:i4>0</vt:i4>
      </vt:variant>
      <vt:variant>
        <vt:i4>5</vt:i4>
      </vt:variant>
      <vt:variant>
        <vt:lpwstr>https://health.ec.europa.eu/document/download/4ec8288e-6d15-49c5-a490-d8ad7748578f_en?filename=hta_methodological-guideline_direct-indirect-comparisons_en.pdf</vt:lpwstr>
      </vt:variant>
      <vt:variant>
        <vt:lpwstr/>
      </vt:variant>
      <vt:variant>
        <vt:i4>1638409</vt:i4>
      </vt:variant>
      <vt:variant>
        <vt:i4>438</vt:i4>
      </vt:variant>
      <vt:variant>
        <vt:i4>0</vt:i4>
      </vt:variant>
      <vt:variant>
        <vt:i4>5</vt:i4>
      </vt:variant>
      <vt:variant>
        <vt:lpwstr>https://ecpc.org/wp-content/uploads/2019/08/hta-and-patient-involvement-2.pdf</vt:lpwstr>
      </vt:variant>
      <vt:variant>
        <vt:lpwstr/>
      </vt:variant>
      <vt:variant>
        <vt:i4>720979</vt:i4>
      </vt:variant>
      <vt:variant>
        <vt:i4>435</vt:i4>
      </vt:variant>
      <vt:variant>
        <vt:i4>0</vt:i4>
      </vt:variant>
      <vt:variant>
        <vt:i4>5</vt:i4>
      </vt:variant>
      <vt:variant>
        <vt:lpwstr>https://assets.hse.ie/media/documents/hse-code-of-governance-2021.pdf</vt:lpwstr>
      </vt:variant>
      <vt:variant>
        <vt:lpwstr/>
      </vt:variant>
      <vt:variant>
        <vt:i4>5505035</vt:i4>
      </vt:variant>
      <vt:variant>
        <vt:i4>432</vt:i4>
      </vt:variant>
      <vt:variant>
        <vt:i4>0</vt:i4>
      </vt:variant>
      <vt:variant>
        <vt:i4>5</vt:i4>
      </vt:variant>
      <vt:variant>
        <vt:lpwstr>https://www.nice.org.uk/guidance/gid-hst10059/documents/committee-papers</vt:lpwstr>
      </vt:variant>
      <vt:variant>
        <vt:lpwstr/>
      </vt:variant>
      <vt:variant>
        <vt:i4>7405685</vt:i4>
      </vt:variant>
      <vt:variant>
        <vt:i4>429</vt:i4>
      </vt:variant>
      <vt:variant>
        <vt:i4>0</vt:i4>
      </vt:variant>
      <vt:variant>
        <vt:i4>5</vt:i4>
      </vt:variant>
      <vt:variant>
        <vt:lpwstr>https://www.zorginstituutnederland.nl/over-ons/publicaties/publicatie/2024/01/16/richtlijn-voor-het-uitvoeren-van-economische-evaluaties-in-de-gezondheidszorg</vt:lpwstr>
      </vt:variant>
      <vt:variant>
        <vt:lpwstr/>
      </vt:variant>
      <vt:variant>
        <vt:i4>524362</vt:i4>
      </vt:variant>
      <vt:variant>
        <vt:i4>426</vt:i4>
      </vt:variant>
      <vt:variant>
        <vt:i4>0</vt:i4>
      </vt:variant>
      <vt:variant>
        <vt:i4>5</vt:i4>
      </vt:variant>
      <vt:variant>
        <vt:lpwstr>https://www.nice.org.uk/process/pmg36/resources/nice-health-technology-evaluations-the-manual-pdf-72286779244741</vt:lpwstr>
      </vt:variant>
      <vt:variant>
        <vt:lpwstr/>
      </vt:variant>
      <vt:variant>
        <vt:i4>1966165</vt:i4>
      </vt:variant>
      <vt:variant>
        <vt:i4>423</vt:i4>
      </vt:variant>
      <vt:variant>
        <vt:i4>0</vt:i4>
      </vt:variant>
      <vt:variant>
        <vt:i4>5</vt:i4>
      </vt:variant>
      <vt:variant>
        <vt:lpwstr>https://www.cadth.ca/sites/default/files/Drug_Review_Process/patient_input_guidance.pdf</vt:lpwstr>
      </vt:variant>
      <vt:variant>
        <vt:lpwstr/>
      </vt:variant>
      <vt:variant>
        <vt:i4>327697</vt:i4>
      </vt:variant>
      <vt:variant>
        <vt:i4>420</vt:i4>
      </vt:variant>
      <vt:variant>
        <vt:i4>0</vt:i4>
      </vt:variant>
      <vt:variant>
        <vt:i4>5</vt:i4>
      </vt:variant>
      <vt:variant>
        <vt:lpwstr>https://shelf.sites.sheffield.ac.uk/</vt:lpwstr>
      </vt:variant>
      <vt:variant>
        <vt:lpwstr/>
      </vt:variant>
      <vt:variant>
        <vt:i4>4521995</vt:i4>
      </vt:variant>
      <vt:variant>
        <vt:i4>409</vt:i4>
      </vt:variant>
      <vt:variant>
        <vt:i4>0</vt:i4>
      </vt:variant>
      <vt:variant>
        <vt:i4>5</vt:i4>
      </vt:variant>
      <vt:variant>
        <vt:lpwstr/>
      </vt:variant>
      <vt:variant>
        <vt:lpwstr>_ENREF_43</vt:lpwstr>
      </vt:variant>
      <vt:variant>
        <vt:i4>4390923</vt:i4>
      </vt:variant>
      <vt:variant>
        <vt:i4>402</vt:i4>
      </vt:variant>
      <vt:variant>
        <vt:i4>0</vt:i4>
      </vt:variant>
      <vt:variant>
        <vt:i4>5</vt:i4>
      </vt:variant>
      <vt:variant>
        <vt:lpwstr/>
      </vt:variant>
      <vt:variant>
        <vt:lpwstr>_ENREF_26</vt:lpwstr>
      </vt:variant>
      <vt:variant>
        <vt:i4>4390923</vt:i4>
      </vt:variant>
      <vt:variant>
        <vt:i4>399</vt:i4>
      </vt:variant>
      <vt:variant>
        <vt:i4>0</vt:i4>
      </vt:variant>
      <vt:variant>
        <vt:i4>5</vt:i4>
      </vt:variant>
      <vt:variant>
        <vt:lpwstr/>
      </vt:variant>
      <vt:variant>
        <vt:lpwstr>_ENREF_23</vt:lpwstr>
      </vt:variant>
      <vt:variant>
        <vt:i4>4194315</vt:i4>
      </vt:variant>
      <vt:variant>
        <vt:i4>396</vt:i4>
      </vt:variant>
      <vt:variant>
        <vt:i4>0</vt:i4>
      </vt:variant>
      <vt:variant>
        <vt:i4>5</vt:i4>
      </vt:variant>
      <vt:variant>
        <vt:lpwstr/>
      </vt:variant>
      <vt:variant>
        <vt:lpwstr>_ENREF_11</vt:lpwstr>
      </vt:variant>
      <vt:variant>
        <vt:i4>4194315</vt:i4>
      </vt:variant>
      <vt:variant>
        <vt:i4>393</vt:i4>
      </vt:variant>
      <vt:variant>
        <vt:i4>0</vt:i4>
      </vt:variant>
      <vt:variant>
        <vt:i4>5</vt:i4>
      </vt:variant>
      <vt:variant>
        <vt:lpwstr/>
      </vt:variant>
      <vt:variant>
        <vt:lpwstr>_ENREF_1</vt:lpwstr>
      </vt:variant>
      <vt:variant>
        <vt:i4>4325387</vt:i4>
      </vt:variant>
      <vt:variant>
        <vt:i4>382</vt:i4>
      </vt:variant>
      <vt:variant>
        <vt:i4>0</vt:i4>
      </vt:variant>
      <vt:variant>
        <vt:i4>5</vt:i4>
      </vt:variant>
      <vt:variant>
        <vt:lpwstr/>
      </vt:variant>
      <vt:variant>
        <vt:lpwstr>_ENREF_39</vt:lpwstr>
      </vt:variant>
      <vt:variant>
        <vt:i4>4194315</vt:i4>
      </vt:variant>
      <vt:variant>
        <vt:i4>379</vt:i4>
      </vt:variant>
      <vt:variant>
        <vt:i4>0</vt:i4>
      </vt:variant>
      <vt:variant>
        <vt:i4>5</vt:i4>
      </vt:variant>
      <vt:variant>
        <vt:lpwstr/>
      </vt:variant>
      <vt:variant>
        <vt:lpwstr>_ENREF_11</vt:lpwstr>
      </vt:variant>
      <vt:variant>
        <vt:i4>4390923</vt:i4>
      </vt:variant>
      <vt:variant>
        <vt:i4>373</vt:i4>
      </vt:variant>
      <vt:variant>
        <vt:i4>0</vt:i4>
      </vt:variant>
      <vt:variant>
        <vt:i4>5</vt:i4>
      </vt:variant>
      <vt:variant>
        <vt:lpwstr/>
      </vt:variant>
      <vt:variant>
        <vt:lpwstr>_ENREF_26</vt:lpwstr>
      </vt:variant>
      <vt:variant>
        <vt:i4>4390923</vt:i4>
      </vt:variant>
      <vt:variant>
        <vt:i4>370</vt:i4>
      </vt:variant>
      <vt:variant>
        <vt:i4>0</vt:i4>
      </vt:variant>
      <vt:variant>
        <vt:i4>5</vt:i4>
      </vt:variant>
      <vt:variant>
        <vt:lpwstr/>
      </vt:variant>
      <vt:variant>
        <vt:lpwstr>_ENREF_23</vt:lpwstr>
      </vt:variant>
      <vt:variant>
        <vt:i4>4194315</vt:i4>
      </vt:variant>
      <vt:variant>
        <vt:i4>367</vt:i4>
      </vt:variant>
      <vt:variant>
        <vt:i4>0</vt:i4>
      </vt:variant>
      <vt:variant>
        <vt:i4>5</vt:i4>
      </vt:variant>
      <vt:variant>
        <vt:lpwstr/>
      </vt:variant>
      <vt:variant>
        <vt:lpwstr>_ENREF_11</vt:lpwstr>
      </vt:variant>
      <vt:variant>
        <vt:i4>4390923</vt:i4>
      </vt:variant>
      <vt:variant>
        <vt:i4>357</vt:i4>
      </vt:variant>
      <vt:variant>
        <vt:i4>0</vt:i4>
      </vt:variant>
      <vt:variant>
        <vt:i4>5</vt:i4>
      </vt:variant>
      <vt:variant>
        <vt:lpwstr/>
      </vt:variant>
      <vt:variant>
        <vt:lpwstr>_ENREF_23</vt:lpwstr>
      </vt:variant>
      <vt:variant>
        <vt:i4>4194315</vt:i4>
      </vt:variant>
      <vt:variant>
        <vt:i4>345</vt:i4>
      </vt:variant>
      <vt:variant>
        <vt:i4>0</vt:i4>
      </vt:variant>
      <vt:variant>
        <vt:i4>5</vt:i4>
      </vt:variant>
      <vt:variant>
        <vt:lpwstr/>
      </vt:variant>
      <vt:variant>
        <vt:lpwstr>_ENREF_11</vt:lpwstr>
      </vt:variant>
      <vt:variant>
        <vt:i4>4390923</vt:i4>
      </vt:variant>
      <vt:variant>
        <vt:i4>339</vt:i4>
      </vt:variant>
      <vt:variant>
        <vt:i4>0</vt:i4>
      </vt:variant>
      <vt:variant>
        <vt:i4>5</vt:i4>
      </vt:variant>
      <vt:variant>
        <vt:lpwstr/>
      </vt:variant>
      <vt:variant>
        <vt:lpwstr>_ENREF_23</vt:lpwstr>
      </vt:variant>
      <vt:variant>
        <vt:i4>4325387</vt:i4>
      </vt:variant>
      <vt:variant>
        <vt:i4>333</vt:i4>
      </vt:variant>
      <vt:variant>
        <vt:i4>0</vt:i4>
      </vt:variant>
      <vt:variant>
        <vt:i4>5</vt:i4>
      </vt:variant>
      <vt:variant>
        <vt:lpwstr/>
      </vt:variant>
      <vt:variant>
        <vt:lpwstr>_ENREF_38</vt:lpwstr>
      </vt:variant>
      <vt:variant>
        <vt:i4>4390923</vt:i4>
      </vt:variant>
      <vt:variant>
        <vt:i4>329</vt:i4>
      </vt:variant>
      <vt:variant>
        <vt:i4>0</vt:i4>
      </vt:variant>
      <vt:variant>
        <vt:i4>5</vt:i4>
      </vt:variant>
      <vt:variant>
        <vt:lpwstr/>
      </vt:variant>
      <vt:variant>
        <vt:lpwstr>_ENREF_23</vt:lpwstr>
      </vt:variant>
      <vt:variant>
        <vt:i4>4194315</vt:i4>
      </vt:variant>
      <vt:variant>
        <vt:i4>326</vt:i4>
      </vt:variant>
      <vt:variant>
        <vt:i4>0</vt:i4>
      </vt:variant>
      <vt:variant>
        <vt:i4>5</vt:i4>
      </vt:variant>
      <vt:variant>
        <vt:lpwstr/>
      </vt:variant>
      <vt:variant>
        <vt:lpwstr>_ENREF_11</vt:lpwstr>
      </vt:variant>
      <vt:variant>
        <vt:i4>4325387</vt:i4>
      </vt:variant>
      <vt:variant>
        <vt:i4>318</vt:i4>
      </vt:variant>
      <vt:variant>
        <vt:i4>0</vt:i4>
      </vt:variant>
      <vt:variant>
        <vt:i4>5</vt:i4>
      </vt:variant>
      <vt:variant>
        <vt:lpwstr/>
      </vt:variant>
      <vt:variant>
        <vt:lpwstr>_ENREF_37</vt:lpwstr>
      </vt:variant>
      <vt:variant>
        <vt:i4>4325387</vt:i4>
      </vt:variant>
      <vt:variant>
        <vt:i4>315</vt:i4>
      </vt:variant>
      <vt:variant>
        <vt:i4>0</vt:i4>
      </vt:variant>
      <vt:variant>
        <vt:i4>5</vt:i4>
      </vt:variant>
      <vt:variant>
        <vt:lpwstr/>
      </vt:variant>
      <vt:variant>
        <vt:lpwstr>_ENREF_36</vt:lpwstr>
      </vt:variant>
      <vt:variant>
        <vt:i4>4390923</vt:i4>
      </vt:variant>
      <vt:variant>
        <vt:i4>312</vt:i4>
      </vt:variant>
      <vt:variant>
        <vt:i4>0</vt:i4>
      </vt:variant>
      <vt:variant>
        <vt:i4>5</vt:i4>
      </vt:variant>
      <vt:variant>
        <vt:lpwstr/>
      </vt:variant>
      <vt:variant>
        <vt:lpwstr>_ENREF_29</vt:lpwstr>
      </vt:variant>
      <vt:variant>
        <vt:i4>4390923</vt:i4>
      </vt:variant>
      <vt:variant>
        <vt:i4>309</vt:i4>
      </vt:variant>
      <vt:variant>
        <vt:i4>0</vt:i4>
      </vt:variant>
      <vt:variant>
        <vt:i4>5</vt:i4>
      </vt:variant>
      <vt:variant>
        <vt:lpwstr/>
      </vt:variant>
      <vt:variant>
        <vt:lpwstr>_ENREF_23</vt:lpwstr>
      </vt:variant>
      <vt:variant>
        <vt:i4>4325387</vt:i4>
      </vt:variant>
      <vt:variant>
        <vt:i4>291</vt:i4>
      </vt:variant>
      <vt:variant>
        <vt:i4>0</vt:i4>
      </vt:variant>
      <vt:variant>
        <vt:i4>5</vt:i4>
      </vt:variant>
      <vt:variant>
        <vt:lpwstr/>
      </vt:variant>
      <vt:variant>
        <vt:lpwstr>_ENREF_35</vt:lpwstr>
      </vt:variant>
      <vt:variant>
        <vt:i4>4390923</vt:i4>
      </vt:variant>
      <vt:variant>
        <vt:i4>285</vt:i4>
      </vt:variant>
      <vt:variant>
        <vt:i4>0</vt:i4>
      </vt:variant>
      <vt:variant>
        <vt:i4>5</vt:i4>
      </vt:variant>
      <vt:variant>
        <vt:lpwstr/>
      </vt:variant>
      <vt:variant>
        <vt:lpwstr>_ENREF_29</vt:lpwstr>
      </vt:variant>
      <vt:variant>
        <vt:i4>4390923</vt:i4>
      </vt:variant>
      <vt:variant>
        <vt:i4>279</vt:i4>
      </vt:variant>
      <vt:variant>
        <vt:i4>0</vt:i4>
      </vt:variant>
      <vt:variant>
        <vt:i4>5</vt:i4>
      </vt:variant>
      <vt:variant>
        <vt:lpwstr/>
      </vt:variant>
      <vt:variant>
        <vt:lpwstr>_ENREF_23</vt:lpwstr>
      </vt:variant>
      <vt:variant>
        <vt:i4>4325387</vt:i4>
      </vt:variant>
      <vt:variant>
        <vt:i4>275</vt:i4>
      </vt:variant>
      <vt:variant>
        <vt:i4>0</vt:i4>
      </vt:variant>
      <vt:variant>
        <vt:i4>5</vt:i4>
      </vt:variant>
      <vt:variant>
        <vt:lpwstr/>
      </vt:variant>
      <vt:variant>
        <vt:lpwstr>_ENREF_30</vt:lpwstr>
      </vt:variant>
      <vt:variant>
        <vt:i4>4194315</vt:i4>
      </vt:variant>
      <vt:variant>
        <vt:i4>272</vt:i4>
      </vt:variant>
      <vt:variant>
        <vt:i4>0</vt:i4>
      </vt:variant>
      <vt:variant>
        <vt:i4>5</vt:i4>
      </vt:variant>
      <vt:variant>
        <vt:lpwstr/>
      </vt:variant>
      <vt:variant>
        <vt:lpwstr>_ENREF_1</vt:lpwstr>
      </vt:variant>
      <vt:variant>
        <vt:i4>4390923</vt:i4>
      </vt:variant>
      <vt:variant>
        <vt:i4>262</vt:i4>
      </vt:variant>
      <vt:variant>
        <vt:i4>0</vt:i4>
      </vt:variant>
      <vt:variant>
        <vt:i4>5</vt:i4>
      </vt:variant>
      <vt:variant>
        <vt:lpwstr/>
      </vt:variant>
      <vt:variant>
        <vt:lpwstr>_ENREF_23</vt:lpwstr>
      </vt:variant>
      <vt:variant>
        <vt:i4>4390923</vt:i4>
      </vt:variant>
      <vt:variant>
        <vt:i4>258</vt:i4>
      </vt:variant>
      <vt:variant>
        <vt:i4>0</vt:i4>
      </vt:variant>
      <vt:variant>
        <vt:i4>5</vt:i4>
      </vt:variant>
      <vt:variant>
        <vt:lpwstr/>
      </vt:variant>
      <vt:variant>
        <vt:lpwstr>_ENREF_23</vt:lpwstr>
      </vt:variant>
      <vt:variant>
        <vt:i4>4194315</vt:i4>
      </vt:variant>
      <vt:variant>
        <vt:i4>255</vt:i4>
      </vt:variant>
      <vt:variant>
        <vt:i4>0</vt:i4>
      </vt:variant>
      <vt:variant>
        <vt:i4>5</vt:i4>
      </vt:variant>
      <vt:variant>
        <vt:lpwstr/>
      </vt:variant>
      <vt:variant>
        <vt:lpwstr>_ENREF_14</vt:lpwstr>
      </vt:variant>
      <vt:variant>
        <vt:i4>4194315</vt:i4>
      </vt:variant>
      <vt:variant>
        <vt:i4>252</vt:i4>
      </vt:variant>
      <vt:variant>
        <vt:i4>0</vt:i4>
      </vt:variant>
      <vt:variant>
        <vt:i4>5</vt:i4>
      </vt:variant>
      <vt:variant>
        <vt:lpwstr/>
      </vt:variant>
      <vt:variant>
        <vt:lpwstr>_ENREF_11</vt:lpwstr>
      </vt:variant>
      <vt:variant>
        <vt:i4>4194315</vt:i4>
      </vt:variant>
      <vt:variant>
        <vt:i4>249</vt:i4>
      </vt:variant>
      <vt:variant>
        <vt:i4>0</vt:i4>
      </vt:variant>
      <vt:variant>
        <vt:i4>5</vt:i4>
      </vt:variant>
      <vt:variant>
        <vt:lpwstr/>
      </vt:variant>
      <vt:variant>
        <vt:lpwstr>_ENREF_1</vt:lpwstr>
      </vt:variant>
      <vt:variant>
        <vt:i4>4390923</vt:i4>
      </vt:variant>
      <vt:variant>
        <vt:i4>241</vt:i4>
      </vt:variant>
      <vt:variant>
        <vt:i4>0</vt:i4>
      </vt:variant>
      <vt:variant>
        <vt:i4>5</vt:i4>
      </vt:variant>
      <vt:variant>
        <vt:lpwstr/>
      </vt:variant>
      <vt:variant>
        <vt:lpwstr>_ENREF_29</vt:lpwstr>
      </vt:variant>
      <vt:variant>
        <vt:i4>4194315</vt:i4>
      </vt:variant>
      <vt:variant>
        <vt:i4>238</vt:i4>
      </vt:variant>
      <vt:variant>
        <vt:i4>0</vt:i4>
      </vt:variant>
      <vt:variant>
        <vt:i4>5</vt:i4>
      </vt:variant>
      <vt:variant>
        <vt:lpwstr/>
      </vt:variant>
      <vt:variant>
        <vt:lpwstr>_ENREF_11</vt:lpwstr>
      </vt:variant>
      <vt:variant>
        <vt:i4>4390923</vt:i4>
      </vt:variant>
      <vt:variant>
        <vt:i4>230</vt:i4>
      </vt:variant>
      <vt:variant>
        <vt:i4>0</vt:i4>
      </vt:variant>
      <vt:variant>
        <vt:i4>5</vt:i4>
      </vt:variant>
      <vt:variant>
        <vt:lpwstr/>
      </vt:variant>
      <vt:variant>
        <vt:lpwstr>_ENREF_28</vt:lpwstr>
      </vt:variant>
      <vt:variant>
        <vt:i4>4390923</vt:i4>
      </vt:variant>
      <vt:variant>
        <vt:i4>224</vt:i4>
      </vt:variant>
      <vt:variant>
        <vt:i4>0</vt:i4>
      </vt:variant>
      <vt:variant>
        <vt:i4>5</vt:i4>
      </vt:variant>
      <vt:variant>
        <vt:lpwstr/>
      </vt:variant>
      <vt:variant>
        <vt:lpwstr>_ENREF_27</vt:lpwstr>
      </vt:variant>
      <vt:variant>
        <vt:i4>4390923</vt:i4>
      </vt:variant>
      <vt:variant>
        <vt:i4>218</vt:i4>
      </vt:variant>
      <vt:variant>
        <vt:i4>0</vt:i4>
      </vt:variant>
      <vt:variant>
        <vt:i4>5</vt:i4>
      </vt:variant>
      <vt:variant>
        <vt:lpwstr/>
      </vt:variant>
      <vt:variant>
        <vt:lpwstr>_ENREF_25</vt:lpwstr>
      </vt:variant>
      <vt:variant>
        <vt:i4>4390923</vt:i4>
      </vt:variant>
      <vt:variant>
        <vt:i4>164</vt:i4>
      </vt:variant>
      <vt:variant>
        <vt:i4>0</vt:i4>
      </vt:variant>
      <vt:variant>
        <vt:i4>5</vt:i4>
      </vt:variant>
      <vt:variant>
        <vt:lpwstr/>
      </vt:variant>
      <vt:variant>
        <vt:lpwstr>_ENREF_24</vt:lpwstr>
      </vt:variant>
      <vt:variant>
        <vt:i4>4390923</vt:i4>
      </vt:variant>
      <vt:variant>
        <vt:i4>158</vt:i4>
      </vt:variant>
      <vt:variant>
        <vt:i4>0</vt:i4>
      </vt:variant>
      <vt:variant>
        <vt:i4>5</vt:i4>
      </vt:variant>
      <vt:variant>
        <vt:lpwstr/>
      </vt:variant>
      <vt:variant>
        <vt:lpwstr>_ENREF_23</vt:lpwstr>
      </vt:variant>
      <vt:variant>
        <vt:i4>4390923</vt:i4>
      </vt:variant>
      <vt:variant>
        <vt:i4>152</vt:i4>
      </vt:variant>
      <vt:variant>
        <vt:i4>0</vt:i4>
      </vt:variant>
      <vt:variant>
        <vt:i4>5</vt:i4>
      </vt:variant>
      <vt:variant>
        <vt:lpwstr/>
      </vt:variant>
      <vt:variant>
        <vt:lpwstr>_ENREF_23</vt:lpwstr>
      </vt:variant>
      <vt:variant>
        <vt:i4>4390923</vt:i4>
      </vt:variant>
      <vt:variant>
        <vt:i4>146</vt:i4>
      </vt:variant>
      <vt:variant>
        <vt:i4>0</vt:i4>
      </vt:variant>
      <vt:variant>
        <vt:i4>5</vt:i4>
      </vt:variant>
      <vt:variant>
        <vt:lpwstr/>
      </vt:variant>
      <vt:variant>
        <vt:lpwstr>_ENREF_22</vt:lpwstr>
      </vt:variant>
      <vt:variant>
        <vt:i4>4390923</vt:i4>
      </vt:variant>
      <vt:variant>
        <vt:i4>142</vt:i4>
      </vt:variant>
      <vt:variant>
        <vt:i4>0</vt:i4>
      </vt:variant>
      <vt:variant>
        <vt:i4>5</vt:i4>
      </vt:variant>
      <vt:variant>
        <vt:lpwstr/>
      </vt:variant>
      <vt:variant>
        <vt:lpwstr>_ENREF_21</vt:lpwstr>
      </vt:variant>
      <vt:variant>
        <vt:i4>4390923</vt:i4>
      </vt:variant>
      <vt:variant>
        <vt:i4>139</vt:i4>
      </vt:variant>
      <vt:variant>
        <vt:i4>0</vt:i4>
      </vt:variant>
      <vt:variant>
        <vt:i4>5</vt:i4>
      </vt:variant>
      <vt:variant>
        <vt:lpwstr/>
      </vt:variant>
      <vt:variant>
        <vt:lpwstr>_ENREF_20</vt:lpwstr>
      </vt:variant>
      <vt:variant>
        <vt:i4>4194315</vt:i4>
      </vt:variant>
      <vt:variant>
        <vt:i4>131</vt:i4>
      </vt:variant>
      <vt:variant>
        <vt:i4>0</vt:i4>
      </vt:variant>
      <vt:variant>
        <vt:i4>5</vt:i4>
      </vt:variant>
      <vt:variant>
        <vt:lpwstr/>
      </vt:variant>
      <vt:variant>
        <vt:lpwstr>_ENREF_19</vt:lpwstr>
      </vt:variant>
      <vt:variant>
        <vt:i4>4194315</vt:i4>
      </vt:variant>
      <vt:variant>
        <vt:i4>125</vt:i4>
      </vt:variant>
      <vt:variant>
        <vt:i4>0</vt:i4>
      </vt:variant>
      <vt:variant>
        <vt:i4>5</vt:i4>
      </vt:variant>
      <vt:variant>
        <vt:lpwstr/>
      </vt:variant>
      <vt:variant>
        <vt:lpwstr>_ENREF_18</vt:lpwstr>
      </vt:variant>
      <vt:variant>
        <vt:i4>4194315</vt:i4>
      </vt:variant>
      <vt:variant>
        <vt:i4>121</vt:i4>
      </vt:variant>
      <vt:variant>
        <vt:i4>0</vt:i4>
      </vt:variant>
      <vt:variant>
        <vt:i4>5</vt:i4>
      </vt:variant>
      <vt:variant>
        <vt:lpwstr/>
      </vt:variant>
      <vt:variant>
        <vt:lpwstr>_ENREF_17</vt:lpwstr>
      </vt:variant>
      <vt:variant>
        <vt:i4>4194315</vt:i4>
      </vt:variant>
      <vt:variant>
        <vt:i4>118</vt:i4>
      </vt:variant>
      <vt:variant>
        <vt:i4>0</vt:i4>
      </vt:variant>
      <vt:variant>
        <vt:i4>5</vt:i4>
      </vt:variant>
      <vt:variant>
        <vt:lpwstr/>
      </vt:variant>
      <vt:variant>
        <vt:lpwstr>_ENREF_16</vt:lpwstr>
      </vt:variant>
      <vt:variant>
        <vt:i4>4390923</vt:i4>
      </vt:variant>
      <vt:variant>
        <vt:i4>110</vt:i4>
      </vt:variant>
      <vt:variant>
        <vt:i4>0</vt:i4>
      </vt:variant>
      <vt:variant>
        <vt:i4>5</vt:i4>
      </vt:variant>
      <vt:variant>
        <vt:lpwstr/>
      </vt:variant>
      <vt:variant>
        <vt:lpwstr>_ENREF_23</vt:lpwstr>
      </vt:variant>
      <vt:variant>
        <vt:i4>4194315</vt:i4>
      </vt:variant>
      <vt:variant>
        <vt:i4>104</vt:i4>
      </vt:variant>
      <vt:variant>
        <vt:i4>0</vt:i4>
      </vt:variant>
      <vt:variant>
        <vt:i4>5</vt:i4>
      </vt:variant>
      <vt:variant>
        <vt:lpwstr/>
      </vt:variant>
      <vt:variant>
        <vt:lpwstr>_ENREF_15</vt:lpwstr>
      </vt:variant>
      <vt:variant>
        <vt:i4>4194315</vt:i4>
      </vt:variant>
      <vt:variant>
        <vt:i4>95</vt:i4>
      </vt:variant>
      <vt:variant>
        <vt:i4>0</vt:i4>
      </vt:variant>
      <vt:variant>
        <vt:i4>5</vt:i4>
      </vt:variant>
      <vt:variant>
        <vt:lpwstr/>
      </vt:variant>
      <vt:variant>
        <vt:lpwstr>_ENREF_1</vt:lpwstr>
      </vt:variant>
      <vt:variant>
        <vt:i4>4194315</vt:i4>
      </vt:variant>
      <vt:variant>
        <vt:i4>80</vt:i4>
      </vt:variant>
      <vt:variant>
        <vt:i4>0</vt:i4>
      </vt:variant>
      <vt:variant>
        <vt:i4>5</vt:i4>
      </vt:variant>
      <vt:variant>
        <vt:lpwstr/>
      </vt:variant>
      <vt:variant>
        <vt:lpwstr>_ENREF_13</vt:lpwstr>
      </vt:variant>
      <vt:variant>
        <vt:i4>4194315</vt:i4>
      </vt:variant>
      <vt:variant>
        <vt:i4>77</vt:i4>
      </vt:variant>
      <vt:variant>
        <vt:i4>0</vt:i4>
      </vt:variant>
      <vt:variant>
        <vt:i4>5</vt:i4>
      </vt:variant>
      <vt:variant>
        <vt:lpwstr/>
      </vt:variant>
      <vt:variant>
        <vt:lpwstr>_ENREF_12</vt:lpwstr>
      </vt:variant>
      <vt:variant>
        <vt:i4>4194315</vt:i4>
      </vt:variant>
      <vt:variant>
        <vt:i4>60</vt:i4>
      </vt:variant>
      <vt:variant>
        <vt:i4>0</vt:i4>
      </vt:variant>
      <vt:variant>
        <vt:i4>5</vt:i4>
      </vt:variant>
      <vt:variant>
        <vt:lpwstr/>
      </vt:variant>
      <vt:variant>
        <vt:lpwstr>_ENREF_14</vt:lpwstr>
      </vt:variant>
      <vt:variant>
        <vt:i4>4194315</vt:i4>
      </vt:variant>
      <vt:variant>
        <vt:i4>57</vt:i4>
      </vt:variant>
      <vt:variant>
        <vt:i4>0</vt:i4>
      </vt:variant>
      <vt:variant>
        <vt:i4>5</vt:i4>
      </vt:variant>
      <vt:variant>
        <vt:lpwstr/>
      </vt:variant>
      <vt:variant>
        <vt:lpwstr>_ENREF_11</vt:lpwstr>
      </vt:variant>
      <vt:variant>
        <vt:i4>4194315</vt:i4>
      </vt:variant>
      <vt:variant>
        <vt:i4>54</vt:i4>
      </vt:variant>
      <vt:variant>
        <vt:i4>0</vt:i4>
      </vt:variant>
      <vt:variant>
        <vt:i4>5</vt:i4>
      </vt:variant>
      <vt:variant>
        <vt:lpwstr/>
      </vt:variant>
      <vt:variant>
        <vt:lpwstr>_ENREF_1</vt:lpwstr>
      </vt:variant>
      <vt:variant>
        <vt:i4>4194315</vt:i4>
      </vt:variant>
      <vt:variant>
        <vt:i4>42</vt:i4>
      </vt:variant>
      <vt:variant>
        <vt:i4>0</vt:i4>
      </vt:variant>
      <vt:variant>
        <vt:i4>5</vt:i4>
      </vt:variant>
      <vt:variant>
        <vt:lpwstr/>
      </vt:variant>
      <vt:variant>
        <vt:lpwstr>_ENREF_14</vt:lpwstr>
      </vt:variant>
      <vt:variant>
        <vt:i4>4194315</vt:i4>
      </vt:variant>
      <vt:variant>
        <vt:i4>38</vt:i4>
      </vt:variant>
      <vt:variant>
        <vt:i4>0</vt:i4>
      </vt:variant>
      <vt:variant>
        <vt:i4>5</vt:i4>
      </vt:variant>
      <vt:variant>
        <vt:lpwstr/>
      </vt:variant>
      <vt:variant>
        <vt:lpwstr>_ENREF_14</vt:lpwstr>
      </vt:variant>
      <vt:variant>
        <vt:i4>4194315</vt:i4>
      </vt:variant>
      <vt:variant>
        <vt:i4>35</vt:i4>
      </vt:variant>
      <vt:variant>
        <vt:i4>0</vt:i4>
      </vt:variant>
      <vt:variant>
        <vt:i4>5</vt:i4>
      </vt:variant>
      <vt:variant>
        <vt:lpwstr/>
      </vt:variant>
      <vt:variant>
        <vt:lpwstr>_ENREF_1</vt:lpwstr>
      </vt:variant>
      <vt:variant>
        <vt:i4>4194315</vt:i4>
      </vt:variant>
      <vt:variant>
        <vt:i4>27</vt:i4>
      </vt:variant>
      <vt:variant>
        <vt:i4>0</vt:i4>
      </vt:variant>
      <vt:variant>
        <vt:i4>5</vt:i4>
      </vt:variant>
      <vt:variant>
        <vt:lpwstr/>
      </vt:variant>
      <vt:variant>
        <vt:lpwstr>_ENREF_11</vt:lpwstr>
      </vt:variant>
      <vt:variant>
        <vt:i4>4194315</vt:i4>
      </vt:variant>
      <vt:variant>
        <vt:i4>24</vt:i4>
      </vt:variant>
      <vt:variant>
        <vt:i4>0</vt:i4>
      </vt:variant>
      <vt:variant>
        <vt:i4>5</vt:i4>
      </vt:variant>
      <vt:variant>
        <vt:lpwstr/>
      </vt:variant>
      <vt:variant>
        <vt:lpwstr>_ENREF_1</vt:lpwstr>
      </vt:variant>
      <vt:variant>
        <vt:i4>4456459</vt:i4>
      </vt:variant>
      <vt:variant>
        <vt:i4>18</vt:i4>
      </vt:variant>
      <vt:variant>
        <vt:i4>0</vt:i4>
      </vt:variant>
      <vt:variant>
        <vt:i4>5</vt:i4>
      </vt:variant>
      <vt:variant>
        <vt:lpwstr/>
      </vt:variant>
      <vt:variant>
        <vt:lpwstr>_ENREF_5</vt:lpwstr>
      </vt:variant>
      <vt:variant>
        <vt:i4>4194315</vt:i4>
      </vt:variant>
      <vt:variant>
        <vt:i4>15</vt:i4>
      </vt:variant>
      <vt:variant>
        <vt:i4>0</vt:i4>
      </vt:variant>
      <vt:variant>
        <vt:i4>5</vt:i4>
      </vt:variant>
      <vt:variant>
        <vt:lpwstr/>
      </vt:variant>
      <vt:variant>
        <vt:lpwstr>_ENREF_1</vt:lpwstr>
      </vt:variant>
      <vt:variant>
        <vt:i4>4194315</vt:i4>
      </vt:variant>
      <vt:variant>
        <vt:i4>3</vt:i4>
      </vt:variant>
      <vt:variant>
        <vt:i4>0</vt:i4>
      </vt:variant>
      <vt:variant>
        <vt:i4>5</vt:i4>
      </vt:variant>
      <vt:variant>
        <vt:lpwstr/>
      </vt:variant>
      <vt:variant>
        <vt:lpwstr>_ENREF_1</vt:lpwstr>
      </vt:variant>
      <vt:variant>
        <vt:i4>3145811</vt:i4>
      </vt:variant>
      <vt:variant>
        <vt:i4>0</vt:i4>
      </vt:variant>
      <vt:variant>
        <vt:i4>0</vt:i4>
      </vt:variant>
      <vt:variant>
        <vt:i4>5</vt:i4>
      </vt:variant>
      <vt:variant>
        <vt:lpwstr>mailto:isabelle.newell@costellomedical.com</vt:lpwstr>
      </vt:variant>
      <vt:variant>
        <vt:lpwstr/>
      </vt:variant>
      <vt:variant>
        <vt:i4>2228281</vt:i4>
      </vt:variant>
      <vt:variant>
        <vt:i4>0</vt:i4>
      </vt:variant>
      <vt:variant>
        <vt:i4>0</vt:i4>
      </vt:variant>
      <vt:variant>
        <vt:i4>5</vt:i4>
      </vt:variant>
      <vt:variant>
        <vt:lpwstr>https://www.valueinhealthjournal.com/article/S1098-3015(24)02843-2/fulltex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Chloe Zentai</dc:creator>
  <cp:keywords/>
  <dc:description/>
  <cp:lastModifiedBy>Tracy Ronan</cp:lastModifiedBy>
  <cp:revision>2</cp:revision>
  <cp:lastPrinted>2012-11-17T22:04:00Z</cp:lastPrinted>
  <dcterms:created xsi:type="dcterms:W3CDTF">2025-08-20T11:15:00Z</dcterms:created>
  <dcterms:modified xsi:type="dcterms:W3CDTF">2025-08-20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9CBA8A80B94341B6EFA55C7989B1E8</vt:lpwstr>
  </property>
  <property fmtid="{D5CDD505-2E9C-101B-9397-08002B2CF9AE}" pid="3" name="GrammarlyDocumentId">
    <vt:lpwstr>8093098c372b973c3b919b6560a0d06a1e638b7279700e85a0d54aa2e03fa4d3</vt:lpwstr>
  </property>
  <property fmtid="{D5CDD505-2E9C-101B-9397-08002B2CF9AE}" pid="4" name="MSIP_Label_c69d85d5-6d9e-4305-a294-1f636ec0f2d6_Enabled">
    <vt:lpwstr>true</vt:lpwstr>
  </property>
  <property fmtid="{D5CDD505-2E9C-101B-9397-08002B2CF9AE}" pid="5" name="MSIP_Label_c69d85d5-6d9e-4305-a294-1f636ec0f2d6_SetDate">
    <vt:lpwstr>2024-04-24T17:10:57Z</vt:lpwstr>
  </property>
  <property fmtid="{D5CDD505-2E9C-101B-9397-08002B2CF9AE}" pid="6" name="MSIP_Label_c69d85d5-6d9e-4305-a294-1f636ec0f2d6_Method">
    <vt:lpwstr>Standard</vt:lpwstr>
  </property>
  <property fmtid="{D5CDD505-2E9C-101B-9397-08002B2CF9AE}" pid="7" name="MSIP_Label_c69d85d5-6d9e-4305-a294-1f636ec0f2d6_Name">
    <vt:lpwstr>OFFICIAL</vt:lpwstr>
  </property>
  <property fmtid="{D5CDD505-2E9C-101B-9397-08002B2CF9AE}" pid="8" name="MSIP_Label_c69d85d5-6d9e-4305-a294-1f636ec0f2d6_SiteId">
    <vt:lpwstr>6030f479-b342-472d-a5dd-740ff7538de9</vt:lpwstr>
  </property>
  <property fmtid="{D5CDD505-2E9C-101B-9397-08002B2CF9AE}" pid="9" name="MSIP_Label_c69d85d5-6d9e-4305-a294-1f636ec0f2d6_ActionId">
    <vt:lpwstr>d8051669-76c9-42df-b42b-5dbe19924d4e</vt:lpwstr>
  </property>
  <property fmtid="{D5CDD505-2E9C-101B-9397-08002B2CF9AE}" pid="10" name="MSIP_Label_c69d85d5-6d9e-4305-a294-1f636ec0f2d6_ContentBits">
    <vt:lpwstr>0</vt:lpwstr>
  </property>
</Properties>
</file>